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9726E" w14:textId="0AEE7255" w:rsidR="00470B6C" w:rsidRPr="00D77DD5" w:rsidRDefault="00470B6C" w:rsidP="00733357">
      <w:pPr>
        <w:jc w:val="center"/>
        <w:rPr>
          <w:rFonts w:ascii="Arial" w:hAnsi="Arial" w:cs="Arial"/>
          <w:b/>
          <w:bCs/>
          <w:color w:val="000000"/>
        </w:rPr>
      </w:pPr>
      <w:r w:rsidRPr="15473DEC">
        <w:rPr>
          <w:rFonts w:ascii="Arial" w:hAnsi="Arial" w:cs="Arial"/>
          <w:b/>
          <w:bCs/>
          <w:color w:val="000000" w:themeColor="text1"/>
        </w:rPr>
        <w:t>SWEAT</w:t>
      </w:r>
      <w:r w:rsidR="004075F3" w:rsidRPr="15473DEC">
        <w:rPr>
          <w:rFonts w:ascii="Arial" w:hAnsi="Arial" w:cs="Arial"/>
          <w:b/>
          <w:bCs/>
          <w:color w:val="000000" w:themeColor="text1"/>
        </w:rPr>
        <w:t>-</w:t>
      </w:r>
      <w:r w:rsidRPr="15473DEC">
        <w:rPr>
          <w:rFonts w:ascii="Arial" w:hAnsi="Arial" w:cs="Arial"/>
          <w:b/>
          <w:bCs/>
          <w:color w:val="000000" w:themeColor="text1"/>
        </w:rPr>
        <w:t>EQUITY OPPORTUNITIES</w:t>
      </w:r>
    </w:p>
    <w:p w14:paraId="3CB3259A" w14:textId="77777777" w:rsidR="0088157B" w:rsidRDefault="0088157B" w:rsidP="00224DF5">
      <w:pPr>
        <w:jc w:val="center"/>
        <w:rPr>
          <w:rFonts w:ascii="Arial" w:hAnsi="Arial" w:cs="Arial"/>
          <w:b/>
          <w:bCs/>
          <w:color w:val="000000"/>
          <w:sz w:val="22"/>
          <w:szCs w:val="22"/>
        </w:rPr>
      </w:pPr>
    </w:p>
    <w:p w14:paraId="6655E2FC" w14:textId="25BB320A" w:rsidR="008E1A9B" w:rsidRPr="00152337" w:rsidRDefault="008E1A9B" w:rsidP="00224DF5">
      <w:pPr>
        <w:jc w:val="center"/>
        <w:rPr>
          <w:rFonts w:ascii="Arial" w:hAnsi="Arial" w:cs="Arial"/>
          <w:b/>
          <w:bCs/>
          <w:color w:val="000000"/>
          <w:sz w:val="22"/>
          <w:szCs w:val="22"/>
        </w:rPr>
      </w:pPr>
      <w:r w:rsidRPr="15473DEC">
        <w:rPr>
          <w:rFonts w:ascii="Arial" w:hAnsi="Arial" w:cs="Arial"/>
          <w:b/>
          <w:bCs/>
          <w:color w:val="000000" w:themeColor="text1"/>
          <w:sz w:val="22"/>
          <w:szCs w:val="22"/>
        </w:rPr>
        <w:t>As you consider these sweat</w:t>
      </w:r>
      <w:r w:rsidR="004075F3" w:rsidRPr="15473DEC">
        <w:rPr>
          <w:rFonts w:ascii="Arial" w:hAnsi="Arial" w:cs="Arial"/>
          <w:b/>
          <w:bCs/>
          <w:color w:val="000000" w:themeColor="text1"/>
          <w:sz w:val="22"/>
          <w:szCs w:val="22"/>
        </w:rPr>
        <w:t>-</w:t>
      </w:r>
      <w:r w:rsidRPr="15473DEC">
        <w:rPr>
          <w:rFonts w:ascii="Arial" w:hAnsi="Arial" w:cs="Arial"/>
          <w:b/>
          <w:bCs/>
          <w:color w:val="000000" w:themeColor="text1"/>
          <w:sz w:val="22"/>
          <w:szCs w:val="22"/>
        </w:rPr>
        <w:t xml:space="preserve">equity opportunities, please remember that the health, safety, and peace of mind of our homeowners </w:t>
      </w:r>
      <w:r w:rsidR="004075F3" w:rsidRPr="15473DEC">
        <w:rPr>
          <w:rFonts w:ascii="Arial" w:hAnsi="Arial" w:cs="Arial"/>
          <w:b/>
          <w:bCs/>
          <w:color w:val="000000" w:themeColor="text1"/>
          <w:sz w:val="22"/>
          <w:szCs w:val="22"/>
        </w:rPr>
        <w:t xml:space="preserve">are </w:t>
      </w:r>
      <w:r w:rsidRPr="15473DEC">
        <w:rPr>
          <w:rFonts w:ascii="Arial" w:hAnsi="Arial" w:cs="Arial"/>
          <w:b/>
          <w:bCs/>
          <w:color w:val="000000" w:themeColor="text1"/>
          <w:sz w:val="22"/>
          <w:szCs w:val="22"/>
        </w:rPr>
        <w:t xml:space="preserve">our top priorities </w:t>
      </w:r>
      <w:r w:rsidR="005C3D5B">
        <w:rPr>
          <w:rFonts w:ascii="Arial" w:hAnsi="Arial" w:cs="Arial"/>
          <w:b/>
          <w:bCs/>
          <w:color w:val="000000" w:themeColor="text1"/>
          <w:sz w:val="22"/>
          <w:szCs w:val="22"/>
        </w:rPr>
        <w:t>after</w:t>
      </w:r>
      <w:r w:rsidR="003F445F">
        <w:rPr>
          <w:rFonts w:ascii="Arial" w:hAnsi="Arial" w:cs="Arial"/>
          <w:b/>
          <w:bCs/>
          <w:color w:val="000000" w:themeColor="text1"/>
          <w:sz w:val="22"/>
          <w:szCs w:val="22"/>
        </w:rPr>
        <w:t xml:space="preserve"> experiencing a</w:t>
      </w:r>
      <w:r w:rsidRPr="15473DEC">
        <w:rPr>
          <w:rFonts w:ascii="Arial" w:hAnsi="Arial" w:cs="Arial"/>
          <w:b/>
          <w:bCs/>
          <w:color w:val="000000" w:themeColor="text1"/>
          <w:sz w:val="22"/>
          <w:szCs w:val="22"/>
        </w:rPr>
        <w:t xml:space="preserve"> public health pandemic. Please do not participate in any activity in which you do not feel safe or that would go against </w:t>
      </w:r>
      <w:r w:rsidR="003F445F">
        <w:rPr>
          <w:rFonts w:ascii="Arial" w:hAnsi="Arial" w:cs="Arial"/>
          <w:b/>
          <w:bCs/>
          <w:color w:val="000000" w:themeColor="text1"/>
          <w:sz w:val="22"/>
          <w:szCs w:val="22"/>
        </w:rPr>
        <w:t>any</w:t>
      </w:r>
      <w:r w:rsidRPr="15473DEC">
        <w:rPr>
          <w:rFonts w:ascii="Arial" w:hAnsi="Arial" w:cs="Arial"/>
          <w:b/>
          <w:bCs/>
          <w:color w:val="000000" w:themeColor="text1"/>
          <w:sz w:val="22"/>
          <w:szCs w:val="22"/>
        </w:rPr>
        <w:t xml:space="preserve"> current government mandated shelter-in-place order.</w:t>
      </w:r>
    </w:p>
    <w:p w14:paraId="07F1B897" w14:textId="5650744A" w:rsidR="008E1A9B" w:rsidRPr="00AB7FF7" w:rsidRDefault="008E1A9B" w:rsidP="00224DF5">
      <w:pPr>
        <w:jc w:val="center"/>
        <w:rPr>
          <w:rFonts w:ascii="Arial" w:hAnsi="Arial" w:cs="Arial"/>
          <w:b/>
          <w:bCs/>
          <w:sz w:val="21"/>
          <w:szCs w:val="21"/>
          <w:u w:val="single"/>
        </w:rPr>
      </w:pPr>
      <w:r w:rsidRPr="00152337">
        <w:rPr>
          <w:rFonts w:ascii="Arial" w:hAnsi="Arial" w:cs="Arial"/>
          <w:b/>
          <w:bCs/>
          <w:color w:val="000000"/>
          <w:sz w:val="22"/>
          <w:szCs w:val="22"/>
        </w:rPr>
        <w:t>For your safety, we have provided several opportunities to earn sweat equity from home.</w:t>
      </w:r>
    </w:p>
    <w:p w14:paraId="0EDA374A" w14:textId="77777777" w:rsidR="00EB25FB" w:rsidRDefault="00EB25FB" w:rsidP="00B80C10">
      <w:pPr>
        <w:pStyle w:val="xxxmsonormal"/>
        <w:spacing w:before="0" w:beforeAutospacing="0" w:after="0" w:afterAutospacing="0"/>
        <w:jc w:val="center"/>
        <w:rPr>
          <w:rFonts w:ascii="Arial" w:hAnsi="Arial" w:cs="Arial"/>
          <w:b/>
          <w:bCs/>
          <w:i/>
          <w:iCs/>
        </w:rPr>
      </w:pPr>
    </w:p>
    <w:p w14:paraId="55DDD508" w14:textId="43AE4001" w:rsidR="00A36284" w:rsidRDefault="00611621" w:rsidP="00B80C10">
      <w:pPr>
        <w:pStyle w:val="xxxmsonormal"/>
        <w:spacing w:before="0" w:beforeAutospacing="0" w:after="0" w:afterAutospacing="0"/>
        <w:jc w:val="center"/>
        <w:rPr>
          <w:rFonts w:ascii="Arial" w:hAnsi="Arial" w:cs="Arial"/>
          <w:b/>
          <w:bCs/>
          <w:i/>
          <w:iCs/>
        </w:rPr>
      </w:pPr>
      <w:r w:rsidRPr="15473DEC">
        <w:rPr>
          <w:rFonts w:ascii="Arial" w:hAnsi="Arial" w:cs="Arial"/>
          <w:b/>
          <w:bCs/>
          <w:i/>
          <w:iCs/>
        </w:rPr>
        <w:t>While our office is closed, we are accepting scans and screenshots</w:t>
      </w:r>
      <w:r w:rsidR="004075F3" w:rsidRPr="15473DEC">
        <w:rPr>
          <w:rFonts w:ascii="Arial" w:hAnsi="Arial" w:cs="Arial"/>
          <w:b/>
          <w:bCs/>
          <w:i/>
          <w:iCs/>
        </w:rPr>
        <w:t xml:space="preserve"> of completed sweat-equity log sheets</w:t>
      </w:r>
      <w:r w:rsidRPr="15473DEC">
        <w:rPr>
          <w:rFonts w:ascii="Arial" w:hAnsi="Arial" w:cs="Arial"/>
          <w:b/>
          <w:bCs/>
          <w:i/>
          <w:iCs/>
        </w:rPr>
        <w:t xml:space="preserve">. Please submit all sweat-equity documentation to </w:t>
      </w:r>
      <w:r w:rsidR="001017B1">
        <w:rPr>
          <w:rFonts w:ascii="Arial" w:hAnsi="Arial" w:cs="Arial"/>
          <w:b/>
          <w:bCs/>
          <w:i/>
          <w:iCs/>
        </w:rPr>
        <w:t>Dannielle Oliver</w:t>
      </w:r>
      <w:r w:rsidRPr="15473DEC">
        <w:rPr>
          <w:rFonts w:ascii="Arial" w:hAnsi="Arial" w:cs="Arial"/>
          <w:b/>
          <w:bCs/>
          <w:i/>
          <w:iCs/>
        </w:rPr>
        <w:t xml:space="preserve"> at </w:t>
      </w:r>
      <w:hyperlink r:id="rId8">
        <w:r w:rsidR="008034E2" w:rsidRPr="15473DEC">
          <w:rPr>
            <w:rStyle w:val="Hyperlink"/>
            <w:rFonts w:ascii="Arial" w:hAnsi="Arial" w:cs="Arial"/>
            <w:b/>
            <w:bCs/>
            <w:i/>
            <w:iCs/>
          </w:rPr>
          <w:t>sweatequitysubmissions@atlantahabitat.org</w:t>
        </w:r>
      </w:hyperlink>
      <w:r w:rsidRPr="15473DEC">
        <w:rPr>
          <w:rFonts w:ascii="Arial" w:hAnsi="Arial" w:cs="Arial"/>
          <w:b/>
          <w:bCs/>
          <w:i/>
          <w:iCs/>
        </w:rPr>
        <w:t>.</w:t>
      </w:r>
    </w:p>
    <w:p w14:paraId="6D102C5C" w14:textId="3359BA5B" w:rsidR="00611621" w:rsidRPr="00152337" w:rsidRDefault="00611621" w:rsidP="00A36284">
      <w:pPr>
        <w:pStyle w:val="xxxmsonormal"/>
        <w:spacing w:before="0" w:beforeAutospacing="0" w:after="0" w:afterAutospacing="0"/>
        <w:jc w:val="center"/>
        <w:rPr>
          <w:rFonts w:ascii="Arial" w:hAnsi="Arial" w:cs="Arial"/>
          <w:b/>
          <w:bCs/>
          <w:i/>
          <w:iCs/>
        </w:rPr>
      </w:pPr>
      <w:r w:rsidRPr="00152337">
        <w:rPr>
          <w:rFonts w:ascii="Arial" w:hAnsi="Arial" w:cs="Arial"/>
          <w:b/>
          <w:bCs/>
          <w:i/>
          <w:iCs/>
        </w:rPr>
        <w:t>If you have any questions, please call 404.223.5180.</w:t>
      </w:r>
    </w:p>
    <w:p w14:paraId="4E7B5184" w14:textId="77777777" w:rsidR="00224943" w:rsidRDefault="00224943" w:rsidP="00B23D2E">
      <w:pPr>
        <w:rPr>
          <w:rFonts w:ascii="Arial" w:hAnsi="Arial" w:cs="Arial"/>
          <w:sz w:val="21"/>
          <w:szCs w:val="21"/>
        </w:rPr>
      </w:pPr>
    </w:p>
    <w:p w14:paraId="2384A6BB" w14:textId="7353CD90" w:rsidR="00B4603A" w:rsidRPr="00BB2F2B" w:rsidRDefault="00B4603A" w:rsidP="00B4603A">
      <w:pPr>
        <w:rPr>
          <w:rFonts w:ascii="Arial" w:hAnsi="Arial" w:cs="Arial"/>
          <w:b/>
          <w:bCs/>
          <w:sz w:val="21"/>
          <w:szCs w:val="21"/>
          <w:u w:val="single"/>
        </w:rPr>
      </w:pPr>
      <w:r w:rsidRPr="00BB2F2B">
        <w:rPr>
          <w:rFonts w:ascii="Arial" w:hAnsi="Arial" w:cs="Arial"/>
          <w:b/>
          <w:bCs/>
          <w:sz w:val="21"/>
          <w:szCs w:val="21"/>
          <w:u w:val="single"/>
        </w:rPr>
        <w:t>Community</w:t>
      </w:r>
    </w:p>
    <w:p w14:paraId="509363FE" w14:textId="0C9D51B2" w:rsidR="002F11C7" w:rsidRPr="00BB2F2B" w:rsidRDefault="002F11C7" w:rsidP="00B4603A">
      <w:pPr>
        <w:rPr>
          <w:rFonts w:ascii="Arial" w:hAnsi="Arial" w:cs="Arial"/>
          <w:sz w:val="21"/>
          <w:szCs w:val="21"/>
        </w:rPr>
      </w:pPr>
      <w:r w:rsidRPr="15473DEC">
        <w:rPr>
          <w:rFonts w:ascii="Arial" w:hAnsi="Arial" w:cs="Arial"/>
          <w:sz w:val="21"/>
          <w:szCs w:val="21"/>
        </w:rPr>
        <w:t xml:space="preserve">We encourage </w:t>
      </w:r>
      <w:r w:rsidR="00545C59" w:rsidRPr="15473DEC">
        <w:rPr>
          <w:rFonts w:ascii="Arial" w:hAnsi="Arial" w:cs="Arial"/>
          <w:sz w:val="21"/>
          <w:szCs w:val="21"/>
        </w:rPr>
        <w:t xml:space="preserve">engagement with your new </w:t>
      </w:r>
      <w:r w:rsidRPr="15473DEC">
        <w:rPr>
          <w:rFonts w:ascii="Arial" w:hAnsi="Arial" w:cs="Arial"/>
          <w:sz w:val="21"/>
          <w:szCs w:val="21"/>
        </w:rPr>
        <w:t xml:space="preserve">community. </w:t>
      </w:r>
      <w:r w:rsidR="0015075C" w:rsidRPr="15473DEC">
        <w:rPr>
          <w:rFonts w:ascii="Arial" w:hAnsi="Arial" w:cs="Arial"/>
          <w:sz w:val="21"/>
          <w:szCs w:val="21"/>
        </w:rPr>
        <w:t xml:space="preserve">Earn </w:t>
      </w:r>
      <w:r w:rsidRPr="15473DEC">
        <w:rPr>
          <w:rFonts w:ascii="Arial" w:hAnsi="Arial" w:cs="Arial"/>
          <w:sz w:val="21"/>
          <w:szCs w:val="21"/>
        </w:rPr>
        <w:t>sweat</w:t>
      </w:r>
      <w:r w:rsidR="004075F3" w:rsidRPr="15473DEC">
        <w:rPr>
          <w:rFonts w:ascii="Arial" w:hAnsi="Arial" w:cs="Arial"/>
          <w:sz w:val="21"/>
          <w:szCs w:val="21"/>
        </w:rPr>
        <w:t>-</w:t>
      </w:r>
      <w:r w:rsidRPr="15473DEC">
        <w:rPr>
          <w:rFonts w:ascii="Arial" w:hAnsi="Arial" w:cs="Arial"/>
          <w:sz w:val="21"/>
          <w:szCs w:val="21"/>
        </w:rPr>
        <w:t xml:space="preserve">equity hours </w:t>
      </w:r>
      <w:r w:rsidR="0015075C" w:rsidRPr="15473DEC">
        <w:rPr>
          <w:rFonts w:ascii="Arial" w:hAnsi="Arial" w:cs="Arial"/>
          <w:sz w:val="21"/>
          <w:szCs w:val="21"/>
        </w:rPr>
        <w:t>for each</w:t>
      </w:r>
      <w:r w:rsidRPr="15473DEC">
        <w:rPr>
          <w:rFonts w:ascii="Arial" w:hAnsi="Arial" w:cs="Arial"/>
          <w:sz w:val="21"/>
          <w:szCs w:val="21"/>
        </w:rPr>
        <w:t xml:space="preserve"> Neighborhood Association, Neighborhood Planning Unit, or Parent Teacher Association meeting</w:t>
      </w:r>
      <w:r w:rsidR="0015075C" w:rsidRPr="15473DEC">
        <w:rPr>
          <w:rFonts w:ascii="Arial" w:hAnsi="Arial" w:cs="Arial"/>
          <w:sz w:val="21"/>
          <w:szCs w:val="21"/>
        </w:rPr>
        <w:t xml:space="preserve"> you attend in your new neighborhoo</w:t>
      </w:r>
      <w:r w:rsidR="008009B4" w:rsidRPr="15473DEC">
        <w:rPr>
          <w:rFonts w:ascii="Arial" w:hAnsi="Arial" w:cs="Arial"/>
          <w:sz w:val="21"/>
          <w:szCs w:val="21"/>
        </w:rPr>
        <w:t>d</w:t>
      </w:r>
      <w:r w:rsidRPr="15473DEC">
        <w:rPr>
          <w:rFonts w:ascii="Arial" w:hAnsi="Arial" w:cs="Arial"/>
          <w:sz w:val="21"/>
          <w:szCs w:val="21"/>
        </w:rPr>
        <w:t>.</w:t>
      </w:r>
      <w:r w:rsidR="008009B4" w:rsidRPr="15473DEC">
        <w:rPr>
          <w:rFonts w:ascii="Arial" w:hAnsi="Arial" w:cs="Arial"/>
          <w:sz w:val="21"/>
          <w:szCs w:val="21"/>
        </w:rPr>
        <w:t xml:space="preserve"> </w:t>
      </w:r>
      <w:r w:rsidR="008009B4" w:rsidRPr="008C0549">
        <w:rPr>
          <w:rFonts w:ascii="Arial" w:hAnsi="Arial" w:cs="Arial"/>
          <w:b/>
          <w:bCs/>
          <w:sz w:val="21"/>
          <w:szCs w:val="21"/>
        </w:rPr>
        <w:t xml:space="preserve">Submit a Community Meeting </w:t>
      </w:r>
      <w:r w:rsidR="00AE1823" w:rsidRPr="008C0549">
        <w:rPr>
          <w:rFonts w:ascii="Arial" w:hAnsi="Arial" w:cs="Arial"/>
          <w:b/>
          <w:bCs/>
          <w:sz w:val="21"/>
          <w:szCs w:val="21"/>
        </w:rPr>
        <w:t>Report</w:t>
      </w:r>
      <w:r w:rsidR="008009B4" w:rsidRPr="008C0549">
        <w:rPr>
          <w:rFonts w:ascii="Arial" w:hAnsi="Arial" w:cs="Arial"/>
          <w:b/>
          <w:bCs/>
          <w:sz w:val="21"/>
          <w:szCs w:val="21"/>
        </w:rPr>
        <w:t xml:space="preserve"> to</w:t>
      </w:r>
      <w:r w:rsidR="008009B4" w:rsidRPr="15473DEC">
        <w:rPr>
          <w:rFonts w:ascii="Arial" w:hAnsi="Arial" w:cs="Arial"/>
          <w:sz w:val="21"/>
          <w:szCs w:val="21"/>
        </w:rPr>
        <w:t xml:space="preserve"> </w:t>
      </w:r>
      <w:hyperlink r:id="rId9">
        <w:r w:rsidR="008009B4" w:rsidRPr="15473DEC">
          <w:rPr>
            <w:rStyle w:val="Hyperlink"/>
            <w:rFonts w:ascii="Arial" w:hAnsi="Arial" w:cs="Arial"/>
            <w:b/>
            <w:bCs/>
            <w:sz w:val="21"/>
            <w:szCs w:val="21"/>
          </w:rPr>
          <w:t>sweatequitysubmissions@atlantahabitat.org</w:t>
        </w:r>
      </w:hyperlink>
      <w:r w:rsidR="008009B4" w:rsidRPr="15473DEC">
        <w:rPr>
          <w:rFonts w:ascii="Arial" w:hAnsi="Arial" w:cs="Arial"/>
          <w:sz w:val="21"/>
          <w:szCs w:val="21"/>
        </w:rPr>
        <w:t>.</w:t>
      </w:r>
    </w:p>
    <w:p w14:paraId="1BD33DFD" w14:textId="77777777" w:rsidR="000B301A" w:rsidRPr="00BB2F2B" w:rsidRDefault="000B301A" w:rsidP="00B4603A">
      <w:pPr>
        <w:rPr>
          <w:rFonts w:ascii="Arial" w:hAnsi="Arial" w:cs="Arial"/>
          <w:sz w:val="21"/>
          <w:szCs w:val="21"/>
        </w:rPr>
      </w:pPr>
    </w:p>
    <w:p w14:paraId="6C7DAB95" w14:textId="77777777" w:rsidR="00224DF5" w:rsidRDefault="00224DF5" w:rsidP="00B4603A">
      <w:pPr>
        <w:rPr>
          <w:rFonts w:ascii="Arial" w:hAnsi="Arial" w:cs="Arial"/>
          <w:b/>
          <w:bCs/>
          <w:sz w:val="21"/>
          <w:szCs w:val="21"/>
          <w:u w:val="single"/>
        </w:rPr>
      </w:pPr>
    </w:p>
    <w:p w14:paraId="126D28B7" w14:textId="74FBD47C" w:rsidR="000B301A" w:rsidRDefault="000B301A" w:rsidP="00B4603A">
      <w:pPr>
        <w:rPr>
          <w:rFonts w:ascii="Arial" w:hAnsi="Arial" w:cs="Arial"/>
          <w:b/>
          <w:bCs/>
          <w:sz w:val="21"/>
          <w:szCs w:val="21"/>
          <w:u w:val="single"/>
        </w:rPr>
      </w:pPr>
      <w:r w:rsidRPr="00BB2F2B">
        <w:rPr>
          <w:rFonts w:ascii="Arial" w:hAnsi="Arial" w:cs="Arial"/>
          <w:b/>
          <w:bCs/>
          <w:sz w:val="21"/>
          <w:szCs w:val="21"/>
          <w:u w:val="single"/>
        </w:rPr>
        <w:t>Construction</w:t>
      </w:r>
    </w:p>
    <w:p w14:paraId="01E501A1" w14:textId="3D5FC9A2" w:rsidR="000F1DDA" w:rsidRPr="00EA14DC" w:rsidRDefault="000F1DDA" w:rsidP="15473DEC">
      <w:pPr>
        <w:rPr>
          <w:rStyle w:val="Hyperlink"/>
          <w:rFonts w:ascii="Arial" w:hAnsi="Arial" w:cs="Arial"/>
          <w:color w:val="auto"/>
          <w:sz w:val="21"/>
          <w:szCs w:val="21"/>
          <w:u w:val="none"/>
        </w:rPr>
      </w:pPr>
      <w:r w:rsidRPr="15473DEC">
        <w:rPr>
          <w:rFonts w:ascii="Arial" w:hAnsi="Arial" w:cs="Arial"/>
          <w:sz w:val="21"/>
          <w:szCs w:val="21"/>
        </w:rPr>
        <w:t>Help your fellow Atlanta Habitat Homeowners build their homes</w:t>
      </w:r>
      <w:r w:rsidR="00BA09A1" w:rsidRPr="15473DEC">
        <w:rPr>
          <w:rFonts w:ascii="Arial" w:hAnsi="Arial" w:cs="Arial"/>
          <w:sz w:val="21"/>
          <w:szCs w:val="21"/>
        </w:rPr>
        <w:t xml:space="preserve"> or register for your own build</w:t>
      </w:r>
      <w:r w:rsidRPr="15473DEC">
        <w:rPr>
          <w:rFonts w:ascii="Arial" w:hAnsi="Arial" w:cs="Arial"/>
          <w:sz w:val="21"/>
          <w:szCs w:val="21"/>
        </w:rPr>
        <w:t xml:space="preserve">. </w:t>
      </w:r>
      <w:r w:rsidRPr="00EA14DC">
        <w:rPr>
          <w:rFonts w:ascii="Arial" w:hAnsi="Arial" w:cs="Arial"/>
          <w:sz w:val="21"/>
          <w:szCs w:val="21"/>
        </w:rPr>
        <w:t xml:space="preserve">To volunteer on </w:t>
      </w:r>
      <w:r w:rsidR="00BA09A1" w:rsidRPr="00EA14DC">
        <w:rPr>
          <w:rFonts w:ascii="Arial" w:hAnsi="Arial" w:cs="Arial"/>
          <w:sz w:val="21"/>
          <w:szCs w:val="21"/>
        </w:rPr>
        <w:t>a</w:t>
      </w:r>
      <w:r w:rsidR="004075F3" w:rsidRPr="00EA14DC">
        <w:rPr>
          <w:rFonts w:ascii="Arial" w:hAnsi="Arial" w:cs="Arial"/>
          <w:sz w:val="21"/>
          <w:szCs w:val="21"/>
        </w:rPr>
        <w:t>ny</w:t>
      </w:r>
      <w:r w:rsidR="00BA09A1" w:rsidRPr="00EA14DC">
        <w:rPr>
          <w:rFonts w:ascii="Arial" w:hAnsi="Arial" w:cs="Arial"/>
          <w:sz w:val="21"/>
          <w:szCs w:val="21"/>
        </w:rPr>
        <w:t xml:space="preserve"> </w:t>
      </w:r>
      <w:r w:rsidRPr="00EA14DC">
        <w:rPr>
          <w:rFonts w:ascii="Arial" w:hAnsi="Arial" w:cs="Arial"/>
          <w:sz w:val="21"/>
          <w:szCs w:val="21"/>
        </w:rPr>
        <w:t xml:space="preserve">build, you must create a user account and register on our volunteer scheduling website </w:t>
      </w:r>
      <w:proofErr w:type="spellStart"/>
      <w:r w:rsidRPr="00EA14DC">
        <w:rPr>
          <w:rFonts w:ascii="Arial" w:hAnsi="Arial" w:cs="Arial"/>
          <w:sz w:val="21"/>
          <w:szCs w:val="21"/>
        </w:rPr>
        <w:t>VolunteerHub</w:t>
      </w:r>
      <w:proofErr w:type="spellEnd"/>
      <w:r w:rsidRPr="00EA14DC">
        <w:rPr>
          <w:rFonts w:ascii="Arial" w:hAnsi="Arial" w:cs="Arial"/>
          <w:sz w:val="21"/>
          <w:szCs w:val="21"/>
        </w:rPr>
        <w:t>.</w:t>
      </w:r>
      <w:r w:rsidRPr="15473DEC">
        <w:rPr>
          <w:rFonts w:ascii="Arial" w:hAnsi="Arial" w:cs="Arial"/>
          <w:sz w:val="21"/>
          <w:szCs w:val="21"/>
        </w:rPr>
        <w:t xml:space="preserve"> Homeowners may bring up to </w:t>
      </w:r>
      <w:r w:rsidR="0022595A">
        <w:rPr>
          <w:rFonts w:ascii="Arial" w:hAnsi="Arial" w:cs="Arial"/>
          <w:sz w:val="21"/>
          <w:szCs w:val="21"/>
        </w:rPr>
        <w:t>4</w:t>
      </w:r>
      <w:r w:rsidR="00E66ACB">
        <w:rPr>
          <w:rFonts w:ascii="Arial" w:hAnsi="Arial" w:cs="Arial"/>
          <w:sz w:val="21"/>
          <w:szCs w:val="21"/>
        </w:rPr>
        <w:t xml:space="preserve"> </w:t>
      </w:r>
      <w:r w:rsidR="00367B7D" w:rsidRPr="15473DEC">
        <w:rPr>
          <w:rFonts w:ascii="Arial" w:hAnsi="Arial" w:cs="Arial"/>
          <w:sz w:val="21"/>
          <w:szCs w:val="21"/>
        </w:rPr>
        <w:t>guests, pending availability,</w:t>
      </w:r>
      <w:r w:rsidRPr="15473DEC">
        <w:rPr>
          <w:rFonts w:ascii="Arial" w:hAnsi="Arial" w:cs="Arial"/>
          <w:sz w:val="21"/>
          <w:szCs w:val="21"/>
        </w:rPr>
        <w:t xml:space="preserve"> when volunteering. Each guest is required to create a user account and register.</w:t>
      </w:r>
      <w:r w:rsidR="00EA14DC">
        <w:rPr>
          <w:rFonts w:ascii="Arial" w:hAnsi="Arial" w:cs="Arial"/>
          <w:sz w:val="21"/>
          <w:szCs w:val="21"/>
        </w:rPr>
        <w:t xml:space="preserve"> </w:t>
      </w:r>
      <w:r w:rsidRPr="00D219A0">
        <w:rPr>
          <w:rFonts w:ascii="Arial" w:hAnsi="Arial" w:cs="Arial"/>
          <w:b/>
          <w:bCs/>
          <w:sz w:val="21"/>
          <w:szCs w:val="21"/>
        </w:rPr>
        <w:t xml:space="preserve">Get started on </w:t>
      </w:r>
      <w:proofErr w:type="spellStart"/>
      <w:r w:rsidRPr="00D219A0">
        <w:rPr>
          <w:rFonts w:ascii="Arial" w:hAnsi="Arial" w:cs="Arial"/>
          <w:b/>
          <w:bCs/>
          <w:sz w:val="21"/>
          <w:szCs w:val="21"/>
        </w:rPr>
        <w:t>VolunteerHub</w:t>
      </w:r>
      <w:proofErr w:type="spellEnd"/>
      <w:r w:rsidRPr="00D219A0">
        <w:rPr>
          <w:rFonts w:ascii="Arial" w:hAnsi="Arial" w:cs="Arial"/>
          <w:b/>
          <w:bCs/>
          <w:sz w:val="21"/>
          <w:szCs w:val="21"/>
        </w:rPr>
        <w:t>:</w:t>
      </w:r>
      <w:r w:rsidRPr="15473DEC">
        <w:rPr>
          <w:rFonts w:ascii="Arial" w:hAnsi="Arial" w:cs="Arial"/>
          <w:sz w:val="21"/>
          <w:szCs w:val="21"/>
        </w:rPr>
        <w:t xml:space="preserve"> </w:t>
      </w:r>
      <w:hyperlink r:id="rId10" w:history="1">
        <w:r w:rsidR="00AE1823" w:rsidRPr="00903417">
          <w:rPr>
            <w:rStyle w:val="Hyperlink"/>
            <w:rFonts w:ascii="Arial" w:hAnsi="Arial" w:cs="Arial"/>
            <w:b/>
            <w:bCs/>
            <w:sz w:val="21"/>
            <w:szCs w:val="21"/>
          </w:rPr>
          <w:t>http://sweatequity.atlantahabitat.volunteerhub.com/</w:t>
        </w:r>
      </w:hyperlink>
      <w:r w:rsidR="006150C9" w:rsidRPr="00903417">
        <w:rPr>
          <w:rFonts w:ascii="Arial" w:hAnsi="Arial" w:cs="Arial"/>
          <w:b/>
          <w:bCs/>
          <w:sz w:val="21"/>
          <w:szCs w:val="21"/>
        </w:rPr>
        <w:t>.</w:t>
      </w:r>
      <w:r w:rsidR="00AE1823">
        <w:rPr>
          <w:rFonts w:ascii="Arial" w:hAnsi="Arial" w:cs="Arial"/>
          <w:sz w:val="21"/>
          <w:szCs w:val="21"/>
        </w:rPr>
        <w:t xml:space="preserve"> </w:t>
      </w:r>
    </w:p>
    <w:p w14:paraId="67009F4A" w14:textId="42802937" w:rsidR="15473DEC" w:rsidRDefault="15473DEC" w:rsidP="15473DEC">
      <w:pPr>
        <w:rPr>
          <w:rFonts w:ascii="Arial" w:hAnsi="Arial" w:cs="Arial"/>
          <w:b/>
          <w:bCs/>
          <w:sz w:val="21"/>
          <w:szCs w:val="21"/>
          <w:u w:val="single"/>
        </w:rPr>
      </w:pPr>
    </w:p>
    <w:p w14:paraId="3A5700FD" w14:textId="72390A8C" w:rsidR="15473DEC" w:rsidRDefault="15473DEC" w:rsidP="15473DEC">
      <w:pPr>
        <w:rPr>
          <w:rFonts w:ascii="Arial" w:hAnsi="Arial" w:cs="Arial"/>
          <w:b/>
          <w:bCs/>
          <w:sz w:val="21"/>
          <w:szCs w:val="21"/>
          <w:u w:val="single"/>
        </w:rPr>
      </w:pPr>
    </w:p>
    <w:p w14:paraId="740438C1" w14:textId="07AC3B06" w:rsidR="0065561E" w:rsidRDefault="000B301A" w:rsidP="00010E6E">
      <w:pPr>
        <w:rPr>
          <w:rStyle w:val="Hyperlink"/>
          <w:rFonts w:ascii="Arial" w:hAnsi="Arial" w:cs="Arial"/>
          <w:b/>
          <w:bCs/>
          <w:color w:val="auto"/>
          <w:sz w:val="21"/>
          <w:szCs w:val="21"/>
        </w:rPr>
      </w:pPr>
      <w:r w:rsidRPr="15473DEC">
        <w:rPr>
          <w:rFonts w:ascii="Arial" w:hAnsi="Arial" w:cs="Arial"/>
          <w:b/>
          <w:bCs/>
          <w:sz w:val="21"/>
          <w:szCs w:val="21"/>
          <w:u w:val="single"/>
        </w:rPr>
        <w:t>Office</w:t>
      </w:r>
    </w:p>
    <w:p w14:paraId="7C19F44B" w14:textId="195C6C20" w:rsidR="000F1DDA" w:rsidRPr="00903417" w:rsidRDefault="000F1DDA" w:rsidP="15473DEC">
      <w:pPr>
        <w:rPr>
          <w:rFonts w:ascii="Arial" w:hAnsi="Arial" w:cs="Arial"/>
          <w:b/>
          <w:bCs/>
          <w:sz w:val="21"/>
          <w:szCs w:val="21"/>
        </w:rPr>
      </w:pPr>
      <w:r w:rsidRPr="15473DEC">
        <w:rPr>
          <w:rFonts w:ascii="Arial" w:hAnsi="Arial" w:cs="Arial"/>
          <w:sz w:val="21"/>
          <w:szCs w:val="21"/>
        </w:rPr>
        <w:t xml:space="preserve">Volunteer </w:t>
      </w:r>
      <w:r w:rsidR="00367B7D" w:rsidRPr="15473DEC">
        <w:rPr>
          <w:rFonts w:ascii="Arial" w:hAnsi="Arial" w:cs="Arial"/>
          <w:sz w:val="21"/>
          <w:szCs w:val="21"/>
        </w:rPr>
        <w:t>with the Family Services team</w:t>
      </w:r>
      <w:r w:rsidRPr="15473DEC">
        <w:rPr>
          <w:rFonts w:ascii="Arial" w:hAnsi="Arial" w:cs="Arial"/>
          <w:sz w:val="21"/>
          <w:szCs w:val="21"/>
        </w:rPr>
        <w:t xml:space="preserve">, </w:t>
      </w:r>
      <w:r w:rsidR="00367B7D" w:rsidRPr="15473DEC">
        <w:rPr>
          <w:rFonts w:ascii="Arial" w:hAnsi="Arial" w:cs="Arial"/>
          <w:sz w:val="21"/>
          <w:szCs w:val="21"/>
        </w:rPr>
        <w:t>Thurs</w:t>
      </w:r>
      <w:r w:rsidRPr="15473DEC">
        <w:rPr>
          <w:rFonts w:ascii="Arial" w:hAnsi="Arial" w:cs="Arial"/>
          <w:sz w:val="21"/>
          <w:szCs w:val="21"/>
        </w:rPr>
        <w:t xml:space="preserve">days, </w:t>
      </w:r>
      <w:r w:rsidR="00367B7D" w:rsidRPr="15473DEC">
        <w:rPr>
          <w:rFonts w:ascii="Arial" w:hAnsi="Arial" w:cs="Arial"/>
          <w:sz w:val="21"/>
          <w:szCs w:val="21"/>
        </w:rPr>
        <w:t>10 a.m.</w:t>
      </w:r>
      <w:r w:rsidRPr="15473DEC">
        <w:rPr>
          <w:rFonts w:ascii="Arial" w:hAnsi="Arial" w:cs="Arial"/>
          <w:sz w:val="21"/>
          <w:szCs w:val="21"/>
        </w:rPr>
        <w:t xml:space="preserve"> to </w:t>
      </w:r>
      <w:r w:rsidR="00367B7D" w:rsidRPr="15473DEC">
        <w:rPr>
          <w:rFonts w:ascii="Arial" w:hAnsi="Arial" w:cs="Arial"/>
          <w:sz w:val="21"/>
          <w:szCs w:val="21"/>
        </w:rPr>
        <w:t>2</w:t>
      </w:r>
      <w:r w:rsidRPr="15473DEC">
        <w:rPr>
          <w:rFonts w:ascii="Arial" w:hAnsi="Arial" w:cs="Arial"/>
          <w:sz w:val="21"/>
          <w:szCs w:val="21"/>
        </w:rPr>
        <w:t xml:space="preserve"> p.m. </w:t>
      </w:r>
      <w:r w:rsidR="00367B7D" w:rsidRPr="15473DEC">
        <w:rPr>
          <w:rFonts w:ascii="Arial" w:hAnsi="Arial" w:cs="Arial"/>
          <w:sz w:val="21"/>
          <w:szCs w:val="21"/>
        </w:rPr>
        <w:t xml:space="preserve">This is an as-needed volunteer opportunity so it may not be available every week. </w:t>
      </w:r>
      <w:r w:rsidRPr="00EA14DC">
        <w:rPr>
          <w:rFonts w:ascii="Arial" w:hAnsi="Arial" w:cs="Arial"/>
          <w:sz w:val="21"/>
          <w:szCs w:val="21"/>
        </w:rPr>
        <w:t xml:space="preserve">To volunteer </w:t>
      </w:r>
      <w:r w:rsidR="00367B7D" w:rsidRPr="00EA14DC">
        <w:rPr>
          <w:rFonts w:ascii="Arial" w:hAnsi="Arial" w:cs="Arial"/>
          <w:sz w:val="21"/>
          <w:szCs w:val="21"/>
        </w:rPr>
        <w:t>with Family Services</w:t>
      </w:r>
      <w:r w:rsidRPr="00EA14DC">
        <w:rPr>
          <w:rFonts w:ascii="Arial" w:hAnsi="Arial" w:cs="Arial"/>
          <w:sz w:val="21"/>
          <w:szCs w:val="21"/>
        </w:rPr>
        <w:t xml:space="preserve">, you must create a user account and register on our volunteer scheduling website </w:t>
      </w:r>
      <w:proofErr w:type="spellStart"/>
      <w:r w:rsidRPr="00EA14DC">
        <w:rPr>
          <w:rFonts w:ascii="Arial" w:hAnsi="Arial" w:cs="Arial"/>
          <w:sz w:val="21"/>
          <w:szCs w:val="21"/>
        </w:rPr>
        <w:t>VolunteerHub</w:t>
      </w:r>
      <w:proofErr w:type="spellEnd"/>
      <w:r w:rsidRPr="00EA14DC">
        <w:rPr>
          <w:rFonts w:ascii="Arial" w:hAnsi="Arial" w:cs="Arial"/>
          <w:sz w:val="21"/>
          <w:szCs w:val="21"/>
        </w:rPr>
        <w:t>.</w:t>
      </w:r>
      <w:r w:rsidR="00EA14DC">
        <w:rPr>
          <w:rFonts w:ascii="Arial" w:hAnsi="Arial" w:cs="Arial"/>
          <w:sz w:val="21"/>
          <w:szCs w:val="21"/>
        </w:rPr>
        <w:t xml:space="preserve"> </w:t>
      </w:r>
      <w:r w:rsidRPr="00D219A0">
        <w:rPr>
          <w:rFonts w:ascii="Arial" w:hAnsi="Arial" w:cs="Arial"/>
          <w:b/>
          <w:bCs/>
          <w:sz w:val="21"/>
          <w:szCs w:val="21"/>
        </w:rPr>
        <w:t xml:space="preserve">Get started on </w:t>
      </w:r>
      <w:proofErr w:type="spellStart"/>
      <w:r w:rsidRPr="00D219A0">
        <w:rPr>
          <w:rFonts w:ascii="Arial" w:hAnsi="Arial" w:cs="Arial"/>
          <w:b/>
          <w:bCs/>
          <w:sz w:val="21"/>
          <w:szCs w:val="21"/>
        </w:rPr>
        <w:t>VolunteerHub</w:t>
      </w:r>
      <w:proofErr w:type="spellEnd"/>
      <w:r w:rsidRPr="00D219A0">
        <w:rPr>
          <w:rFonts w:ascii="Arial" w:hAnsi="Arial" w:cs="Arial"/>
          <w:b/>
          <w:bCs/>
          <w:sz w:val="21"/>
          <w:szCs w:val="21"/>
        </w:rPr>
        <w:t>:</w:t>
      </w:r>
      <w:r w:rsidRPr="15473DEC">
        <w:rPr>
          <w:rFonts w:ascii="Arial" w:hAnsi="Arial" w:cs="Arial"/>
          <w:sz w:val="21"/>
          <w:szCs w:val="21"/>
        </w:rPr>
        <w:t xml:space="preserve"> </w:t>
      </w:r>
      <w:hyperlink r:id="rId11" w:history="1">
        <w:r w:rsidR="0055555D" w:rsidRPr="00903417">
          <w:rPr>
            <w:rStyle w:val="Hyperlink"/>
            <w:rFonts w:ascii="Arial" w:hAnsi="Arial" w:cs="Arial"/>
            <w:b/>
            <w:bCs/>
            <w:sz w:val="21"/>
            <w:szCs w:val="21"/>
          </w:rPr>
          <w:t>http://sweatequity.atlantahabitat.volunteerhub.com/</w:t>
        </w:r>
      </w:hyperlink>
      <w:r w:rsidR="006150C9" w:rsidRPr="00903417">
        <w:rPr>
          <w:rFonts w:ascii="Arial" w:hAnsi="Arial" w:cs="Arial"/>
          <w:b/>
          <w:bCs/>
          <w:sz w:val="21"/>
          <w:szCs w:val="21"/>
        </w:rPr>
        <w:t>.</w:t>
      </w:r>
      <w:r w:rsidR="0055555D" w:rsidRPr="00903417">
        <w:rPr>
          <w:rFonts w:ascii="Arial" w:hAnsi="Arial" w:cs="Arial"/>
          <w:b/>
          <w:bCs/>
          <w:sz w:val="21"/>
          <w:szCs w:val="21"/>
        </w:rPr>
        <w:t xml:space="preserve"> </w:t>
      </w:r>
    </w:p>
    <w:p w14:paraId="1EB4D3ED" w14:textId="1A32F761" w:rsidR="00556D49" w:rsidRDefault="00556D49" w:rsidP="15473DEC">
      <w:pPr>
        <w:rPr>
          <w:rFonts w:ascii="Arial" w:hAnsi="Arial" w:cs="Arial"/>
          <w:sz w:val="21"/>
          <w:szCs w:val="21"/>
        </w:rPr>
      </w:pPr>
    </w:p>
    <w:p w14:paraId="3048F445" w14:textId="79CFBF19" w:rsidR="00556D49" w:rsidRDefault="00556D49" w:rsidP="15473DEC">
      <w:pPr>
        <w:rPr>
          <w:rFonts w:ascii="Arial" w:hAnsi="Arial" w:cs="Arial"/>
          <w:sz w:val="21"/>
          <w:szCs w:val="21"/>
        </w:rPr>
      </w:pPr>
    </w:p>
    <w:p w14:paraId="6A0BF332" w14:textId="5A2AD1C5" w:rsidR="00556D49" w:rsidRPr="00EB25FB" w:rsidRDefault="00556D49" w:rsidP="00556D49">
      <w:pPr>
        <w:rPr>
          <w:rFonts w:ascii="Arial" w:hAnsi="Arial" w:cs="Arial"/>
          <w:b/>
          <w:bCs/>
          <w:sz w:val="21"/>
          <w:szCs w:val="21"/>
          <w:u w:val="single"/>
        </w:rPr>
      </w:pPr>
      <w:r w:rsidRPr="00BB2F2B">
        <w:rPr>
          <w:rStyle w:val="Hyperlink"/>
          <w:rFonts w:ascii="Arial" w:hAnsi="Arial" w:cs="Arial"/>
          <w:b/>
          <w:bCs/>
          <w:color w:val="auto"/>
          <w:sz w:val="21"/>
          <w:szCs w:val="21"/>
        </w:rPr>
        <w:t>Restore</w:t>
      </w:r>
    </w:p>
    <w:p w14:paraId="677DAFA3" w14:textId="4DD9E8A3" w:rsidR="00556D49" w:rsidRPr="00BB2F2B" w:rsidRDefault="00556D49" w:rsidP="00556D49">
      <w:pPr>
        <w:rPr>
          <w:rFonts w:ascii="Arial" w:hAnsi="Arial" w:cs="Arial"/>
          <w:sz w:val="21"/>
          <w:szCs w:val="21"/>
        </w:rPr>
      </w:pPr>
      <w:r w:rsidRPr="00BB2F2B">
        <w:rPr>
          <w:rFonts w:ascii="Arial" w:hAnsi="Arial" w:cs="Arial"/>
          <w:sz w:val="21"/>
          <w:szCs w:val="21"/>
        </w:rPr>
        <w:t>Volunteer at one of Atlanta Habitat’s two ReStores. Full-day and half-day shifts are available</w:t>
      </w:r>
      <w:r>
        <w:rPr>
          <w:rFonts w:ascii="Arial" w:hAnsi="Arial" w:cs="Arial"/>
          <w:sz w:val="21"/>
          <w:szCs w:val="21"/>
        </w:rPr>
        <w:t>.</w:t>
      </w:r>
      <w:r w:rsidRPr="00BB2F2B">
        <w:rPr>
          <w:rFonts w:ascii="Arial" w:hAnsi="Arial" w:cs="Arial"/>
          <w:sz w:val="21"/>
          <w:szCs w:val="21"/>
        </w:rPr>
        <w:t xml:space="preserve"> </w:t>
      </w:r>
      <w:r w:rsidRPr="00EA14DC">
        <w:rPr>
          <w:rFonts w:ascii="Arial" w:hAnsi="Arial" w:cs="Arial"/>
          <w:sz w:val="21"/>
          <w:szCs w:val="21"/>
        </w:rPr>
        <w:t xml:space="preserve">To volunteer at a ReStore, you must create a user account and register on our volunteer scheduling website </w:t>
      </w:r>
      <w:proofErr w:type="spellStart"/>
      <w:r w:rsidRPr="00EA14DC">
        <w:rPr>
          <w:rFonts w:ascii="Arial" w:hAnsi="Arial" w:cs="Arial"/>
          <w:sz w:val="21"/>
          <w:szCs w:val="21"/>
        </w:rPr>
        <w:t>VolunteerHub</w:t>
      </w:r>
      <w:proofErr w:type="spellEnd"/>
      <w:r w:rsidRPr="00EA14DC">
        <w:rPr>
          <w:rFonts w:ascii="Arial" w:hAnsi="Arial" w:cs="Arial"/>
          <w:sz w:val="21"/>
          <w:szCs w:val="21"/>
        </w:rPr>
        <w:t xml:space="preserve">. </w:t>
      </w:r>
      <w:r>
        <w:rPr>
          <w:rFonts w:ascii="Arial" w:hAnsi="Arial" w:cs="Arial"/>
          <w:sz w:val="21"/>
          <w:szCs w:val="21"/>
        </w:rPr>
        <w:t xml:space="preserve">Homeowners may bring up to 2 guests when volunteering. Each guest is required to create a user account and register. </w:t>
      </w:r>
      <w:r w:rsidRPr="0055555D">
        <w:rPr>
          <w:rFonts w:ascii="Arial" w:hAnsi="Arial" w:cs="Arial"/>
          <w:b/>
          <w:bCs/>
          <w:sz w:val="21"/>
          <w:szCs w:val="21"/>
        </w:rPr>
        <w:t xml:space="preserve">Get started on </w:t>
      </w:r>
      <w:proofErr w:type="spellStart"/>
      <w:r w:rsidRPr="0055555D">
        <w:rPr>
          <w:rFonts w:ascii="Arial" w:hAnsi="Arial" w:cs="Arial"/>
          <w:b/>
          <w:bCs/>
          <w:sz w:val="21"/>
          <w:szCs w:val="21"/>
        </w:rPr>
        <w:t>VolunteerHub</w:t>
      </w:r>
      <w:proofErr w:type="spellEnd"/>
      <w:r w:rsidRPr="0055555D">
        <w:rPr>
          <w:rFonts w:ascii="Arial" w:hAnsi="Arial" w:cs="Arial"/>
          <w:b/>
          <w:bCs/>
          <w:sz w:val="21"/>
          <w:szCs w:val="21"/>
        </w:rPr>
        <w:t>:</w:t>
      </w:r>
      <w:r>
        <w:rPr>
          <w:rFonts w:ascii="Arial" w:hAnsi="Arial" w:cs="Arial"/>
          <w:sz w:val="21"/>
          <w:szCs w:val="21"/>
        </w:rPr>
        <w:t xml:space="preserve"> </w:t>
      </w:r>
      <w:hyperlink r:id="rId12" w:history="1">
        <w:r w:rsidR="0055555D" w:rsidRPr="00903417">
          <w:rPr>
            <w:rStyle w:val="Hyperlink"/>
            <w:rFonts w:ascii="Arial" w:hAnsi="Arial" w:cs="Arial"/>
            <w:b/>
            <w:bCs/>
            <w:sz w:val="21"/>
            <w:szCs w:val="21"/>
          </w:rPr>
          <w:t>http://sweatequity.atlantahabitat.volunteerhub.com/</w:t>
        </w:r>
      </w:hyperlink>
      <w:r w:rsidR="006150C9">
        <w:rPr>
          <w:rFonts w:ascii="Arial" w:hAnsi="Arial" w:cs="Arial"/>
          <w:sz w:val="21"/>
          <w:szCs w:val="21"/>
        </w:rPr>
        <w:t>.</w:t>
      </w:r>
      <w:r w:rsidR="0055555D">
        <w:rPr>
          <w:rFonts w:ascii="Arial" w:hAnsi="Arial" w:cs="Arial"/>
          <w:sz w:val="21"/>
          <w:szCs w:val="21"/>
        </w:rPr>
        <w:t xml:space="preserve"> </w:t>
      </w:r>
    </w:p>
    <w:p w14:paraId="5BC7DE53" w14:textId="39627E90" w:rsidR="00556D49" w:rsidRDefault="00784728" w:rsidP="00556D49">
      <w:pPr>
        <w:rPr>
          <w:rFonts w:ascii="Arial" w:hAnsi="Arial" w:cs="Arial"/>
          <w:strike/>
          <w:sz w:val="21"/>
          <w:szCs w:val="21"/>
        </w:rPr>
      </w:pPr>
      <w:r w:rsidRPr="00F6555E">
        <w:rPr>
          <w:rFonts w:ascii="Arial" w:hAnsi="Arial" w:cs="Arial"/>
          <w:noProof/>
          <w:sz w:val="21"/>
          <w:szCs w:val="21"/>
        </w:rPr>
        <mc:AlternateContent>
          <mc:Choice Requires="wps">
            <w:drawing>
              <wp:anchor distT="45720" distB="45720" distL="114300" distR="114300" simplePos="0" relativeHeight="251662848" behindDoc="0" locked="0" layoutInCell="1" allowOverlap="1" wp14:anchorId="058CDEDF" wp14:editId="0DE8E627">
                <wp:simplePos x="0" y="0"/>
                <wp:positionH relativeFrom="margin">
                  <wp:posOffset>-53340</wp:posOffset>
                </wp:positionH>
                <wp:positionV relativeFrom="paragraph">
                  <wp:posOffset>43180</wp:posOffset>
                </wp:positionV>
                <wp:extent cx="3048000" cy="128778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1287780"/>
                        </a:xfrm>
                        <a:prstGeom prst="rect">
                          <a:avLst/>
                        </a:prstGeom>
                        <a:noFill/>
                        <a:ln w="9525">
                          <a:noFill/>
                          <a:miter lim="800000"/>
                          <a:headEnd/>
                          <a:tailEnd/>
                        </a:ln>
                      </wps:spPr>
                      <wps:txbx>
                        <w:txbxContent>
                          <w:p w14:paraId="3BB3AEA0" w14:textId="702B5621" w:rsidR="00556D49" w:rsidRPr="00B80C10" w:rsidRDefault="007E5310" w:rsidP="00556D49">
                            <w:pPr>
                              <w:rPr>
                                <w:rFonts w:ascii="Arial" w:hAnsi="Arial" w:cs="Arial"/>
                                <w:b/>
                                <w:bCs/>
                                <w:sz w:val="21"/>
                                <w:szCs w:val="21"/>
                                <w:u w:val="single"/>
                              </w:rPr>
                            </w:pPr>
                            <w:r w:rsidRPr="00B80C10">
                              <w:rPr>
                                <w:rFonts w:ascii="Arial" w:hAnsi="Arial" w:cs="Arial"/>
                                <w:b/>
                                <w:bCs/>
                                <w:sz w:val="21"/>
                                <w:szCs w:val="21"/>
                                <w:u w:val="single"/>
                              </w:rPr>
                              <w:t>Atlanta</w:t>
                            </w:r>
                            <w:r w:rsidR="00556D49" w:rsidRPr="00B80C10">
                              <w:rPr>
                                <w:rFonts w:ascii="Arial" w:hAnsi="Arial" w:cs="Arial"/>
                                <w:b/>
                                <w:bCs/>
                                <w:sz w:val="21"/>
                                <w:szCs w:val="21"/>
                                <w:u w:val="single"/>
                              </w:rPr>
                              <w:t xml:space="preserve"> Location</w:t>
                            </w:r>
                          </w:p>
                          <w:p w14:paraId="773F0730" w14:textId="0DDFAEDF" w:rsidR="00556D49" w:rsidRDefault="007E5310" w:rsidP="00556D49">
                            <w:pPr>
                              <w:rPr>
                                <w:rFonts w:ascii="Arial" w:hAnsi="Arial" w:cs="Arial"/>
                                <w:sz w:val="21"/>
                                <w:szCs w:val="21"/>
                              </w:rPr>
                            </w:pPr>
                            <w:r>
                              <w:rPr>
                                <w:rFonts w:ascii="Arial" w:hAnsi="Arial" w:cs="Arial"/>
                                <w:sz w:val="21"/>
                                <w:szCs w:val="21"/>
                              </w:rPr>
                              <w:t>271 Chester Avenue SE, Atlanta, GA 30316</w:t>
                            </w:r>
                          </w:p>
                          <w:p w14:paraId="4803BF30" w14:textId="6E5AFA60" w:rsidR="00556D49" w:rsidRDefault="00556D49" w:rsidP="00556D49">
                            <w:pPr>
                              <w:rPr>
                                <w:rFonts w:ascii="Arial" w:hAnsi="Arial" w:cs="Arial"/>
                                <w:sz w:val="21"/>
                                <w:szCs w:val="21"/>
                              </w:rPr>
                            </w:pPr>
                            <w:r>
                              <w:rPr>
                                <w:rFonts w:ascii="Arial" w:hAnsi="Arial" w:cs="Arial"/>
                                <w:sz w:val="21"/>
                                <w:szCs w:val="21"/>
                              </w:rPr>
                              <w:t>404-</w:t>
                            </w:r>
                            <w:r w:rsidR="007E5310">
                              <w:rPr>
                                <w:rFonts w:ascii="Arial" w:hAnsi="Arial" w:cs="Arial"/>
                                <w:sz w:val="21"/>
                                <w:szCs w:val="21"/>
                              </w:rPr>
                              <w:t>525-2114</w:t>
                            </w:r>
                          </w:p>
                          <w:p w14:paraId="52CA6CED" w14:textId="6820DB91" w:rsidR="00556D49" w:rsidRDefault="007E5310" w:rsidP="00556D49">
                            <w:pPr>
                              <w:rPr>
                                <w:rFonts w:ascii="Arial" w:hAnsi="Arial" w:cs="Arial"/>
                                <w:sz w:val="21"/>
                                <w:szCs w:val="21"/>
                              </w:rPr>
                            </w:pPr>
                            <w:r>
                              <w:rPr>
                                <w:rFonts w:ascii="Arial" w:hAnsi="Arial" w:cs="Arial"/>
                                <w:sz w:val="21"/>
                                <w:szCs w:val="21"/>
                              </w:rPr>
                              <w:t>Tu</w:t>
                            </w:r>
                            <w:r w:rsidR="00556D49">
                              <w:rPr>
                                <w:rFonts w:ascii="Arial" w:hAnsi="Arial" w:cs="Arial"/>
                                <w:sz w:val="21"/>
                                <w:szCs w:val="21"/>
                              </w:rPr>
                              <w:t>esday-Saturday, 11 a.m.-5 p.m.</w:t>
                            </w:r>
                          </w:p>
                          <w:p w14:paraId="3AC1ADCB" w14:textId="77777777" w:rsidR="00556D49" w:rsidRDefault="00556D49" w:rsidP="00556D49">
                            <w:pPr>
                              <w:rPr>
                                <w:rFonts w:ascii="Arial" w:hAnsi="Arial" w:cs="Arial"/>
                                <w:sz w:val="21"/>
                                <w:szCs w:val="21"/>
                              </w:rPr>
                            </w:pPr>
                            <w:r w:rsidRPr="002C6239">
                              <w:rPr>
                                <w:rFonts w:ascii="Arial" w:hAnsi="Arial" w:cs="Arial"/>
                                <w:sz w:val="21"/>
                                <w:szCs w:val="21"/>
                                <w:u w:val="single"/>
                              </w:rPr>
                              <w:t>Half-day Shifts:</w:t>
                            </w:r>
                            <w:r>
                              <w:rPr>
                                <w:rFonts w:ascii="Arial" w:hAnsi="Arial" w:cs="Arial"/>
                                <w:sz w:val="21"/>
                                <w:szCs w:val="21"/>
                              </w:rPr>
                              <w:t xml:space="preserve"> 10 a.m.-1:30 p.m.</w:t>
                            </w:r>
                          </w:p>
                          <w:p w14:paraId="17703757" w14:textId="57950ED9" w:rsidR="00556D49" w:rsidRDefault="00556D49" w:rsidP="00556D49">
                            <w:pPr>
                              <w:rPr>
                                <w:rFonts w:ascii="Arial" w:hAnsi="Arial" w:cs="Arial"/>
                                <w:sz w:val="21"/>
                                <w:szCs w:val="21"/>
                              </w:rPr>
                            </w:pPr>
                            <w:r>
                              <w:rPr>
                                <w:rFonts w:ascii="Arial" w:hAnsi="Arial" w:cs="Arial"/>
                                <w:sz w:val="21"/>
                                <w:szCs w:val="21"/>
                              </w:rPr>
                              <w:tab/>
                            </w:r>
                            <w:r>
                              <w:rPr>
                                <w:rFonts w:ascii="Arial" w:hAnsi="Arial" w:cs="Arial"/>
                                <w:sz w:val="21"/>
                                <w:szCs w:val="21"/>
                              </w:rPr>
                              <w:tab/>
                              <w:t xml:space="preserve"> 1:30 p.m.-5:00 p.m.</w:t>
                            </w:r>
                          </w:p>
                          <w:p w14:paraId="2E097003" w14:textId="129E216C" w:rsidR="00784728" w:rsidRDefault="00784728" w:rsidP="00556D49">
                            <w:pPr>
                              <w:rPr>
                                <w:rFonts w:ascii="Arial" w:hAnsi="Arial" w:cs="Arial"/>
                                <w:sz w:val="21"/>
                                <w:szCs w:val="21"/>
                              </w:rPr>
                            </w:pPr>
                            <w:r w:rsidRPr="002C6239">
                              <w:rPr>
                                <w:rFonts w:ascii="Arial" w:hAnsi="Arial" w:cs="Arial"/>
                                <w:sz w:val="21"/>
                                <w:szCs w:val="21"/>
                                <w:u w:val="single"/>
                              </w:rPr>
                              <w:t>Full-day Shift:</w:t>
                            </w:r>
                            <w:r>
                              <w:rPr>
                                <w:rFonts w:ascii="Arial" w:hAnsi="Arial" w:cs="Arial"/>
                                <w:sz w:val="21"/>
                                <w:szCs w:val="21"/>
                              </w:rPr>
                              <w:t xml:space="preserve"> 10 a.m.-5:00 p.m.</w:t>
                            </w:r>
                          </w:p>
                          <w:p w14:paraId="4707C305" w14:textId="77777777" w:rsidR="00556D49" w:rsidRDefault="00556D49" w:rsidP="00556D49">
                            <w:pPr>
                              <w:rPr>
                                <w:rFonts w:ascii="Arial" w:hAnsi="Arial" w:cs="Arial"/>
                                <w:sz w:val="21"/>
                                <w:szCs w:val="21"/>
                              </w:rPr>
                            </w:pPr>
                          </w:p>
                          <w:p w14:paraId="0FD17C6C" w14:textId="77777777" w:rsidR="00556D49" w:rsidRPr="0064286F" w:rsidRDefault="00556D49" w:rsidP="00556D49">
                            <w:pPr>
                              <w:rPr>
                                <w:rFonts w:ascii="Arial" w:hAnsi="Arial"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8CDEDF" id="_x0000_t202" coordsize="21600,21600" o:spt="202" path="m,l,21600r21600,l21600,xe">
                <v:stroke joinstyle="miter"/>
                <v:path gradientshapeok="t" o:connecttype="rect"/>
              </v:shapetype>
              <v:shape id="Text Box 2" o:spid="_x0000_s1026" type="#_x0000_t202" style="position:absolute;margin-left:-4.2pt;margin-top:3.4pt;width:240pt;height:101.4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" filled="f" stroked="f">
                <v:textbox>
                  <w:txbxContent>
                    <w:p w14:paraId="3BB3AEA0" w14:textId="702B5621" w:rsidR="00556D49" w:rsidRPr="00B80C10" w:rsidRDefault="007E5310" w:rsidP="00556D49">
                      <w:pPr>
                        <w:rPr>
                          <w:rFonts w:ascii="Arial" w:hAnsi="Arial" w:cs="Arial"/>
                          <w:b/>
                          <w:bCs/>
                          <w:sz w:val="21"/>
                          <w:szCs w:val="21"/>
                          <w:u w:val="single"/>
                        </w:rPr>
                      </w:pPr>
                      <w:r w:rsidRPr="00B80C10">
                        <w:rPr>
                          <w:rFonts w:ascii="Arial" w:hAnsi="Arial" w:cs="Arial"/>
                          <w:b/>
                          <w:bCs/>
                          <w:sz w:val="21"/>
                          <w:szCs w:val="21"/>
                          <w:u w:val="single"/>
                        </w:rPr>
                        <w:t>Atlanta</w:t>
                      </w:r>
                      <w:r w:rsidR="00556D49" w:rsidRPr="00B80C10">
                        <w:rPr>
                          <w:rFonts w:ascii="Arial" w:hAnsi="Arial" w:cs="Arial"/>
                          <w:b/>
                          <w:bCs/>
                          <w:sz w:val="21"/>
                          <w:szCs w:val="21"/>
                          <w:u w:val="single"/>
                        </w:rPr>
                        <w:t xml:space="preserve"> Location</w:t>
                      </w:r>
                    </w:p>
                    <w:p w14:paraId="773F0730" w14:textId="0DDFAEDF" w:rsidR="00556D49" w:rsidRDefault="007E5310" w:rsidP="00556D49">
                      <w:pPr>
                        <w:rPr>
                          <w:rFonts w:ascii="Arial" w:hAnsi="Arial" w:cs="Arial"/>
                          <w:sz w:val="21"/>
                          <w:szCs w:val="21"/>
                        </w:rPr>
                      </w:pPr>
                      <w:r>
                        <w:rPr>
                          <w:rFonts w:ascii="Arial" w:hAnsi="Arial" w:cs="Arial"/>
                          <w:sz w:val="21"/>
                          <w:szCs w:val="21"/>
                        </w:rPr>
                        <w:t>271 Chester Avenue SE, Atlanta, GA 30316</w:t>
                      </w:r>
                    </w:p>
                    <w:p w14:paraId="4803BF30" w14:textId="6E5AFA60" w:rsidR="00556D49" w:rsidRDefault="00556D49" w:rsidP="00556D49">
                      <w:pPr>
                        <w:rPr>
                          <w:rFonts w:ascii="Arial" w:hAnsi="Arial" w:cs="Arial"/>
                          <w:sz w:val="21"/>
                          <w:szCs w:val="21"/>
                        </w:rPr>
                      </w:pPr>
                      <w:r>
                        <w:rPr>
                          <w:rFonts w:ascii="Arial" w:hAnsi="Arial" w:cs="Arial"/>
                          <w:sz w:val="21"/>
                          <w:szCs w:val="21"/>
                        </w:rPr>
                        <w:t>404-</w:t>
                      </w:r>
                      <w:r w:rsidR="007E5310">
                        <w:rPr>
                          <w:rFonts w:ascii="Arial" w:hAnsi="Arial" w:cs="Arial"/>
                          <w:sz w:val="21"/>
                          <w:szCs w:val="21"/>
                        </w:rPr>
                        <w:t>525-2114</w:t>
                      </w:r>
                    </w:p>
                    <w:p w14:paraId="52CA6CED" w14:textId="6820DB91" w:rsidR="00556D49" w:rsidRDefault="007E5310" w:rsidP="00556D49">
                      <w:pPr>
                        <w:rPr>
                          <w:rFonts w:ascii="Arial" w:hAnsi="Arial" w:cs="Arial"/>
                          <w:sz w:val="21"/>
                          <w:szCs w:val="21"/>
                        </w:rPr>
                      </w:pPr>
                      <w:r>
                        <w:rPr>
                          <w:rFonts w:ascii="Arial" w:hAnsi="Arial" w:cs="Arial"/>
                          <w:sz w:val="21"/>
                          <w:szCs w:val="21"/>
                        </w:rPr>
                        <w:t>Tu</w:t>
                      </w:r>
                      <w:r w:rsidR="00556D49">
                        <w:rPr>
                          <w:rFonts w:ascii="Arial" w:hAnsi="Arial" w:cs="Arial"/>
                          <w:sz w:val="21"/>
                          <w:szCs w:val="21"/>
                        </w:rPr>
                        <w:t>esday-Saturday, 11 a.m.-5 p.m.</w:t>
                      </w:r>
                    </w:p>
                    <w:p w14:paraId="3AC1ADCB" w14:textId="77777777" w:rsidR="00556D49" w:rsidRDefault="00556D49" w:rsidP="00556D49">
                      <w:pPr>
                        <w:rPr>
                          <w:rFonts w:ascii="Arial" w:hAnsi="Arial" w:cs="Arial"/>
                          <w:sz w:val="21"/>
                          <w:szCs w:val="21"/>
                        </w:rPr>
                      </w:pPr>
                      <w:r w:rsidRPr="002C6239">
                        <w:rPr>
                          <w:rFonts w:ascii="Arial" w:hAnsi="Arial" w:cs="Arial"/>
                          <w:sz w:val="21"/>
                          <w:szCs w:val="21"/>
                          <w:u w:val="single"/>
                        </w:rPr>
                        <w:t>Half-day Shifts:</w:t>
                      </w:r>
                      <w:r>
                        <w:rPr>
                          <w:rFonts w:ascii="Arial" w:hAnsi="Arial" w:cs="Arial"/>
                          <w:sz w:val="21"/>
                          <w:szCs w:val="21"/>
                        </w:rPr>
                        <w:t xml:space="preserve"> 10 a.m.-1:30 p.m.</w:t>
                      </w:r>
                    </w:p>
                    <w:p w14:paraId="17703757" w14:textId="57950ED9" w:rsidR="00556D49" w:rsidRDefault="00556D49" w:rsidP="00556D49">
                      <w:pPr>
                        <w:rPr>
                          <w:rFonts w:ascii="Arial" w:hAnsi="Arial" w:cs="Arial"/>
                          <w:sz w:val="21"/>
                          <w:szCs w:val="21"/>
                        </w:rPr>
                      </w:pPr>
                      <w:r>
                        <w:rPr>
                          <w:rFonts w:ascii="Arial" w:hAnsi="Arial" w:cs="Arial"/>
                          <w:sz w:val="21"/>
                          <w:szCs w:val="21"/>
                        </w:rPr>
                        <w:tab/>
                      </w:r>
                      <w:r>
                        <w:rPr>
                          <w:rFonts w:ascii="Arial" w:hAnsi="Arial" w:cs="Arial"/>
                          <w:sz w:val="21"/>
                          <w:szCs w:val="21"/>
                        </w:rPr>
                        <w:tab/>
                        <w:t xml:space="preserve"> 1:30 p.m.-5:00 p.m.</w:t>
                      </w:r>
                    </w:p>
                    <w:p w14:paraId="2E097003" w14:textId="129E216C" w:rsidR="00784728" w:rsidRDefault="00784728" w:rsidP="00556D49">
                      <w:pPr>
                        <w:rPr>
                          <w:rFonts w:ascii="Arial" w:hAnsi="Arial" w:cs="Arial"/>
                          <w:sz w:val="21"/>
                          <w:szCs w:val="21"/>
                        </w:rPr>
                      </w:pPr>
                      <w:r w:rsidRPr="002C6239">
                        <w:rPr>
                          <w:rFonts w:ascii="Arial" w:hAnsi="Arial" w:cs="Arial"/>
                          <w:sz w:val="21"/>
                          <w:szCs w:val="21"/>
                          <w:u w:val="single"/>
                        </w:rPr>
                        <w:t>Full-day Shift:</w:t>
                      </w:r>
                      <w:r>
                        <w:rPr>
                          <w:rFonts w:ascii="Arial" w:hAnsi="Arial" w:cs="Arial"/>
                          <w:sz w:val="21"/>
                          <w:szCs w:val="21"/>
                        </w:rPr>
                        <w:t xml:space="preserve"> 10 a.m.-5:00 p.m.</w:t>
                      </w:r>
                    </w:p>
                    <w:p w14:paraId="4707C305" w14:textId="77777777" w:rsidR="00556D49" w:rsidRDefault="00556D49" w:rsidP="00556D49">
                      <w:pPr>
                        <w:rPr>
                          <w:rFonts w:ascii="Arial" w:hAnsi="Arial" w:cs="Arial"/>
                          <w:sz w:val="21"/>
                          <w:szCs w:val="21"/>
                        </w:rPr>
                      </w:pPr>
                    </w:p>
                    <w:p w14:paraId="0FD17C6C" w14:textId="77777777" w:rsidR="00556D49" w:rsidRPr="0064286F" w:rsidRDefault="00556D49" w:rsidP="00556D49">
                      <w:pPr>
                        <w:rPr>
                          <w:rFonts w:ascii="Arial" w:hAnsi="Arial" w:cs="Arial"/>
                          <w:sz w:val="21"/>
                          <w:szCs w:val="21"/>
                        </w:rPr>
                      </w:pPr>
                    </w:p>
                  </w:txbxContent>
                </v:textbox>
                <w10:wrap anchorx="margin"/>
              </v:shape>
            </w:pict>
          </mc:Fallback>
        </mc:AlternateContent>
      </w:r>
      <w:r w:rsidR="008C0549" w:rsidRPr="00F6555E">
        <w:rPr>
          <w:rFonts w:ascii="Arial" w:hAnsi="Arial" w:cs="Arial"/>
          <w:noProof/>
          <w:sz w:val="21"/>
          <w:szCs w:val="21"/>
        </w:rPr>
        <mc:AlternateContent>
          <mc:Choice Requires="wps">
            <w:drawing>
              <wp:anchor distT="45720" distB="45720" distL="114300" distR="114300" simplePos="0" relativeHeight="251660800" behindDoc="0" locked="0" layoutInCell="1" allowOverlap="1" wp14:anchorId="52CEEC1B" wp14:editId="601F9A02">
                <wp:simplePos x="0" y="0"/>
                <wp:positionH relativeFrom="margin">
                  <wp:posOffset>2689860</wp:posOffset>
                </wp:positionH>
                <wp:positionV relativeFrom="paragraph">
                  <wp:posOffset>35560</wp:posOffset>
                </wp:positionV>
                <wp:extent cx="3375660" cy="10287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5660" cy="1028700"/>
                        </a:xfrm>
                        <a:prstGeom prst="rect">
                          <a:avLst/>
                        </a:prstGeom>
                        <a:noFill/>
                        <a:ln w="9525">
                          <a:noFill/>
                          <a:miter lim="800000"/>
                          <a:headEnd/>
                          <a:tailEnd/>
                        </a:ln>
                      </wps:spPr>
                      <wps:txbx>
                        <w:txbxContent>
                          <w:p w14:paraId="713FA0EB" w14:textId="77777777" w:rsidR="00556D49" w:rsidRPr="00B80C10" w:rsidRDefault="00556D49" w:rsidP="00556D49">
                            <w:pPr>
                              <w:rPr>
                                <w:rFonts w:ascii="Arial" w:hAnsi="Arial" w:cs="Arial"/>
                                <w:b/>
                                <w:bCs/>
                                <w:sz w:val="21"/>
                                <w:szCs w:val="21"/>
                                <w:u w:val="single"/>
                              </w:rPr>
                            </w:pPr>
                            <w:r w:rsidRPr="00B80C10">
                              <w:rPr>
                                <w:rFonts w:ascii="Arial" w:hAnsi="Arial" w:cs="Arial"/>
                                <w:b/>
                                <w:bCs/>
                                <w:sz w:val="21"/>
                                <w:szCs w:val="21"/>
                                <w:u w:val="single"/>
                              </w:rPr>
                              <w:t>South Fulton Location</w:t>
                            </w:r>
                          </w:p>
                          <w:p w14:paraId="310D5900" w14:textId="77777777" w:rsidR="00556D49" w:rsidRDefault="00556D49" w:rsidP="00556D49">
                            <w:pPr>
                              <w:rPr>
                                <w:rFonts w:ascii="Arial" w:hAnsi="Arial" w:cs="Arial"/>
                                <w:sz w:val="21"/>
                                <w:szCs w:val="21"/>
                              </w:rPr>
                            </w:pPr>
                            <w:r>
                              <w:rPr>
                                <w:rFonts w:ascii="Arial" w:hAnsi="Arial" w:cs="Arial"/>
                                <w:sz w:val="21"/>
                                <w:szCs w:val="21"/>
                              </w:rPr>
                              <w:t>5626 Old National Highway, College Park, GA 30349</w:t>
                            </w:r>
                          </w:p>
                          <w:p w14:paraId="681C11C4" w14:textId="77777777" w:rsidR="00556D49" w:rsidRDefault="00556D49" w:rsidP="00556D49">
                            <w:pPr>
                              <w:rPr>
                                <w:rFonts w:ascii="Arial" w:hAnsi="Arial" w:cs="Arial"/>
                                <w:sz w:val="21"/>
                                <w:szCs w:val="21"/>
                              </w:rPr>
                            </w:pPr>
                            <w:r>
                              <w:rPr>
                                <w:rFonts w:ascii="Arial" w:hAnsi="Arial" w:cs="Arial"/>
                                <w:sz w:val="21"/>
                                <w:szCs w:val="21"/>
                              </w:rPr>
                              <w:t>404-382-7615</w:t>
                            </w:r>
                          </w:p>
                          <w:p w14:paraId="17E271F5" w14:textId="77777777" w:rsidR="00556D49" w:rsidRDefault="00556D49" w:rsidP="00556D49">
                            <w:pPr>
                              <w:rPr>
                                <w:rFonts w:ascii="Arial" w:hAnsi="Arial" w:cs="Arial"/>
                                <w:sz w:val="21"/>
                                <w:szCs w:val="21"/>
                              </w:rPr>
                            </w:pPr>
                            <w:r>
                              <w:rPr>
                                <w:rFonts w:ascii="Arial" w:hAnsi="Arial" w:cs="Arial"/>
                                <w:sz w:val="21"/>
                                <w:szCs w:val="21"/>
                              </w:rPr>
                              <w:t>Wednesday-Saturday, 11 a.m.-5 p.m.</w:t>
                            </w:r>
                          </w:p>
                          <w:p w14:paraId="653A911A" w14:textId="77777777" w:rsidR="00556D49" w:rsidRDefault="00556D49" w:rsidP="00556D49">
                            <w:pPr>
                              <w:rPr>
                                <w:rFonts w:ascii="Arial" w:hAnsi="Arial" w:cs="Arial"/>
                                <w:sz w:val="21"/>
                                <w:szCs w:val="21"/>
                              </w:rPr>
                            </w:pPr>
                            <w:r w:rsidRPr="002C6239">
                              <w:rPr>
                                <w:rFonts w:ascii="Arial" w:hAnsi="Arial" w:cs="Arial"/>
                                <w:sz w:val="21"/>
                                <w:szCs w:val="21"/>
                                <w:u w:val="single"/>
                              </w:rPr>
                              <w:t>Half-day Shifts:</w:t>
                            </w:r>
                            <w:r>
                              <w:rPr>
                                <w:rFonts w:ascii="Arial" w:hAnsi="Arial" w:cs="Arial"/>
                                <w:sz w:val="21"/>
                                <w:szCs w:val="21"/>
                              </w:rPr>
                              <w:t xml:space="preserve"> 10 a.m.-1:30 p.m.</w:t>
                            </w:r>
                          </w:p>
                          <w:p w14:paraId="12DD8F21" w14:textId="77777777" w:rsidR="00556D49" w:rsidRDefault="00556D49" w:rsidP="00556D49">
                            <w:pPr>
                              <w:rPr>
                                <w:rFonts w:ascii="Arial" w:hAnsi="Arial" w:cs="Arial"/>
                                <w:sz w:val="21"/>
                                <w:szCs w:val="21"/>
                              </w:rPr>
                            </w:pPr>
                            <w:r>
                              <w:rPr>
                                <w:rFonts w:ascii="Arial" w:hAnsi="Arial" w:cs="Arial"/>
                                <w:sz w:val="21"/>
                                <w:szCs w:val="21"/>
                              </w:rPr>
                              <w:tab/>
                            </w:r>
                            <w:r>
                              <w:rPr>
                                <w:rFonts w:ascii="Arial" w:hAnsi="Arial" w:cs="Arial"/>
                                <w:sz w:val="21"/>
                                <w:szCs w:val="21"/>
                              </w:rPr>
                              <w:tab/>
                              <w:t xml:space="preserve"> 1:30 p.m.-5:00 p.m.</w:t>
                            </w:r>
                          </w:p>
                          <w:p w14:paraId="58C8A20E" w14:textId="48A6FA26" w:rsidR="00556D49" w:rsidRDefault="00556D49" w:rsidP="00556D49">
                            <w:pPr>
                              <w:rPr>
                                <w:rFonts w:ascii="Arial" w:hAnsi="Arial" w:cs="Arial"/>
                                <w:sz w:val="21"/>
                                <w:szCs w:val="21"/>
                              </w:rPr>
                            </w:pPr>
                          </w:p>
                          <w:p w14:paraId="23FDCE5A" w14:textId="77777777" w:rsidR="00556D49" w:rsidRDefault="00556D49" w:rsidP="00556D49">
                            <w:pPr>
                              <w:rPr>
                                <w:rFonts w:ascii="Arial" w:hAnsi="Arial" w:cs="Arial"/>
                                <w:sz w:val="21"/>
                                <w:szCs w:val="21"/>
                              </w:rPr>
                            </w:pPr>
                          </w:p>
                          <w:p w14:paraId="5AE20F50" w14:textId="77777777" w:rsidR="00556D49" w:rsidRPr="0064286F" w:rsidRDefault="00556D49" w:rsidP="00556D49">
                            <w:pPr>
                              <w:rPr>
                                <w:rFonts w:ascii="Arial" w:hAnsi="Arial"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EEC1B" id="_x0000_s1027" type="#_x0000_t202" style="position:absolute;margin-left:211.8pt;margin-top:2.8pt;width:265.8pt;height:81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" filled="f" stroked="f">
                <v:textbox>
                  <w:txbxContent>
                    <w:p w14:paraId="713FA0EB" w14:textId="77777777" w:rsidR="00556D49" w:rsidRPr="00B80C10" w:rsidRDefault="00556D49" w:rsidP="00556D49">
                      <w:pPr>
                        <w:rPr>
                          <w:rFonts w:ascii="Arial" w:hAnsi="Arial" w:cs="Arial"/>
                          <w:b/>
                          <w:bCs/>
                          <w:sz w:val="21"/>
                          <w:szCs w:val="21"/>
                          <w:u w:val="single"/>
                        </w:rPr>
                      </w:pPr>
                      <w:r w:rsidRPr="00B80C10">
                        <w:rPr>
                          <w:rFonts w:ascii="Arial" w:hAnsi="Arial" w:cs="Arial"/>
                          <w:b/>
                          <w:bCs/>
                          <w:sz w:val="21"/>
                          <w:szCs w:val="21"/>
                          <w:u w:val="single"/>
                        </w:rPr>
                        <w:t>South Fulton Location</w:t>
                      </w:r>
                    </w:p>
                    <w:p w14:paraId="310D5900" w14:textId="77777777" w:rsidR="00556D49" w:rsidRDefault="00556D49" w:rsidP="00556D49">
                      <w:pPr>
                        <w:rPr>
                          <w:rFonts w:ascii="Arial" w:hAnsi="Arial" w:cs="Arial"/>
                          <w:sz w:val="21"/>
                          <w:szCs w:val="21"/>
                        </w:rPr>
                      </w:pPr>
                      <w:r>
                        <w:rPr>
                          <w:rFonts w:ascii="Arial" w:hAnsi="Arial" w:cs="Arial"/>
                          <w:sz w:val="21"/>
                          <w:szCs w:val="21"/>
                        </w:rPr>
                        <w:t>5626 Old National Highway, College Park, GA 30349</w:t>
                      </w:r>
                    </w:p>
                    <w:p w14:paraId="681C11C4" w14:textId="77777777" w:rsidR="00556D49" w:rsidRDefault="00556D49" w:rsidP="00556D49">
                      <w:pPr>
                        <w:rPr>
                          <w:rFonts w:ascii="Arial" w:hAnsi="Arial" w:cs="Arial"/>
                          <w:sz w:val="21"/>
                          <w:szCs w:val="21"/>
                        </w:rPr>
                      </w:pPr>
                      <w:r>
                        <w:rPr>
                          <w:rFonts w:ascii="Arial" w:hAnsi="Arial" w:cs="Arial"/>
                          <w:sz w:val="21"/>
                          <w:szCs w:val="21"/>
                        </w:rPr>
                        <w:t>404-382-7615</w:t>
                      </w:r>
                    </w:p>
                    <w:p w14:paraId="17E271F5" w14:textId="77777777" w:rsidR="00556D49" w:rsidRDefault="00556D49" w:rsidP="00556D49">
                      <w:pPr>
                        <w:rPr>
                          <w:rFonts w:ascii="Arial" w:hAnsi="Arial" w:cs="Arial"/>
                          <w:sz w:val="21"/>
                          <w:szCs w:val="21"/>
                        </w:rPr>
                      </w:pPr>
                      <w:r>
                        <w:rPr>
                          <w:rFonts w:ascii="Arial" w:hAnsi="Arial" w:cs="Arial"/>
                          <w:sz w:val="21"/>
                          <w:szCs w:val="21"/>
                        </w:rPr>
                        <w:t>Wednesday-Saturday, 11 a.m.-5 p.m.</w:t>
                      </w:r>
                    </w:p>
                    <w:p w14:paraId="653A911A" w14:textId="77777777" w:rsidR="00556D49" w:rsidRDefault="00556D49" w:rsidP="00556D49">
                      <w:pPr>
                        <w:rPr>
                          <w:rFonts w:ascii="Arial" w:hAnsi="Arial" w:cs="Arial"/>
                          <w:sz w:val="21"/>
                          <w:szCs w:val="21"/>
                        </w:rPr>
                      </w:pPr>
                      <w:r w:rsidRPr="002C6239">
                        <w:rPr>
                          <w:rFonts w:ascii="Arial" w:hAnsi="Arial" w:cs="Arial"/>
                          <w:sz w:val="21"/>
                          <w:szCs w:val="21"/>
                          <w:u w:val="single"/>
                        </w:rPr>
                        <w:t>Half-day Shifts:</w:t>
                      </w:r>
                      <w:r>
                        <w:rPr>
                          <w:rFonts w:ascii="Arial" w:hAnsi="Arial" w:cs="Arial"/>
                          <w:sz w:val="21"/>
                          <w:szCs w:val="21"/>
                        </w:rPr>
                        <w:t xml:space="preserve"> 10 a.m.-1:30 p.m.</w:t>
                      </w:r>
                    </w:p>
                    <w:p w14:paraId="12DD8F21" w14:textId="77777777" w:rsidR="00556D49" w:rsidRDefault="00556D49" w:rsidP="00556D49">
                      <w:pPr>
                        <w:rPr>
                          <w:rFonts w:ascii="Arial" w:hAnsi="Arial" w:cs="Arial"/>
                          <w:sz w:val="21"/>
                          <w:szCs w:val="21"/>
                        </w:rPr>
                      </w:pPr>
                      <w:r>
                        <w:rPr>
                          <w:rFonts w:ascii="Arial" w:hAnsi="Arial" w:cs="Arial"/>
                          <w:sz w:val="21"/>
                          <w:szCs w:val="21"/>
                        </w:rPr>
                        <w:tab/>
                      </w:r>
                      <w:r>
                        <w:rPr>
                          <w:rFonts w:ascii="Arial" w:hAnsi="Arial" w:cs="Arial"/>
                          <w:sz w:val="21"/>
                          <w:szCs w:val="21"/>
                        </w:rPr>
                        <w:tab/>
                        <w:t xml:space="preserve"> 1:30 p.m.-5:00 p.m.</w:t>
                      </w:r>
                    </w:p>
                    <w:p w14:paraId="58C8A20E" w14:textId="48A6FA26" w:rsidR="00556D49" w:rsidRDefault="00556D49" w:rsidP="00556D49">
                      <w:pPr>
                        <w:rPr>
                          <w:rFonts w:ascii="Arial" w:hAnsi="Arial" w:cs="Arial"/>
                          <w:sz w:val="21"/>
                          <w:szCs w:val="21"/>
                        </w:rPr>
                      </w:pPr>
                    </w:p>
                    <w:p w14:paraId="23FDCE5A" w14:textId="77777777" w:rsidR="00556D49" w:rsidRDefault="00556D49" w:rsidP="00556D49">
                      <w:pPr>
                        <w:rPr>
                          <w:rFonts w:ascii="Arial" w:hAnsi="Arial" w:cs="Arial"/>
                          <w:sz w:val="21"/>
                          <w:szCs w:val="21"/>
                        </w:rPr>
                      </w:pPr>
                    </w:p>
                    <w:p w14:paraId="5AE20F50" w14:textId="77777777" w:rsidR="00556D49" w:rsidRPr="0064286F" w:rsidRDefault="00556D49" w:rsidP="00556D49">
                      <w:pPr>
                        <w:rPr>
                          <w:rFonts w:ascii="Arial" w:hAnsi="Arial" w:cs="Arial"/>
                          <w:sz w:val="21"/>
                          <w:szCs w:val="21"/>
                        </w:rPr>
                      </w:pPr>
                    </w:p>
                  </w:txbxContent>
                </v:textbox>
                <w10:wrap anchorx="margin"/>
              </v:shape>
            </w:pict>
          </mc:Fallback>
        </mc:AlternateContent>
      </w:r>
    </w:p>
    <w:p w14:paraId="4E487857" w14:textId="62A27EA7" w:rsidR="00556D49" w:rsidRPr="007E5310" w:rsidRDefault="00556D49" w:rsidP="00556D49">
      <w:pPr>
        <w:rPr>
          <w:rFonts w:ascii="Arial" w:hAnsi="Arial" w:cs="Arial"/>
          <w:b/>
          <w:bCs/>
          <w:sz w:val="21"/>
          <w:szCs w:val="21"/>
        </w:rPr>
      </w:pPr>
    </w:p>
    <w:p w14:paraId="4AADE64F" w14:textId="46E94B01" w:rsidR="00556D49" w:rsidRDefault="00556D49" w:rsidP="007E5310">
      <w:pPr>
        <w:rPr>
          <w:rFonts w:ascii="Arial" w:hAnsi="Arial" w:cs="Arial"/>
          <w:sz w:val="21"/>
          <w:szCs w:val="21"/>
        </w:rPr>
      </w:pPr>
    </w:p>
    <w:p w14:paraId="4C14B1F3" w14:textId="3B1DE63D" w:rsidR="007E5310" w:rsidRDefault="007E5310" w:rsidP="00556D49">
      <w:pPr>
        <w:rPr>
          <w:rFonts w:ascii="Arial" w:hAnsi="Arial" w:cs="Arial"/>
          <w:b/>
          <w:bCs/>
          <w:sz w:val="21"/>
          <w:szCs w:val="21"/>
          <w:u w:val="single"/>
        </w:rPr>
      </w:pPr>
    </w:p>
    <w:p w14:paraId="617055BC" w14:textId="77777777" w:rsidR="007E5310" w:rsidRDefault="007E5310" w:rsidP="00556D49">
      <w:pPr>
        <w:rPr>
          <w:rFonts w:ascii="Arial" w:hAnsi="Arial" w:cs="Arial"/>
          <w:b/>
          <w:bCs/>
          <w:sz w:val="21"/>
          <w:szCs w:val="21"/>
          <w:u w:val="single"/>
        </w:rPr>
      </w:pPr>
    </w:p>
    <w:p w14:paraId="7000FFA3" w14:textId="77777777" w:rsidR="007E5310" w:rsidRDefault="007E5310" w:rsidP="00556D49">
      <w:pPr>
        <w:rPr>
          <w:rFonts w:ascii="Arial" w:hAnsi="Arial" w:cs="Arial"/>
          <w:b/>
          <w:bCs/>
          <w:sz w:val="21"/>
          <w:szCs w:val="21"/>
          <w:u w:val="single"/>
        </w:rPr>
      </w:pPr>
    </w:p>
    <w:p w14:paraId="2B034DD8" w14:textId="77777777" w:rsidR="00EA14DC" w:rsidRDefault="00EA14DC" w:rsidP="00556D49">
      <w:pPr>
        <w:rPr>
          <w:rFonts w:ascii="Arial" w:hAnsi="Arial" w:cs="Arial"/>
          <w:b/>
          <w:bCs/>
          <w:sz w:val="21"/>
          <w:szCs w:val="21"/>
          <w:u w:val="single"/>
        </w:rPr>
      </w:pPr>
    </w:p>
    <w:p w14:paraId="57E7C526" w14:textId="77777777" w:rsidR="00EA14DC" w:rsidRDefault="00EA14DC" w:rsidP="00556D49">
      <w:pPr>
        <w:rPr>
          <w:rFonts w:ascii="Arial" w:hAnsi="Arial" w:cs="Arial"/>
          <w:b/>
          <w:bCs/>
          <w:sz w:val="21"/>
          <w:szCs w:val="21"/>
          <w:u w:val="single"/>
        </w:rPr>
      </w:pPr>
    </w:p>
    <w:p w14:paraId="1B9CD6E9" w14:textId="77777777" w:rsidR="00EB25FB" w:rsidRDefault="00EB25FB" w:rsidP="00556D49">
      <w:pPr>
        <w:rPr>
          <w:rFonts w:ascii="Arial" w:hAnsi="Arial" w:cs="Arial"/>
          <w:b/>
          <w:bCs/>
          <w:sz w:val="21"/>
          <w:szCs w:val="21"/>
          <w:u w:val="single"/>
        </w:rPr>
      </w:pPr>
    </w:p>
    <w:p w14:paraId="32385D4D" w14:textId="77777777" w:rsidR="00EB25FB" w:rsidRDefault="00EB25FB" w:rsidP="00556D49">
      <w:pPr>
        <w:rPr>
          <w:rFonts w:ascii="Arial" w:hAnsi="Arial" w:cs="Arial"/>
          <w:b/>
          <w:bCs/>
          <w:sz w:val="21"/>
          <w:szCs w:val="21"/>
          <w:u w:val="single"/>
        </w:rPr>
      </w:pPr>
    </w:p>
    <w:p w14:paraId="5565849C" w14:textId="5EA83746" w:rsidR="00556D49" w:rsidRPr="00C65079" w:rsidRDefault="00556D49" w:rsidP="00556D49">
      <w:pPr>
        <w:rPr>
          <w:rFonts w:ascii="Arial" w:hAnsi="Arial" w:cs="Arial"/>
          <w:sz w:val="21"/>
          <w:szCs w:val="21"/>
        </w:rPr>
      </w:pPr>
      <w:r w:rsidRPr="008140D3">
        <w:rPr>
          <w:rFonts w:ascii="Arial" w:hAnsi="Arial" w:cs="Arial"/>
          <w:b/>
          <w:bCs/>
          <w:sz w:val="21"/>
          <w:szCs w:val="21"/>
          <w:u w:val="single"/>
        </w:rPr>
        <w:t>Warehouse</w:t>
      </w:r>
    </w:p>
    <w:p w14:paraId="59B3D80A" w14:textId="77777777" w:rsidR="00873451" w:rsidRDefault="00556D49" w:rsidP="00556D49">
      <w:pPr>
        <w:rPr>
          <w:rFonts w:ascii="Arial" w:hAnsi="Arial" w:cs="Arial"/>
          <w:sz w:val="21"/>
          <w:szCs w:val="21"/>
        </w:rPr>
      </w:pPr>
      <w:r w:rsidRPr="00C65079">
        <w:rPr>
          <w:rFonts w:ascii="Arial" w:hAnsi="Arial" w:cs="Arial"/>
          <w:sz w:val="21"/>
          <w:szCs w:val="21"/>
        </w:rPr>
        <w:t xml:space="preserve">Volunteer in the Atlanta Habitat warehouse, </w:t>
      </w:r>
      <w:r>
        <w:rPr>
          <w:rFonts w:ascii="Arial" w:hAnsi="Arial" w:cs="Arial"/>
          <w:sz w:val="21"/>
          <w:szCs w:val="21"/>
        </w:rPr>
        <w:t>Thurs</w:t>
      </w:r>
      <w:r w:rsidRPr="00C65079">
        <w:rPr>
          <w:rFonts w:ascii="Arial" w:hAnsi="Arial" w:cs="Arial"/>
          <w:sz w:val="21"/>
          <w:szCs w:val="21"/>
        </w:rPr>
        <w:t xml:space="preserve">days, 9:00 </w:t>
      </w:r>
      <w:r>
        <w:rPr>
          <w:rFonts w:ascii="Arial" w:hAnsi="Arial" w:cs="Arial"/>
          <w:sz w:val="21"/>
          <w:szCs w:val="21"/>
        </w:rPr>
        <w:t xml:space="preserve">a.m. </w:t>
      </w:r>
      <w:r w:rsidRPr="00C65079">
        <w:rPr>
          <w:rFonts w:ascii="Arial" w:hAnsi="Arial" w:cs="Arial"/>
          <w:sz w:val="21"/>
          <w:szCs w:val="21"/>
        </w:rPr>
        <w:t>to 1:</w:t>
      </w:r>
      <w:r>
        <w:rPr>
          <w:rFonts w:ascii="Arial" w:hAnsi="Arial" w:cs="Arial"/>
          <w:sz w:val="21"/>
          <w:szCs w:val="21"/>
        </w:rPr>
        <w:t>00</w:t>
      </w:r>
      <w:r w:rsidRPr="00C65079">
        <w:rPr>
          <w:rFonts w:ascii="Arial" w:hAnsi="Arial" w:cs="Arial"/>
          <w:sz w:val="21"/>
          <w:szCs w:val="21"/>
        </w:rPr>
        <w:t xml:space="preserve"> p.m. </w:t>
      </w:r>
      <w:r w:rsidRPr="00EA14DC">
        <w:rPr>
          <w:rFonts w:ascii="Arial" w:hAnsi="Arial" w:cs="Arial"/>
          <w:sz w:val="21"/>
          <w:szCs w:val="21"/>
        </w:rPr>
        <w:t xml:space="preserve">To volunteer in the warehouse, you must create a user account and register on our volunteer scheduling website </w:t>
      </w:r>
      <w:proofErr w:type="spellStart"/>
      <w:r w:rsidRPr="00EA14DC">
        <w:rPr>
          <w:rFonts w:ascii="Arial" w:hAnsi="Arial" w:cs="Arial"/>
          <w:sz w:val="21"/>
          <w:szCs w:val="21"/>
        </w:rPr>
        <w:t>VolunteerHub</w:t>
      </w:r>
      <w:proofErr w:type="spellEnd"/>
      <w:r w:rsidRPr="00EA14DC">
        <w:rPr>
          <w:rFonts w:ascii="Arial" w:hAnsi="Arial" w:cs="Arial"/>
          <w:sz w:val="21"/>
          <w:szCs w:val="21"/>
        </w:rPr>
        <w:t xml:space="preserve">. </w:t>
      </w:r>
      <w:r>
        <w:rPr>
          <w:rFonts w:ascii="Arial" w:hAnsi="Arial" w:cs="Arial"/>
          <w:sz w:val="21"/>
          <w:szCs w:val="21"/>
        </w:rPr>
        <w:t xml:space="preserve">Homeowners may bring up to 2 guests when volunteering. Each guest is required to create a user account and register. </w:t>
      </w:r>
    </w:p>
    <w:p w14:paraId="329D2CDD" w14:textId="3BC3983B" w:rsidR="00556D49" w:rsidRPr="00EB1940" w:rsidRDefault="00556D49" w:rsidP="00556D49">
      <w:pPr>
        <w:rPr>
          <w:rFonts w:ascii="Arial" w:hAnsi="Arial" w:cs="Arial"/>
          <w:b/>
          <w:bCs/>
          <w:sz w:val="21"/>
          <w:szCs w:val="21"/>
        </w:rPr>
      </w:pPr>
      <w:r w:rsidRPr="0055555D">
        <w:rPr>
          <w:rFonts w:ascii="Arial" w:hAnsi="Arial" w:cs="Arial"/>
          <w:b/>
          <w:bCs/>
          <w:sz w:val="21"/>
          <w:szCs w:val="21"/>
        </w:rPr>
        <w:t xml:space="preserve">Get started on </w:t>
      </w:r>
      <w:proofErr w:type="spellStart"/>
      <w:r w:rsidRPr="0055555D">
        <w:rPr>
          <w:rFonts w:ascii="Arial" w:hAnsi="Arial" w:cs="Arial"/>
          <w:b/>
          <w:bCs/>
          <w:sz w:val="21"/>
          <w:szCs w:val="21"/>
        </w:rPr>
        <w:t>VolunteerHub</w:t>
      </w:r>
      <w:proofErr w:type="spellEnd"/>
      <w:r w:rsidRPr="0055555D">
        <w:rPr>
          <w:rFonts w:ascii="Arial" w:hAnsi="Arial" w:cs="Arial"/>
          <w:b/>
          <w:bCs/>
          <w:sz w:val="21"/>
          <w:szCs w:val="21"/>
        </w:rPr>
        <w:t>:</w:t>
      </w:r>
      <w:r>
        <w:rPr>
          <w:rFonts w:ascii="Arial" w:hAnsi="Arial" w:cs="Arial"/>
          <w:sz w:val="21"/>
          <w:szCs w:val="21"/>
        </w:rPr>
        <w:t xml:space="preserve"> </w:t>
      </w:r>
      <w:hyperlink r:id="rId13" w:history="1">
        <w:r w:rsidR="0055555D" w:rsidRPr="00EB1940">
          <w:rPr>
            <w:rStyle w:val="Hyperlink"/>
            <w:rFonts w:ascii="Arial" w:hAnsi="Arial" w:cs="Arial"/>
            <w:b/>
            <w:bCs/>
            <w:sz w:val="21"/>
            <w:szCs w:val="21"/>
          </w:rPr>
          <w:t>http://sweatequity.atlantahabitat.volunteerhub.com/</w:t>
        </w:r>
      </w:hyperlink>
      <w:r w:rsidR="006150C9" w:rsidRPr="00EB1940">
        <w:rPr>
          <w:rFonts w:ascii="Arial" w:hAnsi="Arial" w:cs="Arial"/>
          <w:b/>
          <w:bCs/>
          <w:sz w:val="21"/>
          <w:szCs w:val="21"/>
        </w:rPr>
        <w:t>.</w:t>
      </w:r>
      <w:r w:rsidR="0055555D" w:rsidRPr="00EB1940">
        <w:rPr>
          <w:rFonts w:ascii="Arial" w:hAnsi="Arial" w:cs="Arial"/>
          <w:b/>
          <w:bCs/>
          <w:sz w:val="21"/>
          <w:szCs w:val="21"/>
        </w:rPr>
        <w:t xml:space="preserve"> </w:t>
      </w:r>
    </w:p>
    <w:p w14:paraId="5E0C888E" w14:textId="77777777" w:rsidR="00024313" w:rsidRPr="00EB1940" w:rsidRDefault="00024313" w:rsidP="00556D49">
      <w:pPr>
        <w:rPr>
          <w:rFonts w:ascii="Arial" w:hAnsi="Arial" w:cs="Arial"/>
          <w:b/>
          <w:bCs/>
          <w:sz w:val="21"/>
          <w:szCs w:val="21"/>
        </w:rPr>
      </w:pPr>
    </w:p>
    <w:p w14:paraId="65054EBB" w14:textId="77777777" w:rsidR="007E5310" w:rsidRDefault="007E5310" w:rsidP="000F1DDA">
      <w:pPr>
        <w:rPr>
          <w:rFonts w:ascii="Arial" w:hAnsi="Arial" w:cs="Arial"/>
          <w:sz w:val="21"/>
          <w:szCs w:val="21"/>
        </w:rPr>
      </w:pPr>
    </w:p>
    <w:p w14:paraId="3FA7DA29" w14:textId="6EA578A7" w:rsidR="000F1DDA" w:rsidRDefault="000F1DDA" w:rsidP="000F1DDA">
      <w:pPr>
        <w:rPr>
          <w:rFonts w:ascii="Arial" w:hAnsi="Arial" w:cs="Arial"/>
          <w:b/>
          <w:bCs/>
          <w:sz w:val="21"/>
          <w:szCs w:val="21"/>
          <w:u w:val="single"/>
        </w:rPr>
      </w:pPr>
      <w:r>
        <w:rPr>
          <w:rFonts w:ascii="Arial" w:hAnsi="Arial" w:cs="Arial"/>
          <w:b/>
          <w:bCs/>
          <w:sz w:val="21"/>
          <w:szCs w:val="21"/>
          <w:u w:val="single"/>
        </w:rPr>
        <w:t>Offsite</w:t>
      </w:r>
      <w:r w:rsidR="00367B7D">
        <w:rPr>
          <w:rFonts w:ascii="Arial" w:hAnsi="Arial" w:cs="Arial"/>
          <w:b/>
          <w:bCs/>
          <w:sz w:val="21"/>
          <w:szCs w:val="21"/>
          <w:u w:val="single"/>
        </w:rPr>
        <w:t>/Alternative</w:t>
      </w:r>
      <w:r>
        <w:rPr>
          <w:rFonts w:ascii="Arial" w:hAnsi="Arial" w:cs="Arial"/>
          <w:b/>
          <w:bCs/>
          <w:sz w:val="21"/>
          <w:szCs w:val="21"/>
          <w:u w:val="single"/>
        </w:rPr>
        <w:t xml:space="preserve"> Sweat Equity</w:t>
      </w:r>
      <w:r w:rsidR="004B4B93">
        <w:rPr>
          <w:rFonts w:ascii="Arial" w:hAnsi="Arial" w:cs="Arial"/>
          <w:b/>
          <w:bCs/>
          <w:sz w:val="21"/>
          <w:szCs w:val="21"/>
          <w:u w:val="single"/>
        </w:rPr>
        <w:t xml:space="preserve"> </w:t>
      </w:r>
    </w:p>
    <w:p w14:paraId="5CF3B907" w14:textId="77777777" w:rsidR="0025330F" w:rsidRDefault="0025330F" w:rsidP="000F1DDA">
      <w:pPr>
        <w:rPr>
          <w:rFonts w:ascii="Arial" w:hAnsi="Arial" w:cs="Arial"/>
          <w:b/>
          <w:bCs/>
          <w:sz w:val="21"/>
          <w:szCs w:val="21"/>
          <w:u w:val="single"/>
        </w:rPr>
      </w:pPr>
    </w:p>
    <w:p w14:paraId="5B5CF185" w14:textId="675776BC" w:rsidR="00F035D4" w:rsidRPr="00F44715" w:rsidRDefault="004B4B93" w:rsidP="000F1DDA">
      <w:pPr>
        <w:rPr>
          <w:rFonts w:ascii="Arial" w:hAnsi="Arial" w:cs="Arial"/>
          <w:b/>
          <w:bCs/>
          <w:i/>
          <w:iCs/>
          <w:sz w:val="21"/>
          <w:szCs w:val="21"/>
        </w:rPr>
      </w:pPr>
      <w:r w:rsidRPr="00EB25FB">
        <w:rPr>
          <w:rFonts w:ascii="Arial" w:hAnsi="Arial" w:cs="Arial"/>
          <w:b/>
          <w:bCs/>
          <w:i/>
          <w:iCs/>
          <w:sz w:val="21"/>
          <w:szCs w:val="21"/>
          <w:u w:val="single"/>
        </w:rPr>
        <w:t>Earn up</w:t>
      </w:r>
      <w:r w:rsidR="00F44715" w:rsidRPr="00EB25FB">
        <w:rPr>
          <w:rFonts w:ascii="Arial" w:hAnsi="Arial" w:cs="Arial"/>
          <w:b/>
          <w:bCs/>
          <w:i/>
          <w:iCs/>
          <w:sz w:val="21"/>
          <w:szCs w:val="21"/>
          <w:u w:val="single"/>
        </w:rPr>
        <w:t xml:space="preserve"> to</w:t>
      </w:r>
      <w:r w:rsidRPr="00EB25FB">
        <w:rPr>
          <w:rFonts w:ascii="Arial" w:hAnsi="Arial" w:cs="Arial"/>
          <w:b/>
          <w:bCs/>
          <w:i/>
          <w:iCs/>
          <w:sz w:val="21"/>
          <w:szCs w:val="21"/>
          <w:u w:val="single"/>
        </w:rPr>
        <w:t xml:space="preserve"> 10 hours </w:t>
      </w:r>
      <w:r w:rsidR="00F44715" w:rsidRPr="00EB25FB">
        <w:rPr>
          <w:rFonts w:ascii="Arial" w:hAnsi="Arial" w:cs="Arial"/>
          <w:b/>
          <w:bCs/>
          <w:i/>
          <w:iCs/>
          <w:sz w:val="21"/>
          <w:szCs w:val="21"/>
          <w:u w:val="single"/>
        </w:rPr>
        <w:t>per</w:t>
      </w:r>
      <w:r w:rsidRPr="00EB25FB">
        <w:rPr>
          <w:rFonts w:ascii="Arial" w:hAnsi="Arial" w:cs="Arial"/>
          <w:b/>
          <w:bCs/>
          <w:i/>
          <w:iCs/>
          <w:sz w:val="21"/>
          <w:szCs w:val="21"/>
          <w:u w:val="single"/>
        </w:rPr>
        <w:t xml:space="preserve"> month</w:t>
      </w:r>
      <w:r w:rsidRPr="00F44715">
        <w:rPr>
          <w:rFonts w:ascii="Arial" w:hAnsi="Arial" w:cs="Arial"/>
          <w:b/>
          <w:bCs/>
          <w:i/>
          <w:iCs/>
          <w:sz w:val="21"/>
          <w:szCs w:val="21"/>
        </w:rPr>
        <w:t xml:space="preserve"> by completing any combination of these</w:t>
      </w:r>
      <w:r w:rsidR="008814A7" w:rsidRPr="00F44715">
        <w:rPr>
          <w:rFonts w:ascii="Arial" w:hAnsi="Arial" w:cs="Arial"/>
          <w:b/>
          <w:bCs/>
          <w:i/>
          <w:iCs/>
          <w:sz w:val="21"/>
          <w:szCs w:val="21"/>
        </w:rPr>
        <w:t xml:space="preserve"> offsite/alternative sweat equity opportunities</w:t>
      </w:r>
      <w:r w:rsidR="00F44715" w:rsidRPr="00F44715">
        <w:rPr>
          <w:rFonts w:ascii="Arial" w:hAnsi="Arial" w:cs="Arial"/>
          <w:b/>
          <w:bCs/>
          <w:i/>
          <w:iCs/>
          <w:sz w:val="21"/>
          <w:szCs w:val="21"/>
        </w:rPr>
        <w:t>.</w:t>
      </w:r>
      <w:r w:rsidR="008814A7" w:rsidRPr="00F44715">
        <w:rPr>
          <w:rFonts w:ascii="Arial" w:hAnsi="Arial" w:cs="Arial"/>
          <w:b/>
          <w:bCs/>
          <w:i/>
          <w:iCs/>
          <w:sz w:val="21"/>
          <w:szCs w:val="21"/>
        </w:rPr>
        <w:t xml:space="preserve"> </w:t>
      </w:r>
      <w:r w:rsidR="001138CC" w:rsidRPr="00F44715">
        <w:rPr>
          <w:rFonts w:ascii="Arial" w:hAnsi="Arial" w:cs="Arial"/>
          <w:b/>
          <w:bCs/>
          <w:i/>
          <w:iCs/>
          <w:sz w:val="21"/>
          <w:szCs w:val="21"/>
        </w:rPr>
        <w:t xml:space="preserve">Check the examples below of how you and your family can earn </w:t>
      </w:r>
      <w:r w:rsidR="00EC2C75" w:rsidRPr="00F44715">
        <w:rPr>
          <w:rFonts w:ascii="Arial" w:hAnsi="Arial" w:cs="Arial"/>
          <w:b/>
          <w:bCs/>
          <w:i/>
          <w:iCs/>
          <w:sz w:val="21"/>
          <w:szCs w:val="21"/>
        </w:rPr>
        <w:t>sweat equity</w:t>
      </w:r>
      <w:r w:rsidR="001138CC" w:rsidRPr="00F44715">
        <w:rPr>
          <w:rFonts w:ascii="Arial" w:hAnsi="Arial" w:cs="Arial"/>
          <w:b/>
          <w:bCs/>
          <w:i/>
          <w:iCs/>
          <w:sz w:val="21"/>
          <w:szCs w:val="21"/>
        </w:rPr>
        <w:t xml:space="preserve"> </w:t>
      </w:r>
      <w:r w:rsidR="00147A8A" w:rsidRPr="00F44715">
        <w:rPr>
          <w:rFonts w:ascii="Arial" w:hAnsi="Arial" w:cs="Arial"/>
          <w:b/>
          <w:bCs/>
          <w:i/>
          <w:iCs/>
          <w:sz w:val="21"/>
          <w:szCs w:val="21"/>
        </w:rPr>
        <w:t xml:space="preserve">from home or through </w:t>
      </w:r>
      <w:r w:rsidR="00EC2C75" w:rsidRPr="00F44715">
        <w:rPr>
          <w:rFonts w:ascii="Arial" w:hAnsi="Arial" w:cs="Arial"/>
          <w:b/>
          <w:bCs/>
          <w:i/>
          <w:iCs/>
          <w:sz w:val="21"/>
          <w:szCs w:val="21"/>
        </w:rPr>
        <w:t>other community organizations.</w:t>
      </w:r>
    </w:p>
    <w:p w14:paraId="25693827" w14:textId="77777777" w:rsidR="000F1DDA" w:rsidRDefault="000F1DDA" w:rsidP="000F1DDA">
      <w:pPr>
        <w:rPr>
          <w:rFonts w:ascii="Arial" w:hAnsi="Arial" w:cs="Arial"/>
          <w:sz w:val="21"/>
          <w:szCs w:val="21"/>
        </w:rPr>
      </w:pPr>
    </w:p>
    <w:p w14:paraId="6D463FFB" w14:textId="77777777" w:rsidR="00873451" w:rsidRDefault="000F1DDA" w:rsidP="000F1DDA">
      <w:pPr>
        <w:rPr>
          <w:rFonts w:ascii="Arial" w:hAnsi="Arial" w:cs="Arial"/>
          <w:sz w:val="21"/>
          <w:szCs w:val="21"/>
        </w:rPr>
      </w:pPr>
      <w:r>
        <w:rPr>
          <w:rFonts w:ascii="Arial" w:hAnsi="Arial" w:cs="Arial"/>
          <w:sz w:val="21"/>
          <w:szCs w:val="21"/>
        </w:rPr>
        <w:t>-</w:t>
      </w:r>
      <w:r w:rsidRPr="007C7C5A">
        <w:rPr>
          <w:rFonts w:ascii="Arial" w:hAnsi="Arial" w:cs="Arial"/>
          <w:b/>
          <w:bCs/>
          <w:sz w:val="21"/>
          <w:szCs w:val="21"/>
        </w:rPr>
        <w:t xml:space="preserve">Home Smart </w:t>
      </w:r>
      <w:r w:rsidRPr="00D870DA">
        <w:rPr>
          <w:rFonts w:ascii="Arial" w:hAnsi="Arial" w:cs="Arial"/>
          <w:b/>
          <w:bCs/>
          <w:sz w:val="21"/>
          <w:szCs w:val="21"/>
        </w:rPr>
        <w:t>Zoom Class Library</w:t>
      </w:r>
      <w:r>
        <w:rPr>
          <w:rFonts w:ascii="Arial" w:hAnsi="Arial" w:cs="Arial"/>
          <w:b/>
          <w:bCs/>
          <w:sz w:val="21"/>
          <w:szCs w:val="21"/>
        </w:rPr>
        <w:t xml:space="preserve"> </w:t>
      </w:r>
      <w:r w:rsidRPr="00D870DA">
        <w:rPr>
          <w:rFonts w:ascii="Arial" w:hAnsi="Arial" w:cs="Arial"/>
          <w:b/>
          <w:bCs/>
          <w:sz w:val="21"/>
          <w:szCs w:val="21"/>
        </w:rPr>
        <w:t>-</w:t>
      </w:r>
      <w:r>
        <w:rPr>
          <w:rFonts w:ascii="Arial" w:hAnsi="Arial" w:cs="Arial"/>
          <w:b/>
          <w:bCs/>
          <w:sz w:val="21"/>
          <w:szCs w:val="21"/>
        </w:rPr>
        <w:t xml:space="preserve"> </w:t>
      </w:r>
      <w:r>
        <w:rPr>
          <w:rFonts w:ascii="Arial" w:hAnsi="Arial" w:cs="Arial"/>
          <w:sz w:val="21"/>
          <w:szCs w:val="21"/>
        </w:rPr>
        <w:t>Explore our virtual catalogue of the Atlanta Habitat Zoom Class</w:t>
      </w:r>
      <w:r w:rsidR="007930F5">
        <w:rPr>
          <w:rFonts w:ascii="Arial" w:hAnsi="Arial" w:cs="Arial"/>
          <w:sz w:val="21"/>
          <w:szCs w:val="21"/>
        </w:rPr>
        <w:t xml:space="preserve"> Library</w:t>
      </w:r>
      <w:r>
        <w:rPr>
          <w:rFonts w:ascii="Arial" w:hAnsi="Arial" w:cs="Arial"/>
          <w:sz w:val="21"/>
          <w:szCs w:val="21"/>
        </w:rPr>
        <w:t xml:space="preserve">! Revisit classes you may have attended in the past or explore new classes that you may have missed. Use the video links provided to watch classes and earn sweat equity from the comfort of your home. </w:t>
      </w:r>
      <w:r w:rsidR="00FC637E">
        <w:rPr>
          <w:rFonts w:ascii="Arial" w:hAnsi="Arial" w:cs="Arial"/>
          <w:sz w:val="21"/>
          <w:szCs w:val="21"/>
        </w:rPr>
        <w:t>Start watching here:</w:t>
      </w:r>
      <w:r w:rsidR="00195D89">
        <w:rPr>
          <w:rFonts w:ascii="Arial" w:hAnsi="Arial" w:cs="Arial"/>
          <w:sz w:val="21"/>
          <w:szCs w:val="21"/>
        </w:rPr>
        <w:t xml:space="preserve"> </w:t>
      </w:r>
      <w:hyperlink r:id="rId14" w:history="1">
        <w:r w:rsidR="00140C4A" w:rsidRPr="00315505">
          <w:rPr>
            <w:rStyle w:val="Hyperlink"/>
            <w:rFonts w:ascii="Arial" w:hAnsi="Arial" w:cs="Arial"/>
            <w:b/>
            <w:bCs/>
            <w:sz w:val="21"/>
            <w:szCs w:val="21"/>
          </w:rPr>
          <w:t>Home Smart Zoom Class Library</w:t>
        </w:r>
      </w:hyperlink>
      <w:r w:rsidR="00315505">
        <w:rPr>
          <w:rFonts w:ascii="Arial" w:hAnsi="Arial" w:cs="Arial"/>
          <w:b/>
          <w:bCs/>
          <w:sz w:val="21"/>
          <w:szCs w:val="21"/>
        </w:rPr>
        <w:t>.</w:t>
      </w:r>
      <w:r w:rsidR="00140C4A">
        <w:rPr>
          <w:rFonts w:ascii="Arial" w:hAnsi="Arial" w:cs="Arial"/>
          <w:sz w:val="21"/>
          <w:szCs w:val="21"/>
        </w:rPr>
        <w:t xml:space="preserve"> </w:t>
      </w:r>
    </w:p>
    <w:p w14:paraId="00C5135A" w14:textId="6373D1D8" w:rsidR="000F1DDA" w:rsidRDefault="00EA14DC" w:rsidP="000F1DDA">
      <w:pPr>
        <w:rPr>
          <w:rFonts w:ascii="Arial" w:hAnsi="Arial" w:cs="Arial"/>
          <w:sz w:val="21"/>
          <w:szCs w:val="21"/>
        </w:rPr>
      </w:pPr>
      <w:r w:rsidRPr="000845A6">
        <w:rPr>
          <w:rFonts w:ascii="Arial" w:hAnsi="Arial" w:cs="Arial"/>
          <w:b/>
          <w:bCs/>
          <w:sz w:val="21"/>
          <w:szCs w:val="21"/>
        </w:rPr>
        <w:t xml:space="preserve">Complete and submit your </w:t>
      </w:r>
      <w:r w:rsidR="00FC637E" w:rsidRPr="000845A6">
        <w:rPr>
          <w:rFonts w:ascii="Arial" w:hAnsi="Arial" w:cs="Arial"/>
          <w:b/>
          <w:bCs/>
          <w:sz w:val="21"/>
          <w:szCs w:val="21"/>
        </w:rPr>
        <w:t>Remote Home Smart Class Report</w:t>
      </w:r>
      <w:r w:rsidR="00FC637E" w:rsidRPr="000845A6">
        <w:rPr>
          <w:b/>
          <w:bCs/>
        </w:rPr>
        <w:t xml:space="preserve"> </w:t>
      </w:r>
      <w:r w:rsidRPr="00400F1C">
        <w:rPr>
          <w:rFonts w:ascii="Arial" w:hAnsi="Arial" w:cs="Arial"/>
          <w:b/>
          <w:bCs/>
          <w:sz w:val="21"/>
          <w:szCs w:val="21"/>
        </w:rPr>
        <w:t xml:space="preserve">to </w:t>
      </w:r>
      <w:hyperlink r:id="rId15" w:history="1">
        <w:r w:rsidRPr="00400F1C">
          <w:rPr>
            <w:rStyle w:val="Hyperlink"/>
            <w:rFonts w:ascii="Arial" w:hAnsi="Arial" w:cs="Arial"/>
            <w:b/>
            <w:bCs/>
            <w:sz w:val="21"/>
            <w:szCs w:val="21"/>
          </w:rPr>
          <w:t>sweatequitysubmissions@atlantahabitat.org</w:t>
        </w:r>
      </w:hyperlink>
      <w:r w:rsidRPr="000845A6">
        <w:rPr>
          <w:rFonts w:ascii="Arial" w:hAnsi="Arial" w:cs="Arial"/>
          <w:sz w:val="21"/>
          <w:szCs w:val="21"/>
        </w:rPr>
        <w:t xml:space="preserve">.  </w:t>
      </w:r>
    </w:p>
    <w:p w14:paraId="189E2B1A" w14:textId="06E83C45" w:rsidR="00024313" w:rsidRDefault="00024313" w:rsidP="000F1DDA">
      <w:pPr>
        <w:rPr>
          <w:rFonts w:ascii="Arial" w:hAnsi="Arial" w:cs="Arial"/>
          <w:sz w:val="21"/>
          <w:szCs w:val="21"/>
        </w:rPr>
      </w:pPr>
    </w:p>
    <w:p w14:paraId="35A62975" w14:textId="77777777" w:rsidR="00400F1C" w:rsidRDefault="00024313" w:rsidP="000F1DDA">
      <w:pPr>
        <w:rPr>
          <w:rFonts w:ascii="Arial" w:hAnsi="Arial" w:cs="Arial"/>
          <w:sz w:val="21"/>
          <w:szCs w:val="21"/>
        </w:rPr>
      </w:pPr>
      <w:r>
        <w:rPr>
          <w:rFonts w:ascii="Arial" w:hAnsi="Arial" w:cs="Arial"/>
          <w:sz w:val="21"/>
          <w:szCs w:val="21"/>
        </w:rPr>
        <w:t>-</w:t>
      </w:r>
      <w:r w:rsidRPr="00024313">
        <w:rPr>
          <w:rFonts w:ascii="Arial" w:hAnsi="Arial" w:cs="Arial"/>
          <w:b/>
          <w:bCs/>
          <w:sz w:val="21"/>
          <w:szCs w:val="21"/>
        </w:rPr>
        <w:t>Finance Podcasts</w:t>
      </w:r>
      <w:r w:rsidRPr="005D641F">
        <w:rPr>
          <w:rFonts w:ascii="Arial" w:hAnsi="Arial" w:cs="Arial"/>
          <w:b/>
          <w:bCs/>
          <w:sz w:val="21"/>
          <w:szCs w:val="21"/>
        </w:rPr>
        <w:t xml:space="preserve"> - </w:t>
      </w:r>
      <w:r w:rsidRPr="00CC2663">
        <w:rPr>
          <w:rFonts w:ascii="Arial" w:hAnsi="Arial" w:cs="Arial"/>
          <w:sz w:val="21"/>
          <w:szCs w:val="21"/>
        </w:rPr>
        <w:t xml:space="preserve">Do you like </w:t>
      </w:r>
      <w:r>
        <w:rPr>
          <w:rFonts w:ascii="Arial" w:hAnsi="Arial" w:cs="Arial"/>
          <w:sz w:val="21"/>
          <w:szCs w:val="21"/>
        </w:rPr>
        <w:t xml:space="preserve">listening to </w:t>
      </w:r>
      <w:r w:rsidRPr="00CC2663">
        <w:rPr>
          <w:rFonts w:ascii="Arial" w:hAnsi="Arial" w:cs="Arial"/>
          <w:sz w:val="21"/>
          <w:szCs w:val="21"/>
        </w:rPr>
        <w:t xml:space="preserve">podcasts? Do like learning about finances? </w:t>
      </w:r>
      <w:r>
        <w:rPr>
          <w:rFonts w:ascii="Arial" w:hAnsi="Arial" w:cs="Arial"/>
          <w:sz w:val="21"/>
          <w:szCs w:val="21"/>
        </w:rPr>
        <w:t>C</w:t>
      </w:r>
      <w:r w:rsidRPr="00CC2663">
        <w:rPr>
          <w:rFonts w:ascii="Arial" w:hAnsi="Arial" w:cs="Arial"/>
          <w:sz w:val="21"/>
          <w:szCs w:val="21"/>
        </w:rPr>
        <w:t>ombine the two</w:t>
      </w:r>
      <w:r>
        <w:rPr>
          <w:rFonts w:ascii="Arial" w:hAnsi="Arial" w:cs="Arial"/>
          <w:sz w:val="21"/>
          <w:szCs w:val="21"/>
        </w:rPr>
        <w:t xml:space="preserve"> to earn sweat equity! Listening to finance podcasts is a great way to build on and add to what you will be learning in your Personal Finance classes provided by Atlanta Habitat.</w:t>
      </w:r>
      <w:r w:rsidRPr="00CC2663">
        <w:rPr>
          <w:rFonts w:ascii="Arial" w:hAnsi="Arial" w:cs="Arial"/>
          <w:sz w:val="21"/>
          <w:szCs w:val="21"/>
        </w:rPr>
        <w:t xml:space="preserve"> </w:t>
      </w:r>
      <w:r>
        <w:rPr>
          <w:rFonts w:ascii="Arial" w:hAnsi="Arial" w:cs="Arial"/>
          <w:sz w:val="21"/>
          <w:szCs w:val="21"/>
        </w:rPr>
        <w:t xml:space="preserve">To get started check the following podcasts: </w:t>
      </w:r>
      <w:hyperlink r:id="rId16" w:history="1">
        <w:r w:rsidRPr="004A69EA">
          <w:rPr>
            <w:rStyle w:val="Hyperlink"/>
            <w:rFonts w:ascii="Arial" w:hAnsi="Arial" w:cs="Arial"/>
            <w:b/>
            <w:bCs/>
            <w:sz w:val="21"/>
            <w:szCs w:val="21"/>
          </w:rPr>
          <w:t>Brown Ambition</w:t>
        </w:r>
      </w:hyperlink>
      <w:r>
        <w:rPr>
          <w:rFonts w:ascii="Arial" w:hAnsi="Arial" w:cs="Arial"/>
          <w:sz w:val="21"/>
          <w:szCs w:val="21"/>
        </w:rPr>
        <w:t xml:space="preserve">, </w:t>
      </w:r>
      <w:hyperlink r:id="rId17" w:history="1">
        <w:r w:rsidRPr="004A69EA">
          <w:rPr>
            <w:rStyle w:val="Hyperlink"/>
            <w:rFonts w:ascii="Arial" w:hAnsi="Arial" w:cs="Arial"/>
            <w:b/>
            <w:bCs/>
            <w:sz w:val="21"/>
            <w:szCs w:val="21"/>
          </w:rPr>
          <w:t>Her Money with Jean Chatzky</w:t>
        </w:r>
      </w:hyperlink>
      <w:r>
        <w:rPr>
          <w:rFonts w:ascii="Arial" w:hAnsi="Arial" w:cs="Arial"/>
          <w:sz w:val="21"/>
          <w:szCs w:val="21"/>
        </w:rPr>
        <w:t xml:space="preserve">, </w:t>
      </w:r>
      <w:hyperlink r:id="rId18" w:history="1">
        <w:r w:rsidRPr="004A69EA">
          <w:rPr>
            <w:rStyle w:val="Hyperlink"/>
            <w:rFonts w:ascii="Arial" w:hAnsi="Arial" w:cs="Arial"/>
            <w:b/>
            <w:bCs/>
            <w:sz w:val="21"/>
            <w:szCs w:val="21"/>
          </w:rPr>
          <w:t>Retirement Talk Podcast with Laura Stover</w:t>
        </w:r>
      </w:hyperlink>
      <w:r>
        <w:rPr>
          <w:rFonts w:ascii="Arial" w:hAnsi="Arial" w:cs="Arial"/>
          <w:sz w:val="21"/>
          <w:szCs w:val="21"/>
        </w:rPr>
        <w:t xml:space="preserve">, and </w:t>
      </w:r>
      <w:hyperlink r:id="rId19" w:history="1">
        <w:r w:rsidRPr="004A69EA">
          <w:rPr>
            <w:rStyle w:val="Hyperlink"/>
            <w:rFonts w:ascii="Arial" w:hAnsi="Arial" w:cs="Arial"/>
            <w:b/>
            <w:bCs/>
            <w:sz w:val="21"/>
            <w:szCs w:val="21"/>
          </w:rPr>
          <w:t>So Money</w:t>
        </w:r>
      </w:hyperlink>
      <w:r>
        <w:rPr>
          <w:rStyle w:val="Hyperlink"/>
          <w:rFonts w:ascii="Arial" w:hAnsi="Arial" w:cs="Arial"/>
          <w:b/>
          <w:bCs/>
          <w:sz w:val="21"/>
          <w:szCs w:val="21"/>
        </w:rPr>
        <w:t>.</w:t>
      </w:r>
      <w:r w:rsidRPr="00EA14DC">
        <w:rPr>
          <w:rFonts w:ascii="Arial" w:hAnsi="Arial" w:cs="Arial"/>
          <w:sz w:val="21"/>
          <w:szCs w:val="21"/>
        </w:rPr>
        <w:t xml:space="preserve"> </w:t>
      </w:r>
      <w:r w:rsidRPr="002A7254">
        <w:rPr>
          <w:rFonts w:ascii="Arial" w:hAnsi="Arial" w:cs="Arial"/>
          <w:b/>
          <w:bCs/>
          <w:sz w:val="21"/>
          <w:szCs w:val="21"/>
        </w:rPr>
        <w:t xml:space="preserve">Complete and submit your </w:t>
      </w:r>
      <w:hyperlink r:id="rId20" w:history="1">
        <w:r w:rsidRPr="002A7254">
          <w:rPr>
            <w:rStyle w:val="Hyperlink"/>
            <w:rFonts w:ascii="Arial" w:hAnsi="Arial" w:cs="Arial"/>
            <w:b/>
            <w:bCs/>
            <w:color w:val="auto"/>
            <w:sz w:val="21"/>
            <w:szCs w:val="21"/>
            <w:u w:val="none"/>
          </w:rPr>
          <w:t>Remote Home Smart Class Report</w:t>
        </w:r>
      </w:hyperlink>
      <w:r w:rsidRPr="002A7254">
        <w:rPr>
          <w:rFonts w:ascii="Arial" w:hAnsi="Arial" w:cs="Arial"/>
          <w:b/>
          <w:bCs/>
          <w:sz w:val="21"/>
          <w:szCs w:val="21"/>
        </w:rPr>
        <w:t xml:space="preserve"> to</w:t>
      </w:r>
      <w:r>
        <w:rPr>
          <w:rFonts w:ascii="Arial" w:hAnsi="Arial" w:cs="Arial"/>
          <w:sz w:val="21"/>
          <w:szCs w:val="21"/>
        </w:rPr>
        <w:t xml:space="preserve"> </w:t>
      </w:r>
      <w:hyperlink r:id="rId21" w:history="1">
        <w:r w:rsidRPr="00400F1C">
          <w:rPr>
            <w:rStyle w:val="Hyperlink"/>
            <w:rFonts w:ascii="Arial" w:hAnsi="Arial" w:cs="Arial"/>
            <w:b/>
            <w:bCs/>
            <w:sz w:val="21"/>
            <w:szCs w:val="21"/>
          </w:rPr>
          <w:t>sweatequitysubmissions@atlantahabitat.org</w:t>
        </w:r>
      </w:hyperlink>
      <w:r>
        <w:rPr>
          <w:rFonts w:ascii="Arial" w:hAnsi="Arial" w:cs="Arial"/>
          <w:sz w:val="21"/>
          <w:szCs w:val="21"/>
        </w:rPr>
        <w:t xml:space="preserve">. </w:t>
      </w:r>
    </w:p>
    <w:p w14:paraId="165CE2E8" w14:textId="60B25CFC" w:rsidR="00024313" w:rsidRPr="0025330F" w:rsidRDefault="00024313" w:rsidP="000F1DDA">
      <w:pPr>
        <w:rPr>
          <w:rFonts w:ascii="Arial" w:hAnsi="Arial" w:cs="Arial"/>
          <w:sz w:val="21"/>
          <w:szCs w:val="21"/>
          <w:u w:val="single"/>
        </w:rPr>
      </w:pPr>
      <w:r w:rsidRPr="00400F1C">
        <w:rPr>
          <w:rFonts w:ascii="Arial" w:hAnsi="Arial" w:cs="Arial"/>
          <w:b/>
          <w:bCs/>
          <w:i/>
          <w:iCs/>
          <w:sz w:val="21"/>
          <w:szCs w:val="21"/>
          <w:u w:val="single"/>
        </w:rPr>
        <w:t xml:space="preserve">Please make sure to provide the name of the podcast and the episode(s)! </w:t>
      </w:r>
    </w:p>
    <w:p w14:paraId="0D22C2FC" w14:textId="099EFF1D" w:rsidR="00632FA4" w:rsidRDefault="00632FA4" w:rsidP="000F1DDA">
      <w:pPr>
        <w:rPr>
          <w:rFonts w:ascii="Arial" w:hAnsi="Arial" w:cs="Arial"/>
          <w:sz w:val="21"/>
          <w:szCs w:val="21"/>
        </w:rPr>
      </w:pPr>
    </w:p>
    <w:p w14:paraId="084656E5" w14:textId="72C96FA7" w:rsidR="00312E14" w:rsidRDefault="00632FA4" w:rsidP="000F1DDA">
      <w:pPr>
        <w:rPr>
          <w:rStyle w:val="Hyperlink"/>
          <w:rFonts w:ascii="Arial" w:hAnsi="Arial" w:cs="Arial"/>
          <w:sz w:val="21"/>
          <w:szCs w:val="21"/>
        </w:rPr>
      </w:pPr>
      <w:r>
        <w:rPr>
          <w:rFonts w:ascii="Arial" w:hAnsi="Arial" w:cs="Arial"/>
          <w:sz w:val="21"/>
          <w:szCs w:val="21"/>
        </w:rPr>
        <w:t>-</w:t>
      </w:r>
      <w:proofErr w:type="spellStart"/>
      <w:r w:rsidR="001F1402" w:rsidRPr="0025206D">
        <w:rPr>
          <w:rFonts w:ascii="Arial" w:hAnsi="Arial" w:cs="Arial"/>
          <w:b/>
          <w:bCs/>
          <w:sz w:val="21"/>
          <w:szCs w:val="21"/>
        </w:rPr>
        <w:t>Worldreader</w:t>
      </w:r>
      <w:proofErr w:type="spellEnd"/>
      <w:r w:rsidR="001F1402" w:rsidRPr="0025206D">
        <w:rPr>
          <w:rFonts w:ascii="Arial" w:hAnsi="Arial" w:cs="Arial"/>
          <w:b/>
          <w:bCs/>
          <w:sz w:val="21"/>
          <w:szCs w:val="21"/>
        </w:rPr>
        <w:t xml:space="preserve"> Digital Reading Program</w:t>
      </w:r>
      <w:r w:rsidR="001F1402">
        <w:rPr>
          <w:rFonts w:ascii="Arial" w:hAnsi="Arial" w:cs="Arial"/>
          <w:b/>
          <w:bCs/>
          <w:sz w:val="21"/>
          <w:szCs w:val="21"/>
        </w:rPr>
        <w:t xml:space="preserve"> - </w:t>
      </w:r>
      <w:r w:rsidR="001F1402" w:rsidRPr="0025206D">
        <w:rPr>
          <w:rFonts w:ascii="Arial" w:hAnsi="Arial" w:cs="Arial"/>
          <w:color w:val="000000"/>
          <w:sz w:val="21"/>
          <w:szCs w:val="21"/>
        </w:rPr>
        <w:t xml:space="preserve">Join </w:t>
      </w:r>
      <w:proofErr w:type="spellStart"/>
      <w:r w:rsidR="001F1402" w:rsidRPr="0025206D">
        <w:rPr>
          <w:rFonts w:ascii="Arial" w:hAnsi="Arial" w:cs="Arial"/>
          <w:color w:val="000000"/>
          <w:sz w:val="21"/>
          <w:szCs w:val="21"/>
        </w:rPr>
        <w:t>Worldreader</w:t>
      </w:r>
      <w:proofErr w:type="spellEnd"/>
      <w:r w:rsidR="001F1402" w:rsidRPr="0025206D">
        <w:rPr>
          <w:rFonts w:ascii="Arial" w:hAnsi="Arial" w:cs="Arial"/>
          <w:color w:val="000000"/>
          <w:sz w:val="21"/>
          <w:szCs w:val="21"/>
        </w:rPr>
        <w:t xml:space="preserve"> as a member of Atlanta Habitat to gain access to their digital library which offers a</w:t>
      </w:r>
      <w:r w:rsidR="001F1402" w:rsidRPr="0025206D">
        <w:rPr>
          <w:rFonts w:ascii="Arial" w:hAnsi="Arial" w:cs="Arial"/>
          <w:color w:val="000000"/>
          <w:sz w:val="20"/>
          <w:szCs w:val="20"/>
        </w:rPr>
        <w:t xml:space="preserve"> </w:t>
      </w:r>
      <w:r w:rsidR="001F1402" w:rsidRPr="0025206D">
        <w:rPr>
          <w:rFonts w:ascii="Arial" w:hAnsi="Arial" w:cs="Arial"/>
          <w:color w:val="000000"/>
          <w:sz w:val="21"/>
          <w:szCs w:val="21"/>
        </w:rPr>
        <w:t>variety of reading materials for children ages 3 to 12 years old, available in both English and Spanish!</w:t>
      </w:r>
      <w:r w:rsidR="001F1402">
        <w:rPr>
          <w:rFonts w:ascii="Arial" w:hAnsi="Arial" w:cs="Arial"/>
          <w:color w:val="000000"/>
          <w:sz w:val="21"/>
          <w:szCs w:val="21"/>
        </w:rPr>
        <w:t xml:space="preserve"> </w:t>
      </w:r>
      <w:r w:rsidR="001F1402" w:rsidRPr="0025206D">
        <w:rPr>
          <w:rFonts w:ascii="Arial" w:hAnsi="Arial" w:cs="Arial"/>
          <w:color w:val="000000"/>
          <w:sz w:val="21"/>
          <w:szCs w:val="21"/>
        </w:rPr>
        <w:t xml:space="preserve">Check out </w:t>
      </w:r>
      <w:hyperlink r:id="rId22" w:history="1">
        <w:r w:rsidR="001F1402" w:rsidRPr="0025206D">
          <w:rPr>
            <w:rStyle w:val="Hyperlink"/>
            <w:rFonts w:ascii="Arial" w:hAnsi="Arial" w:cs="Arial"/>
            <w:b/>
            <w:bCs/>
            <w:sz w:val="21"/>
            <w:szCs w:val="21"/>
          </w:rPr>
          <w:t>this video</w:t>
        </w:r>
      </w:hyperlink>
      <w:r w:rsidR="001F1402" w:rsidRPr="0025206D">
        <w:rPr>
          <w:rFonts w:ascii="Arial" w:hAnsi="Arial" w:cs="Arial"/>
          <w:color w:val="000000"/>
          <w:sz w:val="21"/>
          <w:szCs w:val="21"/>
        </w:rPr>
        <w:t xml:space="preserve"> </w:t>
      </w:r>
      <w:r w:rsidR="001F1402">
        <w:rPr>
          <w:rFonts w:ascii="Arial" w:hAnsi="Arial" w:cs="Arial"/>
          <w:color w:val="000000"/>
          <w:sz w:val="21"/>
          <w:szCs w:val="21"/>
        </w:rPr>
        <w:t>or</w:t>
      </w:r>
      <w:r w:rsidR="001F1402" w:rsidRPr="0025206D">
        <w:rPr>
          <w:rFonts w:ascii="Arial" w:hAnsi="Arial" w:cs="Arial"/>
          <w:color w:val="000000"/>
          <w:sz w:val="21"/>
          <w:szCs w:val="21"/>
        </w:rPr>
        <w:t xml:space="preserve"> use the </w:t>
      </w:r>
      <w:hyperlink r:id="rId23" w:history="1">
        <w:r w:rsidR="001F1402" w:rsidRPr="004200F3">
          <w:rPr>
            <w:rStyle w:val="Hyperlink"/>
            <w:rFonts w:ascii="Arial" w:hAnsi="Arial" w:cs="Arial"/>
            <w:b/>
            <w:bCs/>
            <w:sz w:val="21"/>
            <w:szCs w:val="21"/>
          </w:rPr>
          <w:t>unique link</w:t>
        </w:r>
      </w:hyperlink>
      <w:r w:rsidR="001F1402" w:rsidRPr="0025206D">
        <w:rPr>
          <w:rFonts w:ascii="Arial" w:hAnsi="Arial" w:cs="Arial"/>
          <w:color w:val="000000"/>
          <w:sz w:val="21"/>
          <w:szCs w:val="21"/>
        </w:rPr>
        <w:t xml:space="preserve"> </w:t>
      </w:r>
      <w:r w:rsidR="001F1402">
        <w:rPr>
          <w:rFonts w:ascii="Arial" w:hAnsi="Arial" w:cs="Arial"/>
          <w:color w:val="000000"/>
          <w:sz w:val="21"/>
          <w:szCs w:val="21"/>
        </w:rPr>
        <w:t>to learn more about</w:t>
      </w:r>
      <w:r w:rsidR="001F1402" w:rsidRPr="0025206D">
        <w:rPr>
          <w:rFonts w:ascii="Arial" w:hAnsi="Arial" w:cs="Arial"/>
          <w:color w:val="000000"/>
          <w:sz w:val="21"/>
          <w:szCs w:val="21"/>
        </w:rPr>
        <w:t xml:space="preserve"> </w:t>
      </w:r>
      <w:proofErr w:type="spellStart"/>
      <w:r w:rsidR="001F1402" w:rsidRPr="0025206D">
        <w:rPr>
          <w:rFonts w:ascii="Arial" w:hAnsi="Arial" w:cs="Arial"/>
          <w:color w:val="000000"/>
          <w:sz w:val="21"/>
          <w:szCs w:val="21"/>
        </w:rPr>
        <w:t>Worldreader</w:t>
      </w:r>
      <w:proofErr w:type="spellEnd"/>
      <w:r w:rsidR="001F1402" w:rsidRPr="0025206D">
        <w:rPr>
          <w:rFonts w:ascii="Arial" w:hAnsi="Arial" w:cs="Arial"/>
          <w:color w:val="000000"/>
          <w:sz w:val="21"/>
          <w:szCs w:val="21"/>
        </w:rPr>
        <w:t xml:space="preserve"> </w:t>
      </w:r>
      <w:r w:rsidR="001F1402">
        <w:rPr>
          <w:rFonts w:ascii="Arial" w:hAnsi="Arial" w:cs="Arial"/>
          <w:color w:val="000000"/>
          <w:sz w:val="21"/>
          <w:szCs w:val="21"/>
        </w:rPr>
        <w:t>and how to get started.</w:t>
      </w:r>
    </w:p>
    <w:p w14:paraId="2CEEB323" w14:textId="47CBCED8" w:rsidR="00545C59" w:rsidRPr="00312E14" w:rsidRDefault="00312E14" w:rsidP="00312E14">
      <w:pPr>
        <w:pStyle w:val="NormalWeb"/>
        <w:rPr>
          <w:rFonts w:ascii="Arial" w:hAnsi="Arial" w:cs="Arial"/>
          <w:b/>
          <w:bCs/>
          <w:color w:val="000000"/>
          <w:sz w:val="21"/>
          <w:szCs w:val="21"/>
        </w:rPr>
      </w:pPr>
      <w:r>
        <w:rPr>
          <w:rFonts w:ascii="Arial" w:hAnsi="Arial" w:cs="Arial"/>
          <w:color w:val="000000"/>
          <w:sz w:val="21"/>
          <w:szCs w:val="21"/>
        </w:rPr>
        <w:t>-</w:t>
      </w:r>
      <w:r w:rsidRPr="004200F3">
        <w:rPr>
          <w:rFonts w:ascii="Arial" w:hAnsi="Arial" w:cs="Arial"/>
          <w:b/>
          <w:bCs/>
          <w:sz w:val="21"/>
          <w:szCs w:val="21"/>
        </w:rPr>
        <w:t>Start Now Press Financial Literacy for Kids</w:t>
      </w:r>
      <w:r>
        <w:rPr>
          <w:rFonts w:ascii="Arial" w:hAnsi="Arial" w:cs="Arial"/>
          <w:b/>
          <w:bCs/>
          <w:sz w:val="21"/>
          <w:szCs w:val="21"/>
        </w:rPr>
        <w:t xml:space="preserve"> </w:t>
      </w:r>
      <w:r w:rsidRPr="000D6736">
        <w:rPr>
          <w:rFonts w:ascii="Arial" w:hAnsi="Arial" w:cs="Arial"/>
          <w:b/>
          <w:bCs/>
          <w:color w:val="000000"/>
          <w:sz w:val="21"/>
          <w:szCs w:val="21"/>
        </w:rPr>
        <w:t>-</w:t>
      </w:r>
      <w:r>
        <w:rPr>
          <w:rFonts w:ascii="Arial" w:hAnsi="Arial" w:cs="Arial"/>
          <w:color w:val="000000"/>
          <w:sz w:val="21"/>
          <w:szCs w:val="21"/>
        </w:rPr>
        <w:t xml:space="preserve"> </w:t>
      </w:r>
      <w:r w:rsidRPr="00D40981">
        <w:rPr>
          <w:rStyle w:val="Emphasis"/>
          <w:rFonts w:ascii="Arial" w:hAnsi="Arial" w:cs="Arial"/>
          <w:color w:val="000000"/>
          <w:sz w:val="21"/>
          <w:szCs w:val="21"/>
        </w:rPr>
        <w:t>Financial Literacy for Kids</w:t>
      </w:r>
      <w:r w:rsidRPr="00D40981">
        <w:rPr>
          <w:rFonts w:ascii="Arial" w:hAnsi="Arial" w:cs="Arial"/>
          <w:color w:val="000000"/>
          <w:sz w:val="21"/>
          <w:szCs w:val="21"/>
        </w:rPr>
        <w:t xml:space="preserve"> uses storytelling about three little pigs to engage your kids in grades K-4 with fun colorful books and worksheets. By completing the books and worksheets, we are bringing powerful concepts to life in an easy way!</w:t>
      </w:r>
      <w:r w:rsidRPr="00D40981">
        <w:rPr>
          <w:rFonts w:ascii="Arial" w:hAnsi="Arial" w:cs="Arial"/>
          <w:color w:val="000000"/>
          <w:sz w:val="21"/>
          <w:szCs w:val="21"/>
        </w:rPr>
        <w:br/>
        <w:t>Understanding these concepts can be life-changing for our youth. It can help avoid costly mistakes and show positive ways to grow in financial knowledge. It plants a financial “seed” that will continue to grow.</w:t>
      </w:r>
      <w:r>
        <w:rPr>
          <w:rFonts w:ascii="Arial" w:hAnsi="Arial" w:cs="Arial"/>
          <w:sz w:val="21"/>
          <w:szCs w:val="21"/>
        </w:rPr>
        <w:t xml:space="preserve"> </w:t>
      </w:r>
      <w:r w:rsidRPr="00EB4E70">
        <w:rPr>
          <w:rStyle w:val="Strong"/>
          <w:rFonts w:ascii="Arial" w:hAnsi="Arial" w:cs="Arial"/>
          <w:b w:val="0"/>
          <w:bCs w:val="0"/>
          <w:color w:val="000000"/>
          <w:sz w:val="21"/>
          <w:szCs w:val="21"/>
          <w:u w:val="single"/>
        </w:rPr>
        <w:t>By completing the program, receive</w:t>
      </w:r>
      <w:r w:rsidRPr="00EB4E70">
        <w:rPr>
          <w:rFonts w:ascii="Arial" w:hAnsi="Arial" w:cs="Arial"/>
          <w:color w:val="000000"/>
          <w:sz w:val="21"/>
          <w:szCs w:val="21"/>
          <w:u w:val="single"/>
        </w:rPr>
        <w:t xml:space="preserve"> up to 20 sweat-equity hours for successful completion of the Piggy Game Card.</w:t>
      </w:r>
      <w:r>
        <w:rPr>
          <w:rFonts w:ascii="Arial" w:hAnsi="Arial" w:cs="Arial"/>
          <w:color w:val="000000"/>
          <w:sz w:val="21"/>
          <w:szCs w:val="21"/>
        </w:rPr>
        <w:t xml:space="preserve"> </w:t>
      </w:r>
      <w:r w:rsidRPr="00312E14">
        <w:rPr>
          <w:rFonts w:ascii="Arial" w:hAnsi="Arial" w:cs="Arial"/>
          <w:b/>
          <w:bCs/>
          <w:color w:val="000000"/>
          <w:sz w:val="21"/>
          <w:szCs w:val="21"/>
        </w:rPr>
        <w:t xml:space="preserve">Contact </w:t>
      </w:r>
      <w:r w:rsidR="00296A4A">
        <w:rPr>
          <w:rFonts w:ascii="Arial" w:hAnsi="Arial" w:cs="Arial"/>
          <w:b/>
          <w:bCs/>
          <w:color w:val="000000"/>
          <w:sz w:val="21"/>
          <w:szCs w:val="21"/>
        </w:rPr>
        <w:t>Megan DeCantillon</w:t>
      </w:r>
      <w:r w:rsidRPr="00312E14">
        <w:rPr>
          <w:rFonts w:ascii="Arial" w:hAnsi="Arial" w:cs="Arial"/>
          <w:b/>
          <w:bCs/>
          <w:color w:val="000000"/>
          <w:sz w:val="21"/>
          <w:szCs w:val="21"/>
        </w:rPr>
        <w:t xml:space="preserve"> at </w:t>
      </w:r>
      <w:hyperlink r:id="rId24" w:history="1">
        <w:r w:rsidR="00296A4A" w:rsidRPr="007B42F5">
          <w:rPr>
            <w:rStyle w:val="Hyperlink"/>
            <w:rFonts w:ascii="Arial" w:hAnsi="Arial" w:cs="Arial"/>
            <w:b/>
            <w:bCs/>
            <w:sz w:val="21"/>
            <w:szCs w:val="21"/>
          </w:rPr>
          <w:t>megan.decantillon@atlantahabitat.org</w:t>
        </w:r>
      </w:hyperlink>
      <w:r w:rsidR="00296A4A">
        <w:rPr>
          <w:rFonts w:ascii="Arial" w:hAnsi="Arial" w:cs="Arial"/>
          <w:b/>
          <w:bCs/>
          <w:color w:val="000000"/>
          <w:sz w:val="21"/>
          <w:szCs w:val="21"/>
        </w:rPr>
        <w:t xml:space="preserve"> t</w:t>
      </w:r>
      <w:r w:rsidRPr="00312E14">
        <w:rPr>
          <w:rFonts w:ascii="Arial" w:hAnsi="Arial" w:cs="Arial"/>
          <w:b/>
          <w:bCs/>
          <w:color w:val="000000"/>
          <w:sz w:val="21"/>
          <w:szCs w:val="21"/>
        </w:rPr>
        <w:t xml:space="preserve">o learn how to get started. </w:t>
      </w:r>
    </w:p>
    <w:p w14:paraId="1ADC02CB" w14:textId="0E15155B" w:rsidR="000F1DDA" w:rsidRPr="00400F1C" w:rsidRDefault="000F1DDA" w:rsidP="00852716">
      <w:pPr>
        <w:pStyle w:val="paragraph"/>
        <w:spacing w:before="0" w:beforeAutospacing="0" w:after="0" w:afterAutospacing="0"/>
        <w:textAlignment w:val="baseline"/>
        <w:rPr>
          <w:rFonts w:ascii="Arial" w:hAnsi="Arial" w:cs="Arial"/>
          <w:b/>
          <w:bCs/>
          <w:sz w:val="21"/>
          <w:szCs w:val="21"/>
        </w:rPr>
      </w:pPr>
      <w:r w:rsidRPr="00545C59">
        <w:rPr>
          <w:rFonts w:ascii="Arial" w:hAnsi="Arial" w:cs="Arial"/>
          <w:sz w:val="21"/>
          <w:szCs w:val="21"/>
        </w:rPr>
        <w:t>-Complete</w:t>
      </w:r>
      <w:r w:rsidR="008939C1">
        <w:rPr>
          <w:rFonts w:ascii="Arial" w:hAnsi="Arial" w:cs="Arial"/>
          <w:sz w:val="21"/>
          <w:szCs w:val="21"/>
        </w:rPr>
        <w:t xml:space="preserve"> </w:t>
      </w:r>
      <w:r w:rsidR="00D2432A">
        <w:rPr>
          <w:rFonts w:ascii="Arial" w:hAnsi="Arial" w:cs="Arial"/>
          <w:sz w:val="21"/>
          <w:szCs w:val="21"/>
        </w:rPr>
        <w:t>“l</w:t>
      </w:r>
      <w:r w:rsidR="00D2432A" w:rsidRPr="0016128D">
        <w:rPr>
          <w:rStyle w:val="normaltextrun"/>
          <w:rFonts w:ascii="Helvetica" w:hAnsi="Helvetica" w:cs="Segoe UI"/>
          <w:sz w:val="22"/>
          <w:szCs w:val="22"/>
          <w:shd w:val="clear" w:color="auto" w:fill="FFFFFF"/>
        </w:rPr>
        <w:t>earning at home</w:t>
      </w:r>
      <w:r w:rsidR="00D2432A">
        <w:rPr>
          <w:rStyle w:val="normaltextrun"/>
          <w:rFonts w:ascii="Helvetica" w:hAnsi="Helvetica" w:cs="Segoe UI"/>
          <w:sz w:val="22"/>
          <w:szCs w:val="22"/>
          <w:shd w:val="clear" w:color="auto" w:fill="FFFFFF"/>
        </w:rPr>
        <w:t>”</w:t>
      </w:r>
      <w:r w:rsidR="00D2432A" w:rsidRPr="0016128D">
        <w:rPr>
          <w:rStyle w:val="normaltextrun"/>
          <w:rFonts w:ascii="Helvetica" w:hAnsi="Helvetica" w:cs="Segoe UI"/>
          <w:sz w:val="22"/>
          <w:szCs w:val="22"/>
          <w:shd w:val="clear" w:color="auto" w:fill="FFFFFF"/>
        </w:rPr>
        <w:t xml:space="preserve"> projects which includes teaching children how to perform household duties, helping with homework,</w:t>
      </w:r>
      <w:r w:rsidR="00852716">
        <w:rPr>
          <w:rStyle w:val="normaltextrun"/>
          <w:rFonts w:ascii="Helvetica" w:hAnsi="Helvetica" w:cs="Segoe UI"/>
          <w:sz w:val="22"/>
          <w:szCs w:val="22"/>
          <w:shd w:val="clear" w:color="auto" w:fill="FFFFFF"/>
        </w:rPr>
        <w:t xml:space="preserve"> </w:t>
      </w:r>
      <w:r w:rsidR="00D2432A" w:rsidRPr="0016128D">
        <w:rPr>
          <w:rStyle w:val="normaltextrun"/>
          <w:rFonts w:ascii="Helvetica" w:hAnsi="Helvetica" w:cs="Segoe UI"/>
          <w:sz w:val="22"/>
          <w:szCs w:val="22"/>
          <w:shd w:val="clear" w:color="auto" w:fill="FFFFFF"/>
        </w:rPr>
        <w:t>home maintenance</w:t>
      </w:r>
      <w:r w:rsidR="00852716">
        <w:rPr>
          <w:rStyle w:val="normaltextrun"/>
          <w:rFonts w:ascii="Helvetica" w:hAnsi="Helvetica" w:cs="Segoe UI"/>
          <w:sz w:val="22"/>
          <w:szCs w:val="22"/>
          <w:shd w:val="clear" w:color="auto" w:fill="FFFFFF"/>
        </w:rPr>
        <w:t>, and yard work</w:t>
      </w:r>
      <w:r w:rsidR="00D2432A" w:rsidRPr="0016128D">
        <w:rPr>
          <w:rStyle w:val="normaltextrun"/>
          <w:rFonts w:ascii="Helvetica" w:hAnsi="Helvetica" w:cs="Segoe UI"/>
          <w:sz w:val="22"/>
          <w:szCs w:val="22"/>
          <w:shd w:val="clear" w:color="auto" w:fill="FFFFFF"/>
        </w:rPr>
        <w:t xml:space="preserve"> projects</w:t>
      </w:r>
      <w:r w:rsidR="00852716">
        <w:rPr>
          <w:rStyle w:val="normaltextrun"/>
          <w:rFonts w:ascii="Helvetica" w:hAnsi="Helvetica" w:cs="Segoe UI"/>
          <w:sz w:val="22"/>
          <w:szCs w:val="22"/>
          <w:shd w:val="clear" w:color="auto" w:fill="FFFFFF"/>
        </w:rPr>
        <w:t>.</w:t>
      </w:r>
      <w:r w:rsidRPr="00545C59">
        <w:rPr>
          <w:rFonts w:ascii="Arial" w:hAnsi="Arial" w:cs="Arial"/>
          <w:sz w:val="21"/>
          <w:szCs w:val="21"/>
        </w:rPr>
        <w:t xml:space="preserve"> </w:t>
      </w:r>
      <w:r w:rsidRPr="000845A6">
        <w:rPr>
          <w:rFonts w:ascii="Arial" w:hAnsi="Arial" w:cs="Arial"/>
          <w:b/>
          <w:bCs/>
          <w:sz w:val="21"/>
          <w:szCs w:val="21"/>
        </w:rPr>
        <w:t>Send a photo with a brief description of your project</w:t>
      </w:r>
      <w:r w:rsidR="00545C59" w:rsidRPr="000845A6">
        <w:rPr>
          <w:rFonts w:ascii="Arial" w:hAnsi="Arial" w:cs="Arial"/>
          <w:b/>
          <w:bCs/>
          <w:sz w:val="21"/>
          <w:szCs w:val="21"/>
        </w:rPr>
        <w:t xml:space="preserve"> to</w:t>
      </w:r>
      <w:r w:rsidR="00545C59" w:rsidRPr="000845A6">
        <w:rPr>
          <w:rFonts w:ascii="Arial" w:hAnsi="Arial" w:cs="Arial"/>
          <w:sz w:val="21"/>
          <w:szCs w:val="21"/>
        </w:rPr>
        <w:t xml:space="preserve"> </w:t>
      </w:r>
      <w:hyperlink r:id="rId25" w:history="1">
        <w:r w:rsidR="00545C59" w:rsidRPr="00400F1C">
          <w:rPr>
            <w:rStyle w:val="Hyperlink"/>
            <w:rFonts w:ascii="Arial" w:hAnsi="Arial" w:cs="Arial"/>
            <w:b/>
            <w:bCs/>
            <w:sz w:val="21"/>
            <w:szCs w:val="21"/>
          </w:rPr>
          <w:t>sweatequitysubmissions@atlantahabitat.org</w:t>
        </w:r>
      </w:hyperlink>
      <w:r w:rsidRPr="00400F1C">
        <w:rPr>
          <w:rFonts w:ascii="Arial" w:hAnsi="Arial" w:cs="Arial"/>
          <w:b/>
          <w:bCs/>
          <w:sz w:val="21"/>
          <w:szCs w:val="21"/>
        </w:rPr>
        <w:t xml:space="preserve">.   </w:t>
      </w:r>
    </w:p>
    <w:p w14:paraId="0563E567" w14:textId="77777777" w:rsidR="000F1DDA" w:rsidRPr="00400F1C" w:rsidRDefault="000F1DDA" w:rsidP="000F1DDA">
      <w:pPr>
        <w:rPr>
          <w:rFonts w:ascii="Arial" w:hAnsi="Arial" w:cs="Arial"/>
          <w:b/>
          <w:bCs/>
          <w:sz w:val="21"/>
          <w:szCs w:val="21"/>
        </w:rPr>
      </w:pPr>
      <w:r w:rsidRPr="00400F1C">
        <w:rPr>
          <w:rFonts w:ascii="Arial" w:hAnsi="Arial" w:cs="Arial"/>
          <w:b/>
          <w:bCs/>
          <w:sz w:val="21"/>
          <w:szCs w:val="21"/>
        </w:rPr>
        <w:t xml:space="preserve">      </w:t>
      </w:r>
    </w:p>
    <w:p w14:paraId="64644C5D" w14:textId="07F1773E" w:rsidR="000F1DDA" w:rsidRDefault="000F1DDA" w:rsidP="000F1DDA">
      <w:pPr>
        <w:rPr>
          <w:rFonts w:ascii="Arial" w:hAnsi="Arial" w:cs="Arial"/>
          <w:sz w:val="21"/>
          <w:szCs w:val="21"/>
        </w:rPr>
      </w:pPr>
      <w:r w:rsidRPr="00C769E5">
        <w:rPr>
          <w:rFonts w:ascii="Arial" w:hAnsi="Arial" w:cs="Arial"/>
          <w:sz w:val="21"/>
          <w:szCs w:val="21"/>
        </w:rPr>
        <w:t xml:space="preserve">-Support your community through litter pick up around your neighborhood, church, or local greenspace. </w:t>
      </w:r>
      <w:r w:rsidRPr="00E066CE">
        <w:rPr>
          <w:rFonts w:ascii="Arial" w:hAnsi="Arial" w:cs="Arial"/>
          <w:b/>
          <w:bCs/>
          <w:sz w:val="21"/>
          <w:szCs w:val="21"/>
        </w:rPr>
        <w:t>Submit before and after photos and how long you spent on the project</w:t>
      </w:r>
      <w:r w:rsidR="00545C59" w:rsidRPr="00E066CE">
        <w:rPr>
          <w:rFonts w:ascii="Arial" w:hAnsi="Arial" w:cs="Arial"/>
          <w:b/>
          <w:bCs/>
          <w:sz w:val="21"/>
          <w:szCs w:val="21"/>
        </w:rPr>
        <w:t xml:space="preserve"> to</w:t>
      </w:r>
      <w:r w:rsidR="00545C59">
        <w:rPr>
          <w:rFonts w:ascii="Arial" w:hAnsi="Arial" w:cs="Arial"/>
          <w:sz w:val="21"/>
          <w:szCs w:val="21"/>
        </w:rPr>
        <w:t xml:space="preserve"> </w:t>
      </w:r>
      <w:hyperlink r:id="rId26" w:history="1">
        <w:r w:rsidR="00545C59" w:rsidRPr="00400F1C">
          <w:rPr>
            <w:rStyle w:val="Hyperlink"/>
            <w:rFonts w:ascii="Arial" w:hAnsi="Arial" w:cs="Arial"/>
            <w:b/>
            <w:bCs/>
            <w:sz w:val="21"/>
            <w:szCs w:val="21"/>
          </w:rPr>
          <w:t>sweatequitysubmissions@atlantahabitat.org</w:t>
        </w:r>
      </w:hyperlink>
      <w:r w:rsidRPr="00400F1C">
        <w:rPr>
          <w:rFonts w:ascii="Arial" w:hAnsi="Arial" w:cs="Arial"/>
          <w:b/>
          <w:bCs/>
          <w:sz w:val="21"/>
          <w:szCs w:val="21"/>
        </w:rPr>
        <w:t>.</w:t>
      </w:r>
    </w:p>
    <w:p w14:paraId="55782F8F" w14:textId="7EC556F7" w:rsidR="00A44BC9" w:rsidRDefault="00A44BC9" w:rsidP="000F1DDA">
      <w:pPr>
        <w:rPr>
          <w:rFonts w:ascii="Arial" w:hAnsi="Arial" w:cs="Arial"/>
          <w:sz w:val="21"/>
          <w:szCs w:val="21"/>
        </w:rPr>
      </w:pPr>
    </w:p>
    <w:p w14:paraId="73A62FA6" w14:textId="482EFEFA" w:rsidR="00A44BC9" w:rsidRDefault="00A44BC9" w:rsidP="000F1DDA">
      <w:pPr>
        <w:rPr>
          <w:rFonts w:ascii="Arial" w:hAnsi="Arial" w:cs="Arial"/>
          <w:sz w:val="21"/>
          <w:szCs w:val="21"/>
        </w:rPr>
      </w:pPr>
      <w:r w:rsidRPr="00C769E5">
        <w:rPr>
          <w:rFonts w:ascii="Arial" w:hAnsi="Arial" w:cs="Arial"/>
          <w:sz w:val="21"/>
          <w:szCs w:val="21"/>
        </w:rPr>
        <w:t xml:space="preserve">-Participate in community support events like passing out school supplies, breakfast &amp; lunch, and other essentials at your local schools or community centers. </w:t>
      </w:r>
      <w:r w:rsidRPr="00A44BC9">
        <w:rPr>
          <w:rFonts w:ascii="Arial" w:hAnsi="Arial" w:cs="Arial"/>
          <w:b/>
          <w:bCs/>
          <w:sz w:val="21"/>
          <w:szCs w:val="21"/>
        </w:rPr>
        <w:t xml:space="preserve">Obtain event coordinator’s signature on a sweat equity log sheet and </w:t>
      </w:r>
      <w:r w:rsidR="00F80630">
        <w:rPr>
          <w:rFonts w:ascii="Arial" w:hAnsi="Arial" w:cs="Arial"/>
          <w:b/>
          <w:bCs/>
          <w:sz w:val="21"/>
          <w:szCs w:val="21"/>
        </w:rPr>
        <w:t>s</w:t>
      </w:r>
      <w:r w:rsidR="00F80630" w:rsidRPr="00E066CE">
        <w:rPr>
          <w:rFonts w:ascii="Arial" w:hAnsi="Arial" w:cs="Arial"/>
          <w:b/>
          <w:bCs/>
          <w:sz w:val="21"/>
          <w:szCs w:val="21"/>
        </w:rPr>
        <w:t xml:space="preserve">ubmit photos </w:t>
      </w:r>
      <w:r w:rsidR="00F80630">
        <w:rPr>
          <w:rFonts w:ascii="Arial" w:hAnsi="Arial" w:cs="Arial"/>
          <w:b/>
          <w:bCs/>
          <w:sz w:val="21"/>
          <w:szCs w:val="21"/>
        </w:rPr>
        <w:t>of the event</w:t>
      </w:r>
      <w:r w:rsidR="00F80630" w:rsidRPr="00E066CE">
        <w:rPr>
          <w:rFonts w:ascii="Arial" w:hAnsi="Arial" w:cs="Arial"/>
          <w:b/>
          <w:bCs/>
          <w:sz w:val="21"/>
          <w:szCs w:val="21"/>
        </w:rPr>
        <w:t xml:space="preserve"> to</w:t>
      </w:r>
      <w:r w:rsidR="00F80630">
        <w:rPr>
          <w:rFonts w:ascii="Arial" w:hAnsi="Arial" w:cs="Arial"/>
          <w:sz w:val="21"/>
          <w:szCs w:val="21"/>
        </w:rPr>
        <w:t xml:space="preserve"> </w:t>
      </w:r>
      <w:hyperlink r:id="rId27" w:history="1">
        <w:r w:rsidR="00F80630" w:rsidRPr="00EB1940">
          <w:rPr>
            <w:rStyle w:val="Hyperlink"/>
            <w:rFonts w:ascii="Arial" w:hAnsi="Arial" w:cs="Arial"/>
            <w:b/>
            <w:bCs/>
            <w:sz w:val="21"/>
            <w:szCs w:val="21"/>
          </w:rPr>
          <w:t>sweatequitysubmissions@atlantahabitat.org</w:t>
        </w:r>
      </w:hyperlink>
      <w:r w:rsidR="00F80630" w:rsidRPr="00EB1940">
        <w:rPr>
          <w:rFonts w:ascii="Arial" w:hAnsi="Arial" w:cs="Arial"/>
          <w:b/>
          <w:bCs/>
          <w:sz w:val="21"/>
          <w:szCs w:val="21"/>
        </w:rPr>
        <w:t>.</w:t>
      </w:r>
    </w:p>
    <w:p w14:paraId="2D3D5DC0" w14:textId="77777777" w:rsidR="00B20545" w:rsidRDefault="00B20545" w:rsidP="00EA14DC">
      <w:pPr>
        <w:rPr>
          <w:rFonts w:ascii="Arial" w:hAnsi="Arial" w:cs="Arial"/>
          <w:sz w:val="21"/>
          <w:szCs w:val="21"/>
        </w:rPr>
      </w:pPr>
    </w:p>
    <w:p w14:paraId="4495D9ED" w14:textId="2A6CDBEA" w:rsidR="00EA14DC" w:rsidRPr="00EB1940" w:rsidRDefault="000F1DDA" w:rsidP="00EA14DC">
      <w:pPr>
        <w:rPr>
          <w:rFonts w:ascii="Arial" w:hAnsi="Arial" w:cs="Arial"/>
          <w:b/>
          <w:bCs/>
          <w:sz w:val="21"/>
          <w:szCs w:val="21"/>
        </w:rPr>
      </w:pPr>
      <w:r w:rsidRPr="00C769E5">
        <w:rPr>
          <w:rFonts w:ascii="Arial" w:hAnsi="Arial" w:cs="Arial"/>
          <w:sz w:val="21"/>
          <w:szCs w:val="21"/>
        </w:rPr>
        <w:t>-Volunteer to support those in need. There are several resources available to find an appropriate volunteer opportunity that works for you. Most of these organizations offer youth volunteer opportunities as well.</w:t>
      </w:r>
      <w:r w:rsidR="00EA14DC">
        <w:rPr>
          <w:rFonts w:ascii="Arial" w:hAnsi="Arial" w:cs="Arial"/>
          <w:sz w:val="21"/>
          <w:szCs w:val="21"/>
        </w:rPr>
        <w:t xml:space="preserve"> </w:t>
      </w:r>
      <w:r w:rsidR="00EA14DC" w:rsidRPr="00E066CE">
        <w:rPr>
          <w:rFonts w:ascii="Arial" w:hAnsi="Arial" w:cs="Arial"/>
          <w:b/>
          <w:bCs/>
          <w:sz w:val="21"/>
          <w:szCs w:val="21"/>
        </w:rPr>
        <w:t>Obtain event coordinator’s signature on a sweat equity log sheet and submit a photo of the hours to</w:t>
      </w:r>
      <w:r w:rsidR="00EA14DC">
        <w:rPr>
          <w:rFonts w:ascii="Arial" w:hAnsi="Arial" w:cs="Arial"/>
          <w:sz w:val="21"/>
          <w:szCs w:val="21"/>
        </w:rPr>
        <w:t xml:space="preserve"> </w:t>
      </w:r>
      <w:hyperlink r:id="rId28" w:history="1">
        <w:r w:rsidR="00EA14DC" w:rsidRPr="00EB1940">
          <w:rPr>
            <w:rStyle w:val="Hyperlink"/>
            <w:rFonts w:ascii="Arial" w:hAnsi="Arial" w:cs="Arial"/>
            <w:b/>
            <w:bCs/>
            <w:sz w:val="21"/>
            <w:szCs w:val="21"/>
          </w:rPr>
          <w:t>sweatequitysubmissions@atlantahabitat.org</w:t>
        </w:r>
      </w:hyperlink>
      <w:r w:rsidR="00EA14DC" w:rsidRPr="00EB1940">
        <w:rPr>
          <w:rFonts w:ascii="Arial" w:hAnsi="Arial" w:cs="Arial"/>
          <w:b/>
          <w:bCs/>
          <w:sz w:val="21"/>
          <w:szCs w:val="21"/>
        </w:rPr>
        <w:t>.</w:t>
      </w:r>
    </w:p>
    <w:p w14:paraId="03F5DAC3" w14:textId="16E115FC" w:rsidR="000F1DDA" w:rsidRPr="00EB1940" w:rsidRDefault="000F1DDA" w:rsidP="000F1DDA">
      <w:pPr>
        <w:rPr>
          <w:rFonts w:ascii="Arial" w:hAnsi="Arial" w:cs="Arial"/>
          <w:b/>
          <w:bCs/>
          <w:sz w:val="21"/>
          <w:szCs w:val="21"/>
        </w:rPr>
      </w:pPr>
      <w:r w:rsidRPr="00EB1940">
        <w:rPr>
          <w:rFonts w:ascii="Arial" w:hAnsi="Arial" w:cs="Arial"/>
          <w:b/>
          <w:bCs/>
          <w:sz w:val="21"/>
          <w:szCs w:val="21"/>
        </w:rPr>
        <w:t xml:space="preserve">  </w:t>
      </w:r>
    </w:p>
    <w:p w14:paraId="09D62E21" w14:textId="77777777" w:rsidR="000F1DDA" w:rsidRDefault="000F1DDA" w:rsidP="000F1DDA">
      <w:pPr>
        <w:rPr>
          <w:rFonts w:ascii="Arial" w:hAnsi="Arial" w:cs="Arial"/>
          <w:sz w:val="21"/>
          <w:szCs w:val="21"/>
        </w:rPr>
      </w:pPr>
      <w:r w:rsidRPr="00C769E5">
        <w:rPr>
          <w:rFonts w:ascii="Arial" w:hAnsi="Arial" w:cs="Arial"/>
          <w:sz w:val="21"/>
          <w:szCs w:val="21"/>
        </w:rPr>
        <w:t xml:space="preserve">Here are just a few examples of how you can get involved:    </w:t>
      </w:r>
    </w:p>
    <w:p w14:paraId="78B46B4E" w14:textId="77777777" w:rsidR="000F1DDA" w:rsidRPr="00E834AA" w:rsidRDefault="000F1DDA" w:rsidP="000F1DDA">
      <w:pPr>
        <w:rPr>
          <w:rFonts w:ascii="Arial" w:hAnsi="Arial" w:cs="Arial"/>
          <w:strike/>
          <w:sz w:val="21"/>
          <w:szCs w:val="21"/>
        </w:rPr>
      </w:pPr>
    </w:p>
    <w:p w14:paraId="429A4FDD" w14:textId="281C2783" w:rsidR="007930F5" w:rsidRDefault="000F1DDA" w:rsidP="000F1DDA">
      <w:pPr>
        <w:ind w:left="720"/>
        <w:rPr>
          <w:rFonts w:ascii="Arial" w:hAnsi="Arial" w:cs="Arial"/>
          <w:sz w:val="21"/>
          <w:szCs w:val="21"/>
        </w:rPr>
      </w:pPr>
      <w:r w:rsidRPr="00C769E5">
        <w:rPr>
          <w:rFonts w:ascii="Arial" w:hAnsi="Arial" w:cs="Arial"/>
          <w:sz w:val="21"/>
          <w:szCs w:val="21"/>
        </w:rPr>
        <w:t xml:space="preserve">• </w:t>
      </w:r>
      <w:r w:rsidRPr="00E71586">
        <w:rPr>
          <w:rFonts w:ascii="Arial" w:hAnsi="Arial" w:cs="Arial"/>
          <w:b/>
          <w:bCs/>
          <w:sz w:val="21"/>
          <w:szCs w:val="21"/>
        </w:rPr>
        <w:t>Atlanta Community Food Bank</w:t>
      </w:r>
      <w:r w:rsidR="00596A23">
        <w:rPr>
          <w:rFonts w:ascii="Arial" w:hAnsi="Arial" w:cs="Arial"/>
          <w:b/>
          <w:bCs/>
          <w:sz w:val="21"/>
          <w:szCs w:val="21"/>
        </w:rPr>
        <w:t xml:space="preserve"> </w:t>
      </w:r>
      <w:r w:rsidRPr="00E71586">
        <w:rPr>
          <w:rFonts w:ascii="Arial" w:hAnsi="Arial" w:cs="Arial"/>
          <w:b/>
          <w:bCs/>
          <w:sz w:val="21"/>
          <w:szCs w:val="21"/>
        </w:rPr>
        <w:t>-</w:t>
      </w:r>
      <w:r w:rsidR="00596A23">
        <w:rPr>
          <w:rFonts w:ascii="Arial" w:hAnsi="Arial" w:cs="Arial"/>
          <w:b/>
          <w:bCs/>
          <w:sz w:val="21"/>
          <w:szCs w:val="21"/>
        </w:rPr>
        <w:t xml:space="preserve"> </w:t>
      </w:r>
      <w:r w:rsidRPr="00C769E5">
        <w:rPr>
          <w:rFonts w:ascii="Arial" w:hAnsi="Arial" w:cs="Arial"/>
          <w:sz w:val="21"/>
          <w:szCs w:val="21"/>
        </w:rPr>
        <w:t xml:space="preserve">Join </w:t>
      </w:r>
      <w:r w:rsidRPr="0028113B">
        <w:rPr>
          <w:rFonts w:ascii="Arial" w:hAnsi="Arial" w:cs="Arial"/>
          <w:i/>
          <w:iCs/>
          <w:sz w:val="21"/>
          <w:szCs w:val="21"/>
        </w:rPr>
        <w:t>ACFB</w:t>
      </w:r>
      <w:r w:rsidRPr="00C769E5">
        <w:rPr>
          <w:rFonts w:ascii="Arial" w:hAnsi="Arial" w:cs="Arial"/>
          <w:sz w:val="21"/>
          <w:szCs w:val="21"/>
        </w:rPr>
        <w:t xml:space="preserve"> and help distribute food in various neighborhoods or support local gardens and urban farms by providing a set of helping hands.</w:t>
      </w:r>
      <w:r w:rsidR="007930F5">
        <w:rPr>
          <w:rFonts w:ascii="Arial" w:hAnsi="Arial" w:cs="Arial"/>
          <w:sz w:val="21"/>
          <w:szCs w:val="21"/>
        </w:rPr>
        <w:t xml:space="preserve"> </w:t>
      </w:r>
    </w:p>
    <w:p w14:paraId="3C857C90" w14:textId="066A220D" w:rsidR="000F1DDA" w:rsidRPr="00EB1940" w:rsidRDefault="007930F5" w:rsidP="000F1DDA">
      <w:pPr>
        <w:ind w:left="720"/>
        <w:rPr>
          <w:rFonts w:ascii="Arial" w:hAnsi="Arial" w:cs="Arial"/>
          <w:b/>
          <w:bCs/>
          <w:sz w:val="21"/>
          <w:szCs w:val="21"/>
        </w:rPr>
      </w:pPr>
      <w:r w:rsidRPr="00E066CE">
        <w:rPr>
          <w:rFonts w:ascii="Arial" w:hAnsi="Arial" w:cs="Arial"/>
          <w:b/>
          <w:bCs/>
          <w:sz w:val="21"/>
          <w:szCs w:val="21"/>
        </w:rPr>
        <w:t>Sign up here:</w:t>
      </w:r>
      <w:r>
        <w:rPr>
          <w:rFonts w:ascii="Arial" w:hAnsi="Arial" w:cs="Arial"/>
          <w:sz w:val="21"/>
          <w:szCs w:val="21"/>
        </w:rPr>
        <w:t xml:space="preserve"> </w:t>
      </w:r>
      <w:hyperlink r:id="rId29" w:anchor="_=_" w:history="1">
        <w:r w:rsidR="00D96747" w:rsidRPr="00EB1940">
          <w:rPr>
            <w:rStyle w:val="Hyperlink"/>
            <w:rFonts w:ascii="Arial" w:hAnsi="Arial" w:cs="Arial"/>
            <w:b/>
            <w:bCs/>
            <w:sz w:val="21"/>
            <w:szCs w:val="21"/>
          </w:rPr>
          <w:t>https://acfb.volunteerhub.com/?format=0&amp;filter={}#_=_</w:t>
        </w:r>
      </w:hyperlink>
      <w:r w:rsidR="00D96747" w:rsidRPr="00EB1940">
        <w:rPr>
          <w:rFonts w:ascii="Arial" w:hAnsi="Arial" w:cs="Arial"/>
          <w:b/>
          <w:bCs/>
          <w:sz w:val="21"/>
          <w:szCs w:val="21"/>
        </w:rPr>
        <w:t xml:space="preserve"> </w:t>
      </w:r>
      <w:r w:rsidRPr="00EB1940">
        <w:rPr>
          <w:rFonts w:ascii="Arial" w:hAnsi="Arial" w:cs="Arial"/>
          <w:b/>
          <w:bCs/>
          <w:sz w:val="21"/>
          <w:szCs w:val="21"/>
        </w:rPr>
        <w:t xml:space="preserve"> </w:t>
      </w:r>
    </w:p>
    <w:p w14:paraId="68087BA6" w14:textId="77777777" w:rsidR="000F1DDA" w:rsidRDefault="000F1DDA" w:rsidP="000F1DDA">
      <w:pPr>
        <w:rPr>
          <w:rFonts w:ascii="Arial" w:hAnsi="Arial" w:cs="Arial"/>
          <w:sz w:val="21"/>
          <w:szCs w:val="21"/>
        </w:rPr>
      </w:pPr>
    </w:p>
    <w:p w14:paraId="3A26A98A" w14:textId="069F17F6" w:rsidR="00556D49" w:rsidRDefault="000F1DDA" w:rsidP="000F1DDA">
      <w:pPr>
        <w:ind w:left="720"/>
        <w:rPr>
          <w:rFonts w:ascii="Arial" w:hAnsi="Arial" w:cs="Arial"/>
          <w:sz w:val="21"/>
          <w:szCs w:val="21"/>
        </w:rPr>
      </w:pPr>
      <w:r w:rsidRPr="00C769E5">
        <w:rPr>
          <w:rFonts w:ascii="Arial" w:hAnsi="Arial" w:cs="Arial"/>
          <w:sz w:val="21"/>
          <w:szCs w:val="21"/>
        </w:rPr>
        <w:t xml:space="preserve">• </w:t>
      </w:r>
      <w:r w:rsidRPr="00C621A5">
        <w:rPr>
          <w:rFonts w:ascii="Arial" w:hAnsi="Arial" w:cs="Arial"/>
          <w:b/>
          <w:bCs/>
          <w:sz w:val="21"/>
          <w:szCs w:val="21"/>
        </w:rPr>
        <w:t>Concrete Jungle</w:t>
      </w:r>
      <w:r w:rsidR="00596A23">
        <w:rPr>
          <w:rFonts w:ascii="Arial" w:hAnsi="Arial" w:cs="Arial"/>
          <w:b/>
          <w:bCs/>
          <w:sz w:val="21"/>
          <w:szCs w:val="21"/>
        </w:rPr>
        <w:t xml:space="preserve"> </w:t>
      </w:r>
      <w:r w:rsidRPr="00C621A5">
        <w:rPr>
          <w:rFonts w:ascii="Arial" w:hAnsi="Arial" w:cs="Arial"/>
          <w:b/>
          <w:bCs/>
          <w:sz w:val="21"/>
          <w:szCs w:val="21"/>
        </w:rPr>
        <w:t>-</w:t>
      </w:r>
      <w:r w:rsidR="00596A23">
        <w:rPr>
          <w:rFonts w:ascii="Arial" w:hAnsi="Arial" w:cs="Arial"/>
          <w:b/>
          <w:bCs/>
          <w:sz w:val="21"/>
          <w:szCs w:val="21"/>
        </w:rPr>
        <w:t xml:space="preserve"> </w:t>
      </w:r>
      <w:r w:rsidRPr="0028113B">
        <w:rPr>
          <w:rFonts w:ascii="Arial" w:hAnsi="Arial" w:cs="Arial"/>
          <w:i/>
          <w:iCs/>
          <w:sz w:val="21"/>
          <w:szCs w:val="21"/>
        </w:rPr>
        <w:t>Concrete Jungle’s</w:t>
      </w:r>
      <w:r w:rsidRPr="00C769E5">
        <w:rPr>
          <w:rFonts w:ascii="Arial" w:hAnsi="Arial" w:cs="Arial"/>
          <w:sz w:val="21"/>
          <w:szCs w:val="21"/>
        </w:rPr>
        <w:t xml:space="preserve"> goal is to locate natural food sources and distribute them to local food pantries, shelters, and those experiencing food insecurity. Get back to nature by helping pick fruit for distribution or volunteer to deliver goods.</w:t>
      </w:r>
      <w:hyperlink w:history="1"/>
      <w:r w:rsidR="00B10ECB">
        <w:rPr>
          <w:rFonts w:ascii="Arial" w:hAnsi="Arial" w:cs="Arial"/>
          <w:sz w:val="21"/>
          <w:szCs w:val="21"/>
        </w:rPr>
        <w:t xml:space="preserve"> </w:t>
      </w:r>
    </w:p>
    <w:p w14:paraId="287C7941" w14:textId="7D9E749C" w:rsidR="000F1DDA" w:rsidRPr="00EB1940" w:rsidRDefault="00B10ECB" w:rsidP="000F1DDA">
      <w:pPr>
        <w:ind w:left="720"/>
        <w:rPr>
          <w:rFonts w:ascii="Arial" w:hAnsi="Arial" w:cs="Arial"/>
          <w:b/>
          <w:bCs/>
          <w:sz w:val="21"/>
          <w:szCs w:val="21"/>
        </w:rPr>
      </w:pPr>
      <w:r w:rsidRPr="00E066CE">
        <w:rPr>
          <w:rFonts w:ascii="Arial" w:hAnsi="Arial" w:cs="Arial"/>
          <w:b/>
          <w:bCs/>
          <w:sz w:val="21"/>
          <w:szCs w:val="21"/>
        </w:rPr>
        <w:t>Sign up here:</w:t>
      </w:r>
      <w:r>
        <w:rPr>
          <w:rFonts w:ascii="Arial" w:hAnsi="Arial" w:cs="Arial"/>
          <w:sz w:val="21"/>
          <w:szCs w:val="21"/>
        </w:rPr>
        <w:t xml:space="preserve"> </w:t>
      </w:r>
      <w:hyperlink r:id="rId30" w:history="1">
        <w:r w:rsidR="00D96747" w:rsidRPr="00EB1940">
          <w:rPr>
            <w:rStyle w:val="Hyperlink"/>
            <w:rFonts w:ascii="Arial" w:hAnsi="Arial" w:cs="Arial"/>
            <w:b/>
            <w:bCs/>
            <w:sz w:val="21"/>
            <w:szCs w:val="21"/>
          </w:rPr>
          <w:t>https://www.concrete-jungle.org/mission/</w:t>
        </w:r>
      </w:hyperlink>
      <w:r w:rsidR="00D96747" w:rsidRPr="00EB1940">
        <w:rPr>
          <w:rFonts w:ascii="Arial" w:hAnsi="Arial" w:cs="Arial"/>
          <w:b/>
          <w:bCs/>
          <w:sz w:val="21"/>
          <w:szCs w:val="21"/>
        </w:rPr>
        <w:t xml:space="preserve"> </w:t>
      </w:r>
    </w:p>
    <w:p w14:paraId="4A44864F" w14:textId="77777777" w:rsidR="000F1DDA" w:rsidRDefault="000F1DDA" w:rsidP="000F1DDA">
      <w:pPr>
        <w:ind w:firstLine="720"/>
        <w:rPr>
          <w:rFonts w:ascii="Arial" w:hAnsi="Arial" w:cs="Arial"/>
          <w:sz w:val="21"/>
          <w:szCs w:val="21"/>
        </w:rPr>
      </w:pPr>
    </w:p>
    <w:p w14:paraId="2584D6B2" w14:textId="1E4D59C4" w:rsidR="00B10ECB" w:rsidRDefault="000F1DDA" w:rsidP="000F1DDA">
      <w:pPr>
        <w:ind w:left="720"/>
        <w:rPr>
          <w:rFonts w:ascii="Arial" w:hAnsi="Arial" w:cs="Arial"/>
          <w:sz w:val="21"/>
          <w:szCs w:val="21"/>
        </w:rPr>
      </w:pPr>
      <w:r w:rsidRPr="00C769E5">
        <w:rPr>
          <w:rFonts w:ascii="Arial" w:hAnsi="Arial" w:cs="Arial"/>
          <w:sz w:val="21"/>
          <w:szCs w:val="21"/>
        </w:rPr>
        <w:t xml:space="preserve">• </w:t>
      </w:r>
      <w:r w:rsidRPr="00C621A5">
        <w:rPr>
          <w:rFonts w:ascii="Arial" w:hAnsi="Arial" w:cs="Arial"/>
          <w:b/>
          <w:bCs/>
          <w:sz w:val="21"/>
          <w:szCs w:val="21"/>
        </w:rPr>
        <w:t>Open Hand Atlanta</w:t>
      </w:r>
      <w:r w:rsidR="00596A23">
        <w:rPr>
          <w:rFonts w:ascii="Arial" w:hAnsi="Arial" w:cs="Arial"/>
          <w:b/>
          <w:bCs/>
          <w:sz w:val="21"/>
          <w:szCs w:val="21"/>
        </w:rPr>
        <w:t xml:space="preserve"> </w:t>
      </w:r>
      <w:r w:rsidRPr="00C621A5">
        <w:rPr>
          <w:rFonts w:ascii="Arial" w:hAnsi="Arial" w:cs="Arial"/>
          <w:b/>
          <w:bCs/>
          <w:sz w:val="21"/>
          <w:szCs w:val="21"/>
        </w:rPr>
        <w:t>-</w:t>
      </w:r>
      <w:r w:rsidR="00596A23">
        <w:rPr>
          <w:rFonts w:ascii="Arial" w:hAnsi="Arial" w:cs="Arial"/>
          <w:b/>
          <w:bCs/>
          <w:sz w:val="21"/>
          <w:szCs w:val="21"/>
        </w:rPr>
        <w:t xml:space="preserve"> </w:t>
      </w:r>
      <w:r w:rsidRPr="0028113B">
        <w:rPr>
          <w:rFonts w:ascii="Arial" w:hAnsi="Arial" w:cs="Arial"/>
          <w:i/>
          <w:iCs/>
          <w:sz w:val="21"/>
          <w:szCs w:val="21"/>
        </w:rPr>
        <w:t>Open Hand Atlanta</w:t>
      </w:r>
      <w:r w:rsidRPr="00C769E5">
        <w:rPr>
          <w:rFonts w:ascii="Arial" w:hAnsi="Arial" w:cs="Arial"/>
          <w:sz w:val="21"/>
          <w:szCs w:val="21"/>
        </w:rPr>
        <w:t xml:space="preserve"> is currently accepting volunteer drivers for meal delivery</w:t>
      </w:r>
      <w:r>
        <w:rPr>
          <w:rFonts w:ascii="Arial" w:hAnsi="Arial" w:cs="Arial"/>
          <w:sz w:val="21"/>
          <w:szCs w:val="21"/>
        </w:rPr>
        <w:t xml:space="preserve"> and offers “full-day” (8-hour) volunteer shifts</w:t>
      </w:r>
      <w:r w:rsidRPr="00C769E5">
        <w:rPr>
          <w:rFonts w:ascii="Arial" w:hAnsi="Arial" w:cs="Arial"/>
          <w:sz w:val="21"/>
          <w:szCs w:val="21"/>
        </w:rPr>
        <w:t xml:space="preserve">. </w:t>
      </w:r>
    </w:p>
    <w:p w14:paraId="41E15A6B" w14:textId="5FF753D4" w:rsidR="000F1DDA" w:rsidRDefault="00B10ECB" w:rsidP="000F1DDA">
      <w:pPr>
        <w:ind w:left="720"/>
        <w:rPr>
          <w:rFonts w:ascii="Arial" w:hAnsi="Arial" w:cs="Arial"/>
          <w:sz w:val="21"/>
          <w:szCs w:val="21"/>
        </w:rPr>
      </w:pPr>
      <w:r w:rsidRPr="00E066CE">
        <w:rPr>
          <w:rFonts w:ascii="Arial" w:hAnsi="Arial" w:cs="Arial"/>
          <w:b/>
          <w:bCs/>
          <w:sz w:val="21"/>
          <w:szCs w:val="21"/>
        </w:rPr>
        <w:t>Sign up here:</w:t>
      </w:r>
      <w:r>
        <w:rPr>
          <w:rFonts w:ascii="Arial" w:hAnsi="Arial" w:cs="Arial"/>
          <w:sz w:val="21"/>
          <w:szCs w:val="21"/>
        </w:rPr>
        <w:t xml:space="preserve"> </w:t>
      </w:r>
      <w:hyperlink r:id="rId31" w:history="1">
        <w:r w:rsidR="00D96747" w:rsidRPr="00EB1940">
          <w:rPr>
            <w:rStyle w:val="Hyperlink"/>
            <w:rFonts w:ascii="Arial" w:hAnsi="Arial" w:cs="Arial"/>
            <w:b/>
            <w:bCs/>
            <w:sz w:val="21"/>
            <w:szCs w:val="21"/>
          </w:rPr>
          <w:t>https://openhandatlanta.org/volunteer/</w:t>
        </w:r>
      </w:hyperlink>
      <w:r w:rsidR="00D96747">
        <w:rPr>
          <w:rFonts w:ascii="Arial" w:hAnsi="Arial" w:cs="Arial"/>
          <w:sz w:val="21"/>
          <w:szCs w:val="21"/>
        </w:rPr>
        <w:t xml:space="preserve"> </w:t>
      </w:r>
    </w:p>
    <w:p w14:paraId="7D568CEA" w14:textId="77777777" w:rsidR="000F1DDA" w:rsidRDefault="000F1DDA" w:rsidP="000F1DDA">
      <w:pPr>
        <w:ind w:firstLine="720"/>
        <w:rPr>
          <w:rFonts w:ascii="Arial" w:hAnsi="Arial" w:cs="Arial"/>
          <w:sz w:val="21"/>
          <w:szCs w:val="21"/>
        </w:rPr>
      </w:pPr>
    </w:p>
    <w:p w14:paraId="13EB2370" w14:textId="463FFC53" w:rsidR="00556D49" w:rsidRDefault="000F1DDA" w:rsidP="000F1DDA">
      <w:pPr>
        <w:ind w:left="720"/>
        <w:rPr>
          <w:rFonts w:ascii="Arial" w:hAnsi="Arial" w:cs="Arial"/>
          <w:sz w:val="21"/>
          <w:szCs w:val="21"/>
        </w:rPr>
      </w:pPr>
      <w:r w:rsidRPr="00C769E5">
        <w:rPr>
          <w:rFonts w:ascii="Arial" w:hAnsi="Arial" w:cs="Arial"/>
          <w:sz w:val="21"/>
          <w:szCs w:val="21"/>
        </w:rPr>
        <w:t xml:space="preserve">• </w:t>
      </w:r>
      <w:r w:rsidRPr="00C621A5">
        <w:rPr>
          <w:rFonts w:ascii="Arial" w:hAnsi="Arial" w:cs="Arial"/>
          <w:b/>
          <w:bCs/>
          <w:sz w:val="21"/>
          <w:szCs w:val="21"/>
        </w:rPr>
        <w:t>Hands On Atlanta</w:t>
      </w:r>
      <w:r w:rsidR="00596A23">
        <w:rPr>
          <w:rFonts w:ascii="Arial" w:hAnsi="Arial" w:cs="Arial"/>
          <w:b/>
          <w:bCs/>
          <w:sz w:val="21"/>
          <w:szCs w:val="21"/>
        </w:rPr>
        <w:t xml:space="preserve"> </w:t>
      </w:r>
      <w:r w:rsidRPr="00C621A5">
        <w:rPr>
          <w:rFonts w:ascii="Arial" w:hAnsi="Arial" w:cs="Arial"/>
          <w:b/>
          <w:bCs/>
          <w:sz w:val="21"/>
          <w:szCs w:val="21"/>
        </w:rPr>
        <w:t>-</w:t>
      </w:r>
      <w:r w:rsidR="00596A23">
        <w:rPr>
          <w:rFonts w:ascii="Arial" w:hAnsi="Arial" w:cs="Arial"/>
          <w:b/>
          <w:bCs/>
          <w:sz w:val="21"/>
          <w:szCs w:val="21"/>
        </w:rPr>
        <w:t xml:space="preserve"> </w:t>
      </w:r>
      <w:r w:rsidRPr="00C769E5">
        <w:rPr>
          <w:rFonts w:ascii="Arial" w:hAnsi="Arial" w:cs="Arial"/>
          <w:sz w:val="21"/>
          <w:szCs w:val="21"/>
        </w:rPr>
        <w:t xml:space="preserve">Working to fight food insecurity, </w:t>
      </w:r>
      <w:r w:rsidRPr="0028113B">
        <w:rPr>
          <w:rFonts w:ascii="Arial" w:hAnsi="Arial" w:cs="Arial"/>
          <w:i/>
          <w:iCs/>
          <w:sz w:val="21"/>
          <w:szCs w:val="21"/>
        </w:rPr>
        <w:t xml:space="preserve">Hands </w:t>
      </w:r>
      <w:r>
        <w:rPr>
          <w:rFonts w:ascii="Arial" w:hAnsi="Arial" w:cs="Arial"/>
          <w:i/>
          <w:iCs/>
          <w:sz w:val="21"/>
          <w:szCs w:val="21"/>
        </w:rPr>
        <w:t>o</w:t>
      </w:r>
      <w:r w:rsidRPr="0028113B">
        <w:rPr>
          <w:rFonts w:ascii="Arial" w:hAnsi="Arial" w:cs="Arial"/>
          <w:i/>
          <w:iCs/>
          <w:sz w:val="21"/>
          <w:szCs w:val="21"/>
        </w:rPr>
        <w:t>n Atlanta</w:t>
      </w:r>
      <w:r w:rsidRPr="00C769E5">
        <w:rPr>
          <w:rFonts w:ascii="Arial" w:hAnsi="Arial" w:cs="Arial"/>
          <w:sz w:val="21"/>
          <w:szCs w:val="21"/>
        </w:rPr>
        <w:t xml:space="preserve"> has a digital volunteering catalog of projects for folks who want to help from home. </w:t>
      </w:r>
      <w:r w:rsidR="00B10ECB">
        <w:rPr>
          <w:rFonts w:ascii="Arial" w:hAnsi="Arial" w:cs="Arial"/>
          <w:sz w:val="21"/>
          <w:szCs w:val="21"/>
        </w:rPr>
        <w:t xml:space="preserve"> </w:t>
      </w:r>
    </w:p>
    <w:p w14:paraId="7C68E93C" w14:textId="3756570F" w:rsidR="000F1DDA" w:rsidRPr="00EB1940" w:rsidRDefault="00B10ECB" w:rsidP="000F1DDA">
      <w:pPr>
        <w:ind w:left="720"/>
        <w:rPr>
          <w:rFonts w:ascii="Arial" w:hAnsi="Arial" w:cs="Arial"/>
          <w:b/>
          <w:bCs/>
          <w:sz w:val="21"/>
          <w:szCs w:val="21"/>
        </w:rPr>
      </w:pPr>
      <w:r w:rsidRPr="00E066CE">
        <w:rPr>
          <w:rFonts w:ascii="Arial" w:hAnsi="Arial" w:cs="Arial"/>
          <w:b/>
          <w:bCs/>
          <w:sz w:val="21"/>
          <w:szCs w:val="21"/>
        </w:rPr>
        <w:t>Sign up here:</w:t>
      </w:r>
      <w:r>
        <w:rPr>
          <w:rFonts w:ascii="Arial" w:hAnsi="Arial" w:cs="Arial"/>
          <w:sz w:val="21"/>
          <w:szCs w:val="21"/>
        </w:rPr>
        <w:t xml:space="preserve"> </w:t>
      </w:r>
      <w:hyperlink r:id="rId32" w:history="1">
        <w:r w:rsidR="00D96747" w:rsidRPr="00EB1940">
          <w:rPr>
            <w:rStyle w:val="Hyperlink"/>
            <w:rFonts w:ascii="Arial" w:hAnsi="Arial" w:cs="Arial"/>
            <w:b/>
            <w:bCs/>
            <w:sz w:val="21"/>
            <w:szCs w:val="21"/>
          </w:rPr>
          <w:t>https://www.handsonatlanta.org/volunteer</w:t>
        </w:r>
      </w:hyperlink>
      <w:r w:rsidR="00D96747" w:rsidRPr="00EB1940">
        <w:rPr>
          <w:rFonts w:ascii="Arial" w:hAnsi="Arial" w:cs="Arial"/>
          <w:b/>
          <w:bCs/>
          <w:sz w:val="21"/>
          <w:szCs w:val="21"/>
        </w:rPr>
        <w:t xml:space="preserve"> </w:t>
      </w:r>
    </w:p>
    <w:p w14:paraId="5FC8A94B" w14:textId="77777777" w:rsidR="000F1DDA" w:rsidRPr="00611621" w:rsidRDefault="000F1DDA" w:rsidP="000F1DDA">
      <w:pPr>
        <w:rPr>
          <w:rFonts w:ascii="Arial" w:hAnsi="Arial" w:cs="Arial"/>
          <w:sz w:val="21"/>
          <w:szCs w:val="21"/>
        </w:rPr>
      </w:pPr>
    </w:p>
    <w:p w14:paraId="30137DE2" w14:textId="34E10FF8" w:rsidR="000F1DDA" w:rsidRPr="00556D49" w:rsidRDefault="000F1DDA" w:rsidP="000F1DDA">
      <w:pPr>
        <w:ind w:left="720"/>
        <w:rPr>
          <w:rStyle w:val="Hyperlink"/>
          <w:rFonts w:ascii="Arial" w:hAnsi="Arial" w:cs="Arial"/>
          <w:b/>
          <w:bCs/>
          <w:color w:val="auto"/>
          <w:sz w:val="21"/>
          <w:szCs w:val="21"/>
        </w:rPr>
      </w:pPr>
      <w:r w:rsidRPr="00C769E5">
        <w:rPr>
          <w:rFonts w:ascii="Arial" w:hAnsi="Arial" w:cs="Arial"/>
          <w:sz w:val="21"/>
          <w:szCs w:val="21"/>
        </w:rPr>
        <w:t>•</w:t>
      </w:r>
      <w:r w:rsidRPr="00CC2663">
        <w:rPr>
          <w:rFonts w:ascii="Arial" w:hAnsi="Arial" w:cs="Arial"/>
          <w:b/>
          <w:bCs/>
          <w:i/>
          <w:iCs/>
          <w:color w:val="00B0F0"/>
          <w:sz w:val="21"/>
          <w:szCs w:val="21"/>
        </w:rPr>
        <w:t xml:space="preserve"> </w:t>
      </w:r>
      <w:r w:rsidRPr="00A46564">
        <w:rPr>
          <w:rFonts w:ascii="Arial" w:hAnsi="Arial" w:cs="Arial"/>
          <w:b/>
          <w:bCs/>
          <w:sz w:val="21"/>
          <w:szCs w:val="21"/>
        </w:rPr>
        <w:t>YMCA</w:t>
      </w:r>
      <w:r w:rsidR="00596A23">
        <w:rPr>
          <w:rFonts w:ascii="Arial" w:hAnsi="Arial" w:cs="Arial"/>
          <w:b/>
          <w:bCs/>
          <w:sz w:val="21"/>
          <w:szCs w:val="21"/>
        </w:rPr>
        <w:t xml:space="preserve"> </w:t>
      </w:r>
      <w:r w:rsidRPr="00A46564">
        <w:rPr>
          <w:rFonts w:ascii="Arial" w:hAnsi="Arial" w:cs="Arial"/>
          <w:b/>
          <w:bCs/>
          <w:sz w:val="21"/>
          <w:szCs w:val="21"/>
        </w:rPr>
        <w:t>-</w:t>
      </w:r>
      <w:r w:rsidR="00596A23">
        <w:rPr>
          <w:rFonts w:ascii="Arial" w:hAnsi="Arial" w:cs="Arial"/>
          <w:b/>
          <w:bCs/>
          <w:sz w:val="21"/>
          <w:szCs w:val="21"/>
        </w:rPr>
        <w:t xml:space="preserve"> </w:t>
      </w:r>
      <w:r w:rsidRPr="006A4F82">
        <w:rPr>
          <w:rFonts w:ascii="Arial" w:hAnsi="Arial" w:cs="Arial"/>
          <w:sz w:val="21"/>
          <w:szCs w:val="21"/>
          <w:shd w:val="clear" w:color="auto" w:fill="FFFFFF"/>
        </w:rPr>
        <w:t>Help support your community by volunteering at your local YMCA. Become a coach, tutor, mentor, greeter, and much more</w:t>
      </w:r>
      <w:r w:rsidRPr="00556D49">
        <w:rPr>
          <w:rFonts w:ascii="Arial" w:hAnsi="Arial" w:cs="Arial"/>
          <w:sz w:val="21"/>
          <w:szCs w:val="21"/>
          <w:shd w:val="clear" w:color="auto" w:fill="FFFFFF"/>
        </w:rPr>
        <w:t>.</w:t>
      </w:r>
      <w:r w:rsidRPr="00556D49">
        <w:rPr>
          <w:rFonts w:ascii="Arial" w:hAnsi="Arial" w:cs="Arial"/>
          <w:sz w:val="21"/>
          <w:szCs w:val="21"/>
        </w:rPr>
        <w:t xml:space="preserve"> </w:t>
      </w:r>
    </w:p>
    <w:p w14:paraId="5EDCF067" w14:textId="78723797" w:rsidR="00B10ECB" w:rsidRDefault="00B10ECB" w:rsidP="000F1DDA">
      <w:pPr>
        <w:ind w:left="720"/>
        <w:rPr>
          <w:rFonts w:ascii="Arial" w:hAnsi="Arial" w:cs="Arial"/>
          <w:sz w:val="21"/>
          <w:szCs w:val="21"/>
        </w:rPr>
      </w:pPr>
      <w:r w:rsidRPr="002A7254">
        <w:rPr>
          <w:rStyle w:val="Hyperlink"/>
          <w:rFonts w:ascii="Arial" w:hAnsi="Arial" w:cs="Arial"/>
          <w:b/>
          <w:bCs/>
          <w:color w:val="auto"/>
          <w:sz w:val="21"/>
          <w:szCs w:val="21"/>
          <w:u w:val="none"/>
        </w:rPr>
        <w:t>Sign up here</w:t>
      </w:r>
      <w:r w:rsidRPr="00EB1940">
        <w:rPr>
          <w:rStyle w:val="Hyperlink"/>
          <w:rFonts w:ascii="Arial" w:hAnsi="Arial" w:cs="Arial"/>
          <w:b/>
          <w:bCs/>
          <w:color w:val="auto"/>
          <w:sz w:val="21"/>
          <w:szCs w:val="21"/>
          <w:u w:val="none"/>
        </w:rPr>
        <w:t>:</w:t>
      </w:r>
      <w:r w:rsidRPr="00EB1940">
        <w:rPr>
          <w:b/>
          <w:bCs/>
        </w:rPr>
        <w:t xml:space="preserve"> </w:t>
      </w:r>
      <w:hyperlink r:id="rId33" w:history="1">
        <w:r w:rsidR="00400966" w:rsidRPr="00EB1940">
          <w:rPr>
            <w:rStyle w:val="Hyperlink"/>
            <w:rFonts w:ascii="Arial" w:hAnsi="Arial" w:cs="Arial"/>
            <w:b/>
            <w:bCs/>
            <w:sz w:val="21"/>
            <w:szCs w:val="21"/>
          </w:rPr>
          <w:t>https://ymcaatlanta.org/volunteer-opportunities/</w:t>
        </w:r>
      </w:hyperlink>
    </w:p>
    <w:p w14:paraId="3958E028" w14:textId="3F5D201F" w:rsidR="00400966" w:rsidRDefault="00400966" w:rsidP="00400966">
      <w:pPr>
        <w:rPr>
          <w:rFonts w:ascii="Arial" w:hAnsi="Arial" w:cs="Arial"/>
          <w:sz w:val="21"/>
          <w:szCs w:val="21"/>
        </w:rPr>
      </w:pPr>
    </w:p>
    <w:p w14:paraId="3C558EED" w14:textId="77777777" w:rsidR="00400966" w:rsidRPr="00BB2F2B" w:rsidRDefault="00400966" w:rsidP="000F1DDA">
      <w:pPr>
        <w:rPr>
          <w:rFonts w:ascii="Arial" w:hAnsi="Arial" w:cs="Arial"/>
          <w:sz w:val="21"/>
          <w:szCs w:val="21"/>
        </w:rPr>
      </w:pPr>
    </w:p>
    <w:p w14:paraId="3CB1626E" w14:textId="77777777" w:rsidR="000F1DDA" w:rsidRDefault="000F1DDA" w:rsidP="00010E6E">
      <w:pPr>
        <w:rPr>
          <w:rStyle w:val="Hyperlink"/>
          <w:rFonts w:ascii="Arial" w:hAnsi="Arial" w:cs="Arial"/>
          <w:b/>
          <w:bCs/>
          <w:color w:val="auto"/>
          <w:sz w:val="21"/>
          <w:szCs w:val="21"/>
        </w:rPr>
      </w:pPr>
    </w:p>
    <w:p w14:paraId="145500F2" w14:textId="780CF123" w:rsidR="008140D3" w:rsidRPr="00C65079" w:rsidRDefault="008140D3" w:rsidP="00E10215">
      <w:pPr>
        <w:rPr>
          <w:rFonts w:ascii="Arial" w:hAnsi="Arial" w:cs="Arial"/>
          <w:sz w:val="21"/>
          <w:szCs w:val="21"/>
        </w:rPr>
      </w:pPr>
    </w:p>
    <w:sectPr w:rsidR="008140D3" w:rsidRPr="00C65079" w:rsidSect="00224DF5">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FBB5" w14:textId="77777777" w:rsidR="009750E7" w:rsidRDefault="009750E7" w:rsidP="003D1755">
      <w:r>
        <w:separator/>
      </w:r>
    </w:p>
  </w:endnote>
  <w:endnote w:type="continuationSeparator" w:id="0">
    <w:p w14:paraId="076FC065" w14:textId="77777777" w:rsidR="009750E7" w:rsidRDefault="009750E7" w:rsidP="003D1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14229" w14:textId="4D58BF0A" w:rsidR="00224DF5" w:rsidRPr="00224DF5" w:rsidRDefault="00224DF5">
    <w:pPr>
      <w:pStyle w:val="Footer"/>
      <w:rPr>
        <w:rFonts w:ascii="Arial" w:hAnsi="Arial" w:cs="Arial"/>
        <w:color w:val="BFBFBF" w:themeColor="background1" w:themeShade="BF"/>
        <w:sz w:val="21"/>
        <w:szCs w:val="21"/>
      </w:rPr>
    </w:pPr>
    <w:r>
      <w:rPr>
        <w:rFonts w:ascii="Arial" w:hAnsi="Arial" w:cs="Arial"/>
        <w:color w:val="BFBFBF" w:themeColor="background1" w:themeShade="BF"/>
        <w:sz w:val="21"/>
        <w:szCs w:val="21"/>
      </w:rPr>
      <w:tab/>
    </w:r>
    <w:r>
      <w:rPr>
        <w:rFonts w:ascii="Arial" w:hAnsi="Arial" w:cs="Arial"/>
        <w:color w:val="BFBFBF" w:themeColor="background1" w:themeShade="BF"/>
        <w:sz w:val="21"/>
        <w:szCs w:val="21"/>
      </w:rPr>
      <w:tab/>
    </w:r>
    <w:r w:rsidRPr="00224DF5">
      <w:rPr>
        <w:rFonts w:ascii="Arial" w:hAnsi="Arial" w:cs="Arial"/>
        <w:color w:val="BFBFBF" w:themeColor="background1" w:themeShade="BF"/>
        <w:sz w:val="21"/>
        <w:szCs w:val="21"/>
      </w:rPr>
      <w:t xml:space="preserve">Updated </w:t>
    </w:r>
    <w:proofErr w:type="gramStart"/>
    <w:r w:rsidR="00894EA1">
      <w:rPr>
        <w:rFonts w:ascii="Arial" w:hAnsi="Arial" w:cs="Arial"/>
        <w:color w:val="BFBFBF" w:themeColor="background1" w:themeShade="BF"/>
        <w:sz w:val="21"/>
        <w:szCs w:val="21"/>
      </w:rPr>
      <w:t>10</w:t>
    </w:r>
    <w:r w:rsidR="003E6526">
      <w:rPr>
        <w:rFonts w:ascii="Arial" w:hAnsi="Arial" w:cs="Arial"/>
        <w:color w:val="BFBFBF" w:themeColor="background1" w:themeShade="BF"/>
        <w:sz w:val="21"/>
        <w:szCs w:val="21"/>
      </w:rPr>
      <w:t>/</w:t>
    </w:r>
    <w:r w:rsidR="00C37055">
      <w:rPr>
        <w:rFonts w:ascii="Arial" w:hAnsi="Arial" w:cs="Arial"/>
        <w:color w:val="BFBFBF" w:themeColor="background1" w:themeShade="BF"/>
        <w:sz w:val="21"/>
        <w:szCs w:val="21"/>
      </w:rPr>
      <w:t>1</w:t>
    </w:r>
    <w:r w:rsidR="00894EA1">
      <w:rPr>
        <w:rFonts w:ascii="Arial" w:hAnsi="Arial" w:cs="Arial"/>
        <w:color w:val="BFBFBF" w:themeColor="background1" w:themeShade="BF"/>
        <w:sz w:val="21"/>
        <w:szCs w:val="21"/>
      </w:rPr>
      <w:t>8</w:t>
    </w:r>
    <w:r w:rsidR="00A42291">
      <w:rPr>
        <w:rFonts w:ascii="Arial" w:hAnsi="Arial" w:cs="Arial"/>
        <w:color w:val="BFBFBF" w:themeColor="background1" w:themeShade="BF"/>
        <w:sz w:val="21"/>
        <w:szCs w:val="21"/>
      </w:rPr>
      <w:t>/23</w:t>
    </w:r>
    <w:proofErr w:type="gramEnd"/>
  </w:p>
  <w:p w14:paraId="3298C577" w14:textId="77777777" w:rsidR="003D1755" w:rsidRDefault="003D1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5C3DB" w14:textId="77777777" w:rsidR="009750E7" w:rsidRDefault="009750E7" w:rsidP="003D1755">
      <w:r>
        <w:separator/>
      </w:r>
    </w:p>
  </w:footnote>
  <w:footnote w:type="continuationSeparator" w:id="0">
    <w:p w14:paraId="4965137D" w14:textId="77777777" w:rsidR="009750E7" w:rsidRDefault="009750E7" w:rsidP="003D1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16C9" w14:textId="71373FF2" w:rsidR="003D1755" w:rsidRDefault="003D1755" w:rsidP="00955783">
    <w:pPr>
      <w:ind w:right="11160"/>
    </w:pPr>
    <w:r>
      <w:rPr>
        <w:noProof/>
      </w:rPr>
      <mc:AlternateContent>
        <mc:Choice Requires="wpg">
          <w:drawing>
            <wp:anchor distT="0" distB="0" distL="114300" distR="114300" simplePos="0" relativeHeight="251661312" behindDoc="0" locked="0" layoutInCell="1" allowOverlap="1" wp14:anchorId="5B9601B0" wp14:editId="24CBAFF4">
              <wp:simplePos x="0" y="0"/>
              <wp:positionH relativeFrom="page">
                <wp:posOffset>315982</wp:posOffset>
              </wp:positionH>
              <wp:positionV relativeFrom="page">
                <wp:posOffset>407989</wp:posOffset>
              </wp:positionV>
              <wp:extent cx="6970434" cy="639813"/>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6970434" cy="639813"/>
                        <a:chOff x="0" y="0"/>
                        <a:chExt cx="6970434" cy="639813"/>
                      </a:xfrm>
                    </wpg:grpSpPr>
                    <wps:wsp>
                      <wps:cNvPr id="2" name="Shape 6"/>
                      <wps:cNvSpPr/>
                      <wps:spPr>
                        <a:xfrm>
                          <a:off x="237324" y="234168"/>
                          <a:ext cx="71145" cy="71133"/>
                        </a:xfrm>
                        <a:custGeom>
                          <a:avLst/>
                          <a:gdLst/>
                          <a:ahLst/>
                          <a:cxnLst/>
                          <a:rect l="0" t="0" r="0" b="0"/>
                          <a:pathLst>
                            <a:path w="71145" h="71133">
                              <a:moveTo>
                                <a:pt x="33083" y="1372"/>
                              </a:moveTo>
                              <a:cubicBezTo>
                                <a:pt x="51968" y="0"/>
                                <a:pt x="68402" y="14211"/>
                                <a:pt x="69774" y="33096"/>
                              </a:cubicBezTo>
                              <a:cubicBezTo>
                                <a:pt x="71145" y="51981"/>
                                <a:pt x="56947" y="68402"/>
                                <a:pt x="38049" y="69787"/>
                              </a:cubicBezTo>
                              <a:cubicBezTo>
                                <a:pt x="19177" y="71133"/>
                                <a:pt x="2743" y="56960"/>
                                <a:pt x="1372" y="38049"/>
                              </a:cubicBezTo>
                              <a:cubicBezTo>
                                <a:pt x="0" y="19177"/>
                                <a:pt x="14199" y="2743"/>
                                <a:pt x="33083" y="13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 name="Shape 7"/>
                      <wps:cNvSpPr/>
                      <wps:spPr>
                        <a:xfrm>
                          <a:off x="571377" y="234168"/>
                          <a:ext cx="71158" cy="71133"/>
                        </a:xfrm>
                        <a:custGeom>
                          <a:avLst/>
                          <a:gdLst/>
                          <a:ahLst/>
                          <a:cxnLst/>
                          <a:rect l="0" t="0" r="0" b="0"/>
                          <a:pathLst>
                            <a:path w="71158" h="71133">
                              <a:moveTo>
                                <a:pt x="38075" y="1372"/>
                              </a:moveTo>
                              <a:cubicBezTo>
                                <a:pt x="56947" y="2743"/>
                                <a:pt x="71158" y="19177"/>
                                <a:pt x="69786" y="38049"/>
                              </a:cubicBezTo>
                              <a:cubicBezTo>
                                <a:pt x="68415" y="56960"/>
                                <a:pt x="51981" y="71133"/>
                                <a:pt x="33083" y="69787"/>
                              </a:cubicBezTo>
                              <a:cubicBezTo>
                                <a:pt x="14211" y="68402"/>
                                <a:pt x="0" y="51981"/>
                                <a:pt x="1372" y="33096"/>
                              </a:cubicBezTo>
                              <a:cubicBezTo>
                                <a:pt x="2756" y="14211"/>
                                <a:pt x="19164" y="0"/>
                                <a:pt x="38075" y="137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 name="Shape 8"/>
                      <wps:cNvSpPr/>
                      <wps:spPr>
                        <a:xfrm>
                          <a:off x="123194" y="193243"/>
                          <a:ext cx="633463" cy="416157"/>
                        </a:xfrm>
                        <a:custGeom>
                          <a:avLst/>
                          <a:gdLst/>
                          <a:ahLst/>
                          <a:cxnLst/>
                          <a:rect l="0" t="0" r="0" b="0"/>
                          <a:pathLst>
                            <a:path w="633463" h="416157">
                              <a:moveTo>
                                <a:pt x="436786" y="1199"/>
                              </a:moveTo>
                              <a:cubicBezTo>
                                <a:pt x="442246" y="0"/>
                                <a:pt x="447021" y="676"/>
                                <a:pt x="450431" y="4080"/>
                              </a:cubicBezTo>
                              <a:cubicBezTo>
                                <a:pt x="457251" y="10900"/>
                                <a:pt x="455879" y="25911"/>
                                <a:pt x="447700" y="35474"/>
                              </a:cubicBezTo>
                              <a:cubicBezTo>
                                <a:pt x="442024" y="42104"/>
                                <a:pt x="417297" y="65802"/>
                                <a:pt x="398145" y="87900"/>
                              </a:cubicBezTo>
                              <a:cubicBezTo>
                                <a:pt x="417424" y="105959"/>
                                <a:pt x="448437" y="132350"/>
                                <a:pt x="480136" y="134636"/>
                              </a:cubicBezTo>
                              <a:cubicBezTo>
                                <a:pt x="524281" y="137836"/>
                                <a:pt x="573989" y="124044"/>
                                <a:pt x="588277" y="120310"/>
                              </a:cubicBezTo>
                              <a:cubicBezTo>
                                <a:pt x="606387" y="115611"/>
                                <a:pt x="626910" y="117872"/>
                                <a:pt x="630949" y="132744"/>
                              </a:cubicBezTo>
                              <a:cubicBezTo>
                                <a:pt x="633463" y="142040"/>
                                <a:pt x="625589" y="152276"/>
                                <a:pt x="614985" y="159198"/>
                              </a:cubicBezTo>
                              <a:cubicBezTo>
                                <a:pt x="604444" y="166068"/>
                                <a:pt x="549770" y="176698"/>
                                <a:pt x="534391" y="200219"/>
                              </a:cubicBezTo>
                              <a:cubicBezTo>
                                <a:pt x="518998" y="223726"/>
                                <a:pt x="516649" y="405616"/>
                                <a:pt x="502349" y="411699"/>
                              </a:cubicBezTo>
                              <a:cubicBezTo>
                                <a:pt x="491896" y="416157"/>
                                <a:pt x="473685" y="416157"/>
                                <a:pt x="463791" y="411128"/>
                              </a:cubicBezTo>
                              <a:cubicBezTo>
                                <a:pt x="449923" y="404092"/>
                                <a:pt x="426517" y="205654"/>
                                <a:pt x="414706" y="180165"/>
                              </a:cubicBezTo>
                              <a:cubicBezTo>
                                <a:pt x="407835" y="165383"/>
                                <a:pt x="390055" y="142954"/>
                                <a:pt x="374853" y="124717"/>
                              </a:cubicBezTo>
                              <a:cubicBezTo>
                                <a:pt x="362013" y="179695"/>
                                <a:pt x="347612" y="406302"/>
                                <a:pt x="334467" y="411991"/>
                              </a:cubicBezTo>
                              <a:cubicBezTo>
                                <a:pt x="326403" y="415471"/>
                                <a:pt x="306337" y="415471"/>
                                <a:pt x="296266" y="411991"/>
                              </a:cubicBezTo>
                              <a:cubicBezTo>
                                <a:pt x="282931" y="407368"/>
                                <a:pt x="269100" y="186592"/>
                                <a:pt x="256451" y="127321"/>
                              </a:cubicBezTo>
                              <a:cubicBezTo>
                                <a:pt x="241770" y="145050"/>
                                <a:pt x="225311" y="166094"/>
                                <a:pt x="218770" y="180165"/>
                              </a:cubicBezTo>
                              <a:cubicBezTo>
                                <a:pt x="206959" y="205654"/>
                                <a:pt x="183553" y="404092"/>
                                <a:pt x="169672" y="411128"/>
                              </a:cubicBezTo>
                              <a:cubicBezTo>
                                <a:pt x="159779" y="416157"/>
                                <a:pt x="141567" y="416157"/>
                                <a:pt x="131128" y="411699"/>
                              </a:cubicBezTo>
                              <a:cubicBezTo>
                                <a:pt x="116802" y="405616"/>
                                <a:pt x="114452" y="223726"/>
                                <a:pt x="99085" y="200219"/>
                              </a:cubicBezTo>
                              <a:cubicBezTo>
                                <a:pt x="83706" y="176698"/>
                                <a:pt x="29032" y="166068"/>
                                <a:pt x="18478" y="159198"/>
                              </a:cubicBezTo>
                              <a:cubicBezTo>
                                <a:pt x="7887" y="152276"/>
                                <a:pt x="0" y="142040"/>
                                <a:pt x="2515" y="132744"/>
                              </a:cubicBezTo>
                              <a:cubicBezTo>
                                <a:pt x="6566" y="117872"/>
                                <a:pt x="27089" y="115611"/>
                                <a:pt x="45187" y="120310"/>
                              </a:cubicBezTo>
                              <a:cubicBezTo>
                                <a:pt x="59461" y="124044"/>
                                <a:pt x="109195" y="137836"/>
                                <a:pt x="153327" y="134636"/>
                              </a:cubicBezTo>
                              <a:cubicBezTo>
                                <a:pt x="184214" y="132401"/>
                                <a:pt x="214439" y="107293"/>
                                <a:pt x="233820" y="89310"/>
                              </a:cubicBezTo>
                              <a:cubicBezTo>
                                <a:pt x="214503" y="66831"/>
                                <a:pt x="188862" y="42256"/>
                                <a:pt x="183058" y="35474"/>
                              </a:cubicBezTo>
                              <a:cubicBezTo>
                                <a:pt x="174866" y="25911"/>
                                <a:pt x="168034" y="16386"/>
                                <a:pt x="174854" y="9566"/>
                              </a:cubicBezTo>
                              <a:cubicBezTo>
                                <a:pt x="181674" y="2746"/>
                                <a:pt x="199415" y="1375"/>
                                <a:pt x="211696" y="9566"/>
                              </a:cubicBezTo>
                              <a:cubicBezTo>
                                <a:pt x="223977" y="17745"/>
                                <a:pt x="271894" y="64456"/>
                                <a:pt x="316128" y="64456"/>
                              </a:cubicBezTo>
                              <a:cubicBezTo>
                                <a:pt x="360388" y="64456"/>
                                <a:pt x="406794" y="17745"/>
                                <a:pt x="419037" y="9566"/>
                              </a:cubicBezTo>
                              <a:cubicBezTo>
                                <a:pt x="425183" y="5471"/>
                                <a:pt x="431327" y="2397"/>
                                <a:pt x="436786" y="11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 name="Shape 9"/>
                      <wps:cNvSpPr/>
                      <wps:spPr>
                        <a:xfrm>
                          <a:off x="405637" y="165150"/>
                          <a:ext cx="68593" cy="68580"/>
                        </a:xfrm>
                        <a:custGeom>
                          <a:avLst/>
                          <a:gdLst/>
                          <a:ahLst/>
                          <a:cxnLst/>
                          <a:rect l="0" t="0" r="0" b="0"/>
                          <a:pathLst>
                            <a:path w="68593" h="68580">
                              <a:moveTo>
                                <a:pt x="34303" y="0"/>
                              </a:moveTo>
                              <a:cubicBezTo>
                                <a:pt x="53213" y="0"/>
                                <a:pt x="68593" y="15342"/>
                                <a:pt x="68593" y="34290"/>
                              </a:cubicBezTo>
                              <a:cubicBezTo>
                                <a:pt x="68593" y="53226"/>
                                <a:pt x="53213" y="68580"/>
                                <a:pt x="34303" y="68580"/>
                              </a:cubicBezTo>
                              <a:cubicBezTo>
                                <a:pt x="15354" y="68580"/>
                                <a:pt x="0" y="53226"/>
                                <a:pt x="0" y="34290"/>
                              </a:cubicBezTo>
                              <a:cubicBezTo>
                                <a:pt x="0" y="15342"/>
                                <a:pt x="15354" y="0"/>
                                <a:pt x="3430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 name="Shape 10"/>
                      <wps:cNvSpPr/>
                      <wps:spPr>
                        <a:xfrm>
                          <a:off x="0" y="0"/>
                          <a:ext cx="777652" cy="253724"/>
                        </a:xfrm>
                        <a:custGeom>
                          <a:avLst/>
                          <a:gdLst/>
                          <a:ahLst/>
                          <a:cxnLst/>
                          <a:rect l="0" t="0" r="0" b="0"/>
                          <a:pathLst>
                            <a:path w="777652" h="253724">
                              <a:moveTo>
                                <a:pt x="310593" y="0"/>
                              </a:moveTo>
                              <a:lnTo>
                                <a:pt x="332880" y="0"/>
                              </a:lnTo>
                              <a:lnTo>
                                <a:pt x="352760" y="5033"/>
                              </a:lnTo>
                              <a:cubicBezTo>
                                <a:pt x="376014" y="13733"/>
                                <a:pt x="754068" y="190923"/>
                                <a:pt x="760976" y="201858"/>
                              </a:cubicBezTo>
                              <a:cubicBezTo>
                                <a:pt x="777652" y="228299"/>
                                <a:pt x="742752" y="238230"/>
                                <a:pt x="716082" y="232134"/>
                              </a:cubicBezTo>
                              <a:cubicBezTo>
                                <a:pt x="693755" y="227054"/>
                                <a:pt x="474807" y="109973"/>
                                <a:pt x="441978" y="106963"/>
                              </a:cubicBezTo>
                              <a:cubicBezTo>
                                <a:pt x="409263" y="103966"/>
                                <a:pt x="212311" y="225061"/>
                                <a:pt x="190607" y="236681"/>
                              </a:cubicBezTo>
                              <a:cubicBezTo>
                                <a:pt x="158717" y="253724"/>
                                <a:pt x="130548" y="252099"/>
                                <a:pt x="101110" y="236833"/>
                              </a:cubicBezTo>
                              <a:cubicBezTo>
                                <a:pt x="92598" y="232400"/>
                                <a:pt x="34097" y="201528"/>
                                <a:pt x="8638" y="186477"/>
                              </a:cubicBezTo>
                              <a:lnTo>
                                <a:pt x="0" y="181123"/>
                              </a:lnTo>
                              <a:lnTo>
                                <a:pt x="0" y="181113"/>
                              </a:lnTo>
                              <a:lnTo>
                                <a:pt x="5438" y="176888"/>
                              </a:lnTo>
                              <a:cubicBezTo>
                                <a:pt x="44041" y="149221"/>
                                <a:pt x="245730" y="28283"/>
                                <a:pt x="270579" y="15841"/>
                              </a:cubicBezTo>
                              <a:cubicBezTo>
                                <a:pt x="285825" y="8189"/>
                                <a:pt x="297988" y="2357"/>
                                <a:pt x="310531" y="2"/>
                              </a:cubicBezTo>
                              <a:lnTo>
                                <a:pt x="31059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11"/>
                      <wps:cNvSpPr/>
                      <wps:spPr>
                        <a:xfrm>
                          <a:off x="84026" y="371683"/>
                          <a:ext cx="121120" cy="219596"/>
                        </a:xfrm>
                        <a:custGeom>
                          <a:avLst/>
                          <a:gdLst/>
                          <a:ahLst/>
                          <a:cxnLst/>
                          <a:rect l="0" t="0" r="0" b="0"/>
                          <a:pathLst>
                            <a:path w="121120" h="219596">
                              <a:moveTo>
                                <a:pt x="2350" y="0"/>
                              </a:moveTo>
                              <a:cubicBezTo>
                                <a:pt x="10884" y="1257"/>
                                <a:pt x="51143" y="18618"/>
                                <a:pt x="67081" y="26822"/>
                              </a:cubicBezTo>
                              <a:cubicBezTo>
                                <a:pt x="105410" y="46571"/>
                                <a:pt x="107391" y="66192"/>
                                <a:pt x="111773" y="98133"/>
                              </a:cubicBezTo>
                              <a:cubicBezTo>
                                <a:pt x="116434" y="132156"/>
                                <a:pt x="120459" y="195567"/>
                                <a:pt x="121120" y="219596"/>
                              </a:cubicBezTo>
                              <a:cubicBezTo>
                                <a:pt x="105093" y="212712"/>
                                <a:pt x="42291" y="160172"/>
                                <a:pt x="27305" y="147218"/>
                              </a:cubicBezTo>
                              <a:cubicBezTo>
                                <a:pt x="15684" y="137135"/>
                                <a:pt x="2692" y="129959"/>
                                <a:pt x="2718" y="114364"/>
                              </a:cubicBezTo>
                              <a:cubicBezTo>
                                <a:pt x="2731" y="108407"/>
                                <a:pt x="0" y="14643"/>
                                <a:pt x="235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12"/>
                      <wps:cNvSpPr/>
                      <wps:spPr>
                        <a:xfrm>
                          <a:off x="1872739" y="479180"/>
                          <a:ext cx="12243" cy="33515"/>
                        </a:xfrm>
                        <a:custGeom>
                          <a:avLst/>
                          <a:gdLst/>
                          <a:ahLst/>
                          <a:cxnLst/>
                          <a:rect l="0" t="0" r="0" b="0"/>
                          <a:pathLst>
                            <a:path w="12243" h="33515">
                              <a:moveTo>
                                <a:pt x="0" y="0"/>
                              </a:moveTo>
                              <a:lnTo>
                                <a:pt x="12243" y="0"/>
                              </a:lnTo>
                              <a:lnTo>
                                <a:pt x="12243" y="4039"/>
                              </a:lnTo>
                              <a:lnTo>
                                <a:pt x="4813" y="4039"/>
                              </a:lnTo>
                              <a:lnTo>
                                <a:pt x="4813" y="14859"/>
                              </a:lnTo>
                              <a:lnTo>
                                <a:pt x="12243" y="14859"/>
                              </a:lnTo>
                              <a:lnTo>
                                <a:pt x="12243" y="20904"/>
                              </a:lnTo>
                              <a:lnTo>
                                <a:pt x="10998" y="18898"/>
                              </a:lnTo>
                              <a:lnTo>
                                <a:pt x="4813" y="18898"/>
                              </a:lnTo>
                              <a:lnTo>
                                <a:pt x="4813" y="33515"/>
                              </a:lnTo>
                              <a:lnTo>
                                <a:pt x="0" y="3351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13"/>
                      <wps:cNvSpPr/>
                      <wps:spPr>
                        <a:xfrm>
                          <a:off x="1854794" y="467420"/>
                          <a:ext cx="30188" cy="57442"/>
                        </a:xfrm>
                        <a:custGeom>
                          <a:avLst/>
                          <a:gdLst/>
                          <a:ahLst/>
                          <a:cxnLst/>
                          <a:rect l="0" t="0" r="0" b="0"/>
                          <a:pathLst>
                            <a:path w="30188" h="57442">
                              <a:moveTo>
                                <a:pt x="29020" y="0"/>
                              </a:moveTo>
                              <a:lnTo>
                                <a:pt x="30188" y="473"/>
                              </a:lnTo>
                              <a:lnTo>
                                <a:pt x="30188" y="4806"/>
                              </a:lnTo>
                              <a:lnTo>
                                <a:pt x="29020" y="4318"/>
                              </a:lnTo>
                              <a:cubicBezTo>
                                <a:pt x="15481" y="4318"/>
                                <a:pt x="5271" y="14922"/>
                                <a:pt x="5271" y="28639"/>
                              </a:cubicBezTo>
                              <a:cubicBezTo>
                                <a:pt x="5271" y="42558"/>
                                <a:pt x="15481" y="53086"/>
                                <a:pt x="29020" y="53086"/>
                              </a:cubicBezTo>
                              <a:lnTo>
                                <a:pt x="30188" y="52599"/>
                              </a:lnTo>
                              <a:lnTo>
                                <a:pt x="30188" y="56968"/>
                              </a:lnTo>
                              <a:lnTo>
                                <a:pt x="29020" y="57442"/>
                              </a:lnTo>
                              <a:cubicBezTo>
                                <a:pt x="13259" y="57442"/>
                                <a:pt x="0" y="45047"/>
                                <a:pt x="0" y="28639"/>
                              </a:cubicBezTo>
                              <a:cubicBezTo>
                                <a:pt x="0" y="12383"/>
                                <a:pt x="13259" y="0"/>
                                <a:pt x="2902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14"/>
                      <wps:cNvSpPr/>
                      <wps:spPr>
                        <a:xfrm>
                          <a:off x="1884982" y="479180"/>
                          <a:ext cx="13170" cy="33515"/>
                        </a:xfrm>
                        <a:custGeom>
                          <a:avLst/>
                          <a:gdLst/>
                          <a:ahLst/>
                          <a:cxnLst/>
                          <a:rect l="0" t="0" r="0" b="0"/>
                          <a:pathLst>
                            <a:path w="13170" h="33515">
                              <a:moveTo>
                                <a:pt x="0" y="0"/>
                              </a:moveTo>
                              <a:lnTo>
                                <a:pt x="533" y="0"/>
                              </a:lnTo>
                              <a:cubicBezTo>
                                <a:pt x="8369" y="0"/>
                                <a:pt x="12230" y="3162"/>
                                <a:pt x="12230" y="9525"/>
                              </a:cubicBezTo>
                              <a:cubicBezTo>
                                <a:pt x="12230" y="15570"/>
                                <a:pt x="8280" y="18110"/>
                                <a:pt x="3492" y="18732"/>
                              </a:cubicBezTo>
                              <a:lnTo>
                                <a:pt x="13170" y="33515"/>
                              </a:lnTo>
                              <a:lnTo>
                                <a:pt x="7823" y="33515"/>
                              </a:lnTo>
                              <a:lnTo>
                                <a:pt x="0" y="20904"/>
                              </a:lnTo>
                              <a:lnTo>
                                <a:pt x="0" y="14859"/>
                              </a:lnTo>
                              <a:lnTo>
                                <a:pt x="470" y="14859"/>
                              </a:lnTo>
                              <a:cubicBezTo>
                                <a:pt x="5740" y="14859"/>
                                <a:pt x="7429" y="13005"/>
                                <a:pt x="7429" y="9195"/>
                              </a:cubicBezTo>
                              <a:cubicBezTo>
                                <a:pt x="7429" y="5893"/>
                                <a:pt x="4953" y="4039"/>
                                <a:pt x="1549" y="4039"/>
                              </a:cubicBezTo>
                              <a:lnTo>
                                <a:pt x="0" y="403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15"/>
                      <wps:cNvSpPr/>
                      <wps:spPr>
                        <a:xfrm>
                          <a:off x="1884982" y="467892"/>
                          <a:ext cx="27711" cy="56496"/>
                        </a:xfrm>
                        <a:custGeom>
                          <a:avLst/>
                          <a:gdLst/>
                          <a:ahLst/>
                          <a:cxnLst/>
                          <a:rect l="0" t="0" r="0" b="0"/>
                          <a:pathLst>
                            <a:path w="27711" h="56496">
                              <a:moveTo>
                                <a:pt x="0" y="0"/>
                              </a:moveTo>
                              <a:lnTo>
                                <a:pt x="19167" y="7751"/>
                              </a:lnTo>
                              <a:cubicBezTo>
                                <a:pt x="24422" y="12878"/>
                                <a:pt x="27711" y="20038"/>
                                <a:pt x="27711" y="28166"/>
                              </a:cubicBezTo>
                              <a:cubicBezTo>
                                <a:pt x="27711" y="36370"/>
                                <a:pt x="24422" y="43571"/>
                                <a:pt x="19167" y="48721"/>
                              </a:cubicBezTo>
                              <a:lnTo>
                                <a:pt x="0" y="56496"/>
                              </a:lnTo>
                              <a:lnTo>
                                <a:pt x="0" y="52127"/>
                              </a:lnTo>
                              <a:lnTo>
                                <a:pt x="15643" y="45609"/>
                              </a:lnTo>
                              <a:cubicBezTo>
                                <a:pt x="19882" y="41238"/>
                                <a:pt x="22453" y="35126"/>
                                <a:pt x="22453" y="28166"/>
                              </a:cubicBezTo>
                              <a:cubicBezTo>
                                <a:pt x="22453" y="21308"/>
                                <a:pt x="19882" y="15228"/>
                                <a:pt x="15643" y="10862"/>
                              </a:cubicBezTo>
                              <a:lnTo>
                                <a:pt x="0" y="433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 name="Shape 16"/>
                      <wps:cNvSpPr/>
                      <wps:spPr>
                        <a:xfrm>
                          <a:off x="848130" y="185499"/>
                          <a:ext cx="178829" cy="245542"/>
                        </a:xfrm>
                        <a:custGeom>
                          <a:avLst/>
                          <a:gdLst/>
                          <a:ahLst/>
                          <a:cxnLst/>
                          <a:rect l="0" t="0" r="0" b="0"/>
                          <a:pathLst>
                            <a:path w="178829" h="245542">
                              <a:moveTo>
                                <a:pt x="0" y="0"/>
                              </a:moveTo>
                              <a:lnTo>
                                <a:pt x="64999" y="0"/>
                              </a:lnTo>
                              <a:cubicBezTo>
                                <a:pt x="63627" y="16853"/>
                                <a:pt x="63284" y="36449"/>
                                <a:pt x="63284" y="57417"/>
                              </a:cubicBezTo>
                              <a:lnTo>
                                <a:pt x="63284" y="96977"/>
                              </a:lnTo>
                              <a:cubicBezTo>
                                <a:pt x="70853" y="97333"/>
                                <a:pt x="78410" y="97676"/>
                                <a:pt x="89421" y="97676"/>
                              </a:cubicBezTo>
                              <a:cubicBezTo>
                                <a:pt x="100432" y="97676"/>
                                <a:pt x="107988" y="97333"/>
                                <a:pt x="115545" y="96977"/>
                              </a:cubicBezTo>
                              <a:lnTo>
                                <a:pt x="115545" y="57417"/>
                              </a:lnTo>
                              <a:cubicBezTo>
                                <a:pt x="115545" y="36449"/>
                                <a:pt x="115202" y="16853"/>
                                <a:pt x="113830" y="0"/>
                              </a:cubicBezTo>
                              <a:lnTo>
                                <a:pt x="178829" y="0"/>
                              </a:lnTo>
                              <a:cubicBezTo>
                                <a:pt x="175400" y="35420"/>
                                <a:pt x="175400" y="64313"/>
                                <a:pt x="175400" y="122771"/>
                              </a:cubicBezTo>
                              <a:cubicBezTo>
                                <a:pt x="175400" y="181229"/>
                                <a:pt x="175400" y="210134"/>
                                <a:pt x="178829" y="245542"/>
                              </a:cubicBezTo>
                              <a:lnTo>
                                <a:pt x="113830" y="245542"/>
                              </a:lnTo>
                              <a:cubicBezTo>
                                <a:pt x="115202" y="228714"/>
                                <a:pt x="115545" y="209080"/>
                                <a:pt x="115545" y="188125"/>
                              </a:cubicBezTo>
                              <a:lnTo>
                                <a:pt x="115545" y="137909"/>
                              </a:lnTo>
                              <a:cubicBezTo>
                                <a:pt x="107988" y="137554"/>
                                <a:pt x="100432" y="137224"/>
                                <a:pt x="89421" y="137224"/>
                              </a:cubicBezTo>
                              <a:cubicBezTo>
                                <a:pt x="78410" y="137224"/>
                                <a:pt x="70853" y="137554"/>
                                <a:pt x="63284" y="137909"/>
                              </a:cubicBezTo>
                              <a:lnTo>
                                <a:pt x="63284" y="188125"/>
                              </a:lnTo>
                              <a:cubicBezTo>
                                <a:pt x="63284" y="209080"/>
                                <a:pt x="63627" y="228714"/>
                                <a:pt x="64999" y="245542"/>
                              </a:cubicBezTo>
                              <a:lnTo>
                                <a:pt x="0" y="245542"/>
                              </a:lnTo>
                              <a:cubicBezTo>
                                <a:pt x="3442" y="210134"/>
                                <a:pt x="3442" y="181229"/>
                                <a:pt x="3442" y="122771"/>
                              </a:cubicBezTo>
                              <a:cubicBezTo>
                                <a:pt x="3442" y="64313"/>
                                <a:pt x="3442" y="35420"/>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3" name="Shape 17"/>
                      <wps:cNvSpPr/>
                      <wps:spPr>
                        <a:xfrm>
                          <a:off x="1040717" y="313207"/>
                          <a:ext cx="73247" cy="120584"/>
                        </a:xfrm>
                        <a:custGeom>
                          <a:avLst/>
                          <a:gdLst/>
                          <a:ahLst/>
                          <a:cxnLst/>
                          <a:rect l="0" t="0" r="0" b="0"/>
                          <a:pathLst>
                            <a:path w="73247" h="120584">
                              <a:moveTo>
                                <a:pt x="73247" y="0"/>
                              </a:moveTo>
                              <a:lnTo>
                                <a:pt x="73247" y="37765"/>
                              </a:lnTo>
                              <a:lnTo>
                                <a:pt x="65132" y="42091"/>
                              </a:lnTo>
                              <a:cubicBezTo>
                                <a:pt x="59071" y="48282"/>
                                <a:pt x="55715" y="55934"/>
                                <a:pt x="55715" y="64526"/>
                              </a:cubicBezTo>
                              <a:cubicBezTo>
                                <a:pt x="55715" y="70552"/>
                                <a:pt x="57607" y="75886"/>
                                <a:pt x="60876" y="79713"/>
                              </a:cubicBezTo>
                              <a:lnTo>
                                <a:pt x="73247" y="85382"/>
                              </a:lnTo>
                              <a:lnTo>
                                <a:pt x="73247" y="117165"/>
                              </a:lnTo>
                              <a:lnTo>
                                <a:pt x="55042" y="120584"/>
                              </a:lnTo>
                              <a:cubicBezTo>
                                <a:pt x="21666" y="120584"/>
                                <a:pt x="0" y="97546"/>
                                <a:pt x="0" y="68666"/>
                              </a:cubicBezTo>
                              <a:cubicBezTo>
                                <a:pt x="0" y="37018"/>
                                <a:pt x="25083" y="15694"/>
                                <a:pt x="57772" y="5039"/>
                              </a:cubicBezTo>
                              <a:lnTo>
                                <a:pt x="7324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2" name="Shape 18"/>
                      <wps:cNvSpPr/>
                      <wps:spPr>
                        <a:xfrm>
                          <a:off x="1056871" y="253590"/>
                          <a:ext cx="57093" cy="50889"/>
                        </a:xfrm>
                        <a:custGeom>
                          <a:avLst/>
                          <a:gdLst/>
                          <a:ahLst/>
                          <a:cxnLst/>
                          <a:rect l="0" t="0" r="0" b="0"/>
                          <a:pathLst>
                            <a:path w="57093" h="50889">
                              <a:moveTo>
                                <a:pt x="36119" y="0"/>
                              </a:moveTo>
                              <a:lnTo>
                                <a:pt x="57093" y="2388"/>
                              </a:lnTo>
                              <a:lnTo>
                                <a:pt x="57093" y="37185"/>
                              </a:lnTo>
                              <a:lnTo>
                                <a:pt x="45745" y="33020"/>
                              </a:lnTo>
                              <a:cubicBezTo>
                                <a:pt x="34735" y="33020"/>
                                <a:pt x="17539" y="38164"/>
                                <a:pt x="0" y="50889"/>
                              </a:cubicBezTo>
                              <a:lnTo>
                                <a:pt x="0" y="2743"/>
                              </a:lnTo>
                              <a:cubicBezTo>
                                <a:pt x="4813" y="2070"/>
                                <a:pt x="23406" y="0"/>
                                <a:pt x="3611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3" name="Shape 19"/>
                      <wps:cNvSpPr/>
                      <wps:spPr>
                        <a:xfrm>
                          <a:off x="1113964" y="255978"/>
                          <a:ext cx="80816" cy="175069"/>
                        </a:xfrm>
                        <a:custGeom>
                          <a:avLst/>
                          <a:gdLst/>
                          <a:ahLst/>
                          <a:cxnLst/>
                          <a:rect l="0" t="0" r="0" b="0"/>
                          <a:pathLst>
                            <a:path w="80816" h="175069">
                              <a:moveTo>
                                <a:pt x="0" y="0"/>
                              </a:moveTo>
                              <a:lnTo>
                                <a:pt x="23564" y="2683"/>
                              </a:lnTo>
                              <a:cubicBezTo>
                                <a:pt x="59688" y="12677"/>
                                <a:pt x="71876" y="36985"/>
                                <a:pt x="71876" y="71551"/>
                              </a:cubicBezTo>
                              <a:lnTo>
                                <a:pt x="71876" y="114540"/>
                              </a:lnTo>
                              <a:cubicBezTo>
                                <a:pt x="71876" y="131038"/>
                                <a:pt x="71876" y="149631"/>
                                <a:pt x="80816" y="175069"/>
                              </a:cubicBezTo>
                              <a:lnTo>
                                <a:pt x="26143" y="175069"/>
                              </a:lnTo>
                              <a:cubicBezTo>
                                <a:pt x="22028" y="169570"/>
                                <a:pt x="20657" y="165772"/>
                                <a:pt x="20276" y="164413"/>
                              </a:cubicBezTo>
                              <a:cubicBezTo>
                                <a:pt x="15640" y="167849"/>
                                <a:pt x="10147" y="171198"/>
                                <a:pt x="3750" y="173689"/>
                              </a:cubicBezTo>
                              <a:lnTo>
                                <a:pt x="0" y="174393"/>
                              </a:lnTo>
                              <a:lnTo>
                                <a:pt x="0" y="142610"/>
                              </a:lnTo>
                              <a:lnTo>
                                <a:pt x="1048" y="143090"/>
                              </a:lnTo>
                              <a:cubicBezTo>
                                <a:pt x="8249" y="143090"/>
                                <a:pt x="15475" y="138594"/>
                                <a:pt x="17532" y="135508"/>
                              </a:cubicBezTo>
                              <a:lnTo>
                                <a:pt x="17532" y="85648"/>
                              </a:lnTo>
                              <a:lnTo>
                                <a:pt x="0" y="94994"/>
                              </a:lnTo>
                              <a:lnTo>
                                <a:pt x="0" y="57228"/>
                              </a:lnTo>
                              <a:lnTo>
                                <a:pt x="13075" y="52971"/>
                              </a:lnTo>
                              <a:cubicBezTo>
                                <a:pt x="12903" y="46957"/>
                                <a:pt x="10839" y="41373"/>
                                <a:pt x="6798" y="37291"/>
                              </a:cubicBezTo>
                              <a:lnTo>
                                <a:pt x="0" y="347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4" name="Shape 20"/>
                      <wps:cNvSpPr/>
                      <wps:spPr>
                        <a:xfrm>
                          <a:off x="1212139" y="185492"/>
                          <a:ext cx="78588" cy="249325"/>
                        </a:xfrm>
                        <a:custGeom>
                          <a:avLst/>
                          <a:gdLst/>
                          <a:ahLst/>
                          <a:cxnLst/>
                          <a:rect l="0" t="0" r="0" b="0"/>
                          <a:pathLst>
                            <a:path w="78588" h="249325">
                              <a:moveTo>
                                <a:pt x="0" y="0"/>
                              </a:moveTo>
                              <a:lnTo>
                                <a:pt x="59157" y="0"/>
                              </a:lnTo>
                              <a:lnTo>
                                <a:pt x="59157" y="77724"/>
                              </a:lnTo>
                              <a:cubicBezTo>
                                <a:pt x="63449" y="75146"/>
                                <a:pt x="68697" y="72739"/>
                                <a:pt x="74419" y="70977"/>
                              </a:cubicBezTo>
                              <a:lnTo>
                                <a:pt x="78588" y="70314"/>
                              </a:lnTo>
                              <a:lnTo>
                                <a:pt x="78588" y="107688"/>
                              </a:lnTo>
                              <a:lnTo>
                                <a:pt x="73254" y="105588"/>
                              </a:lnTo>
                              <a:cubicBezTo>
                                <a:pt x="63970" y="105588"/>
                                <a:pt x="59157" y="111430"/>
                                <a:pt x="59157" y="119685"/>
                              </a:cubicBezTo>
                              <a:lnTo>
                                <a:pt x="59157" y="197409"/>
                              </a:lnTo>
                              <a:cubicBezTo>
                                <a:pt x="59157" y="207391"/>
                                <a:pt x="62928" y="215290"/>
                                <a:pt x="73952" y="215290"/>
                              </a:cubicBezTo>
                              <a:lnTo>
                                <a:pt x="78588" y="213907"/>
                              </a:lnTo>
                              <a:lnTo>
                                <a:pt x="78588" y="249325"/>
                              </a:lnTo>
                              <a:lnTo>
                                <a:pt x="59455" y="245850"/>
                              </a:lnTo>
                              <a:cubicBezTo>
                                <a:pt x="52016" y="243145"/>
                                <a:pt x="44190" y="238849"/>
                                <a:pt x="36106" y="232486"/>
                              </a:cubicBezTo>
                              <a:lnTo>
                                <a:pt x="16853" y="248984"/>
                              </a:lnTo>
                              <a:lnTo>
                                <a:pt x="343" y="239001"/>
                              </a:lnTo>
                              <a:cubicBezTo>
                                <a:pt x="3454" y="217005"/>
                                <a:pt x="3454" y="193624"/>
                                <a:pt x="3454" y="168846"/>
                              </a:cubicBezTo>
                              <a:lnTo>
                                <a:pt x="3454" y="70167"/>
                              </a:lnTo>
                              <a:cubicBezTo>
                                <a:pt x="3454" y="57429"/>
                                <a:pt x="3454" y="43332"/>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5" name="Shape 21"/>
                      <wps:cNvSpPr/>
                      <wps:spPr>
                        <a:xfrm>
                          <a:off x="1290726" y="253590"/>
                          <a:ext cx="77203" cy="181572"/>
                        </a:xfrm>
                        <a:custGeom>
                          <a:avLst/>
                          <a:gdLst/>
                          <a:ahLst/>
                          <a:cxnLst/>
                          <a:rect l="0" t="0" r="0" b="0"/>
                          <a:pathLst>
                            <a:path w="77203" h="181572">
                              <a:moveTo>
                                <a:pt x="13932" y="0"/>
                              </a:moveTo>
                              <a:cubicBezTo>
                                <a:pt x="46596" y="0"/>
                                <a:pt x="77203" y="24079"/>
                                <a:pt x="77203" y="86652"/>
                              </a:cubicBezTo>
                              <a:cubicBezTo>
                                <a:pt x="77203" y="135153"/>
                                <a:pt x="50724" y="181572"/>
                                <a:pt x="1892" y="181572"/>
                              </a:cubicBezTo>
                              <a:lnTo>
                                <a:pt x="0" y="181228"/>
                              </a:lnTo>
                              <a:lnTo>
                                <a:pt x="0" y="145809"/>
                              </a:lnTo>
                              <a:lnTo>
                                <a:pt x="5072" y="144295"/>
                              </a:lnTo>
                              <a:cubicBezTo>
                                <a:pt x="13823" y="138313"/>
                                <a:pt x="19431" y="122511"/>
                                <a:pt x="19431" y="91821"/>
                              </a:cubicBezTo>
                              <a:cubicBezTo>
                                <a:pt x="19431" y="69894"/>
                                <a:pt x="15166" y="50297"/>
                                <a:pt x="5785" y="41868"/>
                              </a:cubicBezTo>
                              <a:lnTo>
                                <a:pt x="0" y="39591"/>
                              </a:lnTo>
                              <a:lnTo>
                                <a:pt x="0" y="2216"/>
                              </a:lnTo>
                              <a:lnTo>
                                <a:pt x="1393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6" name="Shape 22"/>
                      <wps:cNvSpPr/>
                      <wps:spPr>
                        <a:xfrm>
                          <a:off x="1385988" y="257730"/>
                          <a:ext cx="61913" cy="173317"/>
                        </a:xfrm>
                        <a:custGeom>
                          <a:avLst/>
                          <a:gdLst/>
                          <a:ahLst/>
                          <a:cxnLst/>
                          <a:rect l="0" t="0" r="0" b="0"/>
                          <a:pathLst>
                            <a:path w="61913" h="173317">
                              <a:moveTo>
                                <a:pt x="0" y="0"/>
                              </a:moveTo>
                              <a:lnTo>
                                <a:pt x="59487" y="0"/>
                              </a:lnTo>
                              <a:cubicBezTo>
                                <a:pt x="58814" y="17856"/>
                                <a:pt x="58814" y="44006"/>
                                <a:pt x="58814" y="81128"/>
                              </a:cubicBezTo>
                              <a:cubicBezTo>
                                <a:pt x="58814" y="127914"/>
                                <a:pt x="58814" y="151308"/>
                                <a:pt x="61913" y="173317"/>
                              </a:cubicBezTo>
                              <a:lnTo>
                                <a:pt x="0" y="173317"/>
                              </a:lnTo>
                              <a:cubicBezTo>
                                <a:pt x="3099" y="151308"/>
                                <a:pt x="3099" y="127914"/>
                                <a:pt x="3099" y="103149"/>
                              </a:cubicBezTo>
                              <a:lnTo>
                                <a:pt x="3099" y="70142"/>
                              </a:lnTo>
                              <a:cubicBezTo>
                                <a:pt x="3099" y="45364"/>
                                <a:pt x="3099" y="22009"/>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7" name="Shape 23"/>
                      <wps:cNvSpPr/>
                      <wps:spPr>
                        <a:xfrm>
                          <a:off x="1385988" y="183079"/>
                          <a:ext cx="61913" cy="61913"/>
                        </a:xfrm>
                        <a:custGeom>
                          <a:avLst/>
                          <a:gdLst/>
                          <a:ahLst/>
                          <a:cxnLst/>
                          <a:rect l="0" t="0" r="0" b="0"/>
                          <a:pathLst>
                            <a:path w="61913" h="61913">
                              <a:moveTo>
                                <a:pt x="30963" y="0"/>
                              </a:moveTo>
                              <a:cubicBezTo>
                                <a:pt x="48146" y="0"/>
                                <a:pt x="61913" y="13767"/>
                                <a:pt x="61913" y="30975"/>
                              </a:cubicBezTo>
                              <a:cubicBezTo>
                                <a:pt x="61913" y="48158"/>
                                <a:pt x="48146" y="61913"/>
                                <a:pt x="30963" y="61913"/>
                              </a:cubicBezTo>
                              <a:cubicBezTo>
                                <a:pt x="13754" y="61913"/>
                                <a:pt x="0" y="48158"/>
                                <a:pt x="0" y="30975"/>
                              </a:cubicBezTo>
                              <a:cubicBezTo>
                                <a:pt x="0" y="13767"/>
                                <a:pt x="13754" y="0"/>
                                <a:pt x="3096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8" name="Shape 24"/>
                      <wps:cNvSpPr/>
                      <wps:spPr>
                        <a:xfrm>
                          <a:off x="1463707" y="205095"/>
                          <a:ext cx="101803" cy="230060"/>
                        </a:xfrm>
                        <a:custGeom>
                          <a:avLst/>
                          <a:gdLst/>
                          <a:ahLst/>
                          <a:cxnLst/>
                          <a:rect l="0" t="0" r="0" b="0"/>
                          <a:pathLst>
                            <a:path w="101803" h="230060">
                              <a:moveTo>
                                <a:pt x="18910" y="0"/>
                              </a:moveTo>
                              <a:lnTo>
                                <a:pt x="76695" y="0"/>
                              </a:lnTo>
                              <a:cubicBezTo>
                                <a:pt x="76010" y="10655"/>
                                <a:pt x="75641" y="30963"/>
                                <a:pt x="75641" y="52642"/>
                              </a:cubicBezTo>
                              <a:lnTo>
                                <a:pt x="101460" y="52642"/>
                              </a:lnTo>
                              <a:lnTo>
                                <a:pt x="101460" y="85623"/>
                              </a:lnTo>
                              <a:lnTo>
                                <a:pt x="75641" y="85623"/>
                              </a:lnTo>
                              <a:lnTo>
                                <a:pt x="75641" y="172301"/>
                              </a:lnTo>
                              <a:cubicBezTo>
                                <a:pt x="75641" y="186398"/>
                                <a:pt x="80810" y="194310"/>
                                <a:pt x="94577" y="194310"/>
                              </a:cubicBezTo>
                              <a:cubicBezTo>
                                <a:pt x="96660" y="194310"/>
                                <a:pt x="98704" y="194310"/>
                                <a:pt x="101803" y="193967"/>
                              </a:cubicBezTo>
                              <a:lnTo>
                                <a:pt x="101803" y="224904"/>
                              </a:lnTo>
                              <a:cubicBezTo>
                                <a:pt x="90449" y="228702"/>
                                <a:pt x="78765" y="230060"/>
                                <a:pt x="67069" y="230060"/>
                              </a:cubicBezTo>
                              <a:cubicBezTo>
                                <a:pt x="51600" y="230060"/>
                                <a:pt x="39205" y="224574"/>
                                <a:pt x="29909" y="213563"/>
                              </a:cubicBezTo>
                              <a:cubicBezTo>
                                <a:pt x="22695" y="204965"/>
                                <a:pt x="19952" y="190538"/>
                                <a:pt x="19952" y="172974"/>
                              </a:cubicBezTo>
                              <a:lnTo>
                                <a:pt x="19952" y="85623"/>
                              </a:lnTo>
                              <a:lnTo>
                                <a:pt x="0" y="85623"/>
                              </a:lnTo>
                              <a:lnTo>
                                <a:pt x="0" y="52642"/>
                              </a:lnTo>
                              <a:lnTo>
                                <a:pt x="19952" y="52642"/>
                              </a:lnTo>
                              <a:cubicBezTo>
                                <a:pt x="19952" y="30963"/>
                                <a:pt x="19609" y="10655"/>
                                <a:pt x="1891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9" name="Shape 25"/>
                      <wps:cNvSpPr/>
                      <wps:spPr>
                        <a:xfrm>
                          <a:off x="1582805" y="313207"/>
                          <a:ext cx="73234" cy="120583"/>
                        </a:xfrm>
                        <a:custGeom>
                          <a:avLst/>
                          <a:gdLst/>
                          <a:ahLst/>
                          <a:cxnLst/>
                          <a:rect l="0" t="0" r="0" b="0"/>
                          <a:pathLst>
                            <a:path w="73234" h="120583">
                              <a:moveTo>
                                <a:pt x="73234" y="0"/>
                              </a:moveTo>
                              <a:lnTo>
                                <a:pt x="73234" y="37762"/>
                              </a:lnTo>
                              <a:lnTo>
                                <a:pt x="65105" y="42091"/>
                              </a:lnTo>
                              <a:cubicBezTo>
                                <a:pt x="59042" y="48282"/>
                                <a:pt x="55689" y="55934"/>
                                <a:pt x="55689" y="64525"/>
                              </a:cubicBezTo>
                              <a:cubicBezTo>
                                <a:pt x="55689" y="70552"/>
                                <a:pt x="57585" y="75886"/>
                                <a:pt x="60855" y="79713"/>
                              </a:cubicBezTo>
                              <a:lnTo>
                                <a:pt x="73234" y="85387"/>
                              </a:lnTo>
                              <a:lnTo>
                                <a:pt x="73234" y="117163"/>
                              </a:lnTo>
                              <a:lnTo>
                                <a:pt x="55004" y="120583"/>
                              </a:lnTo>
                              <a:cubicBezTo>
                                <a:pt x="21641" y="120583"/>
                                <a:pt x="0" y="97545"/>
                                <a:pt x="0" y="68666"/>
                              </a:cubicBezTo>
                              <a:cubicBezTo>
                                <a:pt x="0" y="37017"/>
                                <a:pt x="25108" y="15694"/>
                                <a:pt x="57747" y="5039"/>
                              </a:cubicBezTo>
                              <a:lnTo>
                                <a:pt x="7323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0" name="Shape 26"/>
                      <wps:cNvSpPr/>
                      <wps:spPr>
                        <a:xfrm>
                          <a:off x="1598946" y="253590"/>
                          <a:ext cx="57093" cy="50889"/>
                        </a:xfrm>
                        <a:custGeom>
                          <a:avLst/>
                          <a:gdLst/>
                          <a:ahLst/>
                          <a:cxnLst/>
                          <a:rect l="0" t="0" r="0" b="0"/>
                          <a:pathLst>
                            <a:path w="57093" h="50889">
                              <a:moveTo>
                                <a:pt x="36119" y="0"/>
                              </a:moveTo>
                              <a:lnTo>
                                <a:pt x="57093" y="2388"/>
                              </a:lnTo>
                              <a:lnTo>
                                <a:pt x="57093" y="37185"/>
                              </a:lnTo>
                              <a:lnTo>
                                <a:pt x="45745" y="33020"/>
                              </a:lnTo>
                              <a:cubicBezTo>
                                <a:pt x="34747" y="33020"/>
                                <a:pt x="17551" y="38164"/>
                                <a:pt x="0" y="50889"/>
                              </a:cubicBezTo>
                              <a:lnTo>
                                <a:pt x="0" y="2743"/>
                              </a:lnTo>
                              <a:cubicBezTo>
                                <a:pt x="4826" y="2070"/>
                                <a:pt x="23393" y="0"/>
                                <a:pt x="3611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1" name="Shape 27"/>
                      <wps:cNvSpPr/>
                      <wps:spPr>
                        <a:xfrm>
                          <a:off x="1656039" y="255978"/>
                          <a:ext cx="80816" cy="175069"/>
                        </a:xfrm>
                        <a:custGeom>
                          <a:avLst/>
                          <a:gdLst/>
                          <a:ahLst/>
                          <a:cxnLst/>
                          <a:rect l="0" t="0" r="0" b="0"/>
                          <a:pathLst>
                            <a:path w="80816" h="175069">
                              <a:moveTo>
                                <a:pt x="0" y="0"/>
                              </a:moveTo>
                              <a:lnTo>
                                <a:pt x="23566" y="2684"/>
                              </a:lnTo>
                              <a:cubicBezTo>
                                <a:pt x="59694" y="12677"/>
                                <a:pt x="71888" y="36985"/>
                                <a:pt x="71888" y="71551"/>
                              </a:cubicBezTo>
                              <a:lnTo>
                                <a:pt x="71888" y="114541"/>
                              </a:lnTo>
                              <a:cubicBezTo>
                                <a:pt x="71888" y="131038"/>
                                <a:pt x="71888" y="149631"/>
                                <a:pt x="80816" y="175069"/>
                              </a:cubicBezTo>
                              <a:lnTo>
                                <a:pt x="26143" y="175069"/>
                              </a:lnTo>
                              <a:cubicBezTo>
                                <a:pt x="22016" y="169570"/>
                                <a:pt x="20644" y="165772"/>
                                <a:pt x="20314" y="164413"/>
                              </a:cubicBezTo>
                              <a:cubicBezTo>
                                <a:pt x="15665" y="167849"/>
                                <a:pt x="10154" y="171198"/>
                                <a:pt x="3742" y="173689"/>
                              </a:cubicBezTo>
                              <a:lnTo>
                                <a:pt x="0" y="174391"/>
                              </a:lnTo>
                              <a:lnTo>
                                <a:pt x="0" y="142616"/>
                              </a:lnTo>
                              <a:lnTo>
                                <a:pt x="1035" y="143090"/>
                              </a:lnTo>
                              <a:cubicBezTo>
                                <a:pt x="8249" y="143090"/>
                                <a:pt x="15475" y="138594"/>
                                <a:pt x="17545" y="135508"/>
                              </a:cubicBezTo>
                              <a:lnTo>
                                <a:pt x="17545" y="85648"/>
                              </a:lnTo>
                              <a:lnTo>
                                <a:pt x="0" y="94991"/>
                              </a:lnTo>
                              <a:lnTo>
                                <a:pt x="0" y="57229"/>
                              </a:lnTo>
                              <a:lnTo>
                                <a:pt x="13087" y="52971"/>
                              </a:lnTo>
                              <a:cubicBezTo>
                                <a:pt x="12903" y="46958"/>
                                <a:pt x="10836" y="41373"/>
                                <a:pt x="6795" y="37291"/>
                              </a:cubicBezTo>
                              <a:lnTo>
                                <a:pt x="0" y="3479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2" name="Shape 28"/>
                      <wps:cNvSpPr/>
                      <wps:spPr>
                        <a:xfrm>
                          <a:off x="1744316" y="205095"/>
                          <a:ext cx="101803" cy="230060"/>
                        </a:xfrm>
                        <a:custGeom>
                          <a:avLst/>
                          <a:gdLst/>
                          <a:ahLst/>
                          <a:cxnLst/>
                          <a:rect l="0" t="0" r="0" b="0"/>
                          <a:pathLst>
                            <a:path w="101803" h="230060">
                              <a:moveTo>
                                <a:pt x="18910" y="0"/>
                              </a:moveTo>
                              <a:lnTo>
                                <a:pt x="76695" y="0"/>
                              </a:lnTo>
                              <a:cubicBezTo>
                                <a:pt x="76010" y="10655"/>
                                <a:pt x="75679" y="30963"/>
                                <a:pt x="75679" y="52642"/>
                              </a:cubicBezTo>
                              <a:lnTo>
                                <a:pt x="101460" y="52642"/>
                              </a:lnTo>
                              <a:lnTo>
                                <a:pt x="101460" y="85623"/>
                              </a:lnTo>
                              <a:lnTo>
                                <a:pt x="75679" y="85623"/>
                              </a:lnTo>
                              <a:lnTo>
                                <a:pt x="75679" y="172301"/>
                              </a:lnTo>
                              <a:cubicBezTo>
                                <a:pt x="75679" y="186398"/>
                                <a:pt x="80823" y="194310"/>
                                <a:pt x="94590" y="194310"/>
                              </a:cubicBezTo>
                              <a:cubicBezTo>
                                <a:pt x="96647" y="194310"/>
                                <a:pt x="98704" y="194310"/>
                                <a:pt x="101803" y="193967"/>
                              </a:cubicBezTo>
                              <a:lnTo>
                                <a:pt x="101803" y="224904"/>
                              </a:lnTo>
                              <a:cubicBezTo>
                                <a:pt x="90449" y="228702"/>
                                <a:pt x="78765" y="230060"/>
                                <a:pt x="67069" y="230060"/>
                              </a:cubicBezTo>
                              <a:cubicBezTo>
                                <a:pt x="51587" y="230060"/>
                                <a:pt x="39205" y="224574"/>
                                <a:pt x="29921" y="213563"/>
                              </a:cubicBezTo>
                              <a:cubicBezTo>
                                <a:pt x="22708" y="204965"/>
                                <a:pt x="19964" y="190538"/>
                                <a:pt x="19964" y="172974"/>
                              </a:cubicBezTo>
                              <a:lnTo>
                                <a:pt x="19964" y="85623"/>
                              </a:lnTo>
                              <a:lnTo>
                                <a:pt x="0" y="85623"/>
                              </a:lnTo>
                              <a:lnTo>
                                <a:pt x="0" y="52642"/>
                              </a:lnTo>
                              <a:lnTo>
                                <a:pt x="19964" y="52642"/>
                              </a:lnTo>
                              <a:cubicBezTo>
                                <a:pt x="19964" y="30963"/>
                                <a:pt x="19609" y="10655"/>
                                <a:pt x="1891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3" name="Shape 29"/>
                      <wps:cNvSpPr/>
                      <wps:spPr>
                        <a:xfrm>
                          <a:off x="846549" y="469555"/>
                          <a:ext cx="57569" cy="134874"/>
                        </a:xfrm>
                        <a:custGeom>
                          <a:avLst/>
                          <a:gdLst/>
                          <a:ahLst/>
                          <a:cxnLst/>
                          <a:rect l="0" t="0" r="0" b="0"/>
                          <a:pathLst>
                            <a:path w="57569" h="134874">
                              <a:moveTo>
                                <a:pt x="45822" y="0"/>
                              </a:moveTo>
                              <a:cubicBezTo>
                                <a:pt x="50305" y="0"/>
                                <a:pt x="55143" y="749"/>
                                <a:pt x="57569" y="1689"/>
                              </a:cubicBezTo>
                              <a:lnTo>
                                <a:pt x="57569" y="21234"/>
                              </a:lnTo>
                              <a:cubicBezTo>
                                <a:pt x="56820" y="20676"/>
                                <a:pt x="54394" y="19368"/>
                                <a:pt x="50305" y="19368"/>
                              </a:cubicBezTo>
                              <a:cubicBezTo>
                                <a:pt x="42481" y="19368"/>
                                <a:pt x="38748" y="25337"/>
                                <a:pt x="38748" y="31674"/>
                              </a:cubicBezTo>
                              <a:cubicBezTo>
                                <a:pt x="38748" y="35395"/>
                                <a:pt x="39865" y="39129"/>
                                <a:pt x="40615" y="40996"/>
                              </a:cubicBezTo>
                              <a:lnTo>
                                <a:pt x="54572" y="40996"/>
                              </a:lnTo>
                              <a:lnTo>
                                <a:pt x="54572" y="58865"/>
                              </a:lnTo>
                              <a:lnTo>
                                <a:pt x="40437" y="58865"/>
                              </a:lnTo>
                              <a:lnTo>
                                <a:pt x="40437" y="96876"/>
                              </a:lnTo>
                              <a:cubicBezTo>
                                <a:pt x="40437" y="110287"/>
                                <a:pt x="40437" y="122949"/>
                                <a:pt x="42100" y="134874"/>
                              </a:cubicBezTo>
                              <a:lnTo>
                                <a:pt x="8560" y="134874"/>
                              </a:lnTo>
                              <a:cubicBezTo>
                                <a:pt x="10236" y="122949"/>
                                <a:pt x="10236" y="110287"/>
                                <a:pt x="10236" y="96876"/>
                              </a:cubicBezTo>
                              <a:lnTo>
                                <a:pt x="10236" y="58865"/>
                              </a:lnTo>
                              <a:lnTo>
                                <a:pt x="0" y="58865"/>
                              </a:lnTo>
                              <a:lnTo>
                                <a:pt x="0" y="40996"/>
                              </a:lnTo>
                              <a:lnTo>
                                <a:pt x="10236" y="40996"/>
                              </a:lnTo>
                              <a:lnTo>
                                <a:pt x="10236" y="33719"/>
                              </a:lnTo>
                              <a:cubicBezTo>
                                <a:pt x="10236" y="22720"/>
                                <a:pt x="12103" y="15278"/>
                                <a:pt x="20879" y="8001"/>
                              </a:cubicBezTo>
                              <a:cubicBezTo>
                                <a:pt x="28321" y="2057"/>
                                <a:pt x="37630" y="0"/>
                                <a:pt x="4582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4" name="Shape 30"/>
                      <wps:cNvSpPr/>
                      <wps:spPr>
                        <a:xfrm>
                          <a:off x="902889" y="508298"/>
                          <a:ext cx="43574" cy="98357"/>
                        </a:xfrm>
                        <a:custGeom>
                          <a:avLst/>
                          <a:gdLst/>
                          <a:ahLst/>
                          <a:cxnLst/>
                          <a:rect l="0" t="0" r="0" b="0"/>
                          <a:pathLst>
                            <a:path w="43574" h="98357">
                              <a:moveTo>
                                <a:pt x="43574" y="0"/>
                              </a:moveTo>
                              <a:lnTo>
                                <a:pt x="43574" y="18640"/>
                              </a:lnTo>
                              <a:lnTo>
                                <a:pt x="36266" y="25453"/>
                              </a:lnTo>
                              <a:cubicBezTo>
                                <a:pt x="34357" y="30274"/>
                                <a:pt x="33147" y="37913"/>
                                <a:pt x="33147" y="49185"/>
                              </a:cubicBezTo>
                              <a:cubicBezTo>
                                <a:pt x="33147" y="60456"/>
                                <a:pt x="34357" y="68095"/>
                                <a:pt x="36266" y="72916"/>
                              </a:cubicBezTo>
                              <a:lnTo>
                                <a:pt x="43574" y="79729"/>
                              </a:lnTo>
                              <a:lnTo>
                                <a:pt x="43574" y="98357"/>
                              </a:lnTo>
                              <a:lnTo>
                                <a:pt x="27186" y="95128"/>
                              </a:lnTo>
                              <a:cubicBezTo>
                                <a:pt x="11730" y="88718"/>
                                <a:pt x="0" y="72930"/>
                                <a:pt x="0" y="49185"/>
                              </a:cubicBezTo>
                              <a:cubicBezTo>
                                <a:pt x="0" y="25439"/>
                                <a:pt x="11730" y="9644"/>
                                <a:pt x="27186" y="3231"/>
                              </a:cubicBezTo>
                              <a:lnTo>
                                <a:pt x="435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6" name="Shape 31"/>
                      <wps:cNvSpPr/>
                      <wps:spPr>
                        <a:xfrm>
                          <a:off x="946462" y="508296"/>
                          <a:ext cx="43586" cy="98362"/>
                        </a:xfrm>
                        <a:custGeom>
                          <a:avLst/>
                          <a:gdLst/>
                          <a:ahLst/>
                          <a:cxnLst/>
                          <a:rect l="0" t="0" r="0" b="0"/>
                          <a:pathLst>
                            <a:path w="43586" h="98362">
                              <a:moveTo>
                                <a:pt x="13" y="0"/>
                              </a:moveTo>
                              <a:cubicBezTo>
                                <a:pt x="22733" y="0"/>
                                <a:pt x="43586" y="17526"/>
                                <a:pt x="43586" y="49187"/>
                              </a:cubicBezTo>
                              <a:cubicBezTo>
                                <a:pt x="43586" y="80848"/>
                                <a:pt x="22733" y="98362"/>
                                <a:pt x="13" y="98362"/>
                              </a:cubicBezTo>
                              <a:lnTo>
                                <a:pt x="0" y="98359"/>
                              </a:lnTo>
                              <a:lnTo>
                                <a:pt x="0" y="79731"/>
                              </a:lnTo>
                              <a:lnTo>
                                <a:pt x="13" y="79743"/>
                              </a:lnTo>
                              <a:cubicBezTo>
                                <a:pt x="5613" y="79743"/>
                                <a:pt x="10427" y="71730"/>
                                <a:pt x="10427" y="49187"/>
                              </a:cubicBezTo>
                              <a:cubicBezTo>
                                <a:pt x="10427" y="26645"/>
                                <a:pt x="5613" y="18631"/>
                                <a:pt x="13" y="18631"/>
                              </a:cubicBezTo>
                              <a:lnTo>
                                <a:pt x="0" y="18643"/>
                              </a:lnTo>
                              <a:lnTo>
                                <a:pt x="0" y="3"/>
                              </a:lnTo>
                              <a:lnTo>
                                <a:pt x="1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7" name="Shape 32"/>
                      <wps:cNvSpPr/>
                      <wps:spPr>
                        <a:xfrm>
                          <a:off x="999391" y="508305"/>
                          <a:ext cx="60350" cy="96114"/>
                        </a:xfrm>
                        <a:custGeom>
                          <a:avLst/>
                          <a:gdLst/>
                          <a:ahLst/>
                          <a:cxnLst/>
                          <a:rect l="0" t="0" r="0" b="0"/>
                          <a:pathLst>
                            <a:path w="60350" h="96114">
                              <a:moveTo>
                                <a:pt x="56236" y="0"/>
                              </a:moveTo>
                              <a:cubicBezTo>
                                <a:pt x="58306" y="0"/>
                                <a:pt x="59411" y="190"/>
                                <a:pt x="60350" y="559"/>
                              </a:cubicBezTo>
                              <a:lnTo>
                                <a:pt x="60350" y="25336"/>
                              </a:lnTo>
                              <a:cubicBezTo>
                                <a:pt x="58306" y="24765"/>
                                <a:pt x="55690" y="24587"/>
                                <a:pt x="54750" y="24587"/>
                              </a:cubicBezTo>
                              <a:cubicBezTo>
                                <a:pt x="40576" y="24587"/>
                                <a:pt x="34468" y="37630"/>
                                <a:pt x="34468" y="58115"/>
                              </a:cubicBezTo>
                              <a:cubicBezTo>
                                <a:pt x="34468" y="71539"/>
                                <a:pt x="34468" y="84201"/>
                                <a:pt x="36144" y="96114"/>
                              </a:cubicBezTo>
                              <a:lnTo>
                                <a:pt x="1473" y="96114"/>
                              </a:lnTo>
                              <a:cubicBezTo>
                                <a:pt x="3162" y="84201"/>
                                <a:pt x="3162" y="71539"/>
                                <a:pt x="3162" y="58115"/>
                              </a:cubicBezTo>
                              <a:lnTo>
                                <a:pt x="3162" y="40246"/>
                              </a:lnTo>
                              <a:cubicBezTo>
                                <a:pt x="3162" y="26822"/>
                                <a:pt x="3162" y="14160"/>
                                <a:pt x="0" y="2248"/>
                              </a:cubicBezTo>
                              <a:lnTo>
                                <a:pt x="29985" y="2248"/>
                              </a:lnTo>
                              <a:cubicBezTo>
                                <a:pt x="31090" y="5588"/>
                                <a:pt x="32398" y="11735"/>
                                <a:pt x="32601" y="14719"/>
                              </a:cubicBezTo>
                              <a:cubicBezTo>
                                <a:pt x="39103" y="5969"/>
                                <a:pt x="46939" y="0"/>
                                <a:pt x="56236"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8" name="Shape 33"/>
                      <wps:cNvSpPr/>
                      <wps:spPr>
                        <a:xfrm>
                          <a:off x="1123832" y="471423"/>
                          <a:ext cx="96863" cy="133007"/>
                        </a:xfrm>
                        <a:custGeom>
                          <a:avLst/>
                          <a:gdLst/>
                          <a:ahLst/>
                          <a:cxnLst/>
                          <a:rect l="0" t="0" r="0" b="0"/>
                          <a:pathLst>
                            <a:path w="96863" h="133007">
                              <a:moveTo>
                                <a:pt x="0" y="0"/>
                              </a:moveTo>
                              <a:lnTo>
                                <a:pt x="35204" y="0"/>
                              </a:lnTo>
                              <a:cubicBezTo>
                                <a:pt x="34442" y="9119"/>
                                <a:pt x="34265" y="19736"/>
                                <a:pt x="34265" y="31115"/>
                              </a:cubicBezTo>
                              <a:lnTo>
                                <a:pt x="34265" y="52540"/>
                              </a:lnTo>
                              <a:cubicBezTo>
                                <a:pt x="38367" y="52718"/>
                                <a:pt x="42456" y="52908"/>
                                <a:pt x="48425" y="52908"/>
                              </a:cubicBezTo>
                              <a:cubicBezTo>
                                <a:pt x="54394" y="52908"/>
                                <a:pt x="58496" y="52718"/>
                                <a:pt x="62573" y="52540"/>
                              </a:cubicBezTo>
                              <a:lnTo>
                                <a:pt x="62573" y="31115"/>
                              </a:lnTo>
                              <a:cubicBezTo>
                                <a:pt x="62573" y="19736"/>
                                <a:pt x="62408" y="9119"/>
                                <a:pt x="61659" y="0"/>
                              </a:cubicBezTo>
                              <a:lnTo>
                                <a:pt x="96863" y="0"/>
                              </a:lnTo>
                              <a:cubicBezTo>
                                <a:pt x="94996" y="19190"/>
                                <a:pt x="94996" y="34823"/>
                                <a:pt x="94996" y="66497"/>
                              </a:cubicBezTo>
                              <a:cubicBezTo>
                                <a:pt x="94996" y="98158"/>
                                <a:pt x="94996" y="113830"/>
                                <a:pt x="96863" y="133007"/>
                              </a:cubicBezTo>
                              <a:lnTo>
                                <a:pt x="61659" y="133007"/>
                              </a:lnTo>
                              <a:cubicBezTo>
                                <a:pt x="62408" y="123876"/>
                                <a:pt x="62573" y="113271"/>
                                <a:pt x="62573" y="101905"/>
                              </a:cubicBezTo>
                              <a:lnTo>
                                <a:pt x="62573" y="74701"/>
                              </a:lnTo>
                              <a:cubicBezTo>
                                <a:pt x="58496" y="74511"/>
                                <a:pt x="54394" y="74320"/>
                                <a:pt x="48425" y="74320"/>
                              </a:cubicBezTo>
                              <a:cubicBezTo>
                                <a:pt x="42456" y="74320"/>
                                <a:pt x="38367" y="74511"/>
                                <a:pt x="34265" y="74701"/>
                              </a:cubicBezTo>
                              <a:lnTo>
                                <a:pt x="34265" y="101905"/>
                              </a:lnTo>
                              <a:cubicBezTo>
                                <a:pt x="34265" y="113271"/>
                                <a:pt x="34442" y="123876"/>
                                <a:pt x="35204" y="133007"/>
                              </a:cubicBezTo>
                              <a:lnTo>
                                <a:pt x="0" y="133007"/>
                              </a:lnTo>
                              <a:cubicBezTo>
                                <a:pt x="1854" y="113830"/>
                                <a:pt x="1854" y="98158"/>
                                <a:pt x="1854" y="66497"/>
                              </a:cubicBezTo>
                              <a:cubicBezTo>
                                <a:pt x="1854" y="34823"/>
                                <a:pt x="1854" y="19190"/>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9" name="Shape 34"/>
                      <wps:cNvSpPr/>
                      <wps:spPr>
                        <a:xfrm>
                          <a:off x="1234265" y="510554"/>
                          <a:ext cx="81610" cy="96101"/>
                        </a:xfrm>
                        <a:custGeom>
                          <a:avLst/>
                          <a:gdLst/>
                          <a:ahLst/>
                          <a:cxnLst/>
                          <a:rect l="0" t="0" r="0" b="0"/>
                          <a:pathLst>
                            <a:path w="81610" h="96101">
                              <a:moveTo>
                                <a:pt x="0" y="0"/>
                              </a:moveTo>
                              <a:lnTo>
                                <a:pt x="31864" y="0"/>
                              </a:lnTo>
                              <a:lnTo>
                                <a:pt x="31864" y="62408"/>
                              </a:lnTo>
                              <a:cubicBezTo>
                                <a:pt x="31864" y="69837"/>
                                <a:pt x="34849" y="74130"/>
                                <a:pt x="40246" y="74130"/>
                              </a:cubicBezTo>
                              <a:cubicBezTo>
                                <a:pt x="44920" y="74130"/>
                                <a:pt x="49759" y="70764"/>
                                <a:pt x="49759" y="64249"/>
                              </a:cubicBezTo>
                              <a:lnTo>
                                <a:pt x="49759" y="37998"/>
                              </a:lnTo>
                              <a:cubicBezTo>
                                <a:pt x="49759" y="24574"/>
                                <a:pt x="49759" y="11913"/>
                                <a:pt x="48082" y="0"/>
                              </a:cubicBezTo>
                              <a:lnTo>
                                <a:pt x="81610" y="0"/>
                              </a:lnTo>
                              <a:cubicBezTo>
                                <a:pt x="79921" y="11913"/>
                                <a:pt x="79921" y="24574"/>
                                <a:pt x="79921" y="37998"/>
                              </a:cubicBezTo>
                              <a:lnTo>
                                <a:pt x="79921" y="55867"/>
                              </a:lnTo>
                              <a:cubicBezTo>
                                <a:pt x="79921" y="69291"/>
                                <a:pt x="79921" y="81953"/>
                                <a:pt x="81610" y="93866"/>
                              </a:cubicBezTo>
                              <a:lnTo>
                                <a:pt x="54407" y="93866"/>
                              </a:lnTo>
                              <a:cubicBezTo>
                                <a:pt x="53099" y="91072"/>
                                <a:pt x="52172" y="87935"/>
                                <a:pt x="51625" y="85484"/>
                              </a:cubicBezTo>
                              <a:cubicBezTo>
                                <a:pt x="44717" y="92215"/>
                                <a:pt x="37643" y="96101"/>
                                <a:pt x="27978" y="96101"/>
                              </a:cubicBezTo>
                              <a:cubicBezTo>
                                <a:pt x="12116" y="96101"/>
                                <a:pt x="1702" y="84557"/>
                                <a:pt x="1702" y="66662"/>
                              </a:cubicBezTo>
                              <a:lnTo>
                                <a:pt x="1702" y="37998"/>
                              </a:lnTo>
                              <a:cubicBezTo>
                                <a:pt x="1702" y="24574"/>
                                <a:pt x="1702" y="11913"/>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30" name="Shape 35"/>
                      <wps:cNvSpPr/>
                      <wps:spPr>
                        <a:xfrm>
                          <a:off x="1331911" y="508305"/>
                          <a:ext cx="128905" cy="96114"/>
                        </a:xfrm>
                        <a:custGeom>
                          <a:avLst/>
                          <a:gdLst/>
                          <a:ahLst/>
                          <a:cxnLst/>
                          <a:rect l="0" t="0" r="0" b="0"/>
                          <a:pathLst>
                            <a:path w="128905" h="96114">
                              <a:moveTo>
                                <a:pt x="54953" y="0"/>
                              </a:moveTo>
                              <a:cubicBezTo>
                                <a:pt x="65024" y="0"/>
                                <a:pt x="71336" y="5753"/>
                                <a:pt x="75794" y="11925"/>
                              </a:cubicBezTo>
                              <a:cubicBezTo>
                                <a:pt x="82525" y="5969"/>
                                <a:pt x="89979" y="0"/>
                                <a:pt x="102083" y="0"/>
                              </a:cubicBezTo>
                              <a:cubicBezTo>
                                <a:pt x="120345" y="0"/>
                                <a:pt x="127241" y="12852"/>
                                <a:pt x="127241" y="31280"/>
                              </a:cubicBezTo>
                              <a:lnTo>
                                <a:pt x="127241" y="58115"/>
                              </a:lnTo>
                              <a:cubicBezTo>
                                <a:pt x="127241" y="71539"/>
                                <a:pt x="127241" y="84201"/>
                                <a:pt x="128905" y="96114"/>
                              </a:cubicBezTo>
                              <a:lnTo>
                                <a:pt x="95390" y="96114"/>
                              </a:lnTo>
                              <a:cubicBezTo>
                                <a:pt x="97053" y="84201"/>
                                <a:pt x="97053" y="71539"/>
                                <a:pt x="97053" y="58115"/>
                              </a:cubicBezTo>
                              <a:lnTo>
                                <a:pt x="97053" y="32220"/>
                              </a:lnTo>
                              <a:cubicBezTo>
                                <a:pt x="97053" y="25705"/>
                                <a:pt x="95199" y="20866"/>
                                <a:pt x="89433" y="20866"/>
                              </a:cubicBezTo>
                              <a:cubicBezTo>
                                <a:pt x="83096" y="20866"/>
                                <a:pt x="79540" y="25705"/>
                                <a:pt x="79540" y="32220"/>
                              </a:cubicBezTo>
                              <a:lnTo>
                                <a:pt x="79540" y="58115"/>
                              </a:lnTo>
                              <a:cubicBezTo>
                                <a:pt x="79540" y="71539"/>
                                <a:pt x="79540" y="84201"/>
                                <a:pt x="81229" y="96114"/>
                              </a:cubicBezTo>
                              <a:lnTo>
                                <a:pt x="47676" y="96114"/>
                              </a:lnTo>
                              <a:cubicBezTo>
                                <a:pt x="49365" y="84201"/>
                                <a:pt x="49365" y="71539"/>
                                <a:pt x="49365" y="58115"/>
                              </a:cubicBezTo>
                              <a:lnTo>
                                <a:pt x="49365" y="31852"/>
                              </a:lnTo>
                              <a:cubicBezTo>
                                <a:pt x="49365" y="25705"/>
                                <a:pt x="47485" y="20866"/>
                                <a:pt x="41732" y="20866"/>
                              </a:cubicBezTo>
                              <a:cubicBezTo>
                                <a:pt x="36500" y="20866"/>
                                <a:pt x="31852" y="25159"/>
                                <a:pt x="31852" y="30734"/>
                              </a:cubicBezTo>
                              <a:lnTo>
                                <a:pt x="31852" y="58115"/>
                              </a:lnTo>
                              <a:cubicBezTo>
                                <a:pt x="31852" y="71539"/>
                                <a:pt x="31852" y="84201"/>
                                <a:pt x="33528" y="96114"/>
                              </a:cubicBezTo>
                              <a:lnTo>
                                <a:pt x="0" y="96114"/>
                              </a:lnTo>
                              <a:cubicBezTo>
                                <a:pt x="1664" y="84201"/>
                                <a:pt x="1664" y="71539"/>
                                <a:pt x="1664" y="58115"/>
                              </a:cubicBezTo>
                              <a:lnTo>
                                <a:pt x="1664" y="40246"/>
                              </a:lnTo>
                              <a:cubicBezTo>
                                <a:pt x="1664" y="26822"/>
                                <a:pt x="1664" y="14160"/>
                                <a:pt x="0" y="2248"/>
                              </a:cubicBezTo>
                              <a:lnTo>
                                <a:pt x="27559" y="2248"/>
                              </a:lnTo>
                              <a:cubicBezTo>
                                <a:pt x="28867" y="5029"/>
                                <a:pt x="29794" y="8191"/>
                                <a:pt x="30366" y="10604"/>
                              </a:cubicBezTo>
                              <a:cubicBezTo>
                                <a:pt x="37249" y="4280"/>
                                <a:pt x="45644" y="0"/>
                                <a:pt x="5495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31" name="Shape 36"/>
                      <wps:cNvSpPr/>
                      <wps:spPr>
                        <a:xfrm>
                          <a:off x="1470162" y="540595"/>
                          <a:ext cx="39675" cy="65323"/>
                        </a:xfrm>
                        <a:custGeom>
                          <a:avLst/>
                          <a:gdLst/>
                          <a:ahLst/>
                          <a:cxnLst/>
                          <a:rect l="0" t="0" r="0" b="0"/>
                          <a:pathLst>
                            <a:path w="39675" h="65323">
                              <a:moveTo>
                                <a:pt x="39675" y="0"/>
                              </a:moveTo>
                              <a:lnTo>
                                <a:pt x="39675" y="20457"/>
                              </a:lnTo>
                              <a:lnTo>
                                <a:pt x="35279" y="22802"/>
                              </a:lnTo>
                              <a:cubicBezTo>
                                <a:pt x="31994" y="26157"/>
                                <a:pt x="30175" y="30303"/>
                                <a:pt x="30175" y="34970"/>
                              </a:cubicBezTo>
                              <a:cubicBezTo>
                                <a:pt x="30175" y="38228"/>
                                <a:pt x="31201" y="41114"/>
                                <a:pt x="32972" y="43186"/>
                              </a:cubicBezTo>
                              <a:lnTo>
                                <a:pt x="39675" y="46253"/>
                              </a:lnTo>
                              <a:lnTo>
                                <a:pt x="39675" y="63470"/>
                              </a:lnTo>
                              <a:lnTo>
                                <a:pt x="29820" y="65323"/>
                              </a:lnTo>
                              <a:cubicBezTo>
                                <a:pt x="11748" y="65323"/>
                                <a:pt x="0" y="52827"/>
                                <a:pt x="0" y="37193"/>
                              </a:cubicBezTo>
                              <a:cubicBezTo>
                                <a:pt x="0" y="20061"/>
                                <a:pt x="13602" y="8516"/>
                                <a:pt x="31293" y="2725"/>
                              </a:cubicBezTo>
                              <a:lnTo>
                                <a:pt x="3967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4" name="Shape 37"/>
                      <wps:cNvSpPr/>
                      <wps:spPr>
                        <a:xfrm>
                          <a:off x="1478913" y="508293"/>
                          <a:ext cx="30924" cy="27584"/>
                        </a:xfrm>
                        <a:custGeom>
                          <a:avLst/>
                          <a:gdLst/>
                          <a:ahLst/>
                          <a:cxnLst/>
                          <a:rect l="0" t="0" r="0" b="0"/>
                          <a:pathLst>
                            <a:path w="30924" h="27584">
                              <a:moveTo>
                                <a:pt x="19583" y="0"/>
                              </a:moveTo>
                              <a:lnTo>
                                <a:pt x="30924" y="1293"/>
                              </a:lnTo>
                              <a:lnTo>
                                <a:pt x="30924" y="20140"/>
                              </a:lnTo>
                              <a:lnTo>
                                <a:pt x="24790" y="17882"/>
                              </a:lnTo>
                              <a:cubicBezTo>
                                <a:pt x="18821" y="17882"/>
                                <a:pt x="9500" y="20688"/>
                                <a:pt x="0" y="27584"/>
                              </a:cubicBezTo>
                              <a:lnTo>
                                <a:pt x="0" y="1486"/>
                              </a:lnTo>
                              <a:cubicBezTo>
                                <a:pt x="2629" y="1130"/>
                                <a:pt x="12662" y="0"/>
                                <a:pt x="1958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8" name="Shape 38"/>
                      <wps:cNvSpPr/>
                      <wps:spPr>
                        <a:xfrm>
                          <a:off x="1509837" y="509586"/>
                          <a:ext cx="43777" cy="94834"/>
                        </a:xfrm>
                        <a:custGeom>
                          <a:avLst/>
                          <a:gdLst/>
                          <a:ahLst/>
                          <a:cxnLst/>
                          <a:rect l="0" t="0" r="0" b="0"/>
                          <a:pathLst>
                            <a:path w="43777" h="94834">
                              <a:moveTo>
                                <a:pt x="0" y="0"/>
                              </a:moveTo>
                              <a:lnTo>
                                <a:pt x="12783" y="1457"/>
                              </a:lnTo>
                              <a:cubicBezTo>
                                <a:pt x="32350" y="6874"/>
                                <a:pt x="38951" y="20050"/>
                                <a:pt x="38951" y="38776"/>
                              </a:cubicBezTo>
                              <a:lnTo>
                                <a:pt x="38951" y="62055"/>
                              </a:lnTo>
                              <a:cubicBezTo>
                                <a:pt x="38951" y="70996"/>
                                <a:pt x="38951" y="81067"/>
                                <a:pt x="43777" y="94834"/>
                              </a:cubicBezTo>
                              <a:lnTo>
                                <a:pt x="14173" y="94834"/>
                              </a:lnTo>
                              <a:cubicBezTo>
                                <a:pt x="11951" y="91875"/>
                                <a:pt x="11176" y="89817"/>
                                <a:pt x="11011" y="89068"/>
                              </a:cubicBezTo>
                              <a:cubicBezTo>
                                <a:pt x="8490" y="90928"/>
                                <a:pt x="5505" y="92745"/>
                                <a:pt x="2035" y="94096"/>
                              </a:cubicBezTo>
                              <a:lnTo>
                                <a:pt x="0" y="94478"/>
                              </a:lnTo>
                              <a:lnTo>
                                <a:pt x="0" y="77262"/>
                              </a:lnTo>
                              <a:lnTo>
                                <a:pt x="571" y="77524"/>
                              </a:lnTo>
                              <a:cubicBezTo>
                                <a:pt x="4470" y="77524"/>
                                <a:pt x="8407" y="75098"/>
                                <a:pt x="9500" y="73409"/>
                              </a:cubicBezTo>
                              <a:lnTo>
                                <a:pt x="9500" y="46396"/>
                              </a:lnTo>
                              <a:lnTo>
                                <a:pt x="0" y="51465"/>
                              </a:lnTo>
                              <a:lnTo>
                                <a:pt x="0" y="31009"/>
                              </a:lnTo>
                              <a:lnTo>
                                <a:pt x="7087" y="28705"/>
                              </a:lnTo>
                              <a:cubicBezTo>
                                <a:pt x="6998" y="25447"/>
                                <a:pt x="5877" y="22418"/>
                                <a:pt x="3686" y="20204"/>
                              </a:cubicBezTo>
                              <a:lnTo>
                                <a:pt x="0" y="1884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9" name="Shape 39"/>
                      <wps:cNvSpPr/>
                      <wps:spPr>
                        <a:xfrm>
                          <a:off x="1562175" y="508305"/>
                          <a:ext cx="81585" cy="96114"/>
                        </a:xfrm>
                        <a:custGeom>
                          <a:avLst/>
                          <a:gdLst/>
                          <a:ahLst/>
                          <a:cxnLst/>
                          <a:rect l="0" t="0" r="0" b="0"/>
                          <a:pathLst>
                            <a:path w="81585" h="96114">
                              <a:moveTo>
                                <a:pt x="53645" y="0"/>
                              </a:moveTo>
                              <a:cubicBezTo>
                                <a:pt x="69469" y="0"/>
                                <a:pt x="79896" y="11532"/>
                                <a:pt x="79896" y="29439"/>
                              </a:cubicBezTo>
                              <a:lnTo>
                                <a:pt x="79896" y="58115"/>
                              </a:lnTo>
                              <a:cubicBezTo>
                                <a:pt x="79896" y="71539"/>
                                <a:pt x="79896" y="84201"/>
                                <a:pt x="81585" y="96114"/>
                              </a:cubicBezTo>
                              <a:lnTo>
                                <a:pt x="48057" y="96114"/>
                              </a:lnTo>
                              <a:cubicBezTo>
                                <a:pt x="49746" y="84201"/>
                                <a:pt x="49746" y="71539"/>
                                <a:pt x="49746" y="58115"/>
                              </a:cubicBezTo>
                              <a:lnTo>
                                <a:pt x="49746" y="32398"/>
                              </a:lnTo>
                              <a:cubicBezTo>
                                <a:pt x="49746" y="26645"/>
                                <a:pt x="47308" y="21971"/>
                                <a:pt x="41707" y="21971"/>
                              </a:cubicBezTo>
                              <a:cubicBezTo>
                                <a:pt x="37071" y="21971"/>
                                <a:pt x="31852" y="25336"/>
                                <a:pt x="31852" y="30924"/>
                              </a:cubicBezTo>
                              <a:lnTo>
                                <a:pt x="31852" y="58115"/>
                              </a:lnTo>
                              <a:cubicBezTo>
                                <a:pt x="31852" y="71539"/>
                                <a:pt x="31852" y="84201"/>
                                <a:pt x="33503" y="96114"/>
                              </a:cubicBezTo>
                              <a:lnTo>
                                <a:pt x="0" y="96114"/>
                              </a:lnTo>
                              <a:cubicBezTo>
                                <a:pt x="1664" y="84201"/>
                                <a:pt x="1664" y="71539"/>
                                <a:pt x="1664" y="58115"/>
                              </a:cubicBezTo>
                              <a:lnTo>
                                <a:pt x="1664" y="40246"/>
                              </a:lnTo>
                              <a:cubicBezTo>
                                <a:pt x="1664" y="26822"/>
                                <a:pt x="1664" y="14160"/>
                                <a:pt x="0" y="2248"/>
                              </a:cubicBezTo>
                              <a:lnTo>
                                <a:pt x="27191" y="2248"/>
                              </a:lnTo>
                              <a:cubicBezTo>
                                <a:pt x="28499" y="5029"/>
                                <a:pt x="29413" y="8191"/>
                                <a:pt x="29972" y="10604"/>
                              </a:cubicBezTo>
                              <a:cubicBezTo>
                                <a:pt x="36881" y="3924"/>
                                <a:pt x="43955" y="0"/>
                                <a:pt x="5364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4" name="Shape 40"/>
                      <wps:cNvSpPr/>
                      <wps:spPr>
                        <a:xfrm>
                          <a:off x="1654753" y="510553"/>
                          <a:ext cx="33541" cy="93866"/>
                        </a:xfrm>
                        <a:custGeom>
                          <a:avLst/>
                          <a:gdLst/>
                          <a:ahLst/>
                          <a:cxnLst/>
                          <a:rect l="0" t="0" r="0" b="0"/>
                          <a:pathLst>
                            <a:path w="33541" h="93866">
                              <a:moveTo>
                                <a:pt x="0" y="0"/>
                              </a:moveTo>
                              <a:lnTo>
                                <a:pt x="32233" y="0"/>
                              </a:lnTo>
                              <a:cubicBezTo>
                                <a:pt x="31852" y="9677"/>
                                <a:pt x="31852" y="23838"/>
                                <a:pt x="31852" y="43942"/>
                              </a:cubicBezTo>
                              <a:cubicBezTo>
                                <a:pt x="31852" y="69291"/>
                                <a:pt x="31852" y="81953"/>
                                <a:pt x="33541" y="93866"/>
                              </a:cubicBezTo>
                              <a:lnTo>
                                <a:pt x="0" y="93866"/>
                              </a:lnTo>
                              <a:cubicBezTo>
                                <a:pt x="1689" y="81953"/>
                                <a:pt x="1689" y="69291"/>
                                <a:pt x="1689" y="55867"/>
                              </a:cubicBezTo>
                              <a:lnTo>
                                <a:pt x="1689" y="37998"/>
                              </a:lnTo>
                              <a:cubicBezTo>
                                <a:pt x="1689" y="24575"/>
                                <a:pt x="1689" y="11913"/>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9" name="Shape 41"/>
                      <wps:cNvSpPr/>
                      <wps:spPr>
                        <a:xfrm>
                          <a:off x="1654753" y="470103"/>
                          <a:ext cx="33541" cy="33528"/>
                        </a:xfrm>
                        <a:custGeom>
                          <a:avLst/>
                          <a:gdLst/>
                          <a:ahLst/>
                          <a:cxnLst/>
                          <a:rect l="0" t="0" r="0" b="0"/>
                          <a:pathLst>
                            <a:path w="33541" h="33528">
                              <a:moveTo>
                                <a:pt x="16764" y="0"/>
                              </a:moveTo>
                              <a:cubicBezTo>
                                <a:pt x="26086" y="0"/>
                                <a:pt x="33541" y="7455"/>
                                <a:pt x="33541" y="16777"/>
                              </a:cubicBezTo>
                              <a:cubicBezTo>
                                <a:pt x="33541" y="26099"/>
                                <a:pt x="26086" y="33528"/>
                                <a:pt x="16764" y="33528"/>
                              </a:cubicBezTo>
                              <a:cubicBezTo>
                                <a:pt x="7468" y="33528"/>
                                <a:pt x="0" y="26099"/>
                                <a:pt x="0" y="16777"/>
                              </a:cubicBezTo>
                              <a:cubicBezTo>
                                <a:pt x="0" y="7455"/>
                                <a:pt x="7468" y="0"/>
                                <a:pt x="1676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0" name="Shape 42"/>
                      <wps:cNvSpPr/>
                      <wps:spPr>
                        <a:xfrm>
                          <a:off x="1698513" y="482034"/>
                          <a:ext cx="55156" cy="124625"/>
                        </a:xfrm>
                        <a:custGeom>
                          <a:avLst/>
                          <a:gdLst/>
                          <a:ahLst/>
                          <a:cxnLst/>
                          <a:rect l="0" t="0" r="0" b="0"/>
                          <a:pathLst>
                            <a:path w="55156" h="124625">
                              <a:moveTo>
                                <a:pt x="10262" y="0"/>
                              </a:moveTo>
                              <a:lnTo>
                                <a:pt x="41554" y="0"/>
                              </a:lnTo>
                              <a:cubicBezTo>
                                <a:pt x="41173" y="5779"/>
                                <a:pt x="41008" y="16777"/>
                                <a:pt x="41008" y="28524"/>
                              </a:cubicBezTo>
                              <a:lnTo>
                                <a:pt x="54966" y="28524"/>
                              </a:lnTo>
                              <a:lnTo>
                                <a:pt x="54966" y="46380"/>
                              </a:lnTo>
                              <a:lnTo>
                                <a:pt x="41008" y="46380"/>
                              </a:lnTo>
                              <a:lnTo>
                                <a:pt x="41008" y="93332"/>
                              </a:lnTo>
                              <a:cubicBezTo>
                                <a:pt x="41008" y="100965"/>
                                <a:pt x="43790" y="105258"/>
                                <a:pt x="51232" y="105258"/>
                              </a:cubicBezTo>
                              <a:cubicBezTo>
                                <a:pt x="52362" y="105258"/>
                                <a:pt x="53467" y="105258"/>
                                <a:pt x="55156" y="105080"/>
                              </a:cubicBezTo>
                              <a:lnTo>
                                <a:pt x="55156" y="121831"/>
                              </a:lnTo>
                              <a:cubicBezTo>
                                <a:pt x="49009" y="123889"/>
                                <a:pt x="42659" y="124625"/>
                                <a:pt x="36322" y="124625"/>
                              </a:cubicBezTo>
                              <a:cubicBezTo>
                                <a:pt x="27927" y="124625"/>
                                <a:pt x="21234" y="121653"/>
                                <a:pt x="16218" y="115697"/>
                              </a:cubicBezTo>
                              <a:cubicBezTo>
                                <a:pt x="12294" y="111023"/>
                                <a:pt x="10808" y="103213"/>
                                <a:pt x="10808" y="93713"/>
                              </a:cubicBezTo>
                              <a:lnTo>
                                <a:pt x="10808" y="46380"/>
                              </a:lnTo>
                              <a:lnTo>
                                <a:pt x="0" y="46380"/>
                              </a:lnTo>
                              <a:lnTo>
                                <a:pt x="0" y="28524"/>
                              </a:lnTo>
                              <a:lnTo>
                                <a:pt x="10808" y="28524"/>
                              </a:lnTo>
                              <a:cubicBezTo>
                                <a:pt x="10808" y="16777"/>
                                <a:pt x="10617" y="5779"/>
                                <a:pt x="1026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6" name="Shape 43"/>
                      <wps:cNvSpPr/>
                      <wps:spPr>
                        <a:xfrm>
                          <a:off x="1762430" y="510553"/>
                          <a:ext cx="83261" cy="129261"/>
                        </a:xfrm>
                        <a:custGeom>
                          <a:avLst/>
                          <a:gdLst/>
                          <a:ahLst/>
                          <a:cxnLst/>
                          <a:rect l="0" t="0" r="0" b="0"/>
                          <a:pathLst>
                            <a:path w="83261" h="129261">
                              <a:moveTo>
                                <a:pt x="0" y="0"/>
                              </a:moveTo>
                              <a:lnTo>
                                <a:pt x="32220" y="0"/>
                              </a:lnTo>
                              <a:cubicBezTo>
                                <a:pt x="34646" y="14516"/>
                                <a:pt x="41707" y="40957"/>
                                <a:pt x="45453" y="53073"/>
                              </a:cubicBezTo>
                              <a:lnTo>
                                <a:pt x="45809" y="53073"/>
                              </a:lnTo>
                              <a:cubicBezTo>
                                <a:pt x="51029" y="34074"/>
                                <a:pt x="54953" y="12662"/>
                                <a:pt x="56629" y="0"/>
                              </a:cubicBezTo>
                              <a:lnTo>
                                <a:pt x="83261" y="0"/>
                              </a:lnTo>
                              <a:cubicBezTo>
                                <a:pt x="77114" y="25514"/>
                                <a:pt x="63132" y="77305"/>
                                <a:pt x="51232" y="101702"/>
                              </a:cubicBezTo>
                              <a:cubicBezTo>
                                <a:pt x="45072" y="114186"/>
                                <a:pt x="35751" y="129261"/>
                                <a:pt x="10236" y="129261"/>
                              </a:cubicBezTo>
                              <a:cubicBezTo>
                                <a:pt x="7645" y="129261"/>
                                <a:pt x="3721" y="129083"/>
                                <a:pt x="1308" y="128333"/>
                              </a:cubicBezTo>
                              <a:lnTo>
                                <a:pt x="1308" y="104496"/>
                              </a:lnTo>
                              <a:cubicBezTo>
                                <a:pt x="2959" y="105423"/>
                                <a:pt x="7074" y="107290"/>
                                <a:pt x="11735" y="107290"/>
                              </a:cubicBezTo>
                              <a:cubicBezTo>
                                <a:pt x="21425" y="107290"/>
                                <a:pt x="27940" y="99276"/>
                                <a:pt x="27940" y="92380"/>
                              </a:cubicBezTo>
                              <a:cubicBezTo>
                                <a:pt x="27940" y="88849"/>
                                <a:pt x="27191" y="86614"/>
                                <a:pt x="19749" y="66865"/>
                              </a:cubicBezTo>
                              <a:cubicBezTo>
                                <a:pt x="9678" y="40411"/>
                                <a:pt x="2032" y="12471"/>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47" name="Shape 44"/>
                      <wps:cNvSpPr/>
                      <wps:spPr>
                        <a:xfrm>
                          <a:off x="844814" y="5343"/>
                          <a:ext cx="38589" cy="106172"/>
                        </a:xfrm>
                        <a:custGeom>
                          <a:avLst/>
                          <a:gdLst/>
                          <a:ahLst/>
                          <a:cxnLst/>
                          <a:rect l="0" t="0" r="0" b="0"/>
                          <a:pathLst>
                            <a:path w="38589" h="106172">
                              <a:moveTo>
                                <a:pt x="27368" y="0"/>
                              </a:moveTo>
                              <a:lnTo>
                                <a:pt x="38589" y="0"/>
                              </a:lnTo>
                              <a:lnTo>
                                <a:pt x="38589" y="31229"/>
                              </a:lnTo>
                              <a:lnTo>
                                <a:pt x="38519" y="31229"/>
                              </a:lnTo>
                              <a:cubicBezTo>
                                <a:pt x="35255" y="40894"/>
                                <a:pt x="28550" y="64389"/>
                                <a:pt x="27661" y="67221"/>
                              </a:cubicBezTo>
                              <a:lnTo>
                                <a:pt x="38589" y="67507"/>
                              </a:lnTo>
                              <a:lnTo>
                                <a:pt x="38589" y="80909"/>
                              </a:lnTo>
                              <a:lnTo>
                                <a:pt x="38075" y="80899"/>
                              </a:lnTo>
                              <a:cubicBezTo>
                                <a:pt x="33604" y="80899"/>
                                <a:pt x="29451" y="81051"/>
                                <a:pt x="23647" y="81191"/>
                              </a:cubicBezTo>
                              <a:cubicBezTo>
                                <a:pt x="21120" y="89522"/>
                                <a:pt x="19634" y="96368"/>
                                <a:pt x="17843" y="106172"/>
                              </a:cubicBezTo>
                              <a:lnTo>
                                <a:pt x="0" y="106172"/>
                              </a:lnTo>
                              <a:cubicBezTo>
                                <a:pt x="10109" y="74054"/>
                                <a:pt x="20523" y="44018"/>
                                <a:pt x="30480" y="9512"/>
                              </a:cubicBezTo>
                              <a:lnTo>
                                <a:pt x="2736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48" name="Shape 45"/>
                      <wps:cNvSpPr/>
                      <wps:spPr>
                        <a:xfrm>
                          <a:off x="1007057" y="63834"/>
                          <a:ext cx="27654" cy="49764"/>
                        </a:xfrm>
                        <a:custGeom>
                          <a:avLst/>
                          <a:gdLst/>
                          <a:ahLst/>
                          <a:cxnLst/>
                          <a:rect l="0" t="0" r="0" b="0"/>
                          <a:pathLst>
                            <a:path w="27654" h="49764">
                              <a:moveTo>
                                <a:pt x="27654" y="0"/>
                              </a:moveTo>
                              <a:lnTo>
                                <a:pt x="27654" y="12518"/>
                              </a:lnTo>
                              <a:lnTo>
                                <a:pt x="22692" y="14396"/>
                              </a:lnTo>
                              <a:cubicBezTo>
                                <a:pt x="19142" y="17350"/>
                                <a:pt x="17247" y="21214"/>
                                <a:pt x="17247" y="25672"/>
                              </a:cubicBezTo>
                              <a:cubicBezTo>
                                <a:pt x="17247" y="29171"/>
                                <a:pt x="18510" y="31847"/>
                                <a:pt x="20461" y="33649"/>
                              </a:cubicBezTo>
                              <a:lnTo>
                                <a:pt x="27654" y="36324"/>
                              </a:lnTo>
                              <a:lnTo>
                                <a:pt x="27654" y="48089"/>
                              </a:lnTo>
                              <a:lnTo>
                                <a:pt x="20815" y="49764"/>
                              </a:lnTo>
                              <a:cubicBezTo>
                                <a:pt x="7137" y="49764"/>
                                <a:pt x="0" y="38461"/>
                                <a:pt x="0" y="27907"/>
                              </a:cubicBezTo>
                              <a:cubicBezTo>
                                <a:pt x="0" y="17277"/>
                                <a:pt x="6023" y="10289"/>
                                <a:pt x="13737" y="5474"/>
                              </a:cubicBezTo>
                              <a:lnTo>
                                <a:pt x="2765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49" name="Shape 46"/>
                      <wps:cNvSpPr/>
                      <wps:spPr>
                        <a:xfrm>
                          <a:off x="1014334" y="34489"/>
                          <a:ext cx="20377" cy="18136"/>
                        </a:xfrm>
                        <a:custGeom>
                          <a:avLst/>
                          <a:gdLst/>
                          <a:ahLst/>
                          <a:cxnLst/>
                          <a:rect l="0" t="0" r="0" b="0"/>
                          <a:pathLst>
                            <a:path w="20377" h="18136">
                              <a:moveTo>
                                <a:pt x="10122" y="0"/>
                              </a:moveTo>
                              <a:lnTo>
                                <a:pt x="20377" y="2311"/>
                              </a:lnTo>
                              <a:lnTo>
                                <a:pt x="20377" y="14169"/>
                              </a:lnTo>
                              <a:lnTo>
                                <a:pt x="16370" y="12789"/>
                              </a:lnTo>
                              <a:cubicBezTo>
                                <a:pt x="9373" y="12789"/>
                                <a:pt x="3124" y="16510"/>
                                <a:pt x="0" y="18136"/>
                              </a:cubicBezTo>
                              <a:lnTo>
                                <a:pt x="0" y="597"/>
                              </a:lnTo>
                              <a:cubicBezTo>
                                <a:pt x="3124" y="292"/>
                                <a:pt x="7290" y="0"/>
                                <a:pt x="1012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0" name="Shape 47"/>
                      <wps:cNvSpPr/>
                      <wps:spPr>
                        <a:xfrm>
                          <a:off x="929574" y="14119"/>
                          <a:ext cx="39268" cy="99479"/>
                        </a:xfrm>
                        <a:custGeom>
                          <a:avLst/>
                          <a:gdLst/>
                          <a:ahLst/>
                          <a:cxnLst/>
                          <a:rect l="0" t="0" r="0" b="0"/>
                          <a:pathLst>
                            <a:path w="39268" h="99479">
                              <a:moveTo>
                                <a:pt x="9373" y="0"/>
                              </a:moveTo>
                              <a:lnTo>
                                <a:pt x="26480" y="0"/>
                              </a:lnTo>
                              <a:cubicBezTo>
                                <a:pt x="26327" y="3264"/>
                                <a:pt x="26022" y="6096"/>
                                <a:pt x="26022" y="14872"/>
                              </a:cubicBezTo>
                              <a:cubicBezTo>
                                <a:pt x="26022" y="16497"/>
                                <a:pt x="26619" y="20066"/>
                                <a:pt x="26327" y="23051"/>
                              </a:cubicBezTo>
                              <a:lnTo>
                                <a:pt x="38964" y="23051"/>
                              </a:lnTo>
                              <a:lnTo>
                                <a:pt x="38964" y="34646"/>
                              </a:lnTo>
                              <a:lnTo>
                                <a:pt x="26480" y="34646"/>
                              </a:lnTo>
                              <a:cubicBezTo>
                                <a:pt x="26327" y="37617"/>
                                <a:pt x="26022" y="43269"/>
                                <a:pt x="26022" y="53531"/>
                              </a:cubicBezTo>
                              <a:lnTo>
                                <a:pt x="26022" y="74346"/>
                              </a:lnTo>
                              <a:cubicBezTo>
                                <a:pt x="26022" y="83426"/>
                                <a:pt x="28702" y="86690"/>
                                <a:pt x="33312" y="86690"/>
                              </a:cubicBezTo>
                              <a:cubicBezTo>
                                <a:pt x="34354" y="86690"/>
                                <a:pt x="37783" y="86398"/>
                                <a:pt x="39268" y="86093"/>
                              </a:cubicBezTo>
                              <a:lnTo>
                                <a:pt x="39268" y="96355"/>
                              </a:lnTo>
                              <a:cubicBezTo>
                                <a:pt x="34354" y="98742"/>
                                <a:pt x="30048" y="99479"/>
                                <a:pt x="27368" y="99479"/>
                              </a:cubicBezTo>
                              <a:cubicBezTo>
                                <a:pt x="15621" y="99479"/>
                                <a:pt x="9970" y="91453"/>
                                <a:pt x="9970" y="80899"/>
                              </a:cubicBezTo>
                              <a:cubicBezTo>
                                <a:pt x="9970" y="73609"/>
                                <a:pt x="9817" y="41046"/>
                                <a:pt x="9373" y="34646"/>
                              </a:cubicBezTo>
                              <a:lnTo>
                                <a:pt x="0" y="34646"/>
                              </a:lnTo>
                              <a:lnTo>
                                <a:pt x="0" y="23051"/>
                              </a:lnTo>
                              <a:lnTo>
                                <a:pt x="9677" y="23051"/>
                              </a:lnTo>
                              <a:cubicBezTo>
                                <a:pt x="9677" y="21107"/>
                                <a:pt x="10109" y="9512"/>
                                <a:pt x="937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1" name="Shape 48"/>
                      <wps:cNvSpPr/>
                      <wps:spPr>
                        <a:xfrm>
                          <a:off x="977910" y="5343"/>
                          <a:ext cx="18136" cy="106172"/>
                        </a:xfrm>
                        <a:custGeom>
                          <a:avLst/>
                          <a:gdLst/>
                          <a:ahLst/>
                          <a:cxnLst/>
                          <a:rect l="0" t="0" r="0" b="0"/>
                          <a:pathLst>
                            <a:path w="18136" h="106172">
                              <a:moveTo>
                                <a:pt x="0" y="0"/>
                              </a:moveTo>
                              <a:lnTo>
                                <a:pt x="17843" y="0"/>
                              </a:lnTo>
                              <a:cubicBezTo>
                                <a:pt x="17247" y="7734"/>
                                <a:pt x="17247" y="40450"/>
                                <a:pt x="17247" y="49822"/>
                              </a:cubicBezTo>
                              <a:cubicBezTo>
                                <a:pt x="17247" y="60071"/>
                                <a:pt x="17247" y="98742"/>
                                <a:pt x="18136" y="106172"/>
                              </a:cubicBezTo>
                              <a:lnTo>
                                <a:pt x="0" y="106172"/>
                              </a:lnTo>
                              <a:cubicBezTo>
                                <a:pt x="597" y="97854"/>
                                <a:pt x="889" y="62306"/>
                                <a:pt x="889" y="51600"/>
                              </a:cubicBezTo>
                              <a:cubicBezTo>
                                <a:pt x="889" y="20218"/>
                                <a:pt x="597" y="8623"/>
                                <a:pt x="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2" name="Shape 49"/>
                      <wps:cNvSpPr/>
                      <wps:spPr>
                        <a:xfrm>
                          <a:off x="883403" y="5343"/>
                          <a:ext cx="42310" cy="106172"/>
                        </a:xfrm>
                        <a:custGeom>
                          <a:avLst/>
                          <a:gdLst/>
                          <a:ahLst/>
                          <a:cxnLst/>
                          <a:rect l="0" t="0" r="0" b="0"/>
                          <a:pathLst>
                            <a:path w="42310" h="106172">
                              <a:moveTo>
                                <a:pt x="0" y="0"/>
                              </a:moveTo>
                              <a:lnTo>
                                <a:pt x="8998" y="0"/>
                              </a:lnTo>
                              <a:lnTo>
                                <a:pt x="42310" y="106172"/>
                              </a:lnTo>
                              <a:lnTo>
                                <a:pt x="21647" y="106172"/>
                              </a:lnTo>
                              <a:cubicBezTo>
                                <a:pt x="20898" y="102908"/>
                                <a:pt x="16440" y="86551"/>
                                <a:pt x="14510" y="81191"/>
                              </a:cubicBezTo>
                              <a:lnTo>
                                <a:pt x="0" y="80909"/>
                              </a:lnTo>
                              <a:lnTo>
                                <a:pt x="0" y="67507"/>
                              </a:lnTo>
                              <a:lnTo>
                                <a:pt x="222" y="67513"/>
                              </a:lnTo>
                              <a:cubicBezTo>
                                <a:pt x="3054" y="67513"/>
                                <a:pt x="5874" y="67361"/>
                                <a:pt x="10928" y="67221"/>
                              </a:cubicBezTo>
                              <a:cubicBezTo>
                                <a:pt x="7207" y="53238"/>
                                <a:pt x="2902" y="38964"/>
                                <a:pt x="222" y="31229"/>
                              </a:cubicBezTo>
                              <a:lnTo>
                                <a:pt x="0" y="3122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3" name="Shape 50"/>
                      <wps:cNvSpPr/>
                      <wps:spPr>
                        <a:xfrm>
                          <a:off x="1185936" y="63832"/>
                          <a:ext cx="27667" cy="49766"/>
                        </a:xfrm>
                        <a:custGeom>
                          <a:avLst/>
                          <a:gdLst/>
                          <a:ahLst/>
                          <a:cxnLst/>
                          <a:rect l="0" t="0" r="0" b="0"/>
                          <a:pathLst>
                            <a:path w="27667" h="49766">
                              <a:moveTo>
                                <a:pt x="27667" y="0"/>
                              </a:moveTo>
                              <a:lnTo>
                                <a:pt x="27667" y="12519"/>
                              </a:lnTo>
                              <a:lnTo>
                                <a:pt x="22704" y="14398"/>
                              </a:lnTo>
                              <a:cubicBezTo>
                                <a:pt x="19155" y="17352"/>
                                <a:pt x="17259" y="21216"/>
                                <a:pt x="17259" y="25674"/>
                              </a:cubicBezTo>
                              <a:cubicBezTo>
                                <a:pt x="17259" y="29173"/>
                                <a:pt x="18523" y="31849"/>
                                <a:pt x="20474" y="33651"/>
                              </a:cubicBezTo>
                              <a:lnTo>
                                <a:pt x="27667" y="36326"/>
                              </a:lnTo>
                              <a:lnTo>
                                <a:pt x="27667" y="48091"/>
                              </a:lnTo>
                              <a:lnTo>
                                <a:pt x="20828" y="49766"/>
                              </a:lnTo>
                              <a:cubicBezTo>
                                <a:pt x="7137" y="49766"/>
                                <a:pt x="0" y="38463"/>
                                <a:pt x="0" y="27909"/>
                              </a:cubicBezTo>
                              <a:cubicBezTo>
                                <a:pt x="0" y="17279"/>
                                <a:pt x="6023" y="10291"/>
                                <a:pt x="13738" y="5476"/>
                              </a:cubicBezTo>
                              <a:lnTo>
                                <a:pt x="2766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4" name="Shape 51"/>
                      <wps:cNvSpPr/>
                      <wps:spPr>
                        <a:xfrm>
                          <a:off x="1034711" y="36800"/>
                          <a:ext cx="29889" cy="75123"/>
                        </a:xfrm>
                        <a:custGeom>
                          <a:avLst/>
                          <a:gdLst/>
                          <a:ahLst/>
                          <a:cxnLst/>
                          <a:rect l="0" t="0" r="0" b="0"/>
                          <a:pathLst>
                            <a:path w="29889" h="75123">
                              <a:moveTo>
                                <a:pt x="0" y="0"/>
                              </a:moveTo>
                              <a:lnTo>
                                <a:pt x="15394" y="3469"/>
                              </a:lnTo>
                              <a:cubicBezTo>
                                <a:pt x="22269" y="7725"/>
                                <a:pt x="26765" y="14713"/>
                                <a:pt x="26765" y="25642"/>
                              </a:cubicBezTo>
                              <a:lnTo>
                                <a:pt x="26765" y="51969"/>
                              </a:lnTo>
                              <a:cubicBezTo>
                                <a:pt x="26765" y="59703"/>
                                <a:pt x="27959" y="67285"/>
                                <a:pt x="29889" y="74714"/>
                              </a:cubicBezTo>
                              <a:lnTo>
                                <a:pt x="14281" y="74714"/>
                              </a:lnTo>
                              <a:cubicBezTo>
                                <a:pt x="12783" y="73089"/>
                                <a:pt x="11754" y="70854"/>
                                <a:pt x="11157" y="68923"/>
                              </a:cubicBezTo>
                              <a:cubicBezTo>
                                <a:pt x="8699" y="70854"/>
                                <a:pt x="6207" y="72822"/>
                                <a:pt x="3326" y="74308"/>
                              </a:cubicBezTo>
                              <a:lnTo>
                                <a:pt x="0" y="75123"/>
                              </a:lnTo>
                              <a:lnTo>
                                <a:pt x="0" y="63357"/>
                              </a:lnTo>
                              <a:lnTo>
                                <a:pt x="146" y="63411"/>
                              </a:lnTo>
                              <a:cubicBezTo>
                                <a:pt x="4464" y="63411"/>
                                <a:pt x="8185" y="61481"/>
                                <a:pt x="10408" y="58509"/>
                              </a:cubicBezTo>
                              <a:lnTo>
                                <a:pt x="10408" y="35611"/>
                              </a:lnTo>
                              <a:lnTo>
                                <a:pt x="0" y="39551"/>
                              </a:lnTo>
                              <a:lnTo>
                                <a:pt x="0" y="27033"/>
                              </a:lnTo>
                              <a:lnTo>
                                <a:pt x="9963" y="23114"/>
                              </a:lnTo>
                              <a:cubicBezTo>
                                <a:pt x="9442" y="19177"/>
                                <a:pt x="8068" y="16018"/>
                                <a:pt x="5764" y="13843"/>
                              </a:cubicBezTo>
                              <a:lnTo>
                                <a:pt x="0" y="1185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5" name="Shape 52"/>
                      <wps:cNvSpPr/>
                      <wps:spPr>
                        <a:xfrm>
                          <a:off x="1076500" y="35086"/>
                          <a:ext cx="55156" cy="76429"/>
                        </a:xfrm>
                        <a:custGeom>
                          <a:avLst/>
                          <a:gdLst/>
                          <a:ahLst/>
                          <a:cxnLst/>
                          <a:rect l="0" t="0" r="0" b="0"/>
                          <a:pathLst>
                            <a:path w="55156" h="76429">
                              <a:moveTo>
                                <a:pt x="34646" y="0"/>
                              </a:moveTo>
                              <a:cubicBezTo>
                                <a:pt x="48031" y="0"/>
                                <a:pt x="53975" y="9817"/>
                                <a:pt x="53975" y="26619"/>
                              </a:cubicBezTo>
                              <a:cubicBezTo>
                                <a:pt x="53975" y="37173"/>
                                <a:pt x="53975" y="69291"/>
                                <a:pt x="55156" y="76429"/>
                              </a:cubicBezTo>
                              <a:lnTo>
                                <a:pt x="37173" y="76429"/>
                              </a:lnTo>
                              <a:cubicBezTo>
                                <a:pt x="37465" y="74054"/>
                                <a:pt x="37910" y="56655"/>
                                <a:pt x="37910" y="53835"/>
                              </a:cubicBezTo>
                              <a:cubicBezTo>
                                <a:pt x="37910" y="50559"/>
                                <a:pt x="37617" y="36284"/>
                                <a:pt x="37617" y="31521"/>
                              </a:cubicBezTo>
                              <a:cubicBezTo>
                                <a:pt x="37617" y="19622"/>
                                <a:pt x="35243" y="15164"/>
                                <a:pt x="28842" y="15164"/>
                              </a:cubicBezTo>
                              <a:cubicBezTo>
                                <a:pt x="23647" y="15164"/>
                                <a:pt x="20663" y="19037"/>
                                <a:pt x="18288" y="22454"/>
                              </a:cubicBezTo>
                              <a:lnTo>
                                <a:pt x="18288" y="48031"/>
                              </a:lnTo>
                              <a:cubicBezTo>
                                <a:pt x="18288" y="57544"/>
                                <a:pt x="18440" y="67069"/>
                                <a:pt x="19177" y="76429"/>
                              </a:cubicBezTo>
                              <a:lnTo>
                                <a:pt x="1486" y="76429"/>
                              </a:lnTo>
                              <a:cubicBezTo>
                                <a:pt x="1626" y="68999"/>
                                <a:pt x="1930" y="52489"/>
                                <a:pt x="1930" y="40589"/>
                              </a:cubicBezTo>
                              <a:cubicBezTo>
                                <a:pt x="1930" y="27216"/>
                                <a:pt x="1029" y="6541"/>
                                <a:pt x="0" y="2083"/>
                              </a:cubicBezTo>
                              <a:lnTo>
                                <a:pt x="15608" y="2083"/>
                              </a:lnTo>
                              <a:lnTo>
                                <a:pt x="17247" y="9665"/>
                              </a:lnTo>
                              <a:cubicBezTo>
                                <a:pt x="21552" y="3861"/>
                                <a:pt x="28105" y="0"/>
                                <a:pt x="34646"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6" name="Shape 53"/>
                      <wps:cNvSpPr/>
                      <wps:spPr>
                        <a:xfrm>
                          <a:off x="1193226" y="34489"/>
                          <a:ext cx="20377" cy="18136"/>
                        </a:xfrm>
                        <a:custGeom>
                          <a:avLst/>
                          <a:gdLst/>
                          <a:ahLst/>
                          <a:cxnLst/>
                          <a:rect l="0" t="0" r="0" b="0"/>
                          <a:pathLst>
                            <a:path w="20377" h="18136">
                              <a:moveTo>
                                <a:pt x="10109" y="0"/>
                              </a:moveTo>
                              <a:lnTo>
                                <a:pt x="20377" y="2313"/>
                              </a:lnTo>
                              <a:lnTo>
                                <a:pt x="20377" y="14172"/>
                              </a:lnTo>
                              <a:lnTo>
                                <a:pt x="16358" y="12789"/>
                              </a:lnTo>
                              <a:cubicBezTo>
                                <a:pt x="9373" y="12789"/>
                                <a:pt x="3124" y="16510"/>
                                <a:pt x="0" y="18136"/>
                              </a:cubicBezTo>
                              <a:lnTo>
                                <a:pt x="0" y="597"/>
                              </a:lnTo>
                              <a:cubicBezTo>
                                <a:pt x="3124" y="292"/>
                                <a:pt x="7290" y="0"/>
                                <a:pt x="101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7" name="Shape 54"/>
                      <wps:cNvSpPr/>
                      <wps:spPr>
                        <a:xfrm>
                          <a:off x="1141486" y="14119"/>
                          <a:ext cx="39243" cy="99479"/>
                        </a:xfrm>
                        <a:custGeom>
                          <a:avLst/>
                          <a:gdLst/>
                          <a:ahLst/>
                          <a:cxnLst/>
                          <a:rect l="0" t="0" r="0" b="0"/>
                          <a:pathLst>
                            <a:path w="39243" h="99479">
                              <a:moveTo>
                                <a:pt x="9360" y="0"/>
                              </a:moveTo>
                              <a:lnTo>
                                <a:pt x="26467" y="0"/>
                              </a:lnTo>
                              <a:cubicBezTo>
                                <a:pt x="26314" y="3264"/>
                                <a:pt x="26022" y="6096"/>
                                <a:pt x="26022" y="14872"/>
                              </a:cubicBezTo>
                              <a:cubicBezTo>
                                <a:pt x="26022" y="16497"/>
                                <a:pt x="26607" y="20066"/>
                                <a:pt x="26314" y="23051"/>
                              </a:cubicBezTo>
                              <a:lnTo>
                                <a:pt x="38964" y="23051"/>
                              </a:lnTo>
                              <a:lnTo>
                                <a:pt x="38964" y="34646"/>
                              </a:lnTo>
                              <a:lnTo>
                                <a:pt x="26467" y="34646"/>
                              </a:lnTo>
                              <a:cubicBezTo>
                                <a:pt x="26314" y="37617"/>
                                <a:pt x="26022" y="43269"/>
                                <a:pt x="26022" y="53531"/>
                              </a:cubicBezTo>
                              <a:lnTo>
                                <a:pt x="26022" y="74346"/>
                              </a:lnTo>
                              <a:cubicBezTo>
                                <a:pt x="26022" y="83426"/>
                                <a:pt x="28689" y="86690"/>
                                <a:pt x="33312" y="86690"/>
                              </a:cubicBezTo>
                              <a:cubicBezTo>
                                <a:pt x="34341" y="86690"/>
                                <a:pt x="37770" y="86398"/>
                                <a:pt x="39243" y="86093"/>
                              </a:cubicBezTo>
                              <a:lnTo>
                                <a:pt x="39243" y="96355"/>
                              </a:lnTo>
                              <a:cubicBezTo>
                                <a:pt x="34341" y="98742"/>
                                <a:pt x="30035" y="99479"/>
                                <a:pt x="27356" y="99479"/>
                              </a:cubicBezTo>
                              <a:cubicBezTo>
                                <a:pt x="15608" y="99479"/>
                                <a:pt x="9957" y="91453"/>
                                <a:pt x="9957" y="80899"/>
                              </a:cubicBezTo>
                              <a:cubicBezTo>
                                <a:pt x="9957" y="73609"/>
                                <a:pt x="9804" y="41046"/>
                                <a:pt x="9360" y="34646"/>
                              </a:cubicBezTo>
                              <a:lnTo>
                                <a:pt x="0" y="34646"/>
                              </a:lnTo>
                              <a:lnTo>
                                <a:pt x="0" y="23051"/>
                              </a:lnTo>
                              <a:lnTo>
                                <a:pt x="9665" y="23051"/>
                              </a:lnTo>
                              <a:cubicBezTo>
                                <a:pt x="9665" y="21107"/>
                                <a:pt x="10109" y="9512"/>
                                <a:pt x="936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8" name="Shape 55"/>
                      <wps:cNvSpPr/>
                      <wps:spPr>
                        <a:xfrm>
                          <a:off x="1213603" y="36803"/>
                          <a:ext cx="29889" cy="75120"/>
                        </a:xfrm>
                        <a:custGeom>
                          <a:avLst/>
                          <a:gdLst/>
                          <a:ahLst/>
                          <a:cxnLst/>
                          <a:rect l="0" t="0" r="0" b="0"/>
                          <a:pathLst>
                            <a:path w="29889" h="75120">
                              <a:moveTo>
                                <a:pt x="0" y="0"/>
                              </a:moveTo>
                              <a:lnTo>
                                <a:pt x="15388" y="3467"/>
                              </a:lnTo>
                              <a:cubicBezTo>
                                <a:pt x="22266" y="7723"/>
                                <a:pt x="26765" y="14711"/>
                                <a:pt x="26765" y="25639"/>
                              </a:cubicBezTo>
                              <a:lnTo>
                                <a:pt x="26765" y="51966"/>
                              </a:lnTo>
                              <a:cubicBezTo>
                                <a:pt x="26765" y="59701"/>
                                <a:pt x="27959" y="67283"/>
                                <a:pt x="29889" y="74712"/>
                              </a:cubicBezTo>
                              <a:lnTo>
                                <a:pt x="14269" y="74712"/>
                              </a:lnTo>
                              <a:cubicBezTo>
                                <a:pt x="12795" y="73087"/>
                                <a:pt x="11741" y="70851"/>
                                <a:pt x="11144" y="68921"/>
                              </a:cubicBezTo>
                              <a:cubicBezTo>
                                <a:pt x="8693" y="70851"/>
                                <a:pt x="6204" y="72820"/>
                                <a:pt x="3324" y="74306"/>
                              </a:cubicBezTo>
                              <a:lnTo>
                                <a:pt x="0" y="75120"/>
                              </a:lnTo>
                              <a:lnTo>
                                <a:pt x="0" y="63355"/>
                              </a:lnTo>
                              <a:lnTo>
                                <a:pt x="146" y="63409"/>
                              </a:lnTo>
                              <a:cubicBezTo>
                                <a:pt x="4464" y="63409"/>
                                <a:pt x="8172" y="61479"/>
                                <a:pt x="10408" y="58507"/>
                              </a:cubicBezTo>
                              <a:lnTo>
                                <a:pt x="10408" y="35609"/>
                              </a:lnTo>
                              <a:lnTo>
                                <a:pt x="0" y="39549"/>
                              </a:lnTo>
                              <a:lnTo>
                                <a:pt x="0" y="27029"/>
                              </a:lnTo>
                              <a:lnTo>
                                <a:pt x="9963" y="23112"/>
                              </a:lnTo>
                              <a:cubicBezTo>
                                <a:pt x="9442" y="19175"/>
                                <a:pt x="8068" y="16016"/>
                                <a:pt x="5763" y="13841"/>
                              </a:cubicBezTo>
                              <a:lnTo>
                                <a:pt x="0" y="1185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9" name="Shape 344"/>
                      <wps:cNvSpPr/>
                      <wps:spPr>
                        <a:xfrm>
                          <a:off x="2176183" y="199949"/>
                          <a:ext cx="4794250" cy="229616"/>
                        </a:xfrm>
                        <a:custGeom>
                          <a:avLst/>
                          <a:gdLst/>
                          <a:ahLst/>
                          <a:cxnLst/>
                          <a:rect l="0" t="0" r="0" b="0"/>
                          <a:pathLst>
                            <a:path w="4794250" h="229616">
                              <a:moveTo>
                                <a:pt x="0" y="0"/>
                              </a:moveTo>
                              <a:lnTo>
                                <a:pt x="4794250" y="0"/>
                              </a:lnTo>
                              <a:lnTo>
                                <a:pt x="4794250" y="229616"/>
                              </a:lnTo>
                              <a:lnTo>
                                <a:pt x="0" y="229616"/>
                              </a:lnTo>
                              <a:lnTo>
                                <a:pt x="0" y="0"/>
                              </a:lnTo>
                            </a:path>
                          </a:pathLst>
                        </a:custGeom>
                        <a:ln w="0" cap="flat">
                          <a:miter lim="127000"/>
                        </a:ln>
                      </wps:spPr>
                      <wps:style>
                        <a:lnRef idx="0">
                          <a:srgbClr val="000000">
                            <a:alpha val="0"/>
                          </a:srgbClr>
                        </a:lnRef>
                        <a:fillRef idx="1">
                          <a:srgbClr val="00A9CA"/>
                        </a:fillRef>
                        <a:effectRef idx="0">
                          <a:scrgbClr r="0" g="0" b="0"/>
                        </a:effectRef>
                        <a:fontRef idx="none"/>
                      </wps:style>
                      <wps:bodyPr/>
                    </wps:wsp>
                    <wps:wsp>
                      <wps:cNvPr id="560" name="Shape 57"/>
                      <wps:cNvSpPr/>
                      <wps:spPr>
                        <a:xfrm>
                          <a:off x="5578340" y="263169"/>
                          <a:ext cx="41117" cy="100584"/>
                        </a:xfrm>
                        <a:custGeom>
                          <a:avLst/>
                          <a:gdLst/>
                          <a:ahLst/>
                          <a:cxnLst/>
                          <a:rect l="0" t="0" r="0" b="0"/>
                          <a:pathLst>
                            <a:path w="41117" h="100584">
                              <a:moveTo>
                                <a:pt x="21387" y="0"/>
                              </a:moveTo>
                              <a:lnTo>
                                <a:pt x="41117" y="0"/>
                              </a:lnTo>
                              <a:lnTo>
                                <a:pt x="41117" y="8103"/>
                              </a:lnTo>
                              <a:lnTo>
                                <a:pt x="29210" y="8103"/>
                              </a:lnTo>
                              <a:lnTo>
                                <a:pt x="21387" y="44425"/>
                              </a:lnTo>
                              <a:lnTo>
                                <a:pt x="41117" y="44425"/>
                              </a:lnTo>
                              <a:lnTo>
                                <a:pt x="41117" y="52527"/>
                              </a:lnTo>
                              <a:lnTo>
                                <a:pt x="19710" y="52527"/>
                              </a:lnTo>
                              <a:lnTo>
                                <a:pt x="11188" y="92481"/>
                              </a:lnTo>
                              <a:lnTo>
                                <a:pt x="35357" y="92481"/>
                              </a:lnTo>
                              <a:lnTo>
                                <a:pt x="41117" y="92189"/>
                              </a:lnTo>
                              <a:lnTo>
                                <a:pt x="41117" y="100580"/>
                              </a:lnTo>
                              <a:lnTo>
                                <a:pt x="41084" y="100584"/>
                              </a:lnTo>
                              <a:lnTo>
                                <a:pt x="0" y="100584"/>
                              </a:lnTo>
                              <a:lnTo>
                                <a:pt x="213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1" name="Shape 58"/>
                      <wps:cNvSpPr/>
                      <wps:spPr>
                        <a:xfrm>
                          <a:off x="5619457" y="263169"/>
                          <a:ext cx="45205" cy="100580"/>
                        </a:xfrm>
                        <a:custGeom>
                          <a:avLst/>
                          <a:gdLst/>
                          <a:ahLst/>
                          <a:cxnLst/>
                          <a:rect l="0" t="0" r="0" b="0"/>
                          <a:pathLst>
                            <a:path w="45205" h="100580">
                              <a:moveTo>
                                <a:pt x="0" y="0"/>
                              </a:moveTo>
                              <a:lnTo>
                                <a:pt x="16579" y="0"/>
                              </a:lnTo>
                              <a:cubicBezTo>
                                <a:pt x="22459" y="0"/>
                                <a:pt x="27374" y="610"/>
                                <a:pt x="31336" y="1816"/>
                              </a:cubicBezTo>
                              <a:cubicBezTo>
                                <a:pt x="35286" y="3023"/>
                                <a:pt x="38334" y="4750"/>
                                <a:pt x="40480" y="6985"/>
                              </a:cubicBezTo>
                              <a:cubicBezTo>
                                <a:pt x="42614" y="9220"/>
                                <a:pt x="43998" y="11900"/>
                                <a:pt x="44595" y="15024"/>
                              </a:cubicBezTo>
                              <a:cubicBezTo>
                                <a:pt x="45205" y="18136"/>
                                <a:pt x="45090" y="21565"/>
                                <a:pt x="44252" y="25286"/>
                              </a:cubicBezTo>
                              <a:cubicBezTo>
                                <a:pt x="43503" y="28816"/>
                                <a:pt x="42385" y="31877"/>
                                <a:pt x="40887" y="34430"/>
                              </a:cubicBezTo>
                              <a:cubicBezTo>
                                <a:pt x="39401" y="36995"/>
                                <a:pt x="37724" y="39141"/>
                                <a:pt x="35870" y="40856"/>
                              </a:cubicBezTo>
                              <a:cubicBezTo>
                                <a:pt x="34003" y="42583"/>
                                <a:pt x="31996" y="43929"/>
                                <a:pt x="29850" y="44920"/>
                              </a:cubicBezTo>
                              <a:cubicBezTo>
                                <a:pt x="27717" y="45885"/>
                                <a:pt x="25621" y="46558"/>
                                <a:pt x="23576" y="46939"/>
                              </a:cubicBezTo>
                              <a:lnTo>
                                <a:pt x="23424" y="47219"/>
                              </a:lnTo>
                              <a:cubicBezTo>
                                <a:pt x="30142" y="48247"/>
                                <a:pt x="34727" y="50990"/>
                                <a:pt x="37191" y="55461"/>
                              </a:cubicBezTo>
                              <a:cubicBezTo>
                                <a:pt x="39667" y="59931"/>
                                <a:pt x="40201" y="65519"/>
                                <a:pt x="38791" y="72225"/>
                              </a:cubicBezTo>
                              <a:cubicBezTo>
                                <a:pt x="37686" y="77445"/>
                                <a:pt x="35933" y="81864"/>
                                <a:pt x="33559" y="85496"/>
                              </a:cubicBezTo>
                              <a:cubicBezTo>
                                <a:pt x="31197" y="89129"/>
                                <a:pt x="28301" y="92062"/>
                                <a:pt x="24910" y="94297"/>
                              </a:cubicBezTo>
                              <a:cubicBezTo>
                                <a:pt x="21494" y="96533"/>
                                <a:pt x="17684" y="98133"/>
                                <a:pt x="13442" y="99111"/>
                              </a:cubicBezTo>
                              <a:lnTo>
                                <a:pt x="0" y="100580"/>
                              </a:lnTo>
                              <a:lnTo>
                                <a:pt x="0" y="92189"/>
                              </a:lnTo>
                              <a:lnTo>
                                <a:pt x="8006" y="91783"/>
                              </a:lnTo>
                              <a:cubicBezTo>
                                <a:pt x="11956" y="91313"/>
                                <a:pt x="15385" y="90361"/>
                                <a:pt x="18268" y="88913"/>
                              </a:cubicBezTo>
                              <a:cubicBezTo>
                                <a:pt x="21151" y="87478"/>
                                <a:pt x="23475" y="85433"/>
                                <a:pt x="25253" y="82779"/>
                              </a:cubicBezTo>
                              <a:cubicBezTo>
                                <a:pt x="27018" y="80124"/>
                                <a:pt x="28364" y="76606"/>
                                <a:pt x="29291" y="72225"/>
                              </a:cubicBezTo>
                              <a:cubicBezTo>
                                <a:pt x="30142" y="68034"/>
                                <a:pt x="30142" y="64656"/>
                                <a:pt x="29291" y="62103"/>
                              </a:cubicBezTo>
                              <a:cubicBezTo>
                                <a:pt x="28466" y="59538"/>
                                <a:pt x="26904" y="57556"/>
                                <a:pt x="24618" y="56159"/>
                              </a:cubicBezTo>
                              <a:cubicBezTo>
                                <a:pt x="22344" y="54762"/>
                                <a:pt x="19424" y="53810"/>
                                <a:pt x="15893" y="53289"/>
                              </a:cubicBezTo>
                              <a:cubicBezTo>
                                <a:pt x="12350" y="52781"/>
                                <a:pt x="8349" y="52527"/>
                                <a:pt x="3866" y="52527"/>
                              </a:cubicBezTo>
                              <a:lnTo>
                                <a:pt x="0" y="52527"/>
                              </a:lnTo>
                              <a:lnTo>
                                <a:pt x="0" y="44425"/>
                              </a:lnTo>
                              <a:lnTo>
                                <a:pt x="4298" y="44425"/>
                              </a:lnTo>
                              <a:cubicBezTo>
                                <a:pt x="9225" y="44425"/>
                                <a:pt x="13467" y="44005"/>
                                <a:pt x="17011" y="43167"/>
                              </a:cubicBezTo>
                              <a:cubicBezTo>
                                <a:pt x="20554" y="42329"/>
                                <a:pt x="23526" y="41097"/>
                                <a:pt x="25951" y="39459"/>
                              </a:cubicBezTo>
                              <a:cubicBezTo>
                                <a:pt x="28364" y="37833"/>
                                <a:pt x="30282" y="35827"/>
                                <a:pt x="31679" y="33452"/>
                              </a:cubicBezTo>
                              <a:cubicBezTo>
                                <a:pt x="33076" y="31077"/>
                                <a:pt x="34092" y="28359"/>
                                <a:pt x="34753" y="25286"/>
                              </a:cubicBezTo>
                              <a:cubicBezTo>
                                <a:pt x="35400" y="22123"/>
                                <a:pt x="35451" y="19444"/>
                                <a:pt x="34892" y="17247"/>
                              </a:cubicBezTo>
                              <a:cubicBezTo>
                                <a:pt x="34333" y="15062"/>
                                <a:pt x="33076" y="13297"/>
                                <a:pt x="31120" y="11938"/>
                              </a:cubicBezTo>
                              <a:cubicBezTo>
                                <a:pt x="29164" y="10592"/>
                                <a:pt x="26459" y="9614"/>
                                <a:pt x="23018" y="9004"/>
                              </a:cubicBezTo>
                              <a:cubicBezTo>
                                <a:pt x="19576" y="8407"/>
                                <a:pt x="15232" y="8103"/>
                                <a:pt x="10025" y="8103"/>
                              </a:cubicBezTo>
                              <a:lnTo>
                                <a:pt x="0" y="810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2" name="Shape 59"/>
                      <wps:cNvSpPr/>
                      <wps:spPr>
                        <a:xfrm>
                          <a:off x="5677913" y="291384"/>
                          <a:ext cx="68643" cy="74320"/>
                        </a:xfrm>
                        <a:custGeom>
                          <a:avLst/>
                          <a:gdLst/>
                          <a:ahLst/>
                          <a:cxnLst/>
                          <a:rect l="0" t="0" r="0" b="0"/>
                          <a:pathLst>
                            <a:path w="68643" h="74320">
                              <a:moveTo>
                                <a:pt x="11227" y="0"/>
                              </a:moveTo>
                              <a:lnTo>
                                <a:pt x="19609" y="0"/>
                              </a:lnTo>
                              <a:lnTo>
                                <a:pt x="9550" y="47498"/>
                              </a:lnTo>
                              <a:cubicBezTo>
                                <a:pt x="8242" y="53734"/>
                                <a:pt x="8674" y="58509"/>
                                <a:pt x="10871" y="61824"/>
                              </a:cubicBezTo>
                              <a:cubicBezTo>
                                <a:pt x="13055" y="65126"/>
                                <a:pt x="17463" y="66777"/>
                                <a:pt x="24066" y="66777"/>
                              </a:cubicBezTo>
                              <a:cubicBezTo>
                                <a:pt x="27521" y="66777"/>
                                <a:pt x="30759" y="66104"/>
                                <a:pt x="33782" y="64757"/>
                              </a:cubicBezTo>
                              <a:cubicBezTo>
                                <a:pt x="36805" y="63411"/>
                                <a:pt x="39510" y="61519"/>
                                <a:pt x="41885" y="59093"/>
                              </a:cubicBezTo>
                              <a:cubicBezTo>
                                <a:pt x="44259" y="56667"/>
                                <a:pt x="46304" y="53785"/>
                                <a:pt x="48031" y="50432"/>
                              </a:cubicBezTo>
                              <a:cubicBezTo>
                                <a:pt x="49759" y="47079"/>
                                <a:pt x="51029" y="43396"/>
                                <a:pt x="51879" y="39395"/>
                              </a:cubicBezTo>
                              <a:lnTo>
                                <a:pt x="60261" y="0"/>
                              </a:lnTo>
                              <a:lnTo>
                                <a:pt x="68643" y="0"/>
                              </a:lnTo>
                              <a:lnTo>
                                <a:pt x="53277" y="72365"/>
                              </a:lnTo>
                              <a:lnTo>
                                <a:pt x="44895" y="72365"/>
                              </a:lnTo>
                              <a:lnTo>
                                <a:pt x="46990" y="62306"/>
                              </a:lnTo>
                              <a:cubicBezTo>
                                <a:pt x="45593" y="63614"/>
                                <a:pt x="44056" y="64960"/>
                                <a:pt x="42380" y="66358"/>
                              </a:cubicBezTo>
                              <a:cubicBezTo>
                                <a:pt x="40703" y="67755"/>
                                <a:pt x="38824" y="69037"/>
                                <a:pt x="36716" y="70206"/>
                              </a:cubicBezTo>
                              <a:cubicBezTo>
                                <a:pt x="34620" y="71374"/>
                                <a:pt x="32296" y="72339"/>
                                <a:pt x="29743" y="73139"/>
                              </a:cubicBezTo>
                              <a:cubicBezTo>
                                <a:pt x="27178" y="73927"/>
                                <a:pt x="24308" y="74320"/>
                                <a:pt x="21146" y="74320"/>
                              </a:cubicBezTo>
                              <a:cubicBezTo>
                                <a:pt x="16294" y="74320"/>
                                <a:pt x="12383" y="73647"/>
                                <a:pt x="9411" y="72301"/>
                              </a:cubicBezTo>
                              <a:cubicBezTo>
                                <a:pt x="6426" y="70942"/>
                                <a:pt x="4191" y="69063"/>
                                <a:pt x="2705" y="66637"/>
                              </a:cubicBezTo>
                              <a:cubicBezTo>
                                <a:pt x="1219" y="64224"/>
                                <a:pt x="368" y="61405"/>
                                <a:pt x="190" y="58191"/>
                              </a:cubicBezTo>
                              <a:cubicBezTo>
                                <a:pt x="0" y="54978"/>
                                <a:pt x="317" y="51460"/>
                                <a:pt x="1169" y="47638"/>
                              </a:cubicBezTo>
                              <a:lnTo>
                                <a:pt x="112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3" name="Shape 60"/>
                      <wps:cNvSpPr/>
                      <wps:spPr>
                        <a:xfrm>
                          <a:off x="5756050" y="291389"/>
                          <a:ext cx="23749" cy="72365"/>
                        </a:xfrm>
                        <a:custGeom>
                          <a:avLst/>
                          <a:gdLst/>
                          <a:ahLst/>
                          <a:cxnLst/>
                          <a:rect l="0" t="0" r="0" b="0"/>
                          <a:pathLst>
                            <a:path w="23749" h="72365">
                              <a:moveTo>
                                <a:pt x="15367" y="0"/>
                              </a:moveTo>
                              <a:lnTo>
                                <a:pt x="23749" y="0"/>
                              </a:lnTo>
                              <a:lnTo>
                                <a:pt x="8382" y="72365"/>
                              </a:lnTo>
                              <a:lnTo>
                                <a:pt x="0" y="72365"/>
                              </a:lnTo>
                              <a:lnTo>
                                <a:pt x="153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4" name="Shape 61"/>
                      <wps:cNvSpPr/>
                      <wps:spPr>
                        <a:xfrm>
                          <a:off x="5774351" y="263169"/>
                          <a:ext cx="11874" cy="12433"/>
                        </a:xfrm>
                        <a:custGeom>
                          <a:avLst/>
                          <a:gdLst/>
                          <a:ahLst/>
                          <a:cxnLst/>
                          <a:rect l="0" t="0" r="0" b="0"/>
                          <a:pathLst>
                            <a:path w="11874" h="12433">
                              <a:moveTo>
                                <a:pt x="2654" y="0"/>
                              </a:moveTo>
                              <a:lnTo>
                                <a:pt x="11874" y="0"/>
                              </a:lnTo>
                              <a:lnTo>
                                <a:pt x="9220" y="12433"/>
                              </a:lnTo>
                              <a:lnTo>
                                <a:pt x="0" y="12433"/>
                              </a:lnTo>
                              <a:lnTo>
                                <a:pt x="26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5" name="Shape 62"/>
                      <wps:cNvSpPr/>
                      <wps:spPr>
                        <a:xfrm>
                          <a:off x="5790549" y="263168"/>
                          <a:ext cx="29769" cy="100584"/>
                        </a:xfrm>
                        <a:custGeom>
                          <a:avLst/>
                          <a:gdLst/>
                          <a:ahLst/>
                          <a:cxnLst/>
                          <a:rect l="0" t="0" r="0" b="0"/>
                          <a:pathLst>
                            <a:path w="29769" h="100584">
                              <a:moveTo>
                                <a:pt x="21387" y="0"/>
                              </a:moveTo>
                              <a:lnTo>
                                <a:pt x="29769" y="0"/>
                              </a:lnTo>
                              <a:lnTo>
                                <a:pt x="8382" y="100584"/>
                              </a:lnTo>
                              <a:lnTo>
                                <a:pt x="0" y="100584"/>
                              </a:lnTo>
                              <a:lnTo>
                                <a:pt x="213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6" name="Shape 63"/>
                      <wps:cNvSpPr/>
                      <wps:spPr>
                        <a:xfrm>
                          <a:off x="5827683" y="290912"/>
                          <a:ext cx="34883" cy="74795"/>
                        </a:xfrm>
                        <a:custGeom>
                          <a:avLst/>
                          <a:gdLst/>
                          <a:ahLst/>
                          <a:cxnLst/>
                          <a:rect l="0" t="0" r="0" b="0"/>
                          <a:pathLst>
                            <a:path w="34883" h="74795">
                              <a:moveTo>
                                <a:pt x="34883" y="0"/>
                              </a:moveTo>
                              <a:lnTo>
                                <a:pt x="34883" y="7564"/>
                              </a:lnTo>
                              <a:lnTo>
                                <a:pt x="29921" y="8641"/>
                              </a:lnTo>
                              <a:cubicBezTo>
                                <a:pt x="26378" y="10368"/>
                                <a:pt x="23266" y="12730"/>
                                <a:pt x="20562" y="15702"/>
                              </a:cubicBezTo>
                              <a:cubicBezTo>
                                <a:pt x="17856" y="18686"/>
                                <a:pt x="15621" y="22154"/>
                                <a:pt x="13869" y="26103"/>
                              </a:cubicBezTo>
                              <a:cubicBezTo>
                                <a:pt x="12090" y="30066"/>
                                <a:pt x="10821" y="34333"/>
                                <a:pt x="10084" y="38892"/>
                              </a:cubicBezTo>
                              <a:cubicBezTo>
                                <a:pt x="9144" y="43464"/>
                                <a:pt x="8941" y="47490"/>
                                <a:pt x="9461" y="50970"/>
                              </a:cubicBezTo>
                              <a:cubicBezTo>
                                <a:pt x="9970" y="54475"/>
                                <a:pt x="11062" y="57434"/>
                                <a:pt x="12738" y="59847"/>
                              </a:cubicBezTo>
                              <a:cubicBezTo>
                                <a:pt x="14427" y="62273"/>
                                <a:pt x="16624" y="64114"/>
                                <a:pt x="19367" y="65372"/>
                              </a:cubicBezTo>
                              <a:cubicBezTo>
                                <a:pt x="22123" y="66629"/>
                                <a:pt x="25260" y="67251"/>
                                <a:pt x="28804" y="67251"/>
                              </a:cubicBezTo>
                              <a:lnTo>
                                <a:pt x="34883" y="65936"/>
                              </a:lnTo>
                              <a:lnTo>
                                <a:pt x="34883" y="73302"/>
                              </a:lnTo>
                              <a:lnTo>
                                <a:pt x="33477" y="73817"/>
                              </a:lnTo>
                              <a:cubicBezTo>
                                <a:pt x="30924" y="74478"/>
                                <a:pt x="28473" y="74795"/>
                                <a:pt x="26149" y="74795"/>
                              </a:cubicBezTo>
                              <a:cubicBezTo>
                                <a:pt x="20282" y="74795"/>
                                <a:pt x="15494" y="73817"/>
                                <a:pt x="11773" y="71861"/>
                              </a:cubicBezTo>
                              <a:cubicBezTo>
                                <a:pt x="8039" y="69906"/>
                                <a:pt x="5245" y="67226"/>
                                <a:pt x="3378" y="63835"/>
                              </a:cubicBezTo>
                              <a:cubicBezTo>
                                <a:pt x="1512" y="60431"/>
                                <a:pt x="470" y="56405"/>
                                <a:pt x="229" y="51745"/>
                              </a:cubicBezTo>
                              <a:cubicBezTo>
                                <a:pt x="0" y="47084"/>
                                <a:pt x="445" y="42105"/>
                                <a:pt x="1562" y="36797"/>
                              </a:cubicBezTo>
                              <a:cubicBezTo>
                                <a:pt x="2680" y="31767"/>
                                <a:pt x="4369" y="26929"/>
                                <a:pt x="6591" y="22268"/>
                              </a:cubicBezTo>
                              <a:cubicBezTo>
                                <a:pt x="8827" y="17607"/>
                                <a:pt x="11646" y="13543"/>
                                <a:pt x="15037" y="10050"/>
                              </a:cubicBezTo>
                              <a:cubicBezTo>
                                <a:pt x="18440" y="6545"/>
                                <a:pt x="22390" y="3764"/>
                                <a:pt x="26924" y="1668"/>
                              </a:cubicBezTo>
                              <a:lnTo>
                                <a:pt x="3488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7" name="Shape 64"/>
                      <wps:cNvSpPr/>
                      <wps:spPr>
                        <a:xfrm>
                          <a:off x="5862566" y="263167"/>
                          <a:ext cx="46867" cy="101047"/>
                        </a:xfrm>
                        <a:custGeom>
                          <a:avLst/>
                          <a:gdLst/>
                          <a:ahLst/>
                          <a:cxnLst/>
                          <a:rect l="0" t="0" r="0" b="0"/>
                          <a:pathLst>
                            <a:path w="46867" h="101047">
                              <a:moveTo>
                                <a:pt x="38485" y="0"/>
                              </a:moveTo>
                              <a:lnTo>
                                <a:pt x="46867" y="0"/>
                              </a:lnTo>
                              <a:lnTo>
                                <a:pt x="25493" y="100584"/>
                              </a:lnTo>
                              <a:lnTo>
                                <a:pt x="17124" y="100584"/>
                              </a:lnTo>
                              <a:lnTo>
                                <a:pt x="19765" y="87871"/>
                              </a:lnTo>
                              <a:lnTo>
                                <a:pt x="19486" y="87871"/>
                              </a:lnTo>
                              <a:cubicBezTo>
                                <a:pt x="17810" y="90297"/>
                                <a:pt x="15803" y="92418"/>
                                <a:pt x="13479" y="94234"/>
                              </a:cubicBezTo>
                              <a:cubicBezTo>
                                <a:pt x="11155" y="96050"/>
                                <a:pt x="8729" y="97561"/>
                                <a:pt x="6214" y="98768"/>
                              </a:cubicBezTo>
                              <a:lnTo>
                                <a:pt x="0" y="101047"/>
                              </a:lnTo>
                              <a:lnTo>
                                <a:pt x="0" y="93680"/>
                              </a:lnTo>
                              <a:lnTo>
                                <a:pt x="4894" y="92621"/>
                              </a:lnTo>
                              <a:cubicBezTo>
                                <a:pt x="8285" y="91046"/>
                                <a:pt x="11307" y="88875"/>
                                <a:pt x="13962" y="86119"/>
                              </a:cubicBezTo>
                              <a:cubicBezTo>
                                <a:pt x="16616" y="83388"/>
                                <a:pt x="18851" y="80124"/>
                                <a:pt x="20680" y="76340"/>
                              </a:cubicBezTo>
                              <a:cubicBezTo>
                                <a:pt x="22483" y="72581"/>
                                <a:pt x="23868" y="68504"/>
                                <a:pt x="24795" y="64122"/>
                              </a:cubicBezTo>
                              <a:cubicBezTo>
                                <a:pt x="25633" y="60020"/>
                                <a:pt x="25887" y="56147"/>
                                <a:pt x="25569" y="52464"/>
                              </a:cubicBezTo>
                              <a:cubicBezTo>
                                <a:pt x="25239" y="48781"/>
                                <a:pt x="24325" y="45568"/>
                                <a:pt x="22839" y="42824"/>
                              </a:cubicBezTo>
                              <a:cubicBezTo>
                                <a:pt x="21353" y="40068"/>
                                <a:pt x="19270" y="37884"/>
                                <a:pt x="16616" y="36258"/>
                              </a:cubicBezTo>
                              <a:cubicBezTo>
                                <a:pt x="13962" y="34620"/>
                                <a:pt x="10736" y="33807"/>
                                <a:pt x="6913" y="33807"/>
                              </a:cubicBezTo>
                              <a:lnTo>
                                <a:pt x="0" y="35308"/>
                              </a:lnTo>
                              <a:lnTo>
                                <a:pt x="0" y="27745"/>
                              </a:lnTo>
                              <a:lnTo>
                                <a:pt x="7065" y="26264"/>
                              </a:lnTo>
                              <a:cubicBezTo>
                                <a:pt x="12171" y="26264"/>
                                <a:pt x="16857" y="27407"/>
                                <a:pt x="21099" y="29693"/>
                              </a:cubicBezTo>
                              <a:cubicBezTo>
                                <a:pt x="25328" y="31966"/>
                                <a:pt x="28287" y="35344"/>
                                <a:pt x="29964" y="39815"/>
                              </a:cubicBezTo>
                              <a:lnTo>
                                <a:pt x="384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8" name="Shape 65"/>
                      <wps:cNvSpPr/>
                      <wps:spPr>
                        <a:xfrm>
                          <a:off x="5916841" y="351459"/>
                          <a:ext cx="12852" cy="12294"/>
                        </a:xfrm>
                        <a:custGeom>
                          <a:avLst/>
                          <a:gdLst/>
                          <a:ahLst/>
                          <a:cxnLst/>
                          <a:rect l="0" t="0" r="0" b="0"/>
                          <a:pathLst>
                            <a:path w="12852" h="12294">
                              <a:moveTo>
                                <a:pt x="2654" y="0"/>
                              </a:moveTo>
                              <a:lnTo>
                                <a:pt x="12852" y="0"/>
                              </a:lnTo>
                              <a:lnTo>
                                <a:pt x="10198" y="12294"/>
                              </a:lnTo>
                              <a:lnTo>
                                <a:pt x="0" y="12294"/>
                              </a:lnTo>
                              <a:lnTo>
                                <a:pt x="26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69" name="Shape 66"/>
                      <wps:cNvSpPr/>
                      <wps:spPr>
                        <a:xfrm>
                          <a:off x="6009026" y="263169"/>
                          <a:ext cx="74892" cy="100584"/>
                        </a:xfrm>
                        <a:custGeom>
                          <a:avLst/>
                          <a:gdLst/>
                          <a:ahLst/>
                          <a:cxnLst/>
                          <a:rect l="0" t="0" r="0" b="0"/>
                          <a:pathLst>
                            <a:path w="74892" h="100584">
                              <a:moveTo>
                                <a:pt x="1689" y="0"/>
                              </a:moveTo>
                              <a:lnTo>
                                <a:pt x="74892" y="0"/>
                              </a:lnTo>
                              <a:lnTo>
                                <a:pt x="73215" y="8103"/>
                              </a:lnTo>
                              <a:lnTo>
                                <a:pt x="41364" y="8103"/>
                              </a:lnTo>
                              <a:lnTo>
                                <a:pt x="21653" y="100584"/>
                              </a:lnTo>
                              <a:lnTo>
                                <a:pt x="12154" y="100584"/>
                              </a:lnTo>
                              <a:lnTo>
                                <a:pt x="31864" y="8103"/>
                              </a:lnTo>
                              <a:lnTo>
                                <a:pt x="0" y="8103"/>
                              </a:lnTo>
                              <a:lnTo>
                                <a:pt x="16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0" name="Shape 67"/>
                      <wps:cNvSpPr/>
                      <wps:spPr>
                        <a:xfrm>
                          <a:off x="6078333" y="263168"/>
                          <a:ext cx="69037" cy="100584"/>
                        </a:xfrm>
                        <a:custGeom>
                          <a:avLst/>
                          <a:gdLst/>
                          <a:ahLst/>
                          <a:cxnLst/>
                          <a:rect l="0" t="0" r="0" b="0"/>
                          <a:pathLst>
                            <a:path w="69037" h="100584">
                              <a:moveTo>
                                <a:pt x="21374" y="0"/>
                              </a:moveTo>
                              <a:lnTo>
                                <a:pt x="29756" y="0"/>
                              </a:lnTo>
                              <a:lnTo>
                                <a:pt x="21653" y="38278"/>
                              </a:lnTo>
                              <a:cubicBezTo>
                                <a:pt x="25743" y="34735"/>
                                <a:pt x="29832" y="31852"/>
                                <a:pt x="33884" y="29616"/>
                              </a:cubicBezTo>
                              <a:cubicBezTo>
                                <a:pt x="37922" y="27381"/>
                                <a:pt x="42469" y="26264"/>
                                <a:pt x="47498" y="26264"/>
                              </a:cubicBezTo>
                              <a:cubicBezTo>
                                <a:pt x="51969" y="26264"/>
                                <a:pt x="55943" y="27026"/>
                                <a:pt x="59449" y="28575"/>
                              </a:cubicBezTo>
                              <a:cubicBezTo>
                                <a:pt x="62928" y="30112"/>
                                <a:pt x="65570" y="32791"/>
                                <a:pt x="67335" y="36601"/>
                              </a:cubicBezTo>
                              <a:cubicBezTo>
                                <a:pt x="68542" y="39205"/>
                                <a:pt x="69037" y="41885"/>
                                <a:pt x="68809" y="44640"/>
                              </a:cubicBezTo>
                              <a:cubicBezTo>
                                <a:pt x="68567" y="47384"/>
                                <a:pt x="68123" y="50254"/>
                                <a:pt x="67475" y="53226"/>
                              </a:cubicBezTo>
                              <a:lnTo>
                                <a:pt x="57417" y="100584"/>
                              </a:lnTo>
                              <a:lnTo>
                                <a:pt x="49035" y="100584"/>
                              </a:lnTo>
                              <a:lnTo>
                                <a:pt x="59093" y="53365"/>
                              </a:lnTo>
                              <a:cubicBezTo>
                                <a:pt x="60490" y="46850"/>
                                <a:pt x="60084" y="41961"/>
                                <a:pt x="57912" y="38697"/>
                              </a:cubicBezTo>
                              <a:cubicBezTo>
                                <a:pt x="55715" y="35446"/>
                                <a:pt x="51270" y="33807"/>
                                <a:pt x="44564" y="33807"/>
                              </a:cubicBezTo>
                              <a:cubicBezTo>
                                <a:pt x="41961" y="33807"/>
                                <a:pt x="39484" y="34201"/>
                                <a:pt x="37160" y="34988"/>
                              </a:cubicBezTo>
                              <a:cubicBezTo>
                                <a:pt x="34823" y="35789"/>
                                <a:pt x="32664" y="36830"/>
                                <a:pt x="30658" y="38138"/>
                              </a:cubicBezTo>
                              <a:cubicBezTo>
                                <a:pt x="28664" y="39446"/>
                                <a:pt x="26860" y="40932"/>
                                <a:pt x="25286" y="42608"/>
                              </a:cubicBezTo>
                              <a:cubicBezTo>
                                <a:pt x="23698" y="44285"/>
                                <a:pt x="22403" y="46063"/>
                                <a:pt x="21374" y="47917"/>
                              </a:cubicBezTo>
                              <a:cubicBezTo>
                                <a:pt x="20066" y="50254"/>
                                <a:pt x="19088" y="52476"/>
                                <a:pt x="18440" y="54623"/>
                              </a:cubicBezTo>
                              <a:cubicBezTo>
                                <a:pt x="17780" y="56769"/>
                                <a:pt x="17183" y="59093"/>
                                <a:pt x="16624" y="61608"/>
                              </a:cubicBezTo>
                              <a:lnTo>
                                <a:pt x="8382" y="100584"/>
                              </a:lnTo>
                              <a:lnTo>
                                <a:pt x="0" y="100584"/>
                              </a:lnTo>
                              <a:lnTo>
                                <a:pt x="2137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1" name="Shape 68"/>
                      <wps:cNvSpPr/>
                      <wps:spPr>
                        <a:xfrm>
                          <a:off x="6159781" y="289432"/>
                          <a:ext cx="48057" cy="74320"/>
                        </a:xfrm>
                        <a:custGeom>
                          <a:avLst/>
                          <a:gdLst/>
                          <a:ahLst/>
                          <a:cxnLst/>
                          <a:rect l="0" t="0" r="0" b="0"/>
                          <a:pathLst>
                            <a:path w="48057" h="74320">
                              <a:moveTo>
                                <a:pt x="48057" y="0"/>
                              </a:moveTo>
                              <a:lnTo>
                                <a:pt x="46101" y="9081"/>
                              </a:lnTo>
                              <a:cubicBezTo>
                                <a:pt x="41440" y="8992"/>
                                <a:pt x="37414" y="9741"/>
                                <a:pt x="34024" y="11316"/>
                              </a:cubicBezTo>
                              <a:cubicBezTo>
                                <a:pt x="30607" y="12903"/>
                                <a:pt x="27724" y="15050"/>
                                <a:pt x="25349" y="17742"/>
                              </a:cubicBezTo>
                              <a:cubicBezTo>
                                <a:pt x="22974" y="20447"/>
                                <a:pt x="21018" y="23635"/>
                                <a:pt x="19482" y="27305"/>
                              </a:cubicBezTo>
                              <a:cubicBezTo>
                                <a:pt x="17945" y="30988"/>
                                <a:pt x="16751" y="34836"/>
                                <a:pt x="15926" y="38837"/>
                              </a:cubicBezTo>
                              <a:lnTo>
                                <a:pt x="8382" y="74320"/>
                              </a:lnTo>
                              <a:lnTo>
                                <a:pt x="0" y="74320"/>
                              </a:lnTo>
                              <a:lnTo>
                                <a:pt x="15367" y="1956"/>
                              </a:lnTo>
                              <a:lnTo>
                                <a:pt x="23749" y="1956"/>
                              </a:lnTo>
                              <a:lnTo>
                                <a:pt x="20815" y="15507"/>
                              </a:lnTo>
                              <a:lnTo>
                                <a:pt x="21095" y="15507"/>
                              </a:lnTo>
                              <a:cubicBezTo>
                                <a:pt x="24625" y="9741"/>
                                <a:pt x="28499" y="5702"/>
                                <a:pt x="32690" y="3416"/>
                              </a:cubicBezTo>
                              <a:cubicBezTo>
                                <a:pt x="36868" y="1143"/>
                                <a:pt x="41986" y="0"/>
                                <a:pt x="4805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2" name="Shape 69"/>
                      <wps:cNvSpPr/>
                      <wps:spPr>
                        <a:xfrm>
                          <a:off x="6210622" y="291389"/>
                          <a:ext cx="23749" cy="72365"/>
                        </a:xfrm>
                        <a:custGeom>
                          <a:avLst/>
                          <a:gdLst/>
                          <a:ahLst/>
                          <a:cxnLst/>
                          <a:rect l="0" t="0" r="0" b="0"/>
                          <a:pathLst>
                            <a:path w="23749" h="72365">
                              <a:moveTo>
                                <a:pt x="15367" y="0"/>
                              </a:moveTo>
                              <a:lnTo>
                                <a:pt x="23749" y="0"/>
                              </a:lnTo>
                              <a:lnTo>
                                <a:pt x="8382" y="72365"/>
                              </a:lnTo>
                              <a:lnTo>
                                <a:pt x="0" y="72365"/>
                              </a:lnTo>
                              <a:lnTo>
                                <a:pt x="153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3" name="Shape 70"/>
                      <wps:cNvSpPr/>
                      <wps:spPr>
                        <a:xfrm>
                          <a:off x="6228922" y="263169"/>
                          <a:ext cx="11874" cy="12433"/>
                        </a:xfrm>
                        <a:custGeom>
                          <a:avLst/>
                          <a:gdLst/>
                          <a:ahLst/>
                          <a:cxnLst/>
                          <a:rect l="0" t="0" r="0" b="0"/>
                          <a:pathLst>
                            <a:path w="11874" h="12433">
                              <a:moveTo>
                                <a:pt x="2654" y="0"/>
                              </a:moveTo>
                              <a:lnTo>
                                <a:pt x="11874" y="0"/>
                              </a:lnTo>
                              <a:lnTo>
                                <a:pt x="9220" y="12433"/>
                              </a:lnTo>
                              <a:lnTo>
                                <a:pt x="0" y="12433"/>
                              </a:lnTo>
                              <a:lnTo>
                                <a:pt x="26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4" name="Shape 71"/>
                      <wps:cNvSpPr/>
                      <wps:spPr>
                        <a:xfrm>
                          <a:off x="6251556" y="291384"/>
                          <a:ext cx="65100" cy="72365"/>
                        </a:xfrm>
                        <a:custGeom>
                          <a:avLst/>
                          <a:gdLst/>
                          <a:ahLst/>
                          <a:cxnLst/>
                          <a:rect l="0" t="0" r="0" b="0"/>
                          <a:pathLst>
                            <a:path w="65100" h="72365">
                              <a:moveTo>
                                <a:pt x="0" y="0"/>
                              </a:moveTo>
                              <a:lnTo>
                                <a:pt x="9080" y="0"/>
                              </a:lnTo>
                              <a:lnTo>
                                <a:pt x="19406" y="62027"/>
                              </a:lnTo>
                              <a:lnTo>
                                <a:pt x="56007" y="0"/>
                              </a:lnTo>
                              <a:lnTo>
                                <a:pt x="65100" y="0"/>
                              </a:lnTo>
                              <a:lnTo>
                                <a:pt x="21641" y="72365"/>
                              </a:lnTo>
                              <a:lnTo>
                                <a:pt x="12293" y="7236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5" name="Shape 72"/>
                      <wps:cNvSpPr/>
                      <wps:spPr>
                        <a:xfrm>
                          <a:off x="6319581" y="290929"/>
                          <a:ext cx="35598" cy="74778"/>
                        </a:xfrm>
                        <a:custGeom>
                          <a:avLst/>
                          <a:gdLst/>
                          <a:ahLst/>
                          <a:cxnLst/>
                          <a:rect l="0" t="0" r="0" b="0"/>
                          <a:pathLst>
                            <a:path w="35598" h="74778">
                              <a:moveTo>
                                <a:pt x="35598" y="0"/>
                              </a:moveTo>
                              <a:lnTo>
                                <a:pt x="35598" y="7221"/>
                              </a:lnTo>
                              <a:lnTo>
                                <a:pt x="31090" y="8141"/>
                              </a:lnTo>
                              <a:cubicBezTo>
                                <a:pt x="27965" y="9538"/>
                                <a:pt x="25159" y="11405"/>
                                <a:pt x="22631" y="13729"/>
                              </a:cubicBezTo>
                              <a:cubicBezTo>
                                <a:pt x="20129" y="16053"/>
                                <a:pt x="17932" y="18758"/>
                                <a:pt x="16078" y="21831"/>
                              </a:cubicBezTo>
                              <a:cubicBezTo>
                                <a:pt x="14211" y="24905"/>
                                <a:pt x="12725" y="28169"/>
                                <a:pt x="11595" y="31610"/>
                              </a:cubicBezTo>
                              <a:lnTo>
                                <a:pt x="35598" y="31610"/>
                              </a:lnTo>
                              <a:lnTo>
                                <a:pt x="35598" y="38595"/>
                              </a:lnTo>
                              <a:lnTo>
                                <a:pt x="10071" y="38595"/>
                              </a:lnTo>
                              <a:cubicBezTo>
                                <a:pt x="9233" y="42507"/>
                                <a:pt x="8941" y="46203"/>
                                <a:pt x="9233" y="49708"/>
                              </a:cubicBezTo>
                              <a:cubicBezTo>
                                <a:pt x="9499" y="53200"/>
                                <a:pt x="10401" y="56223"/>
                                <a:pt x="11887" y="58788"/>
                              </a:cubicBezTo>
                              <a:cubicBezTo>
                                <a:pt x="13373" y="61341"/>
                                <a:pt x="15494" y="63386"/>
                                <a:pt x="18237" y="64935"/>
                              </a:cubicBezTo>
                              <a:cubicBezTo>
                                <a:pt x="20993" y="66472"/>
                                <a:pt x="24359" y="67234"/>
                                <a:pt x="28372" y="67234"/>
                              </a:cubicBezTo>
                              <a:lnTo>
                                <a:pt x="35598" y="65149"/>
                              </a:lnTo>
                              <a:lnTo>
                                <a:pt x="35598" y="73476"/>
                              </a:lnTo>
                              <a:lnTo>
                                <a:pt x="26695" y="74778"/>
                              </a:lnTo>
                              <a:cubicBezTo>
                                <a:pt x="20917" y="74778"/>
                                <a:pt x="16142" y="73800"/>
                                <a:pt x="12370" y="71844"/>
                              </a:cubicBezTo>
                              <a:cubicBezTo>
                                <a:pt x="8598" y="69888"/>
                                <a:pt x="5702" y="67208"/>
                                <a:pt x="3708" y="63818"/>
                              </a:cubicBezTo>
                              <a:cubicBezTo>
                                <a:pt x="1702" y="60414"/>
                                <a:pt x="571" y="56413"/>
                                <a:pt x="292" y="51803"/>
                              </a:cubicBezTo>
                              <a:cubicBezTo>
                                <a:pt x="0" y="47193"/>
                                <a:pt x="419" y="42228"/>
                                <a:pt x="1537" y="36919"/>
                              </a:cubicBezTo>
                              <a:cubicBezTo>
                                <a:pt x="2667" y="31610"/>
                                <a:pt x="4483" y="26632"/>
                                <a:pt x="6998" y="21971"/>
                              </a:cubicBezTo>
                              <a:cubicBezTo>
                                <a:pt x="9499" y="17323"/>
                                <a:pt x="12547" y="13246"/>
                                <a:pt x="16142" y="9754"/>
                              </a:cubicBezTo>
                              <a:cubicBezTo>
                                <a:pt x="19723" y="6248"/>
                                <a:pt x="23774" y="3518"/>
                                <a:pt x="28296" y="1499"/>
                              </a:cubicBezTo>
                              <a:lnTo>
                                <a:pt x="355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3" name="Shape 73"/>
                      <wps:cNvSpPr/>
                      <wps:spPr>
                        <a:xfrm>
                          <a:off x="6355179" y="341539"/>
                          <a:ext cx="27559" cy="22866"/>
                        </a:xfrm>
                        <a:custGeom>
                          <a:avLst/>
                          <a:gdLst/>
                          <a:ahLst/>
                          <a:cxnLst/>
                          <a:rect l="0" t="0" r="0" b="0"/>
                          <a:pathLst>
                            <a:path w="27559" h="22866">
                              <a:moveTo>
                                <a:pt x="18199" y="0"/>
                              </a:moveTo>
                              <a:lnTo>
                                <a:pt x="27559" y="0"/>
                              </a:lnTo>
                              <a:cubicBezTo>
                                <a:pt x="25781" y="3454"/>
                                <a:pt x="23761" y="6642"/>
                                <a:pt x="21475" y="9576"/>
                              </a:cubicBezTo>
                              <a:cubicBezTo>
                                <a:pt x="19202" y="12497"/>
                                <a:pt x="16573" y="15075"/>
                                <a:pt x="13576" y="17247"/>
                              </a:cubicBezTo>
                              <a:cubicBezTo>
                                <a:pt x="10604" y="19444"/>
                                <a:pt x="7251" y="21145"/>
                                <a:pt x="3518" y="22352"/>
                              </a:cubicBezTo>
                              <a:lnTo>
                                <a:pt x="0" y="22866"/>
                              </a:lnTo>
                              <a:lnTo>
                                <a:pt x="0" y="14539"/>
                              </a:lnTo>
                              <a:lnTo>
                                <a:pt x="7785" y="12294"/>
                              </a:lnTo>
                              <a:cubicBezTo>
                                <a:pt x="12306" y="9411"/>
                                <a:pt x="15773" y="5309"/>
                                <a:pt x="1819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4" name="Shape 74"/>
                      <wps:cNvSpPr/>
                      <wps:spPr>
                        <a:xfrm>
                          <a:off x="6355179" y="289430"/>
                          <a:ext cx="33515" cy="40094"/>
                        </a:xfrm>
                        <a:custGeom>
                          <a:avLst/>
                          <a:gdLst/>
                          <a:ahLst/>
                          <a:cxnLst/>
                          <a:rect l="0" t="0" r="0" b="0"/>
                          <a:pathLst>
                            <a:path w="33515" h="40094">
                              <a:moveTo>
                                <a:pt x="7302" y="0"/>
                              </a:moveTo>
                              <a:cubicBezTo>
                                <a:pt x="17259" y="0"/>
                                <a:pt x="24371" y="3429"/>
                                <a:pt x="28600" y="10274"/>
                              </a:cubicBezTo>
                              <a:cubicBezTo>
                                <a:pt x="32842" y="17120"/>
                                <a:pt x="33515" y="27051"/>
                                <a:pt x="30632" y="40094"/>
                              </a:cubicBezTo>
                              <a:lnTo>
                                <a:pt x="0" y="40094"/>
                              </a:lnTo>
                              <a:lnTo>
                                <a:pt x="0" y="33109"/>
                              </a:lnTo>
                              <a:lnTo>
                                <a:pt x="23228" y="33109"/>
                              </a:lnTo>
                              <a:cubicBezTo>
                                <a:pt x="23977" y="29578"/>
                                <a:pt x="24181" y="26238"/>
                                <a:pt x="23850" y="23114"/>
                              </a:cubicBezTo>
                              <a:cubicBezTo>
                                <a:pt x="23520" y="20003"/>
                                <a:pt x="22669" y="17297"/>
                                <a:pt x="21272" y="15024"/>
                              </a:cubicBezTo>
                              <a:cubicBezTo>
                                <a:pt x="19862" y="12738"/>
                                <a:pt x="17869" y="10922"/>
                                <a:pt x="15265" y="9563"/>
                              </a:cubicBezTo>
                              <a:cubicBezTo>
                                <a:pt x="12649" y="8230"/>
                                <a:pt x="9487" y="7544"/>
                                <a:pt x="5766" y="7544"/>
                              </a:cubicBezTo>
                              <a:lnTo>
                                <a:pt x="0" y="8720"/>
                              </a:lnTo>
                              <a:lnTo>
                                <a:pt x="0" y="1499"/>
                              </a:lnTo>
                              <a:lnTo>
                                <a:pt x="73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5" name="Shape 75"/>
                      <wps:cNvSpPr/>
                      <wps:spPr>
                        <a:xfrm>
                          <a:off x="6402431" y="351459"/>
                          <a:ext cx="12853" cy="12294"/>
                        </a:xfrm>
                        <a:custGeom>
                          <a:avLst/>
                          <a:gdLst/>
                          <a:ahLst/>
                          <a:cxnLst/>
                          <a:rect l="0" t="0" r="0" b="0"/>
                          <a:pathLst>
                            <a:path w="12853" h="12294">
                              <a:moveTo>
                                <a:pt x="2654" y="0"/>
                              </a:moveTo>
                              <a:lnTo>
                                <a:pt x="12853" y="0"/>
                              </a:lnTo>
                              <a:lnTo>
                                <a:pt x="10198" y="12294"/>
                              </a:lnTo>
                              <a:lnTo>
                                <a:pt x="0" y="12294"/>
                              </a:lnTo>
                              <a:lnTo>
                                <a:pt x="26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6" name="Shape 76"/>
                      <wps:cNvSpPr/>
                      <wps:spPr>
                        <a:xfrm>
                          <a:off x="6488464" y="260513"/>
                          <a:ext cx="95441" cy="105893"/>
                        </a:xfrm>
                        <a:custGeom>
                          <a:avLst/>
                          <a:gdLst/>
                          <a:ahLst/>
                          <a:cxnLst/>
                          <a:rect l="0" t="0" r="0" b="0"/>
                          <a:pathLst>
                            <a:path w="95441" h="105893">
                              <a:moveTo>
                                <a:pt x="60096" y="0"/>
                              </a:moveTo>
                              <a:cubicBezTo>
                                <a:pt x="65392" y="0"/>
                                <a:pt x="70218" y="648"/>
                                <a:pt x="74549" y="1956"/>
                              </a:cubicBezTo>
                              <a:cubicBezTo>
                                <a:pt x="78880" y="3264"/>
                                <a:pt x="82614" y="5245"/>
                                <a:pt x="85725" y="7899"/>
                              </a:cubicBezTo>
                              <a:cubicBezTo>
                                <a:pt x="88849" y="10554"/>
                                <a:pt x="91249" y="13856"/>
                                <a:pt x="92913" y="17818"/>
                              </a:cubicBezTo>
                              <a:cubicBezTo>
                                <a:pt x="94602" y="21781"/>
                                <a:pt x="95441" y="26454"/>
                                <a:pt x="95441" y="31852"/>
                              </a:cubicBezTo>
                              <a:lnTo>
                                <a:pt x="85661" y="31852"/>
                              </a:lnTo>
                              <a:cubicBezTo>
                                <a:pt x="85661" y="28131"/>
                                <a:pt x="84963" y="24778"/>
                                <a:pt x="83566" y="21793"/>
                              </a:cubicBezTo>
                              <a:cubicBezTo>
                                <a:pt x="82169" y="18821"/>
                                <a:pt x="80276" y="16319"/>
                                <a:pt x="77915" y="14326"/>
                              </a:cubicBezTo>
                              <a:cubicBezTo>
                                <a:pt x="75526" y="12319"/>
                                <a:pt x="72745" y="10782"/>
                                <a:pt x="69532" y="9715"/>
                              </a:cubicBezTo>
                              <a:cubicBezTo>
                                <a:pt x="66319" y="8636"/>
                                <a:pt x="62840" y="8103"/>
                                <a:pt x="59118" y="8103"/>
                              </a:cubicBezTo>
                              <a:cubicBezTo>
                                <a:pt x="52501" y="8103"/>
                                <a:pt x="46571" y="9271"/>
                                <a:pt x="41301" y="11595"/>
                              </a:cubicBezTo>
                              <a:cubicBezTo>
                                <a:pt x="36043" y="13919"/>
                                <a:pt x="31432" y="17208"/>
                                <a:pt x="27470" y="21450"/>
                              </a:cubicBezTo>
                              <a:cubicBezTo>
                                <a:pt x="23520" y="25679"/>
                                <a:pt x="20193" y="30759"/>
                                <a:pt x="17488" y="36665"/>
                              </a:cubicBezTo>
                              <a:cubicBezTo>
                                <a:pt x="14783" y="42583"/>
                                <a:pt x="12687" y="49085"/>
                                <a:pt x="11202" y="56159"/>
                              </a:cubicBezTo>
                              <a:cubicBezTo>
                                <a:pt x="9982" y="61747"/>
                                <a:pt x="9665" y="67056"/>
                                <a:pt x="10223" y="72085"/>
                              </a:cubicBezTo>
                              <a:cubicBezTo>
                                <a:pt x="10782" y="77114"/>
                                <a:pt x="12217" y="81547"/>
                                <a:pt x="14554" y="85357"/>
                              </a:cubicBezTo>
                              <a:cubicBezTo>
                                <a:pt x="16878" y="89179"/>
                                <a:pt x="20041" y="92202"/>
                                <a:pt x="24054" y="94437"/>
                              </a:cubicBezTo>
                              <a:cubicBezTo>
                                <a:pt x="28054" y="96672"/>
                                <a:pt x="32944" y="97790"/>
                                <a:pt x="38722" y="97790"/>
                              </a:cubicBezTo>
                              <a:cubicBezTo>
                                <a:pt x="41427" y="97790"/>
                                <a:pt x="44285" y="97485"/>
                                <a:pt x="47320" y="96888"/>
                              </a:cubicBezTo>
                              <a:cubicBezTo>
                                <a:pt x="50343" y="96279"/>
                                <a:pt x="53340" y="95275"/>
                                <a:pt x="56324" y="93878"/>
                              </a:cubicBezTo>
                              <a:cubicBezTo>
                                <a:pt x="59296" y="92481"/>
                                <a:pt x="62217" y="90665"/>
                                <a:pt x="65050" y="88430"/>
                              </a:cubicBezTo>
                              <a:cubicBezTo>
                                <a:pt x="67894" y="86195"/>
                                <a:pt x="70485" y="83452"/>
                                <a:pt x="72796" y="80188"/>
                              </a:cubicBezTo>
                              <a:cubicBezTo>
                                <a:pt x="75133" y="77025"/>
                                <a:pt x="76950" y="73711"/>
                                <a:pt x="78257" y="70269"/>
                              </a:cubicBezTo>
                              <a:cubicBezTo>
                                <a:pt x="79566" y="66827"/>
                                <a:pt x="80683" y="63195"/>
                                <a:pt x="81610" y="59372"/>
                              </a:cubicBezTo>
                              <a:lnTo>
                                <a:pt x="47663" y="59372"/>
                              </a:lnTo>
                              <a:lnTo>
                                <a:pt x="49340" y="51270"/>
                              </a:lnTo>
                              <a:lnTo>
                                <a:pt x="92367" y="51270"/>
                              </a:lnTo>
                              <a:lnTo>
                                <a:pt x="81318" y="103238"/>
                              </a:lnTo>
                              <a:lnTo>
                                <a:pt x="73228" y="103238"/>
                              </a:lnTo>
                              <a:lnTo>
                                <a:pt x="76860" y="86055"/>
                              </a:lnTo>
                              <a:cubicBezTo>
                                <a:pt x="72110" y="92113"/>
                                <a:pt x="66434" y="96939"/>
                                <a:pt x="59817" y="100520"/>
                              </a:cubicBezTo>
                              <a:cubicBezTo>
                                <a:pt x="53213" y="104102"/>
                                <a:pt x="44958" y="105893"/>
                                <a:pt x="35090" y="105893"/>
                              </a:cubicBezTo>
                              <a:cubicBezTo>
                                <a:pt x="28753" y="105893"/>
                                <a:pt x="23114" y="104775"/>
                                <a:pt x="18186" y="102540"/>
                              </a:cubicBezTo>
                              <a:cubicBezTo>
                                <a:pt x="13246" y="100305"/>
                                <a:pt x="9309" y="96977"/>
                                <a:pt x="6376" y="92558"/>
                              </a:cubicBezTo>
                              <a:cubicBezTo>
                                <a:pt x="3454" y="88125"/>
                                <a:pt x="1574" y="82563"/>
                                <a:pt x="800" y="75857"/>
                              </a:cubicBezTo>
                              <a:cubicBezTo>
                                <a:pt x="0" y="69152"/>
                                <a:pt x="533" y="61328"/>
                                <a:pt x="2400" y="52388"/>
                              </a:cubicBezTo>
                              <a:cubicBezTo>
                                <a:pt x="3987" y="45034"/>
                                <a:pt x="6376" y="38163"/>
                                <a:pt x="9589" y="31788"/>
                              </a:cubicBezTo>
                              <a:cubicBezTo>
                                <a:pt x="12802" y="25400"/>
                                <a:pt x="16828" y="19863"/>
                                <a:pt x="21679" y="15164"/>
                              </a:cubicBezTo>
                              <a:cubicBezTo>
                                <a:pt x="26518" y="10452"/>
                                <a:pt x="32156" y="6756"/>
                                <a:pt x="38582" y="4051"/>
                              </a:cubicBezTo>
                              <a:cubicBezTo>
                                <a:pt x="45009" y="1359"/>
                                <a:pt x="52171" y="0"/>
                                <a:pt x="6009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7" name="Shape 77"/>
                      <wps:cNvSpPr/>
                      <wps:spPr>
                        <a:xfrm>
                          <a:off x="6595215" y="289432"/>
                          <a:ext cx="48057" cy="74320"/>
                        </a:xfrm>
                        <a:custGeom>
                          <a:avLst/>
                          <a:gdLst/>
                          <a:ahLst/>
                          <a:cxnLst/>
                          <a:rect l="0" t="0" r="0" b="0"/>
                          <a:pathLst>
                            <a:path w="48057" h="74320">
                              <a:moveTo>
                                <a:pt x="48057" y="0"/>
                              </a:moveTo>
                              <a:lnTo>
                                <a:pt x="46100" y="9081"/>
                              </a:lnTo>
                              <a:cubicBezTo>
                                <a:pt x="41440" y="8992"/>
                                <a:pt x="37414" y="9741"/>
                                <a:pt x="34023" y="11316"/>
                              </a:cubicBezTo>
                              <a:cubicBezTo>
                                <a:pt x="30607" y="12903"/>
                                <a:pt x="27724" y="15050"/>
                                <a:pt x="25349" y="17742"/>
                              </a:cubicBezTo>
                              <a:cubicBezTo>
                                <a:pt x="22974" y="20447"/>
                                <a:pt x="21018" y="23635"/>
                                <a:pt x="19482" y="27305"/>
                              </a:cubicBezTo>
                              <a:cubicBezTo>
                                <a:pt x="17945" y="30988"/>
                                <a:pt x="16751" y="34836"/>
                                <a:pt x="15925" y="38837"/>
                              </a:cubicBezTo>
                              <a:lnTo>
                                <a:pt x="8382" y="74320"/>
                              </a:lnTo>
                              <a:lnTo>
                                <a:pt x="0" y="74320"/>
                              </a:lnTo>
                              <a:lnTo>
                                <a:pt x="15367" y="1956"/>
                              </a:lnTo>
                              <a:lnTo>
                                <a:pt x="23749" y="1956"/>
                              </a:lnTo>
                              <a:lnTo>
                                <a:pt x="20815" y="15507"/>
                              </a:lnTo>
                              <a:lnTo>
                                <a:pt x="21094" y="15507"/>
                              </a:lnTo>
                              <a:cubicBezTo>
                                <a:pt x="24625" y="9741"/>
                                <a:pt x="28498" y="5702"/>
                                <a:pt x="32689" y="3416"/>
                              </a:cubicBezTo>
                              <a:cubicBezTo>
                                <a:pt x="36868" y="1143"/>
                                <a:pt x="41986" y="0"/>
                                <a:pt x="4805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8" name="Shape 78"/>
                      <wps:cNvSpPr/>
                      <wps:spPr>
                        <a:xfrm>
                          <a:off x="6646164" y="291012"/>
                          <a:ext cx="35135" cy="74694"/>
                        </a:xfrm>
                        <a:custGeom>
                          <a:avLst/>
                          <a:gdLst/>
                          <a:ahLst/>
                          <a:cxnLst/>
                          <a:rect l="0" t="0" r="0" b="0"/>
                          <a:pathLst>
                            <a:path w="35135" h="74694">
                              <a:moveTo>
                                <a:pt x="35135" y="0"/>
                              </a:moveTo>
                              <a:lnTo>
                                <a:pt x="35135" y="7390"/>
                              </a:lnTo>
                              <a:lnTo>
                                <a:pt x="29870" y="8540"/>
                              </a:lnTo>
                              <a:cubicBezTo>
                                <a:pt x="26378" y="10267"/>
                                <a:pt x="23330" y="12553"/>
                                <a:pt x="20727" y="15385"/>
                              </a:cubicBezTo>
                              <a:cubicBezTo>
                                <a:pt x="18111" y="18243"/>
                                <a:pt x="15977" y="21494"/>
                                <a:pt x="14301" y="25177"/>
                              </a:cubicBezTo>
                              <a:cubicBezTo>
                                <a:pt x="12612" y="28860"/>
                                <a:pt x="11354" y="32645"/>
                                <a:pt x="10516" y="36556"/>
                              </a:cubicBezTo>
                              <a:cubicBezTo>
                                <a:pt x="9589" y="41027"/>
                                <a:pt x="9258" y="45154"/>
                                <a:pt x="9551" y="48926"/>
                              </a:cubicBezTo>
                              <a:cubicBezTo>
                                <a:pt x="9817" y="52698"/>
                                <a:pt x="10706" y="55924"/>
                                <a:pt x="12205" y="58629"/>
                              </a:cubicBezTo>
                              <a:cubicBezTo>
                                <a:pt x="13691" y="61334"/>
                                <a:pt x="15811" y="63429"/>
                                <a:pt x="18555" y="64915"/>
                              </a:cubicBezTo>
                              <a:cubicBezTo>
                                <a:pt x="21311" y="66414"/>
                                <a:pt x="24676" y="67150"/>
                                <a:pt x="28690" y="67150"/>
                              </a:cubicBezTo>
                              <a:lnTo>
                                <a:pt x="35135" y="65742"/>
                              </a:lnTo>
                              <a:lnTo>
                                <a:pt x="35135" y="73152"/>
                              </a:lnTo>
                              <a:lnTo>
                                <a:pt x="27013" y="74694"/>
                              </a:lnTo>
                              <a:cubicBezTo>
                                <a:pt x="22352" y="74605"/>
                                <a:pt x="18174" y="73767"/>
                                <a:pt x="14491" y="72180"/>
                              </a:cubicBezTo>
                              <a:cubicBezTo>
                                <a:pt x="10820" y="70605"/>
                                <a:pt x="7798" y="68230"/>
                                <a:pt x="5423" y="65055"/>
                              </a:cubicBezTo>
                              <a:cubicBezTo>
                                <a:pt x="3048" y="61893"/>
                                <a:pt x="1486" y="57930"/>
                                <a:pt x="736" y="53180"/>
                              </a:cubicBezTo>
                              <a:cubicBezTo>
                                <a:pt x="0" y="48431"/>
                                <a:pt x="267" y="42893"/>
                                <a:pt x="1588" y="36556"/>
                              </a:cubicBezTo>
                              <a:cubicBezTo>
                                <a:pt x="2705" y="31248"/>
                                <a:pt x="4432" y="26282"/>
                                <a:pt x="6820" y="21684"/>
                              </a:cubicBezTo>
                              <a:cubicBezTo>
                                <a:pt x="9182" y="17074"/>
                                <a:pt x="12154" y="13036"/>
                                <a:pt x="15684" y="9594"/>
                              </a:cubicBezTo>
                              <a:cubicBezTo>
                                <a:pt x="19228" y="6152"/>
                                <a:pt x="23305" y="3435"/>
                                <a:pt x="27915" y="1415"/>
                              </a:cubicBezTo>
                              <a:lnTo>
                                <a:pt x="351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9" name="Shape 79"/>
                      <wps:cNvSpPr/>
                      <wps:spPr>
                        <a:xfrm>
                          <a:off x="6681299" y="289430"/>
                          <a:ext cx="34982" cy="74734"/>
                        </a:xfrm>
                        <a:custGeom>
                          <a:avLst/>
                          <a:gdLst/>
                          <a:ahLst/>
                          <a:cxnLst/>
                          <a:rect l="0" t="0" r="0" b="0"/>
                          <a:pathLst>
                            <a:path w="34982" h="74734">
                              <a:moveTo>
                                <a:pt x="8071" y="0"/>
                              </a:moveTo>
                              <a:cubicBezTo>
                                <a:pt x="13747" y="0"/>
                                <a:pt x="18472" y="1003"/>
                                <a:pt x="22256" y="2997"/>
                              </a:cubicBezTo>
                              <a:cubicBezTo>
                                <a:pt x="26029" y="5017"/>
                                <a:pt x="28936" y="7709"/>
                                <a:pt x="30994" y="11113"/>
                              </a:cubicBezTo>
                              <a:cubicBezTo>
                                <a:pt x="33039" y="14503"/>
                                <a:pt x="34245" y="18542"/>
                                <a:pt x="34613" y="23190"/>
                              </a:cubicBezTo>
                              <a:cubicBezTo>
                                <a:pt x="34982" y="27851"/>
                                <a:pt x="34613" y="32830"/>
                                <a:pt x="33496" y="38138"/>
                              </a:cubicBezTo>
                              <a:cubicBezTo>
                                <a:pt x="32290" y="43917"/>
                                <a:pt x="30384" y="49136"/>
                                <a:pt x="27768" y="53785"/>
                              </a:cubicBezTo>
                              <a:cubicBezTo>
                                <a:pt x="25164" y="58445"/>
                                <a:pt x="22053" y="62446"/>
                                <a:pt x="18421" y="65799"/>
                              </a:cubicBezTo>
                              <a:cubicBezTo>
                                <a:pt x="14776" y="69152"/>
                                <a:pt x="10699" y="71742"/>
                                <a:pt x="6191" y="73558"/>
                              </a:cubicBezTo>
                              <a:lnTo>
                                <a:pt x="0" y="74734"/>
                              </a:lnTo>
                              <a:lnTo>
                                <a:pt x="0" y="67324"/>
                              </a:lnTo>
                              <a:lnTo>
                                <a:pt x="5352" y="66154"/>
                              </a:lnTo>
                              <a:cubicBezTo>
                                <a:pt x="8845" y="64427"/>
                                <a:pt x="11867" y="62128"/>
                                <a:pt x="14433" y="59233"/>
                              </a:cubicBezTo>
                              <a:cubicBezTo>
                                <a:pt x="16986" y="56350"/>
                                <a:pt x="19107" y="53086"/>
                                <a:pt x="20783" y="49454"/>
                              </a:cubicBezTo>
                              <a:cubicBezTo>
                                <a:pt x="22460" y="45822"/>
                                <a:pt x="23730" y="42050"/>
                                <a:pt x="24555" y="38138"/>
                              </a:cubicBezTo>
                              <a:cubicBezTo>
                                <a:pt x="25393" y="33858"/>
                                <a:pt x="25774" y="29858"/>
                                <a:pt x="25673" y="26124"/>
                              </a:cubicBezTo>
                              <a:cubicBezTo>
                                <a:pt x="25584" y="22403"/>
                                <a:pt x="24860" y="19164"/>
                                <a:pt x="23514" y="16421"/>
                              </a:cubicBezTo>
                              <a:cubicBezTo>
                                <a:pt x="22168" y="13665"/>
                                <a:pt x="20110" y="11506"/>
                                <a:pt x="17367" y="9919"/>
                              </a:cubicBezTo>
                              <a:cubicBezTo>
                                <a:pt x="14624" y="8331"/>
                                <a:pt x="11017" y="7544"/>
                                <a:pt x="6534" y="7544"/>
                              </a:cubicBezTo>
                              <a:lnTo>
                                <a:pt x="0" y="8971"/>
                              </a:lnTo>
                              <a:lnTo>
                                <a:pt x="0" y="1582"/>
                              </a:lnTo>
                              <a:lnTo>
                                <a:pt x="807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0" name="Shape 80"/>
                      <wps:cNvSpPr/>
                      <wps:spPr>
                        <a:xfrm>
                          <a:off x="6733375" y="291389"/>
                          <a:ext cx="96672" cy="72365"/>
                        </a:xfrm>
                        <a:custGeom>
                          <a:avLst/>
                          <a:gdLst/>
                          <a:ahLst/>
                          <a:cxnLst/>
                          <a:rect l="0" t="0" r="0" b="0"/>
                          <a:pathLst>
                            <a:path w="96672" h="72365">
                              <a:moveTo>
                                <a:pt x="0" y="0"/>
                              </a:moveTo>
                              <a:lnTo>
                                <a:pt x="8382" y="0"/>
                              </a:lnTo>
                              <a:lnTo>
                                <a:pt x="13970" y="61747"/>
                              </a:lnTo>
                              <a:lnTo>
                                <a:pt x="43866" y="0"/>
                              </a:lnTo>
                              <a:lnTo>
                                <a:pt x="53239" y="0"/>
                              </a:lnTo>
                              <a:lnTo>
                                <a:pt x="56159" y="61189"/>
                              </a:lnTo>
                              <a:lnTo>
                                <a:pt x="88164" y="0"/>
                              </a:lnTo>
                              <a:lnTo>
                                <a:pt x="96672" y="0"/>
                              </a:lnTo>
                              <a:lnTo>
                                <a:pt x="57836" y="72365"/>
                              </a:lnTo>
                              <a:lnTo>
                                <a:pt x="48895" y="72365"/>
                              </a:lnTo>
                              <a:lnTo>
                                <a:pt x="45962" y="11595"/>
                              </a:lnTo>
                              <a:lnTo>
                                <a:pt x="45682" y="11595"/>
                              </a:lnTo>
                              <a:lnTo>
                                <a:pt x="16764" y="72365"/>
                              </a:lnTo>
                              <a:lnTo>
                                <a:pt x="6706" y="7236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1" name="Shape 81"/>
                      <wps:cNvSpPr/>
                      <wps:spPr>
                        <a:xfrm>
                          <a:off x="6834517" y="351459"/>
                          <a:ext cx="12853" cy="12294"/>
                        </a:xfrm>
                        <a:custGeom>
                          <a:avLst/>
                          <a:gdLst/>
                          <a:ahLst/>
                          <a:cxnLst/>
                          <a:rect l="0" t="0" r="0" b="0"/>
                          <a:pathLst>
                            <a:path w="12853" h="12294">
                              <a:moveTo>
                                <a:pt x="2654" y="0"/>
                              </a:moveTo>
                              <a:lnTo>
                                <a:pt x="12853" y="0"/>
                              </a:lnTo>
                              <a:lnTo>
                                <a:pt x="10198" y="12294"/>
                              </a:lnTo>
                              <a:lnTo>
                                <a:pt x="0" y="12294"/>
                              </a:lnTo>
                              <a:lnTo>
                                <a:pt x="26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anchor>
          </w:drawing>
        </mc:Choice>
        <mc:Fallback xmlns:a="http://schemas.openxmlformats.org/drawingml/2006/main" xmlns:w16du="http://schemas.microsoft.com/office/word/2023/wordml/word16du">
          <w:pict w14:anchorId="76894349">
            <v:group id="Group 1" style="position:absolute;margin-left:24.9pt;margin-top:32.15pt;width:548.85pt;height:50.4pt;z-index:251661312;mso-position-horizontal-relative:page;mso-position-vertical-relative:page" coordsize="69704,6398" o:spid="_x0000_s1026" w14:anchorId="0017AA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">
              <v:shape id="Shape 6" style="position:absolute;left:2373;top:2341;width:711;height:712;visibility:visible;mso-wrap-style:square;v-text-anchor:top" coordsize="71145,71133" o:spid="_x0000_s1027" fillcolor="#181717" stroked="f" strokeweight="0" path="m33083,1372c51968,,68402,14211,69774,33096,71145,51981,56947,68402,38049,69787,19177,71133,2743,56960,1372,38049,,19177,14199,2743,33083,13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">
                <v:stroke miterlimit="83231f" joinstyle="miter"/>
                <v:path textboxrect="0,0,71145,71133" arrowok="t"/>
              </v:shape>
              <v:shape id="Shape 7" style="position:absolute;left:5713;top:2341;width:712;height:712;visibility:visible;mso-wrap-style:square;v-text-anchor:top" coordsize="71158,71133" o:spid="_x0000_s1028" fillcolor="#181717" stroked="f" strokeweight="0" path="m38075,1372c56947,2743,71158,19177,69786,38049,68415,56960,51981,71133,33083,69787,14211,68402,,51981,1372,33096,2756,14211,19164,,38075,13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">
                <v:stroke miterlimit="83231f" joinstyle="miter"/>
                <v:path textboxrect="0,0,71158,71133" arrowok="t"/>
              </v:shape>
              <v:shape id="Shape 8" style="position:absolute;left:1231;top:1932;width:6335;height:4162;visibility:visible;mso-wrap-style:square;v-text-anchor:top" coordsize="633463,416157" o:spid="_x0000_s1029" fillcolor="#181717" stroked="f" strokeweight="0" path="m436786,1199c442246,,447021,676,450431,4080v6820,6820,5448,21831,-2731,31394c442024,42104,417297,65802,398145,87900v19279,18059,50292,44450,81991,46736c524281,137836,573989,124044,588277,120310v18110,-4699,38633,-2438,42672,12434c633463,142040,625589,152276,614985,159198v-10541,6870,-65215,17500,-80594,41021c518998,223726,516649,405616,502349,411699v-10453,4458,-28664,4458,-38558,-571c449923,404092,426517,205654,414706,180165v-6871,-14782,-24651,-37211,-39853,-55448c362013,179695,347612,406302,334467,411991v-8064,3480,-28130,3480,-38201,c282931,407368,269100,186592,256451,127321v-14681,17729,-31140,38773,-37681,52844c206959,205654,183553,404092,169672,411128v-9893,5029,-28105,5029,-38544,571c116802,405616,114452,223726,99085,200219,83706,176698,29032,166068,18478,159198,7887,152276,,142040,2515,132744,6566,117872,27089,115611,45187,120310v14274,3734,64008,17526,108140,14326c184214,132401,214439,107293,233820,89310,214503,66831,188862,42256,183058,35474,174866,25911,168034,16386,174854,9566v6820,-6820,24561,-8191,36842,c223977,17745,271894,64456,316128,64456v44260,,90666,-46711,102909,-54890c425183,5471,431327,2397,436786,11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">
                <v:stroke miterlimit="83231f" joinstyle="miter"/>
                <v:path textboxrect="0,0,633463,416157" arrowok="t"/>
              </v:shape>
              <v:shape id="Shape 9" style="position:absolute;left:4056;top:1651;width:686;height:686;visibility:visible;mso-wrap-style:square;v-text-anchor:top" coordsize="68593,68580" o:spid="_x0000_s1030" fillcolor="#181717" stroked="f" strokeweight="0" path="m34303,c53213,,68593,15342,68593,34290v,18936,-15380,34290,-34290,34290c15354,68580,,53226,,34290,,15342,15354,,34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">
                <v:stroke miterlimit="83231f" joinstyle="miter"/>
                <v:path textboxrect="0,0,68593,68580" arrowok="t"/>
              </v:shape>
              <v:shape id="Shape 10" style="position:absolute;width:7776;height:2537;visibility:visible;mso-wrap-style:square;v-text-anchor:top" coordsize="777652,253724" o:spid="_x0000_s1031" fillcolor="#181717" stroked="f" strokeweight="0" path="m310593,r22287,l352760,5033v23254,8700,401308,185890,408216,196825c777652,228299,742752,238230,716082,232134,693755,227054,474807,109973,441978,106963,409263,103966,212311,225061,190607,236681v-31890,17043,-60059,15418,-89497,152c92598,232400,34097,201528,8638,186477l,181123r,-10l5438,176888c44041,149221,245730,28283,270579,15841,285825,8189,297988,2357,310531,2r6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">
                <v:stroke miterlimit="83231f" joinstyle="miter"/>
                <v:path textboxrect="0,0,777652,253724" arrowok="t"/>
              </v:shape>
              <v:shape id="Shape 11" style="position:absolute;left:840;top:3716;width:1211;height:2196;visibility:visible;mso-wrap-style:square;v-text-anchor:top" coordsize="121120,219596" o:spid="_x0000_s1032" fillcolor="#181717" stroked="f" strokeweight="0" path="m2350,v8534,1257,48793,18618,64731,26822c105410,46571,107391,66192,111773,98133v4661,34023,8686,97434,9347,121463c105093,212712,42291,160172,27305,147218,15684,137135,2692,129959,2718,114364,2731,108407,,14643,2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">
                <v:stroke miterlimit="83231f" joinstyle="miter"/>
                <v:path textboxrect="0,0,121120,219596" arrowok="t"/>
              </v:shape>
              <v:shape id="Shape 12" style="position:absolute;left:18727;top:4791;width:122;height:335;visibility:visible;mso-wrap-style:square;v-text-anchor:top" coordsize="12243,33515" o:spid="_x0000_s1033" fillcolor="#181717" stroked="f" strokeweight="0" path="m,l12243,r,4039l4813,4039r,10820l12243,14859r,6045l10998,18898r-6185,l4813,33515,,335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">
                <v:stroke miterlimit="83231f" joinstyle="miter"/>
                <v:path textboxrect="0,0,12243,33515" arrowok="t"/>
              </v:shape>
              <v:shape id="Shape 13" style="position:absolute;left:18547;top:4674;width:302;height:574;visibility:visible;mso-wrap-style:square;v-text-anchor:top" coordsize="30188,57442" o:spid="_x0000_s1034" fillcolor="#181717" stroked="f" strokeweight="0" path="m29020,r1168,473l30188,4806,29020,4318c15481,4318,5271,14922,5271,28639v,13919,10210,24447,23749,24447l30188,52599r,4369l29020,57442c13259,57442,,45047,,28639,,12383,13259,,290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">
                <v:stroke miterlimit="83231f" joinstyle="miter"/>
                <v:path textboxrect="0,0,30188,57442" arrowok="t"/>
              </v:shape>
              <v:shape id="Shape 14" style="position:absolute;left:18849;top:4791;width:132;height:335;visibility:visible;mso-wrap-style:square;v-text-anchor:top" coordsize="13170,33515" o:spid="_x0000_s1035" fillcolor="#181717" stroked="f" strokeweight="0" path="m,l533,c8369,,12230,3162,12230,9525v,6045,-3950,8585,-8738,9207l13170,33515r-5347,l,20904,,14859r470,c5740,14859,7429,13005,7429,9195,7429,5893,4953,4039,1549,4039l,40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">
                <v:stroke miterlimit="83231f" joinstyle="miter"/>
                <v:path textboxrect="0,0,13170,33515" arrowok="t"/>
              </v:shape>
              <v:shape id="Shape 15" style="position:absolute;left:18849;top:4678;width:277;height:565;visibility:visible;mso-wrap-style:square;v-text-anchor:top" coordsize="27711,56496" o:spid="_x0000_s1036" fillcolor="#181717" stroked="f" strokeweight="0" path="m,l19167,7751v5255,5127,8544,12287,8544,20415c27711,36370,24422,43571,19167,48721l,56496,,52127,15643,45609v4239,-4371,6810,-10483,6810,-17443c22453,21308,19882,15228,15643,10862l,43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">
                <v:stroke miterlimit="83231f" joinstyle="miter"/>
                <v:path textboxrect="0,0,27711,56496" arrowok="t"/>
              </v:shape>
              <v:shape id="Shape 16" style="position:absolute;left:8481;top:1854;width:1788;height:2456;visibility:visible;mso-wrap-style:square;v-text-anchor:top" coordsize="178829,245542" o:spid="_x0000_s1037" fillcolor="#181717" stroked="f" strokeweight="0" path="m,l64999,c63627,16853,63284,36449,63284,57417r,39560c70853,97333,78410,97676,89421,97676v11011,,18567,-343,26124,-699l115545,57417v,-20968,-343,-40564,-1715,-57417l178829,v-3429,35420,-3429,64313,-3429,122771c175400,181229,175400,210134,178829,245542r-64999,c115202,228714,115545,209080,115545,188125r,-50216c107988,137554,100432,137224,89421,137224v-11011,,-18568,330,-26137,685l63284,188125v,20955,343,40589,1715,57417l,245542c3442,210134,3442,181229,3442,122771,3442,64313,3442,354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">
                <v:stroke miterlimit="83231f" joinstyle="miter"/>
                <v:path textboxrect="0,0,178829,245542" arrowok="t"/>
              </v:shape>
              <v:shape id="Shape 17" style="position:absolute;left:10407;top:3132;width:732;height:1205;visibility:visible;mso-wrap-style:square;v-text-anchor:top" coordsize="73247,120584" o:spid="_x0000_s1038" fillcolor="#181717" stroked="f" strokeweight="0" path="m73247,r,37765l65132,42091v-6061,6191,-9417,13843,-9417,22435c55715,70552,57607,75886,60876,79713r12371,5669l73247,117165r-18205,3419c21666,120584,,97546,,68666,,37018,25083,15694,57772,5039l7324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">
                <v:stroke miterlimit="83231f" joinstyle="miter"/>
                <v:path textboxrect="0,0,73247,120584" arrowok="t"/>
              </v:shape>
              <v:shape id="Shape 18" style="position:absolute;left:10568;top:2535;width:571;height:509;visibility:visible;mso-wrap-style:square;v-text-anchor:top" coordsize="57093,50889" o:spid="_x0000_s1039" fillcolor="#181717" stroked="f" strokeweight="0" path="m36119,l57093,2388r,34797l45745,33020c34735,33020,17539,38164,,50889l,2743c4813,2070,23406,,361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">
                <v:stroke miterlimit="83231f" joinstyle="miter"/>
                <v:path textboxrect="0,0,57093,50889" arrowok="t"/>
              </v:shape>
              <v:shape id="Shape 19" style="position:absolute;left:11139;top:2559;width:808;height:1751;visibility:visible;mso-wrap-style:square;v-text-anchor:top" coordsize="80816,175069" o:spid="_x0000_s1040" fillcolor="#181717" stroked="f" strokeweight="0" path="m,l23564,2683v36124,9994,48312,34302,48312,68868l71876,114540v,16498,,35091,8940,60529l26143,175069v-4115,-5499,-5486,-9297,-5867,-10656c15640,167849,10147,171198,3750,173689l,174393,,142610r1048,480c8249,143090,15475,138594,17532,135508r,-49860l,94994,,57228,13075,52971c12903,46957,10839,41373,6798,37291l,347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">
                <v:stroke miterlimit="83231f" joinstyle="miter"/>
                <v:path textboxrect="0,0,80816,175069" arrowok="t"/>
              </v:shape>
              <v:shape id="Shape 20" style="position:absolute;left:12121;top:1854;width:786;height:2494;visibility:visible;mso-wrap-style:square;v-text-anchor:top" coordsize="78588,249325" o:spid="_x0000_s1041" fillcolor="#181717" stroked="f" strokeweight="0" path="m,l59157,r,77724c63449,75146,68697,72739,74419,70977r4169,-663l78588,107688r-5334,-2100c63970,105588,59157,111430,59157,119685r,77724c59157,207391,62928,215290,73952,215290r4636,-1383l78588,249325,59455,245850c52016,243145,44190,238849,36106,232486l16853,248984,343,239001c3454,217005,3454,193624,3454,168846r,-98679c3454,57429,3454,433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">
                <v:stroke miterlimit="83231f" joinstyle="miter"/>
                <v:path textboxrect="0,0,78588,249325" arrowok="t"/>
              </v:shape>
              <v:shape id="Shape 21" style="position:absolute;left:12907;top:2535;width:772;height:1816;visibility:visible;mso-wrap-style:square;v-text-anchor:top" coordsize="77203,181572" o:spid="_x0000_s1042" fillcolor="#181717" stroked="f" strokeweight="0" path="m13932,c46596,,77203,24079,77203,86652v,48501,-26479,94920,-75311,94920l,181228,,145809r5072,-1514c13823,138313,19431,122511,19431,91821,19431,69894,15166,50297,5785,41868l,39591,,2216,139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">
                <v:stroke miterlimit="83231f" joinstyle="miter"/>
                <v:path textboxrect="0,0,77203,181572" arrowok="t"/>
              </v:shape>
              <v:shape id="Shape 22" style="position:absolute;left:13859;top:2577;width:620;height:1733;visibility:visible;mso-wrap-style:square;v-text-anchor:top" coordsize="61913,173317" o:spid="_x0000_s1043" fillcolor="#181717" stroked="f" strokeweight="0" path="m,l59487,v-673,17856,-673,44006,-673,81128c58814,127914,58814,151308,61913,173317l,173317c3099,151308,3099,127914,3099,103149r,-33007c3099,45364,3099,220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">
                <v:stroke miterlimit="83231f" joinstyle="miter"/>
                <v:path textboxrect="0,0,61913,173317" arrowok="t"/>
              </v:shape>
              <v:shape id="Shape 23" style="position:absolute;left:13859;top:1830;width:620;height:619;visibility:visible;mso-wrap-style:square;v-text-anchor:top" coordsize="61913,61913" o:spid="_x0000_s1044" fillcolor="#181717" stroked="f" strokeweight="0" path="m30963,c48146,,61913,13767,61913,30975v,17183,-13767,30938,-30950,30938c13754,61913,,48158,,30975,,13767,13754,,3096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">
                <v:stroke miterlimit="83231f" joinstyle="miter"/>
                <v:path textboxrect="0,0,61913,61913" arrowok="t"/>
              </v:shape>
              <v:shape id="Shape 24" style="position:absolute;left:14637;top:2050;width:1018;height:2301;visibility:visible;mso-wrap-style:square;v-text-anchor:top" coordsize="101803,230060" o:spid="_x0000_s1045" fillcolor="#181717" stroked="f" strokeweight="0" path="m18910,l76695,v-685,10655,-1054,30963,-1054,52642l101460,52642r,32981l75641,85623r,86678c75641,186398,80810,194310,94577,194310v2083,,4127,,7226,-343l101803,224904v-11354,3798,-23038,5156,-34734,5156c51600,230060,39205,224574,29909,213563v-7214,-8598,-9957,-23025,-9957,-40589l19952,85623,,85623,,52642r19952,c19952,30963,19609,10655,189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">
                <v:stroke miterlimit="83231f" joinstyle="miter"/>
                <v:path textboxrect="0,0,101803,230060" arrowok="t"/>
              </v:shape>
              <v:shape id="Shape 25" style="position:absolute;left:15828;top:3132;width:732;height:1205;visibility:visible;mso-wrap-style:square;v-text-anchor:top" coordsize="73234,120583" o:spid="_x0000_s1046" fillcolor="#181717" stroked="f" strokeweight="0" path="m73234,r,37762l65105,42091v-6063,6191,-9416,13843,-9416,22434c55689,70552,57585,75886,60855,79713r12379,5674l73234,117163r-18230,3420c21641,120583,,97545,,68666,,37017,25108,15694,57747,5039l732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">
                <v:stroke miterlimit="83231f" joinstyle="miter"/>
                <v:path textboxrect="0,0,73234,120583" arrowok="t"/>
              </v:shape>
              <v:shape id="Shape 26" style="position:absolute;left:15989;top:2535;width:571;height:509;visibility:visible;mso-wrap-style:square;v-text-anchor:top" coordsize="57093,50889" o:spid="_x0000_s1047" fillcolor="#181717" stroked="f" strokeweight="0" path="m36119,l57093,2388r,34797l45745,33020c34747,33020,17551,38164,,50889l,2743c4826,2070,23393,,361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">
                <v:stroke miterlimit="83231f" joinstyle="miter"/>
                <v:path textboxrect="0,0,57093,50889" arrowok="t"/>
              </v:shape>
              <v:shape id="Shape 27" style="position:absolute;left:16560;top:2559;width:808;height:1751;visibility:visible;mso-wrap-style:square;v-text-anchor:top" coordsize="80816,175069" o:spid="_x0000_s1048" fillcolor="#181717" stroked="f" strokeweight="0" path="m,l23566,2684v36128,9993,48322,34301,48322,68867l71888,114541v,16497,,35090,8928,60528l26143,175069v-4127,-5499,-5499,-9297,-5829,-10656c15665,167849,10154,171198,3742,173689l,174391,,142616r1035,474c8249,143090,15475,138594,17545,135508r,-49860l,94991,,57229,13087,52971c12903,46958,10836,41373,6795,37291l,347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">
                <v:stroke miterlimit="83231f" joinstyle="miter"/>
                <v:path textboxrect="0,0,80816,175069" arrowok="t"/>
              </v:shape>
              <v:shape id="Shape 28" style="position:absolute;left:17443;top:2050;width:1018;height:2301;visibility:visible;mso-wrap-style:square;v-text-anchor:top" coordsize="101803,230060" o:spid="_x0000_s1049" fillcolor="#181717" stroked="f" strokeweight="0" path="m18910,l76695,v-685,10655,-1016,30963,-1016,52642l101460,52642r,32981l75679,85623r,86678c75679,186398,80823,194310,94590,194310v2057,,4114,,7213,-343l101803,224904v-11354,3798,-23038,5156,-34734,5156c51587,230060,39205,224574,29921,213563v-7213,-8598,-9957,-23025,-9957,-40589l19964,85623,,85623,,52642r19964,c19964,30963,19609,10655,189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">
                <v:stroke miterlimit="83231f" joinstyle="miter"/>
                <v:path textboxrect="0,0,101803,230060" arrowok="t"/>
              </v:shape>
              <v:shape id="Shape 29" style="position:absolute;left:8465;top:4695;width:576;height:1349;visibility:visible;mso-wrap-style:square;v-text-anchor:top" coordsize="57569,134874" o:spid="_x0000_s1050" fillcolor="#181717" stroked="f" strokeweight="0" path="m45822,v4483,,9321,749,11747,1689l57569,21234v-749,-558,-3175,-1866,-7264,-1866c42481,19368,38748,25337,38748,31674v,3721,1117,7455,1867,9322l54572,40996r,17869l40437,58865r,38011c40437,110287,40437,122949,42100,134874r-33540,c10236,122949,10236,110287,10236,96876r,-38011l,58865,,40996r10236,l10236,33719v,-10999,1867,-18441,10643,-25718c28321,2057,37630,,458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">
                <v:stroke miterlimit="83231f" joinstyle="miter"/>
                <v:path textboxrect="0,0,57569,134874" arrowok="t"/>
              </v:shape>
              <v:shape id="Shape 30" style="position:absolute;left:9028;top:5082;width:436;height:984;visibility:visible;mso-wrap-style:square;v-text-anchor:top" coordsize="43574,98357" o:spid="_x0000_s1051" fillcolor="#181717" stroked="f" strokeweight="0" path="m43574,r,18640l36266,25453v-1909,4821,-3119,12460,-3119,23732c33147,60456,34357,68095,36266,72916r7308,6813l43574,98357,27186,95128c11730,88718,,72930,,49185,,25439,11730,9644,27186,3231l435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">
                <v:stroke miterlimit="83231f" joinstyle="miter"/>
                <v:path textboxrect="0,0,43574,98357" arrowok="t"/>
              </v:shape>
              <v:shape id="Shape 31" style="position:absolute;left:9464;top:5082;width:436;height:984;visibility:visible;mso-wrap-style:square;v-text-anchor:top" coordsize="43586,98362" o:spid="_x0000_s1052" fillcolor="#181717" stroked="f" strokeweight="0" path="m13,c22733,,43586,17526,43586,49187,43586,80848,22733,98362,13,98362l,98359,,79731r13,12c5613,79743,10427,71730,10427,49187,10427,26645,5613,18631,13,18631l,18643,,3,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">
                <v:stroke miterlimit="83231f" joinstyle="miter"/>
                <v:path textboxrect="0,0,43586,98362" arrowok="t"/>
              </v:shape>
              <v:shape id="Shape 32" style="position:absolute;left:9993;top:5083;width:604;height:961;visibility:visible;mso-wrap-style:square;v-text-anchor:top" coordsize="60350,96114" o:spid="_x0000_s1053" fillcolor="#181717" stroked="f" strokeweight="0" path="m56236,v2070,,3175,190,4114,559l60350,25336v-2044,-571,-4660,-749,-5600,-749c40576,24587,34468,37630,34468,58115v,13424,,26086,1676,37999l1473,96114c3162,84201,3162,71539,3162,58115r,-17869c3162,26822,3162,14160,,2248r29985,c31090,5588,32398,11735,32601,14719,39103,5969,46939,,562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">
                <v:stroke miterlimit="83231f" joinstyle="miter"/>
                <v:path textboxrect="0,0,60350,96114" arrowok="t"/>
              </v:shape>
              <v:shape id="Shape 33" style="position:absolute;left:11238;top:4714;width:968;height:1330;visibility:visible;mso-wrap-style:square;v-text-anchor:top" coordsize="96863,133007" o:spid="_x0000_s1054" fillcolor="#181717" stroked="f" strokeweight="0" path="m,l35204,v-762,9119,-939,19736,-939,31115l34265,52540v4102,178,8191,368,14160,368c54394,52908,58496,52718,62573,52540r,-21425c62573,19736,62408,9119,61659,l96863,c94996,19190,94996,34823,94996,66497v,31661,,47333,1867,66510l61659,133007v749,-9131,914,-19736,914,-31102l62573,74701v-4077,-190,-8179,-381,-14148,-381c42456,74320,38367,74511,34265,74701r,27204c34265,113271,34442,123876,35204,133007l,133007c1854,113830,1854,98158,1854,66497,1854,34823,1854,191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">
                <v:stroke miterlimit="83231f" joinstyle="miter"/>
                <v:path textboxrect="0,0,96863,133007" arrowok="t"/>
              </v:shape>
              <v:shape id="Shape 34" style="position:absolute;left:12342;top:5105;width:816;height:961;visibility:visible;mso-wrap-style:square;v-text-anchor:top" coordsize="81610,96101" o:spid="_x0000_s1055" fillcolor="#181717" stroked="f" strokeweight="0" path="m,l31864,r,62408c31864,69837,34849,74130,40246,74130v4674,,9513,-3366,9513,-9881l49759,37998v,-13424,,-26085,-1677,-37998l81610,c79921,11913,79921,24574,79921,37998r,17869c79921,69291,79921,81953,81610,93866r-27203,c53099,91072,52172,87935,51625,85484,44717,92215,37643,96101,27978,96101,12116,96101,1702,84557,1702,66662r,-28664c1702,24574,1702,119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">
                <v:stroke miterlimit="83231f" joinstyle="miter"/>
                <v:path textboxrect="0,0,81610,96101" arrowok="t"/>
              </v:shape>
              <v:shape id="Shape 35" style="position:absolute;left:13319;top:5083;width:1289;height:961;visibility:visible;mso-wrap-style:square;v-text-anchor:top" coordsize="128905,96114" o:spid="_x0000_s1056" fillcolor="#181717" stroked="f" strokeweight="0" path="m54953,c65024,,71336,5753,75794,11925,82525,5969,89979,,102083,v18262,,25158,12852,25158,31280l127241,58115v,13424,,26086,1664,37999l95390,96114c97053,84201,97053,71539,97053,58115r,-25895c97053,25705,95199,20866,89433,20866v-6337,,-9893,4839,-9893,11354l79540,58115v,13424,,26086,1689,37999l47676,96114c49365,84201,49365,71539,49365,58115r,-26263c49365,25705,47485,20866,41732,20866v-5232,,-9880,4293,-9880,9868l31852,58115v,13424,,26086,1676,37999l,96114c1664,84201,1664,71539,1664,58115r,-17869c1664,26822,1664,14160,,2248r27559,c28867,5029,29794,8191,30366,10604,37249,4280,45644,,549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">
                <v:stroke miterlimit="83231f" joinstyle="miter"/>
                <v:path textboxrect="0,0,128905,96114" arrowok="t"/>
              </v:shape>
              <v:shape id="Shape 36" style="position:absolute;left:14701;top:5405;width:397;height:654;visibility:visible;mso-wrap-style:square;v-text-anchor:top" coordsize="39675,65323" o:spid="_x0000_s1057" fillcolor="#181717" stroked="f" strokeweight="0" path="m39675,r,20457l35279,22802v-3285,3355,-5104,7501,-5104,12168c30175,38228,31201,41114,32972,43186r6703,3067l39675,63470r-9855,1853c11748,65323,,52827,,37193,,20061,13602,8516,31293,2725l39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">
                <v:stroke miterlimit="83231f" joinstyle="miter"/>
                <v:path textboxrect="0,0,39675,65323" arrowok="t"/>
              </v:shape>
              <v:shape id="Shape 37" style="position:absolute;left:14789;top:5082;width:309;height:276;visibility:visible;mso-wrap-style:square;v-text-anchor:top" coordsize="30924,27584" o:spid="_x0000_s1058" fillcolor="#181717" stroked="f" strokeweight="0" path="m19583,l30924,1293r,18847l24790,17882c18821,17882,9500,20688,,27584l,1486c2629,1130,12662,,195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">
                <v:stroke miterlimit="83231f" joinstyle="miter"/>
                <v:path textboxrect="0,0,30924,27584" arrowok="t"/>
              </v:shape>
              <v:shape id="Shape 38" style="position:absolute;left:15098;top:5095;width:438;height:949;visibility:visible;mso-wrap-style:square;v-text-anchor:top" coordsize="43777,94834" o:spid="_x0000_s1059" fillcolor="#181717" stroked="f" strokeweight="0" path="m,l12783,1457c32350,6874,38951,20050,38951,38776r,23279c38951,70996,38951,81067,43777,94834r-29604,c11951,91875,11176,89817,11011,89068,8490,90928,5505,92745,2035,94096l,94478,,77262r571,262c4470,77524,8407,75098,9500,73409r,-27013l,51465,,31009,7087,28705c6998,25447,5877,22418,3686,20204l,1884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">
                <v:stroke miterlimit="83231f" joinstyle="miter"/>
                <v:path textboxrect="0,0,43777,94834" arrowok="t"/>
              </v:shape>
              <v:shape id="Shape 39" style="position:absolute;left:15621;top:5083;width:816;height:961;visibility:visible;mso-wrap-style:square;v-text-anchor:top" coordsize="81585,96114" o:spid="_x0000_s1060" fillcolor="#181717" stroked="f" strokeweight="0" path="m53645,c69469,,79896,11532,79896,29439r,28676c79896,71539,79896,84201,81585,96114r-33528,c49746,84201,49746,71539,49746,58115r,-25717c49746,26645,47308,21971,41707,21971v-4636,,-9855,3365,-9855,8953l31852,58115v,13424,,26086,1651,37999l,96114c1664,84201,1664,71539,1664,58115r,-17869c1664,26822,1664,14160,,2248r27191,c28499,5029,29413,8191,29972,10604,36881,3924,43955,,536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">
                <v:stroke miterlimit="83231f" joinstyle="miter"/>
                <v:path textboxrect="0,0,81585,96114" arrowok="t"/>
              </v:shape>
              <v:shape id="Shape 40" style="position:absolute;left:16547;top:5105;width:335;height:939;visibility:visible;mso-wrap-style:square;v-text-anchor:top" coordsize="33541,93866" o:spid="_x0000_s1061" fillcolor="#181717" stroked="f" strokeweight="0" path="m,l32233,v-381,9677,-381,23838,-381,43942c31852,69291,31852,81953,33541,93866l,93866c1689,81953,1689,69291,1689,55867r,-17869c1689,24575,1689,119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">
                <v:stroke miterlimit="83231f" joinstyle="miter"/>
                <v:path textboxrect="0,0,33541,93866" arrowok="t"/>
              </v:shape>
              <v:shape id="Shape 41" style="position:absolute;left:16547;top:4701;width:335;height:335;visibility:visible;mso-wrap-style:square;v-text-anchor:top" coordsize="33541,33528" o:spid="_x0000_s1062" fillcolor="#181717" stroked="f" strokeweight="0" path="m16764,v9322,,16777,7455,16777,16777c33541,26099,26086,33528,16764,33528,7468,33528,,26099,,16777,,7455,7468,,167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">
                <v:stroke miterlimit="83231f" joinstyle="miter"/>
                <v:path textboxrect="0,0,33541,33528" arrowok="t"/>
              </v:shape>
              <v:shape id="Shape 42" style="position:absolute;left:16985;top:4820;width:551;height:1246;visibility:visible;mso-wrap-style:square;v-text-anchor:top" coordsize="55156,124625" o:spid="_x0000_s1063" fillcolor="#181717" stroked="f" strokeweight="0" path="m10262,l41554,v-381,5779,-546,16777,-546,28524l54966,28524r,17856l41008,46380r,46952c41008,100965,43790,105258,51232,105258v1130,,2235,,3924,-178l55156,121831v-6147,2058,-12497,2794,-18834,2794c27927,124625,21234,121653,16218,115697,12294,111023,10808,103213,10808,93713r,-47333l,46380,,28524r10808,c10808,16777,10617,5779,102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">
                <v:stroke miterlimit="83231f" joinstyle="miter"/>
                <v:path textboxrect="0,0,55156,124625" arrowok="t"/>
              </v:shape>
              <v:shape id="Shape 43" style="position:absolute;left:17624;top:5105;width:832;height:1293;visibility:visible;mso-wrap-style:square;v-text-anchor:top" coordsize="83261,129261" o:spid="_x0000_s1064" fillcolor="#181717" stroked="f" strokeweight="0" path="m,l32220,v2426,14516,9487,40957,13233,53073l45809,53073c51029,34074,54953,12662,56629,l83261,c77114,25514,63132,77305,51232,101702v-6160,12484,-15481,27559,-40996,27559c7645,129261,3721,129083,1308,128333r,-23837c2959,105423,7074,107290,11735,107290v9690,,16205,-8014,16205,-14910c27940,88849,27191,86614,19749,66865,9678,40411,2032,124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">
                <v:stroke miterlimit="83231f" joinstyle="miter"/>
                <v:path textboxrect="0,0,83261,129261" arrowok="t"/>
              </v:shape>
              <v:shape id="Shape 44" style="position:absolute;left:8448;top:53;width:386;height:1062;visibility:visible;mso-wrap-style:square;v-text-anchor:top" coordsize="38589,106172" o:spid="_x0000_s1065" fillcolor="#181717" stroked="f" strokeweight="0" path="m27368,l38589,r,31229l38519,31229c35255,40894,28550,64389,27661,67221r10928,286l38589,80909r-514,-10c33604,80899,29451,81051,23647,81191v-2527,8331,-4013,15177,-5804,24981l,106172c10109,74054,20523,44018,30480,9512l2736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">
                <v:stroke miterlimit="83231f" joinstyle="miter"/>
                <v:path textboxrect="0,0,38589,106172" arrowok="t"/>
              </v:shape>
              <v:shape id="Shape 45" style="position:absolute;left:10070;top:638;width:277;height:497;visibility:visible;mso-wrap-style:square;v-text-anchor:top" coordsize="27654,49764" o:spid="_x0000_s1066" fillcolor="#181717" stroked="f" strokeweight="0" path="m27654,r,12518l22692,14396v-3550,2954,-5445,6818,-5445,11276c17247,29171,18510,31847,20461,33649r7193,2675l27654,48089r-6839,1675c7137,49764,,38461,,27907,,17277,6023,10289,13737,5474l27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">
                <v:stroke miterlimit="83231f" joinstyle="miter"/>
                <v:path textboxrect="0,0,27654,49764" arrowok="t"/>
              </v:shape>
              <v:shape id="Shape 46" style="position:absolute;left:10143;top:344;width:204;height:182;visibility:visible;mso-wrap-style:square;v-text-anchor:top" coordsize="20377,18136" o:spid="_x0000_s1067" fillcolor="#181717" stroked="f" strokeweight="0" path="m10122,l20377,2311r,11858l16370,12789c9373,12789,3124,16510,,18136l,597c3124,292,7290,,101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">
                <v:stroke miterlimit="83231f" joinstyle="miter"/>
                <v:path textboxrect="0,0,20377,18136" arrowok="t"/>
              </v:shape>
              <v:shape id="Shape 47" style="position:absolute;left:9295;top:141;width:393;height:994;visibility:visible;mso-wrap-style:square;v-text-anchor:top" coordsize="39268,99479" o:spid="_x0000_s1068" fillcolor="#181717" stroked="f" strokeweight="0" path="m9373,l26480,v-153,3264,-458,6096,-458,14872c26022,16497,26619,20066,26327,23051r12637,l38964,34646r-12484,c26327,37617,26022,43269,26022,53531r,20815c26022,83426,28702,86690,33312,86690v1042,,4471,-292,5956,-597l39268,96355v-4914,2387,-9220,3124,-11900,3124c15621,99479,9970,91453,9970,80899v,-7290,-153,-39853,-597,-46253l,34646,,23051r9677,c9677,21107,10109,9512,93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">
                <v:stroke miterlimit="83231f" joinstyle="miter"/>
                <v:path textboxrect="0,0,39268,99479" arrowok="t"/>
              </v:shape>
              <v:shape id="Shape 48" style="position:absolute;left:9779;top:53;width:181;height:1062;visibility:visible;mso-wrap-style:square;v-text-anchor:top" coordsize="18136,106172" o:spid="_x0000_s1069" fillcolor="#181717" stroked="f" strokeweight="0" path="m,l17843,v-596,7734,-596,40450,-596,49822c17247,60071,17247,98742,18136,106172l,106172c597,97854,889,62306,889,51600,889,20218,597,86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">
                <v:stroke miterlimit="83231f" joinstyle="miter"/>
                <v:path textboxrect="0,0,18136,106172" arrowok="t"/>
              </v:shape>
              <v:shape id="Shape 49" style="position:absolute;left:8834;top:53;width:423;height:1062;visibility:visible;mso-wrap-style:square;v-text-anchor:top" coordsize="42310,106172" o:spid="_x0000_s1070" fillcolor="#181717" stroked="f" strokeweight="0" path="m,l8998,,42310,106172r-20663,c20898,102908,16440,86551,14510,81191l,80909,,67507r222,6c3054,67513,5874,67361,10928,67221,7207,53238,2902,38964,222,31229r-22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">
                <v:stroke miterlimit="83231f" joinstyle="miter"/>
                <v:path textboxrect="0,0,42310,106172" arrowok="t"/>
              </v:shape>
              <v:shape id="Shape 50" style="position:absolute;left:11859;top:638;width:277;height:497;visibility:visible;mso-wrap-style:square;v-text-anchor:top" coordsize="27667,49766" o:spid="_x0000_s1071" fillcolor="#181717" stroked="f" strokeweight="0" path="m27667,r,12519l22704,14398v-3549,2954,-5445,6818,-5445,11276c17259,29173,18523,31849,20474,33651r7193,2675l27667,48091r-6839,1675c7137,49766,,38463,,27909,,17279,6023,10291,13738,5476l276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">
                <v:stroke miterlimit="83231f" joinstyle="miter"/>
                <v:path textboxrect="0,0,27667,49766" arrowok="t"/>
              </v:shape>
              <v:shape id="Shape 51" style="position:absolute;left:10347;top:368;width:299;height:751;visibility:visible;mso-wrap-style:square;v-text-anchor:top" coordsize="29889,75123" o:spid="_x0000_s1072" fillcolor="#181717" stroked="f" strokeweight="0" path="m,l15394,3469v6875,4256,11371,11244,11371,22173l26765,51969v,7734,1194,15316,3124,22745l14281,74714c12783,73089,11754,70854,11157,68923,8699,70854,6207,72822,3326,74308l,75123,,63357r146,54c4464,63411,8185,61481,10408,58509r,-22898l,39551,,27033,9963,23114c9442,19177,8068,16018,5764,13843l,118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">
                <v:stroke miterlimit="83231f" joinstyle="miter"/>
                <v:path textboxrect="0,0,29889,75123" arrowok="t"/>
              </v:shape>
              <v:shape id="Shape 52" style="position:absolute;left:10765;top:350;width:551;height:765;visibility:visible;mso-wrap-style:square;v-text-anchor:top" coordsize="55156,76429" o:spid="_x0000_s1073" fillcolor="#181717" stroked="f" strokeweight="0" path="m34646,c48031,,53975,9817,53975,26619v,10554,,42672,1181,49810l37173,76429v292,-2375,737,-19774,737,-22594c37910,50559,37617,36284,37617,31521v,-11899,-2374,-16357,-8775,-16357c23647,15164,20663,19037,18288,22454r,25577c18288,57544,18440,67069,19177,76429r-17691,c1626,68999,1930,52489,1930,40589,1930,27216,1029,6541,,2083r15608,l17247,9665c21552,3861,28105,,346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">
                <v:stroke miterlimit="83231f" joinstyle="miter"/>
                <v:path textboxrect="0,0,55156,76429" arrowok="t"/>
              </v:shape>
              <v:shape id="Shape 53" style="position:absolute;left:11932;top:344;width:204;height:182;visibility:visible;mso-wrap-style:square;v-text-anchor:top" coordsize="20377,18136" o:spid="_x0000_s1074" fillcolor="#181717" stroked="f" strokeweight="0" path="m10109,l20377,2313r,11859l16358,12789c9373,12789,3124,16510,,18136l,597c3124,292,7290,,101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">
                <v:stroke miterlimit="83231f" joinstyle="miter"/>
                <v:path textboxrect="0,0,20377,18136" arrowok="t"/>
              </v:shape>
              <v:shape id="Shape 54" style="position:absolute;left:11414;top:141;width:393;height:994;visibility:visible;mso-wrap-style:square;v-text-anchor:top" coordsize="39243,99479" o:spid="_x0000_s1075" fillcolor="#181717" stroked="f" strokeweight="0" path="m9360,l26467,v-153,3264,-445,6096,-445,14872c26022,16497,26607,20066,26314,23051r12650,l38964,34646r-12497,c26314,37617,26022,43269,26022,53531r,20815c26022,83426,28689,86690,33312,86690v1029,,4458,-292,5931,-597l39243,96355v-4902,2387,-9208,3124,-11887,3124c15608,99479,9957,91453,9957,80899v,-7290,-153,-39853,-597,-46253l,34646,,23051r9665,c9665,21107,10109,9512,93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">
                <v:stroke miterlimit="83231f" joinstyle="miter"/>
                <v:path textboxrect="0,0,39243,99479" arrowok="t"/>
              </v:shape>
              <v:shape id="Shape 55" style="position:absolute;left:12136;top:368;width:298;height:751;visibility:visible;mso-wrap-style:square;v-text-anchor:top" coordsize="29889,75120" o:spid="_x0000_s1076" fillcolor="#181717" stroked="f" strokeweight="0" path="m,l15388,3467v6878,4256,11377,11244,11377,22172l26765,51966v,7735,1194,15317,3124,22746l14269,74712c12795,73087,11741,70851,11144,68921,8693,70851,6204,72820,3324,74306l,75120,,63355r146,54c4464,63409,8172,61479,10408,58507r,-22898l,39549,,27029,9963,23112c9442,19175,8068,16016,5763,13841l,118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">
                <v:stroke miterlimit="83231f" joinstyle="miter"/>
                <v:path textboxrect="0,0,29889,75120" arrowok="t"/>
              </v:shape>
              <v:shape id="Shape 344" style="position:absolute;left:21761;top:1999;width:47943;height:2296;visibility:visible;mso-wrap-style:square;v-text-anchor:top" coordsize="4794250,229616" o:spid="_x0000_s1077" fillcolor="#00a9ca" stroked="f" strokeweight="0" path="m,l4794250,r,229616l,22961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">
                <v:stroke miterlimit="83231f" joinstyle="miter"/>
                <v:path textboxrect="0,0,4794250,229616" arrowok="t"/>
              </v:shape>
              <v:shape id="Shape 57" style="position:absolute;left:55783;top:2631;width:411;height:1006;visibility:visible;mso-wrap-style:square;v-text-anchor:top" coordsize="41117,100584" o:spid="_x0000_s1078" fillcolor="#fffefd" stroked="f" strokeweight="0" path="m21387,l41117,r,8103l29210,8103,21387,44425r19730,l41117,52527r-21407,l11188,92481r24169,l41117,92189r,8391l41084,100584,,100584,213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">
                <v:stroke miterlimit="83231f" joinstyle="miter"/>
                <v:path textboxrect="0,0,41117,100584" arrowok="t"/>
              </v:shape>
              <v:shape id="Shape 58" style="position:absolute;left:56194;top:2631;width:452;height:1006;visibility:visible;mso-wrap-style:square;v-text-anchor:top" coordsize="45205,100580" o:spid="_x0000_s1079" fillcolor="#fffefd" stroked="f" strokeweight="0" path="m,l16579,v5880,,10795,610,14757,1816c35286,3023,38334,4750,40480,6985v2134,2235,3518,4915,4115,8039c45205,18136,45090,21565,44252,25286v-749,3530,-1867,6591,-3365,9144c39401,36995,37724,39141,35870,40856v-1867,1727,-3874,3073,-6020,4064c27717,45885,25621,46558,23576,46939r-152,280c30142,48247,34727,50990,37191,55461v2476,4470,3010,10058,1600,16764c37686,77445,35933,81864,33559,85496v-2362,3633,-5258,6566,-8649,8801c21494,96533,17684,98133,13442,99111l,100580,,92189r8006,-406c11956,91313,15385,90361,18268,88913v2883,-1435,5207,-3480,6985,-6134c27018,80124,28364,76606,29291,72225v851,-4191,851,-7569,,-10122c28466,59538,26904,57556,24618,56159,22344,54762,19424,53810,15893,53289,12350,52781,8349,52527,3866,52527l,52527,,44425r4298,c9225,44425,13467,44005,17011,43167v3543,-838,6515,-2070,8940,-3708c28364,37833,30282,35827,31679,33452v1397,-2375,2413,-5093,3074,-8166c35400,22123,35451,19444,34892,17247v-559,-2185,-1816,-3950,-3772,-5309c29164,10592,26459,9614,23018,9004,19576,8407,15232,8103,10025,8103l,81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">
                <v:stroke miterlimit="83231f" joinstyle="miter"/>
                <v:path textboxrect="0,0,45205,100580" arrowok="t"/>
              </v:shape>
              <v:shape id="Shape 59" style="position:absolute;left:56779;top:2913;width:686;height:744;visibility:visible;mso-wrap-style:square;v-text-anchor:top" coordsize="68643,74320" o:spid="_x0000_s1080" fillcolor="#fffefd" stroked="f" strokeweight="0" path="m11227,r8382,l9550,47498v-1308,6236,-876,11011,1321,14326c13055,65126,17463,66777,24066,66777v3455,,6693,-673,9716,-2020c36805,63411,39510,61519,41885,59093v2374,-2426,4419,-5308,6146,-8661c49759,47079,51029,43396,51879,39395l60261,r8382,l53277,72365r-8382,l46990,62306v-1397,1308,-2934,2654,-4610,4052c40703,67755,38824,69037,36716,70206v-2096,1168,-4420,2133,-6973,2933c27178,73927,24308,74320,21146,74320v-4852,,-8763,-673,-11735,-2019c6426,70942,4191,69063,2705,66637,1219,64224,368,61405,190,58191,,54978,317,51460,1169,47638l112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">
                <v:stroke miterlimit="83231f" joinstyle="miter"/>
                <v:path textboxrect="0,0,68643,74320" arrowok="t"/>
              </v:shape>
              <v:shape id="Shape 60" style="position:absolute;left:57560;top:2913;width:237;height:724;visibility:visible;mso-wrap-style:square;v-text-anchor:top" coordsize="23749,72365" o:spid="_x0000_s1081" fillcolor="#fffefd" stroked="f" strokeweight="0" path="m15367,r8382,l8382,72365,,72365,153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">
                <v:stroke miterlimit="83231f" joinstyle="miter"/>
                <v:path textboxrect="0,0,23749,72365" arrowok="t"/>
              </v:shape>
              <v:shape id="Shape 61" style="position:absolute;left:57743;top:2631;width:119;height:125;visibility:visible;mso-wrap-style:square;v-text-anchor:top" coordsize="11874,12433" o:spid="_x0000_s1082" fillcolor="#fffefd" stroked="f" strokeweight="0" path="m2654,r9220,l9220,12433,,12433,2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">
                <v:stroke miterlimit="83231f" joinstyle="miter"/>
                <v:path textboxrect="0,0,11874,12433" arrowok="t"/>
              </v:shape>
              <v:shape id="Shape 62" style="position:absolute;left:57905;top:2631;width:298;height:1006;visibility:visible;mso-wrap-style:square;v-text-anchor:top" coordsize="29769,100584" o:spid="_x0000_s1083" fillcolor="#fffefd" stroked="f" strokeweight="0" path="m21387,r8382,l8382,100584r-8382,l213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">
                <v:stroke miterlimit="83231f" joinstyle="miter"/>
                <v:path textboxrect="0,0,29769,100584" arrowok="t"/>
              </v:shape>
              <v:shape id="Shape 63" style="position:absolute;left:58276;top:2909;width:349;height:748;visibility:visible;mso-wrap-style:square;v-text-anchor:top" coordsize="34883,74795" o:spid="_x0000_s1084" fillcolor="#fffefd" stroked="f" strokeweight="0" path="m34883,r,7564l29921,8641v-3543,1727,-6655,4089,-9359,7061c17856,18686,15621,22154,13869,26103v-1779,3963,-3048,8230,-3785,12789c9144,43464,8941,47490,9461,50970v509,3505,1601,6464,3277,8877c14427,62273,16624,64114,19367,65372v2756,1257,5893,1879,9437,1879l34883,65936r,7366l33477,73817v-2553,661,-5004,978,-7328,978c20282,74795,15494,73817,11773,71861,8039,69906,5245,67226,3378,63835,1512,60431,470,56405,229,51745,,47084,445,42105,1562,36797,2680,31767,4369,26929,6591,22268v2236,-4661,5055,-8725,8446,-12218c18440,6545,22390,3764,26924,1668l348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">
                <v:stroke miterlimit="83231f" joinstyle="miter"/>
                <v:path textboxrect="0,0,34883,74795" arrowok="t"/>
              </v:shape>
              <v:shape id="Shape 64" style="position:absolute;left:58625;top:2631;width:469;height:1011;visibility:visible;mso-wrap-style:square;v-text-anchor:top" coordsize="46867,101047" o:spid="_x0000_s1085" fillcolor="#fffefd" stroked="f" strokeweight="0" path="m38485,r8382,l25493,100584r-8369,l19765,87871r-279,c17810,90297,15803,92418,13479,94234v-2324,1816,-4750,3327,-7265,4534l,101047,,93680,4894,92621v3391,-1575,6413,-3746,9068,-6502c16616,83388,18851,80124,20680,76340v1803,-3759,3188,-7836,4115,-12218c25633,60020,25887,56147,25569,52464v-330,-3683,-1244,-6896,-2730,-9640c21353,40068,19270,37884,16616,36258,13962,34620,10736,33807,6913,33807l,35308,,27745,7065,26264v5106,,9792,1143,14034,3429c25328,31966,28287,35344,29964,39815l3848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">
                <v:stroke miterlimit="83231f" joinstyle="miter"/>
                <v:path textboxrect="0,0,46867,101047" arrowok="t"/>
              </v:shape>
              <v:shape id="Shape 65" style="position:absolute;left:59168;top:3514;width:128;height:123;visibility:visible;mso-wrap-style:square;v-text-anchor:top" coordsize="12852,12294" o:spid="_x0000_s1086" fillcolor="#fffefd" stroked="f" strokeweight="0" path="m2654,l12852,,10198,12294,,12294,2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">
                <v:stroke miterlimit="83231f" joinstyle="miter"/>
                <v:path textboxrect="0,0,12852,12294" arrowok="t"/>
              </v:shape>
              <v:shape id="Shape 66" style="position:absolute;left:60090;top:2631;width:749;height:1006;visibility:visible;mso-wrap-style:square;v-text-anchor:top" coordsize="74892,100584" o:spid="_x0000_s1087" fillcolor="#fffefd" stroked="f" strokeweight="0" path="m1689,l74892,,73215,8103r-31851,l21653,100584r-9499,l31864,8103,,8103,16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">
                <v:stroke miterlimit="83231f" joinstyle="miter"/>
                <v:path textboxrect="0,0,74892,100584" arrowok="t"/>
              </v:shape>
              <v:shape id="Shape 67" style="position:absolute;left:60783;top:2631;width:690;height:1006;visibility:visible;mso-wrap-style:square;v-text-anchor:top" coordsize="69037,100584" o:spid="_x0000_s1088" fillcolor="#fffefd" stroked="f" strokeweight="0" path="m21374,r8382,l21653,38278v4090,-3543,8179,-6426,12231,-8662c37922,27381,42469,26264,47498,26264v4471,,8445,762,11951,2311c62928,30112,65570,32791,67335,36601v1207,2604,1702,5284,1474,8039c68567,47384,68123,50254,67475,53226l57417,100584r-8382,l59093,53365v1397,-6515,991,-11404,-1181,-14668c55715,35446,51270,33807,44564,33807v-2603,,-5080,394,-7404,1181c34823,35789,32664,36830,30658,38138v-1994,1308,-3798,2794,-5372,4470c23698,44285,22403,46063,21374,47917v-1308,2337,-2286,4559,-2934,6706c17780,56769,17183,59093,16624,61608l8382,100584r-8382,l213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">
                <v:stroke miterlimit="83231f" joinstyle="miter"/>
                <v:path textboxrect="0,0,69037,100584" arrowok="t"/>
              </v:shape>
              <v:shape id="Shape 68" style="position:absolute;left:61597;top:2894;width:481;height:743;visibility:visible;mso-wrap-style:square;v-text-anchor:top" coordsize="48057,74320" o:spid="_x0000_s1089" fillcolor="#fffefd" stroked="f" strokeweight="0" path="m48057,l46101,9081v-4661,-89,-8687,660,-12077,2235c30607,12903,27724,15050,25349,17742v-2375,2705,-4331,5893,-5867,9563c17945,30988,16751,34836,15926,38837l8382,74320,,74320,15367,1956r8382,l20815,15507r280,c24625,9741,28499,5702,32690,3416,36868,1143,41986,,480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">
                <v:stroke miterlimit="83231f" joinstyle="miter"/>
                <v:path textboxrect="0,0,48057,74320" arrowok="t"/>
              </v:shape>
              <v:shape id="Shape 69" style="position:absolute;left:62106;top:2913;width:237;height:724;visibility:visible;mso-wrap-style:square;v-text-anchor:top" coordsize="23749,72365" o:spid="_x0000_s1090" fillcolor="#fffefd" stroked="f" strokeweight="0" path="m15367,r8382,l8382,72365,,72365,153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">
                <v:stroke miterlimit="83231f" joinstyle="miter"/>
                <v:path textboxrect="0,0,23749,72365" arrowok="t"/>
              </v:shape>
              <v:shape id="Shape 70" style="position:absolute;left:62289;top:2631;width:118;height:125;visibility:visible;mso-wrap-style:square;v-text-anchor:top" coordsize="11874,12433" o:spid="_x0000_s1091" fillcolor="#fffefd" stroked="f" strokeweight="0" path="m2654,r9220,l9220,12433,,12433,2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">
                <v:stroke miterlimit="83231f" joinstyle="miter"/>
                <v:path textboxrect="0,0,11874,12433" arrowok="t"/>
              </v:shape>
              <v:shape id="Shape 71" style="position:absolute;left:62515;top:2913;width:651;height:724;visibility:visible;mso-wrap-style:square;v-text-anchor:top" coordsize="65100,72365" o:spid="_x0000_s1092" fillcolor="#fffefd" stroked="f" strokeweight="0" path="m,l9080,,19406,62027,56007,r9093,l21641,72365r-934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">
                <v:stroke miterlimit="83231f" joinstyle="miter"/>
                <v:path textboxrect="0,0,65100,72365" arrowok="t"/>
              </v:shape>
              <v:shape id="Shape 72" style="position:absolute;left:63195;top:2909;width:356;height:748;visibility:visible;mso-wrap-style:square;v-text-anchor:top" coordsize="35598,74778" o:spid="_x0000_s1093" fillcolor="#fffefd" stroked="f" strokeweight="0" path="m35598,r,7221l31090,8141v-3125,1397,-5931,3264,-8459,5588c20129,16053,17932,18758,16078,21831v-1867,3074,-3353,6338,-4483,9779l35598,31610r,6985l10071,38595v-838,3912,-1130,7608,-838,11113c9499,53200,10401,56223,11887,58788v1486,2553,3607,4598,6350,6147c20993,66472,24359,67234,28372,67234r7226,-2085l35598,73476r-8903,1302c20917,74778,16142,73800,12370,71844,8598,69888,5702,67208,3708,63818,1702,60414,571,56413,292,51803,,47193,419,42228,1537,36919,2667,31610,4483,26632,6998,21971,9499,17323,12547,13246,16142,9754,19723,6248,23774,3518,28296,1499l355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">
                <v:stroke miterlimit="83231f" joinstyle="miter"/>
                <v:path textboxrect="0,0,35598,74778" arrowok="t"/>
              </v:shape>
              <v:shape id="Shape 73" style="position:absolute;left:63551;top:3415;width:276;height:229;visibility:visible;mso-wrap-style:square;v-text-anchor:top" coordsize="27559,22866" o:spid="_x0000_s1094" fillcolor="#fffefd" stroked="f" strokeweight="0" path="m18199,r9360,c25781,3454,23761,6642,21475,9576v-2273,2921,-4902,5499,-7899,7671c10604,19444,7251,21145,3518,22352l,22866,,14539,7785,12294c12306,9411,15773,5309,181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">
                <v:stroke miterlimit="83231f" joinstyle="miter"/>
                <v:path textboxrect="0,0,27559,22866" arrowok="t"/>
              </v:shape>
              <v:shape id="Shape 74" style="position:absolute;left:63551;top:2894;width:335;height:401;visibility:visible;mso-wrap-style:square;v-text-anchor:top" coordsize="33515,40094" o:spid="_x0000_s1095" fillcolor="#fffefd" stroked="f" strokeweight="0" path="m7302,v9957,,17069,3429,21298,10274c32842,17120,33515,27051,30632,40094l,40094,,33109r23228,c23977,29578,24181,26238,23850,23114v-330,-3111,-1181,-5817,-2578,-8090c19862,12738,17869,10922,15265,9563,12649,8230,9487,7544,5766,7544l,8720,,1499,73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">
                <v:stroke miterlimit="83231f" joinstyle="miter"/>
                <v:path textboxrect="0,0,33515,40094" arrowok="t"/>
              </v:shape>
              <v:shape id="Shape 75" style="position:absolute;left:64024;top:3514;width:128;height:123;visibility:visible;mso-wrap-style:square;v-text-anchor:top" coordsize="12853,12294" o:spid="_x0000_s1096" fillcolor="#fffefd" stroked="f" strokeweight="0" path="m2654,l12853,,10198,12294,,12294,2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">
                <v:stroke miterlimit="83231f" joinstyle="miter"/>
                <v:path textboxrect="0,0,12853,12294" arrowok="t"/>
              </v:shape>
              <v:shape id="Shape 76" style="position:absolute;left:64884;top:2605;width:955;height:1059;visibility:visible;mso-wrap-style:square;v-text-anchor:top" coordsize="95441,105893" o:spid="_x0000_s1097" fillcolor="#fffefd" stroked="f" strokeweight="0" path="m60096,v5296,,10122,648,14453,1956c78880,3264,82614,5245,85725,7899v3124,2655,5524,5957,7188,9919c94602,21781,95441,26454,95441,31852r-9780,c85661,28131,84963,24778,83566,21793,82169,18821,80276,16319,77915,14326,75526,12319,72745,10782,69532,9715,66319,8636,62840,8103,59118,8103v-6617,,-12547,1168,-17817,3492c36043,13919,31432,17208,27470,21450v-3950,4229,-7277,9309,-9982,15215c14783,42583,12687,49085,11202,56159,9982,61747,9665,67056,10223,72085v559,5029,1994,9462,4331,13272c16878,89179,20041,92202,24054,94437v4000,2235,8890,3353,14668,3353c41427,97790,44285,97485,47320,96888v3023,-609,6020,-1613,9004,-3010c59296,92481,62217,90665,65050,88430v2844,-2235,5435,-4978,7746,-8242c75133,77025,76950,73711,78257,70269v1309,-3442,2426,-7074,3353,-10897l47663,59372r1677,-8102l92367,51270,81318,103238r-8090,l76860,86055c72110,92113,66434,96939,59817,100520v-6604,3582,-14859,5373,-24727,5373c28753,105893,23114,104775,18186,102540,13246,100305,9309,96977,6376,92558,3454,88125,1574,82563,800,75857,,69152,533,61328,2400,52388,3987,45034,6376,38163,9589,31788,12802,25400,16828,19863,21679,15164,26518,10452,32156,6756,38582,4051,45009,1359,52171,,600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">
                <v:stroke miterlimit="83231f" joinstyle="miter"/>
                <v:path textboxrect="0,0,95441,105893" arrowok="t"/>
              </v:shape>
              <v:shape id="Shape 77" style="position:absolute;left:65952;top:2894;width:480;height:743;visibility:visible;mso-wrap-style:square;v-text-anchor:top" coordsize="48057,74320" o:spid="_x0000_s1098" fillcolor="#fffefd" stroked="f" strokeweight="0" path="m48057,l46100,9081v-4660,-89,-8686,660,-12077,2235c30607,12903,27724,15050,25349,17742v-2375,2705,-4331,5893,-5867,9563c17945,30988,16751,34836,15925,38837l8382,74320,,74320,15367,1956r8382,l20815,15507r279,c24625,9741,28498,5702,32689,3416,36868,1143,41986,,480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">
                <v:stroke miterlimit="83231f" joinstyle="miter"/>
                <v:path textboxrect="0,0,48057,74320" arrowok="t"/>
              </v:shape>
              <v:shape id="Shape 78" style="position:absolute;left:66461;top:2910;width:351;height:747;visibility:visible;mso-wrap-style:square;v-text-anchor:top" coordsize="35135,74694" o:spid="_x0000_s1099" fillcolor="#fffefd" stroked="f" strokeweight="0" path="m35135,r,7390l29870,8540v-3492,1727,-6540,4013,-9143,6845c18111,18243,15977,21494,14301,25177v-1689,3683,-2947,7468,-3785,11379c9589,41027,9258,45154,9551,48926v266,3772,1155,6998,2654,9703c13691,61334,15811,63429,18555,64915v2756,1499,6121,2235,10135,2235l35135,65742r,7410l27013,74694v-4661,-89,-8839,-927,-12522,-2514c10820,70605,7798,68230,5423,65055,3048,61893,1486,57930,736,53180,,48431,267,42893,1588,36556,2705,31248,4432,26282,6820,21684,9182,17074,12154,13036,15684,9594,19228,6152,23305,3435,27915,1415l351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">
                <v:stroke miterlimit="83231f" joinstyle="miter"/>
                <v:path textboxrect="0,0,35135,74694" arrowok="t"/>
              </v:shape>
              <v:shape id="Shape 79" style="position:absolute;left:66812;top:2894;width:350;height:747;visibility:visible;mso-wrap-style:square;v-text-anchor:top" coordsize="34982,74734" o:spid="_x0000_s1100" fillcolor="#fffefd" stroked="f" strokeweight="0" path="m8071,v5676,,10401,1003,14185,2997c26029,5017,28936,7709,30994,11113v2045,3390,3251,7429,3619,12077c34982,27851,34613,32830,33496,38138v-1206,5779,-3112,10998,-5728,15647c25164,58445,22053,62446,18421,65799v-3645,3353,-7722,5943,-12230,7759l,74734,,67324,5352,66154v3493,-1727,6515,-4026,9081,-6921c16986,56350,19107,53086,20783,49454v1677,-3632,2947,-7404,3772,-11316c25393,33858,25774,29858,25673,26124v-89,-3721,-813,-6960,-2159,-9703c22168,13665,20110,11506,17367,9919,14624,8331,11017,7544,6534,7544l,8971,,1582,80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">
                <v:stroke miterlimit="83231f" joinstyle="miter"/>
                <v:path textboxrect="0,0,34982,74734" arrowok="t"/>
              </v:shape>
              <v:shape id="Shape 80" style="position:absolute;left:67333;top:2913;width:967;height:724;visibility:visible;mso-wrap-style:square;v-text-anchor:top" coordsize="96672,72365" o:spid="_x0000_s1101" fillcolor="#fffefd" stroked="f" strokeweight="0" path="m,l8382,r5588,61747l43866,r9373,l56159,61189,88164,r8508,l57836,72365r-8941,l45962,11595r-280,l16764,72365r-1005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">
                <v:stroke miterlimit="83231f" joinstyle="miter"/>
                <v:path textboxrect="0,0,96672,72365" arrowok="t"/>
              </v:shape>
              <v:shape id="Shape 81" style="position:absolute;left:68345;top:3514;width:128;height:123;visibility:visible;mso-wrap-style:square;v-text-anchor:top" coordsize="12853,12294" o:spid="_x0000_s1102" fillcolor="#fffefd" stroked="f" strokeweight="0" path="m2654,l12853,,10198,12294,,12294,26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">
                <v:stroke miterlimit="83231f" joinstyle="miter"/>
                <v:path textboxrect="0,0,12853,12294" arrowok="t"/>
              </v:shape>
              <w10:wrap type="topAndBottom"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23C"/>
    <w:multiLevelType w:val="hybridMultilevel"/>
    <w:tmpl w:val="8160A5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1406D0"/>
    <w:multiLevelType w:val="hybridMultilevel"/>
    <w:tmpl w:val="2DC0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372A2"/>
    <w:multiLevelType w:val="multilevel"/>
    <w:tmpl w:val="23F4C7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B627B4"/>
    <w:multiLevelType w:val="hybridMultilevel"/>
    <w:tmpl w:val="A92A29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E10EB7"/>
    <w:multiLevelType w:val="hybridMultilevel"/>
    <w:tmpl w:val="1BA4E2C4"/>
    <w:lvl w:ilvl="0" w:tplc="FADA215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900898"/>
    <w:multiLevelType w:val="hybridMultilevel"/>
    <w:tmpl w:val="D5106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BB06A5"/>
    <w:multiLevelType w:val="hybridMultilevel"/>
    <w:tmpl w:val="C95A0500"/>
    <w:lvl w:ilvl="0" w:tplc="16586CEC">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CFF4A8C"/>
    <w:multiLevelType w:val="hybridMultilevel"/>
    <w:tmpl w:val="43C41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190D79"/>
    <w:multiLevelType w:val="hybridMultilevel"/>
    <w:tmpl w:val="3FE2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6346A"/>
    <w:multiLevelType w:val="multilevel"/>
    <w:tmpl w:val="12302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CD7023"/>
    <w:multiLevelType w:val="hybridMultilevel"/>
    <w:tmpl w:val="7EB8F020"/>
    <w:lvl w:ilvl="0" w:tplc="16586CEC">
      <w:start w:val="1"/>
      <w:numFmt w:val="decimal"/>
      <w:lvlText w:val="%1."/>
      <w:lvlJc w:val="left"/>
      <w:pPr>
        <w:tabs>
          <w:tab w:val="num" w:pos="2070"/>
        </w:tabs>
        <w:ind w:left="2070" w:hanging="14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4BBB77B9"/>
    <w:multiLevelType w:val="hybridMultilevel"/>
    <w:tmpl w:val="9F2CDB80"/>
    <w:lvl w:ilvl="0" w:tplc="071E6668">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F412EF0"/>
    <w:multiLevelType w:val="hybridMultilevel"/>
    <w:tmpl w:val="E14228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4E7B14"/>
    <w:multiLevelType w:val="hybridMultilevel"/>
    <w:tmpl w:val="F7CE5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9F11C1"/>
    <w:multiLevelType w:val="hybridMultilevel"/>
    <w:tmpl w:val="ABA6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96E65"/>
    <w:multiLevelType w:val="hybridMultilevel"/>
    <w:tmpl w:val="982079B0"/>
    <w:lvl w:ilvl="0" w:tplc="03CCF28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5C02134"/>
    <w:multiLevelType w:val="hybridMultilevel"/>
    <w:tmpl w:val="EDD6A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8BC2109"/>
    <w:multiLevelType w:val="multilevel"/>
    <w:tmpl w:val="1BAE5A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876433068">
    <w:abstractNumId w:val="3"/>
  </w:num>
  <w:num w:numId="2" w16cid:durableId="1686250349">
    <w:abstractNumId w:val="12"/>
  </w:num>
  <w:num w:numId="3" w16cid:durableId="970089726">
    <w:abstractNumId w:val="16"/>
  </w:num>
  <w:num w:numId="4" w16cid:durableId="1961446978">
    <w:abstractNumId w:val="13"/>
  </w:num>
  <w:num w:numId="5" w16cid:durableId="1991983346">
    <w:abstractNumId w:val="11"/>
  </w:num>
  <w:num w:numId="6" w16cid:durableId="1114979568">
    <w:abstractNumId w:val="6"/>
  </w:num>
  <w:num w:numId="7" w16cid:durableId="787435986">
    <w:abstractNumId w:val="7"/>
  </w:num>
  <w:num w:numId="8" w16cid:durableId="2037349018">
    <w:abstractNumId w:val="10"/>
  </w:num>
  <w:num w:numId="9" w16cid:durableId="407307742">
    <w:abstractNumId w:val="15"/>
  </w:num>
  <w:num w:numId="10" w16cid:durableId="943418090">
    <w:abstractNumId w:val="4"/>
  </w:num>
  <w:num w:numId="11" w16cid:durableId="1237663280">
    <w:abstractNumId w:val="17"/>
  </w:num>
  <w:num w:numId="12" w16cid:durableId="1794791621">
    <w:abstractNumId w:val="8"/>
  </w:num>
  <w:num w:numId="13" w16cid:durableId="1712413513">
    <w:abstractNumId w:val="0"/>
  </w:num>
  <w:num w:numId="14" w16cid:durableId="223806014">
    <w:abstractNumId w:val="9"/>
  </w:num>
  <w:num w:numId="15" w16cid:durableId="2078161457">
    <w:abstractNumId w:val="5"/>
  </w:num>
  <w:num w:numId="16" w16cid:durableId="1063065001">
    <w:abstractNumId w:val="1"/>
  </w:num>
  <w:num w:numId="17" w16cid:durableId="1176504699">
    <w:abstractNumId w:val="2"/>
  </w:num>
  <w:num w:numId="18" w16cid:durableId="6340276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DM0NzIxNLQwtzRV0lEKTi0uzszPAykwNDaoBQAu7JDTLgAAAA=="/>
  </w:docVars>
  <w:rsids>
    <w:rsidRoot w:val="003D1755"/>
    <w:rsid w:val="00000B9F"/>
    <w:rsid w:val="0000602A"/>
    <w:rsid w:val="000078D2"/>
    <w:rsid w:val="00010E67"/>
    <w:rsid w:val="00010E6E"/>
    <w:rsid w:val="00013319"/>
    <w:rsid w:val="00014C22"/>
    <w:rsid w:val="00015722"/>
    <w:rsid w:val="00022657"/>
    <w:rsid w:val="00022C24"/>
    <w:rsid w:val="00024313"/>
    <w:rsid w:val="00026395"/>
    <w:rsid w:val="000315A3"/>
    <w:rsid w:val="000342B8"/>
    <w:rsid w:val="0003530D"/>
    <w:rsid w:val="000377FD"/>
    <w:rsid w:val="000469E4"/>
    <w:rsid w:val="00055593"/>
    <w:rsid w:val="000606FE"/>
    <w:rsid w:val="00061D95"/>
    <w:rsid w:val="00062EA6"/>
    <w:rsid w:val="000655C6"/>
    <w:rsid w:val="00066646"/>
    <w:rsid w:val="00075141"/>
    <w:rsid w:val="000772E0"/>
    <w:rsid w:val="00080FBC"/>
    <w:rsid w:val="000845A6"/>
    <w:rsid w:val="00090D24"/>
    <w:rsid w:val="000914D5"/>
    <w:rsid w:val="00092E1D"/>
    <w:rsid w:val="000930C5"/>
    <w:rsid w:val="00096F25"/>
    <w:rsid w:val="000A0DF2"/>
    <w:rsid w:val="000A13E2"/>
    <w:rsid w:val="000A5237"/>
    <w:rsid w:val="000A5761"/>
    <w:rsid w:val="000B301A"/>
    <w:rsid w:val="000B3A0C"/>
    <w:rsid w:val="000B4F6F"/>
    <w:rsid w:val="000B5581"/>
    <w:rsid w:val="000B71AE"/>
    <w:rsid w:val="000C327F"/>
    <w:rsid w:val="000C4CA3"/>
    <w:rsid w:val="000C637B"/>
    <w:rsid w:val="000D5BB4"/>
    <w:rsid w:val="000D6736"/>
    <w:rsid w:val="000E5C48"/>
    <w:rsid w:val="000E5DEA"/>
    <w:rsid w:val="000F07B2"/>
    <w:rsid w:val="000F147A"/>
    <w:rsid w:val="000F1DDA"/>
    <w:rsid w:val="000F6764"/>
    <w:rsid w:val="000F6D25"/>
    <w:rsid w:val="001017B1"/>
    <w:rsid w:val="00110CA3"/>
    <w:rsid w:val="001138CC"/>
    <w:rsid w:val="001260CB"/>
    <w:rsid w:val="001262E4"/>
    <w:rsid w:val="00127910"/>
    <w:rsid w:val="00133E28"/>
    <w:rsid w:val="00140C4A"/>
    <w:rsid w:val="00144498"/>
    <w:rsid w:val="00146F6C"/>
    <w:rsid w:val="00147A8A"/>
    <w:rsid w:val="001505CA"/>
    <w:rsid w:val="0015075C"/>
    <w:rsid w:val="0015132D"/>
    <w:rsid w:val="00152337"/>
    <w:rsid w:val="00152DAF"/>
    <w:rsid w:val="001604F8"/>
    <w:rsid w:val="00161211"/>
    <w:rsid w:val="0016367B"/>
    <w:rsid w:val="00163D99"/>
    <w:rsid w:val="00165768"/>
    <w:rsid w:val="00171CB4"/>
    <w:rsid w:val="00175B35"/>
    <w:rsid w:val="00176198"/>
    <w:rsid w:val="001809A6"/>
    <w:rsid w:val="00190621"/>
    <w:rsid w:val="0019103C"/>
    <w:rsid w:val="00193273"/>
    <w:rsid w:val="001957E6"/>
    <w:rsid w:val="00195D89"/>
    <w:rsid w:val="001A19F4"/>
    <w:rsid w:val="001A6D9A"/>
    <w:rsid w:val="001B0111"/>
    <w:rsid w:val="001B2C4E"/>
    <w:rsid w:val="001B47D7"/>
    <w:rsid w:val="001B7395"/>
    <w:rsid w:val="001C03D6"/>
    <w:rsid w:val="001C48E4"/>
    <w:rsid w:val="001C6E43"/>
    <w:rsid w:val="001D1408"/>
    <w:rsid w:val="001E32E0"/>
    <w:rsid w:val="001E7E2B"/>
    <w:rsid w:val="001E7FDD"/>
    <w:rsid w:val="001F1402"/>
    <w:rsid w:val="001F1822"/>
    <w:rsid w:val="001F2D9F"/>
    <w:rsid w:val="001F4BD6"/>
    <w:rsid w:val="001F5EAC"/>
    <w:rsid w:val="001F7AFF"/>
    <w:rsid w:val="00201028"/>
    <w:rsid w:val="002037DC"/>
    <w:rsid w:val="002040E8"/>
    <w:rsid w:val="0021276F"/>
    <w:rsid w:val="002177A9"/>
    <w:rsid w:val="00224943"/>
    <w:rsid w:val="00224DF5"/>
    <w:rsid w:val="0022595A"/>
    <w:rsid w:val="00225A51"/>
    <w:rsid w:val="00225FED"/>
    <w:rsid w:val="00227D47"/>
    <w:rsid w:val="002368E7"/>
    <w:rsid w:val="0025044C"/>
    <w:rsid w:val="0025052E"/>
    <w:rsid w:val="0025206D"/>
    <w:rsid w:val="0025330F"/>
    <w:rsid w:val="00255D40"/>
    <w:rsid w:val="00257DA6"/>
    <w:rsid w:val="00257DEF"/>
    <w:rsid w:val="00265B5C"/>
    <w:rsid w:val="002675FE"/>
    <w:rsid w:val="00267A54"/>
    <w:rsid w:val="002730F5"/>
    <w:rsid w:val="00280858"/>
    <w:rsid w:val="0028113B"/>
    <w:rsid w:val="00281519"/>
    <w:rsid w:val="002826CE"/>
    <w:rsid w:val="00283D04"/>
    <w:rsid w:val="00291AD2"/>
    <w:rsid w:val="00291C4F"/>
    <w:rsid w:val="00293016"/>
    <w:rsid w:val="00294882"/>
    <w:rsid w:val="00294D3C"/>
    <w:rsid w:val="00296A4A"/>
    <w:rsid w:val="002A1A10"/>
    <w:rsid w:val="002A336E"/>
    <w:rsid w:val="002A7254"/>
    <w:rsid w:val="002A75F2"/>
    <w:rsid w:val="002B14FD"/>
    <w:rsid w:val="002B1FF9"/>
    <w:rsid w:val="002B2D7C"/>
    <w:rsid w:val="002B57A4"/>
    <w:rsid w:val="002B71AA"/>
    <w:rsid w:val="002C129F"/>
    <w:rsid w:val="002C6239"/>
    <w:rsid w:val="002C7F55"/>
    <w:rsid w:val="002D1380"/>
    <w:rsid w:val="002E5650"/>
    <w:rsid w:val="002F0135"/>
    <w:rsid w:val="002F07F4"/>
    <w:rsid w:val="002F0E17"/>
    <w:rsid w:val="002F11C7"/>
    <w:rsid w:val="002F1C7B"/>
    <w:rsid w:val="00302332"/>
    <w:rsid w:val="003035DA"/>
    <w:rsid w:val="00312E14"/>
    <w:rsid w:val="00315279"/>
    <w:rsid w:val="00315505"/>
    <w:rsid w:val="00316995"/>
    <w:rsid w:val="00320DDE"/>
    <w:rsid w:val="0032158C"/>
    <w:rsid w:val="003227FD"/>
    <w:rsid w:val="00322DC7"/>
    <w:rsid w:val="003232A1"/>
    <w:rsid w:val="00324ADF"/>
    <w:rsid w:val="00325E0D"/>
    <w:rsid w:val="00326A52"/>
    <w:rsid w:val="00331603"/>
    <w:rsid w:val="0033525B"/>
    <w:rsid w:val="003361BD"/>
    <w:rsid w:val="00337356"/>
    <w:rsid w:val="003404EA"/>
    <w:rsid w:val="00343DD4"/>
    <w:rsid w:val="00351E3F"/>
    <w:rsid w:val="00352523"/>
    <w:rsid w:val="00356A71"/>
    <w:rsid w:val="00357678"/>
    <w:rsid w:val="00367B7D"/>
    <w:rsid w:val="00373D0E"/>
    <w:rsid w:val="00375A31"/>
    <w:rsid w:val="00375EAE"/>
    <w:rsid w:val="00382124"/>
    <w:rsid w:val="00382590"/>
    <w:rsid w:val="00382E99"/>
    <w:rsid w:val="00383A73"/>
    <w:rsid w:val="003851F3"/>
    <w:rsid w:val="00386E4D"/>
    <w:rsid w:val="00387330"/>
    <w:rsid w:val="003916C6"/>
    <w:rsid w:val="00391FBE"/>
    <w:rsid w:val="003A0880"/>
    <w:rsid w:val="003A5B3B"/>
    <w:rsid w:val="003B0D56"/>
    <w:rsid w:val="003B101B"/>
    <w:rsid w:val="003B4EC4"/>
    <w:rsid w:val="003B62B7"/>
    <w:rsid w:val="003B6955"/>
    <w:rsid w:val="003C1FA2"/>
    <w:rsid w:val="003C21A4"/>
    <w:rsid w:val="003C3A30"/>
    <w:rsid w:val="003C3D9E"/>
    <w:rsid w:val="003C5AC8"/>
    <w:rsid w:val="003C648D"/>
    <w:rsid w:val="003C6EB7"/>
    <w:rsid w:val="003C72EA"/>
    <w:rsid w:val="003D1755"/>
    <w:rsid w:val="003D2497"/>
    <w:rsid w:val="003D24B9"/>
    <w:rsid w:val="003D51A6"/>
    <w:rsid w:val="003D6D73"/>
    <w:rsid w:val="003D7526"/>
    <w:rsid w:val="003E1FB5"/>
    <w:rsid w:val="003E35D3"/>
    <w:rsid w:val="003E46EC"/>
    <w:rsid w:val="003E5307"/>
    <w:rsid w:val="003E6526"/>
    <w:rsid w:val="003E6691"/>
    <w:rsid w:val="003F0898"/>
    <w:rsid w:val="003F09C1"/>
    <w:rsid w:val="003F1151"/>
    <w:rsid w:val="003F445F"/>
    <w:rsid w:val="003F5F95"/>
    <w:rsid w:val="00400966"/>
    <w:rsid w:val="00400E20"/>
    <w:rsid w:val="00400F1C"/>
    <w:rsid w:val="00401731"/>
    <w:rsid w:val="004075F3"/>
    <w:rsid w:val="00407D7D"/>
    <w:rsid w:val="0041036C"/>
    <w:rsid w:val="0041121D"/>
    <w:rsid w:val="004200F3"/>
    <w:rsid w:val="00424253"/>
    <w:rsid w:val="00427EB0"/>
    <w:rsid w:val="00430FD4"/>
    <w:rsid w:val="0043151F"/>
    <w:rsid w:val="0043284B"/>
    <w:rsid w:val="00432ACC"/>
    <w:rsid w:val="00452501"/>
    <w:rsid w:val="00453B80"/>
    <w:rsid w:val="004551E5"/>
    <w:rsid w:val="0046732B"/>
    <w:rsid w:val="00470B6C"/>
    <w:rsid w:val="00480F2B"/>
    <w:rsid w:val="00487692"/>
    <w:rsid w:val="00494047"/>
    <w:rsid w:val="004953F7"/>
    <w:rsid w:val="004A0E4D"/>
    <w:rsid w:val="004A1BBB"/>
    <w:rsid w:val="004A340F"/>
    <w:rsid w:val="004A5278"/>
    <w:rsid w:val="004A69EA"/>
    <w:rsid w:val="004B0B9A"/>
    <w:rsid w:val="004B4617"/>
    <w:rsid w:val="004B4B93"/>
    <w:rsid w:val="004B6099"/>
    <w:rsid w:val="004B7000"/>
    <w:rsid w:val="004B72B5"/>
    <w:rsid w:val="004C1731"/>
    <w:rsid w:val="004C2B66"/>
    <w:rsid w:val="004C4957"/>
    <w:rsid w:val="004D1DA8"/>
    <w:rsid w:val="004D3402"/>
    <w:rsid w:val="004D4881"/>
    <w:rsid w:val="004D54B7"/>
    <w:rsid w:val="004D63D5"/>
    <w:rsid w:val="004E1BD4"/>
    <w:rsid w:val="004E27FF"/>
    <w:rsid w:val="004E2A38"/>
    <w:rsid w:val="004E53F2"/>
    <w:rsid w:val="004F0FBA"/>
    <w:rsid w:val="004F48A4"/>
    <w:rsid w:val="004F5BDF"/>
    <w:rsid w:val="005015D0"/>
    <w:rsid w:val="005051F3"/>
    <w:rsid w:val="00512803"/>
    <w:rsid w:val="005132E0"/>
    <w:rsid w:val="0051463C"/>
    <w:rsid w:val="0051532A"/>
    <w:rsid w:val="005163CF"/>
    <w:rsid w:val="005165D2"/>
    <w:rsid w:val="005201DC"/>
    <w:rsid w:val="00525803"/>
    <w:rsid w:val="005326B2"/>
    <w:rsid w:val="00543938"/>
    <w:rsid w:val="005453ED"/>
    <w:rsid w:val="00545C59"/>
    <w:rsid w:val="005504A4"/>
    <w:rsid w:val="00550F1E"/>
    <w:rsid w:val="00551974"/>
    <w:rsid w:val="00552F9F"/>
    <w:rsid w:val="005539E5"/>
    <w:rsid w:val="00553B5A"/>
    <w:rsid w:val="0055555D"/>
    <w:rsid w:val="005560E9"/>
    <w:rsid w:val="00556D49"/>
    <w:rsid w:val="00563512"/>
    <w:rsid w:val="00564EB1"/>
    <w:rsid w:val="0057421A"/>
    <w:rsid w:val="0058251A"/>
    <w:rsid w:val="0058445F"/>
    <w:rsid w:val="00590EB2"/>
    <w:rsid w:val="00590EB6"/>
    <w:rsid w:val="005917B0"/>
    <w:rsid w:val="00596A23"/>
    <w:rsid w:val="00596C16"/>
    <w:rsid w:val="005A6AA5"/>
    <w:rsid w:val="005A739C"/>
    <w:rsid w:val="005B10B2"/>
    <w:rsid w:val="005B46DF"/>
    <w:rsid w:val="005C30DD"/>
    <w:rsid w:val="005C3D5B"/>
    <w:rsid w:val="005C63EA"/>
    <w:rsid w:val="005D24F4"/>
    <w:rsid w:val="005D3955"/>
    <w:rsid w:val="005D641F"/>
    <w:rsid w:val="005D6FB6"/>
    <w:rsid w:val="005D7A08"/>
    <w:rsid w:val="005E00AF"/>
    <w:rsid w:val="005E570E"/>
    <w:rsid w:val="005E5996"/>
    <w:rsid w:val="005E71D2"/>
    <w:rsid w:val="005F020C"/>
    <w:rsid w:val="005F30FA"/>
    <w:rsid w:val="005F34A1"/>
    <w:rsid w:val="005F5E60"/>
    <w:rsid w:val="005F6449"/>
    <w:rsid w:val="005F6BDB"/>
    <w:rsid w:val="005F7508"/>
    <w:rsid w:val="00603180"/>
    <w:rsid w:val="00603296"/>
    <w:rsid w:val="00611621"/>
    <w:rsid w:val="006150C9"/>
    <w:rsid w:val="0062084A"/>
    <w:rsid w:val="00622068"/>
    <w:rsid w:val="00622D55"/>
    <w:rsid w:val="00623237"/>
    <w:rsid w:val="00631104"/>
    <w:rsid w:val="00631CB2"/>
    <w:rsid w:val="00632FA4"/>
    <w:rsid w:val="00632FDE"/>
    <w:rsid w:val="00636C86"/>
    <w:rsid w:val="0064286F"/>
    <w:rsid w:val="0064552B"/>
    <w:rsid w:val="006474C0"/>
    <w:rsid w:val="00654E2A"/>
    <w:rsid w:val="0065561E"/>
    <w:rsid w:val="00656FE4"/>
    <w:rsid w:val="0065721F"/>
    <w:rsid w:val="00657F76"/>
    <w:rsid w:val="00663098"/>
    <w:rsid w:val="006671DE"/>
    <w:rsid w:val="00667218"/>
    <w:rsid w:val="00676575"/>
    <w:rsid w:val="00676C10"/>
    <w:rsid w:val="0068126D"/>
    <w:rsid w:val="0068149C"/>
    <w:rsid w:val="006860D1"/>
    <w:rsid w:val="00691B27"/>
    <w:rsid w:val="006950F4"/>
    <w:rsid w:val="006A185C"/>
    <w:rsid w:val="006A4F82"/>
    <w:rsid w:val="006A5EAB"/>
    <w:rsid w:val="006A7504"/>
    <w:rsid w:val="006B302F"/>
    <w:rsid w:val="006B78DB"/>
    <w:rsid w:val="006C7985"/>
    <w:rsid w:val="006C7F07"/>
    <w:rsid w:val="006D15D9"/>
    <w:rsid w:val="006D4D97"/>
    <w:rsid w:val="006D56F4"/>
    <w:rsid w:val="006E30C2"/>
    <w:rsid w:val="006E41A7"/>
    <w:rsid w:val="006E6F40"/>
    <w:rsid w:val="006E73A3"/>
    <w:rsid w:val="006F7E27"/>
    <w:rsid w:val="007015E9"/>
    <w:rsid w:val="00702707"/>
    <w:rsid w:val="007028D9"/>
    <w:rsid w:val="007035C1"/>
    <w:rsid w:val="00712A30"/>
    <w:rsid w:val="0071799F"/>
    <w:rsid w:val="00722C49"/>
    <w:rsid w:val="00723144"/>
    <w:rsid w:val="00723A40"/>
    <w:rsid w:val="00725593"/>
    <w:rsid w:val="00727482"/>
    <w:rsid w:val="00732547"/>
    <w:rsid w:val="00732EF6"/>
    <w:rsid w:val="00733357"/>
    <w:rsid w:val="00734F6C"/>
    <w:rsid w:val="00734F92"/>
    <w:rsid w:val="00735FDE"/>
    <w:rsid w:val="007420CD"/>
    <w:rsid w:val="00752363"/>
    <w:rsid w:val="00755A1C"/>
    <w:rsid w:val="00756F61"/>
    <w:rsid w:val="007659C4"/>
    <w:rsid w:val="007734F6"/>
    <w:rsid w:val="00773FCE"/>
    <w:rsid w:val="0077415A"/>
    <w:rsid w:val="00774FCB"/>
    <w:rsid w:val="007752DA"/>
    <w:rsid w:val="0078173E"/>
    <w:rsid w:val="00782337"/>
    <w:rsid w:val="00784728"/>
    <w:rsid w:val="007922DF"/>
    <w:rsid w:val="007930F5"/>
    <w:rsid w:val="007954C0"/>
    <w:rsid w:val="0079773C"/>
    <w:rsid w:val="00797F49"/>
    <w:rsid w:val="007A26FB"/>
    <w:rsid w:val="007A28E2"/>
    <w:rsid w:val="007A2EE2"/>
    <w:rsid w:val="007A376C"/>
    <w:rsid w:val="007A560A"/>
    <w:rsid w:val="007A5F98"/>
    <w:rsid w:val="007B31BE"/>
    <w:rsid w:val="007C1336"/>
    <w:rsid w:val="007C296C"/>
    <w:rsid w:val="007C323A"/>
    <w:rsid w:val="007C4146"/>
    <w:rsid w:val="007C744F"/>
    <w:rsid w:val="007C7C5A"/>
    <w:rsid w:val="007E40C6"/>
    <w:rsid w:val="007E5310"/>
    <w:rsid w:val="007F1FEF"/>
    <w:rsid w:val="007F2119"/>
    <w:rsid w:val="007F4D68"/>
    <w:rsid w:val="008001F2"/>
    <w:rsid w:val="008009B4"/>
    <w:rsid w:val="00802790"/>
    <w:rsid w:val="008034E2"/>
    <w:rsid w:val="00807A94"/>
    <w:rsid w:val="008140D3"/>
    <w:rsid w:val="00815997"/>
    <w:rsid w:val="00820CCC"/>
    <w:rsid w:val="008245E0"/>
    <w:rsid w:val="00826403"/>
    <w:rsid w:val="008345AC"/>
    <w:rsid w:val="00835AC6"/>
    <w:rsid w:val="00837584"/>
    <w:rsid w:val="00844DE2"/>
    <w:rsid w:val="00845502"/>
    <w:rsid w:val="00847DB1"/>
    <w:rsid w:val="00852716"/>
    <w:rsid w:val="00866FDA"/>
    <w:rsid w:val="00872732"/>
    <w:rsid w:val="00873451"/>
    <w:rsid w:val="00873F1F"/>
    <w:rsid w:val="00876CBE"/>
    <w:rsid w:val="008814A7"/>
    <w:rsid w:val="0088157B"/>
    <w:rsid w:val="00882CC6"/>
    <w:rsid w:val="008830E8"/>
    <w:rsid w:val="0089236B"/>
    <w:rsid w:val="008939C1"/>
    <w:rsid w:val="00894EA1"/>
    <w:rsid w:val="008A0627"/>
    <w:rsid w:val="008A0CC0"/>
    <w:rsid w:val="008A17F9"/>
    <w:rsid w:val="008A25D7"/>
    <w:rsid w:val="008A30DF"/>
    <w:rsid w:val="008A3A38"/>
    <w:rsid w:val="008A5634"/>
    <w:rsid w:val="008A742E"/>
    <w:rsid w:val="008B0AEE"/>
    <w:rsid w:val="008C0549"/>
    <w:rsid w:val="008C4996"/>
    <w:rsid w:val="008C7260"/>
    <w:rsid w:val="008D1B1A"/>
    <w:rsid w:val="008D673F"/>
    <w:rsid w:val="008D742C"/>
    <w:rsid w:val="008E1A9B"/>
    <w:rsid w:val="008E2A0F"/>
    <w:rsid w:val="008E4859"/>
    <w:rsid w:val="008E5540"/>
    <w:rsid w:val="008E6BA6"/>
    <w:rsid w:val="008F39C9"/>
    <w:rsid w:val="008F4058"/>
    <w:rsid w:val="008F6586"/>
    <w:rsid w:val="009012EC"/>
    <w:rsid w:val="00903417"/>
    <w:rsid w:val="00906E08"/>
    <w:rsid w:val="009130BF"/>
    <w:rsid w:val="009157F5"/>
    <w:rsid w:val="00922019"/>
    <w:rsid w:val="0092772C"/>
    <w:rsid w:val="009301A2"/>
    <w:rsid w:val="0093335D"/>
    <w:rsid w:val="00933F9D"/>
    <w:rsid w:val="009353C5"/>
    <w:rsid w:val="00936B7F"/>
    <w:rsid w:val="00950A9C"/>
    <w:rsid w:val="00955783"/>
    <w:rsid w:val="009634F6"/>
    <w:rsid w:val="009750E7"/>
    <w:rsid w:val="00976B7A"/>
    <w:rsid w:val="00977EA1"/>
    <w:rsid w:val="0098108E"/>
    <w:rsid w:val="009832F0"/>
    <w:rsid w:val="00984A0F"/>
    <w:rsid w:val="00985CE6"/>
    <w:rsid w:val="009906D2"/>
    <w:rsid w:val="00991139"/>
    <w:rsid w:val="00991CCB"/>
    <w:rsid w:val="00996DE6"/>
    <w:rsid w:val="00996E33"/>
    <w:rsid w:val="009A2333"/>
    <w:rsid w:val="009A661C"/>
    <w:rsid w:val="009A6973"/>
    <w:rsid w:val="009B5712"/>
    <w:rsid w:val="009C347B"/>
    <w:rsid w:val="009C7D30"/>
    <w:rsid w:val="009D6E59"/>
    <w:rsid w:val="009E6262"/>
    <w:rsid w:val="009F002F"/>
    <w:rsid w:val="009F2E86"/>
    <w:rsid w:val="009F419E"/>
    <w:rsid w:val="009F6D23"/>
    <w:rsid w:val="009F7EA4"/>
    <w:rsid w:val="00A0274E"/>
    <w:rsid w:val="00A049A2"/>
    <w:rsid w:val="00A05388"/>
    <w:rsid w:val="00A06C73"/>
    <w:rsid w:val="00A13256"/>
    <w:rsid w:val="00A161ED"/>
    <w:rsid w:val="00A20D7F"/>
    <w:rsid w:val="00A259DF"/>
    <w:rsid w:val="00A27432"/>
    <w:rsid w:val="00A307D8"/>
    <w:rsid w:val="00A327D2"/>
    <w:rsid w:val="00A36284"/>
    <w:rsid w:val="00A37026"/>
    <w:rsid w:val="00A42291"/>
    <w:rsid w:val="00A431A0"/>
    <w:rsid w:val="00A4335B"/>
    <w:rsid w:val="00A44BC9"/>
    <w:rsid w:val="00A454D0"/>
    <w:rsid w:val="00A45E0B"/>
    <w:rsid w:val="00A46564"/>
    <w:rsid w:val="00A46B83"/>
    <w:rsid w:val="00A50C13"/>
    <w:rsid w:val="00A53717"/>
    <w:rsid w:val="00A53D40"/>
    <w:rsid w:val="00A55C5D"/>
    <w:rsid w:val="00A57452"/>
    <w:rsid w:val="00A60EA9"/>
    <w:rsid w:val="00A638B3"/>
    <w:rsid w:val="00A64664"/>
    <w:rsid w:val="00A66C83"/>
    <w:rsid w:val="00A82A5B"/>
    <w:rsid w:val="00A82CF0"/>
    <w:rsid w:val="00A85A0A"/>
    <w:rsid w:val="00A873E0"/>
    <w:rsid w:val="00A87A19"/>
    <w:rsid w:val="00A90BB8"/>
    <w:rsid w:val="00A922FD"/>
    <w:rsid w:val="00A93B01"/>
    <w:rsid w:val="00A953B7"/>
    <w:rsid w:val="00A97826"/>
    <w:rsid w:val="00AA2C9D"/>
    <w:rsid w:val="00AA654F"/>
    <w:rsid w:val="00AB0E8F"/>
    <w:rsid w:val="00AB7BB4"/>
    <w:rsid w:val="00AB7EE8"/>
    <w:rsid w:val="00AC1782"/>
    <w:rsid w:val="00AC7365"/>
    <w:rsid w:val="00AC736E"/>
    <w:rsid w:val="00AD1434"/>
    <w:rsid w:val="00AD28BB"/>
    <w:rsid w:val="00AE136B"/>
    <w:rsid w:val="00AE1823"/>
    <w:rsid w:val="00AE3B5B"/>
    <w:rsid w:val="00AE4FE4"/>
    <w:rsid w:val="00AE78BB"/>
    <w:rsid w:val="00AF08C3"/>
    <w:rsid w:val="00AF2795"/>
    <w:rsid w:val="00AF3517"/>
    <w:rsid w:val="00AF5DAB"/>
    <w:rsid w:val="00B03227"/>
    <w:rsid w:val="00B061B7"/>
    <w:rsid w:val="00B06608"/>
    <w:rsid w:val="00B10ECB"/>
    <w:rsid w:val="00B10EEE"/>
    <w:rsid w:val="00B20545"/>
    <w:rsid w:val="00B23D2E"/>
    <w:rsid w:val="00B25C85"/>
    <w:rsid w:val="00B26955"/>
    <w:rsid w:val="00B27A85"/>
    <w:rsid w:val="00B32BCE"/>
    <w:rsid w:val="00B34FC9"/>
    <w:rsid w:val="00B369A0"/>
    <w:rsid w:val="00B4199B"/>
    <w:rsid w:val="00B4603A"/>
    <w:rsid w:val="00B47F01"/>
    <w:rsid w:val="00B54F51"/>
    <w:rsid w:val="00B564D1"/>
    <w:rsid w:val="00B57A3F"/>
    <w:rsid w:val="00B61B90"/>
    <w:rsid w:val="00B64303"/>
    <w:rsid w:val="00B64526"/>
    <w:rsid w:val="00B65AFA"/>
    <w:rsid w:val="00B73F83"/>
    <w:rsid w:val="00B749CB"/>
    <w:rsid w:val="00B74EAE"/>
    <w:rsid w:val="00B75B34"/>
    <w:rsid w:val="00B760F9"/>
    <w:rsid w:val="00B80C10"/>
    <w:rsid w:val="00B8401D"/>
    <w:rsid w:val="00B85C48"/>
    <w:rsid w:val="00B908A7"/>
    <w:rsid w:val="00B9160A"/>
    <w:rsid w:val="00B92640"/>
    <w:rsid w:val="00B955D3"/>
    <w:rsid w:val="00B95FEA"/>
    <w:rsid w:val="00B9750B"/>
    <w:rsid w:val="00BA09A1"/>
    <w:rsid w:val="00BB1D23"/>
    <w:rsid w:val="00BB2F2B"/>
    <w:rsid w:val="00BB7ED0"/>
    <w:rsid w:val="00BC38A0"/>
    <w:rsid w:val="00BC5755"/>
    <w:rsid w:val="00BD1C43"/>
    <w:rsid w:val="00BD652C"/>
    <w:rsid w:val="00BD6EAB"/>
    <w:rsid w:val="00BD7063"/>
    <w:rsid w:val="00BE6969"/>
    <w:rsid w:val="00BF1044"/>
    <w:rsid w:val="00BF5414"/>
    <w:rsid w:val="00BF57C1"/>
    <w:rsid w:val="00BF57CB"/>
    <w:rsid w:val="00BF5A17"/>
    <w:rsid w:val="00BF7D16"/>
    <w:rsid w:val="00C009C2"/>
    <w:rsid w:val="00C00B81"/>
    <w:rsid w:val="00C04073"/>
    <w:rsid w:val="00C04F53"/>
    <w:rsid w:val="00C16233"/>
    <w:rsid w:val="00C217D0"/>
    <w:rsid w:val="00C23F70"/>
    <w:rsid w:val="00C25973"/>
    <w:rsid w:val="00C31CB7"/>
    <w:rsid w:val="00C3260D"/>
    <w:rsid w:val="00C36400"/>
    <w:rsid w:val="00C36C4F"/>
    <w:rsid w:val="00C37055"/>
    <w:rsid w:val="00C414E5"/>
    <w:rsid w:val="00C458BE"/>
    <w:rsid w:val="00C46BC1"/>
    <w:rsid w:val="00C50D70"/>
    <w:rsid w:val="00C55C89"/>
    <w:rsid w:val="00C6125E"/>
    <w:rsid w:val="00C61CEB"/>
    <w:rsid w:val="00C621A5"/>
    <w:rsid w:val="00C65079"/>
    <w:rsid w:val="00C667A6"/>
    <w:rsid w:val="00C71434"/>
    <w:rsid w:val="00C71ABC"/>
    <w:rsid w:val="00C75779"/>
    <w:rsid w:val="00C75DAC"/>
    <w:rsid w:val="00C769E5"/>
    <w:rsid w:val="00C8068A"/>
    <w:rsid w:val="00C837B3"/>
    <w:rsid w:val="00C8510C"/>
    <w:rsid w:val="00CA5B0A"/>
    <w:rsid w:val="00CA633C"/>
    <w:rsid w:val="00CB0879"/>
    <w:rsid w:val="00CB27C8"/>
    <w:rsid w:val="00CB28C3"/>
    <w:rsid w:val="00CB6731"/>
    <w:rsid w:val="00CB6F4A"/>
    <w:rsid w:val="00CC7CD2"/>
    <w:rsid w:val="00CD2519"/>
    <w:rsid w:val="00CD2F51"/>
    <w:rsid w:val="00CD44FA"/>
    <w:rsid w:val="00CD4F2F"/>
    <w:rsid w:val="00CE15C0"/>
    <w:rsid w:val="00CE3AA9"/>
    <w:rsid w:val="00CE48A1"/>
    <w:rsid w:val="00CE532A"/>
    <w:rsid w:val="00CE70FF"/>
    <w:rsid w:val="00CE7342"/>
    <w:rsid w:val="00CF3991"/>
    <w:rsid w:val="00CF422D"/>
    <w:rsid w:val="00D046F2"/>
    <w:rsid w:val="00D05604"/>
    <w:rsid w:val="00D06018"/>
    <w:rsid w:val="00D064CB"/>
    <w:rsid w:val="00D06CAC"/>
    <w:rsid w:val="00D07A1B"/>
    <w:rsid w:val="00D111E0"/>
    <w:rsid w:val="00D12CCA"/>
    <w:rsid w:val="00D12EC2"/>
    <w:rsid w:val="00D1647E"/>
    <w:rsid w:val="00D20296"/>
    <w:rsid w:val="00D21480"/>
    <w:rsid w:val="00D219A0"/>
    <w:rsid w:val="00D2432A"/>
    <w:rsid w:val="00D243B7"/>
    <w:rsid w:val="00D31012"/>
    <w:rsid w:val="00D32585"/>
    <w:rsid w:val="00D32C43"/>
    <w:rsid w:val="00D33D58"/>
    <w:rsid w:val="00D3716F"/>
    <w:rsid w:val="00D37FB4"/>
    <w:rsid w:val="00D40981"/>
    <w:rsid w:val="00D4228C"/>
    <w:rsid w:val="00D5036D"/>
    <w:rsid w:val="00D50801"/>
    <w:rsid w:val="00D52BDC"/>
    <w:rsid w:val="00D60C21"/>
    <w:rsid w:val="00D646C0"/>
    <w:rsid w:val="00D706ED"/>
    <w:rsid w:val="00D727F5"/>
    <w:rsid w:val="00D731A7"/>
    <w:rsid w:val="00D75BA0"/>
    <w:rsid w:val="00D76AA1"/>
    <w:rsid w:val="00D7700D"/>
    <w:rsid w:val="00D77DD5"/>
    <w:rsid w:val="00D870DA"/>
    <w:rsid w:val="00D90987"/>
    <w:rsid w:val="00D9209D"/>
    <w:rsid w:val="00D9340B"/>
    <w:rsid w:val="00D96747"/>
    <w:rsid w:val="00DA450B"/>
    <w:rsid w:val="00DA563B"/>
    <w:rsid w:val="00DB2DE0"/>
    <w:rsid w:val="00DB5F6F"/>
    <w:rsid w:val="00DB643F"/>
    <w:rsid w:val="00DC0EDA"/>
    <w:rsid w:val="00DC1A7C"/>
    <w:rsid w:val="00DC3C9E"/>
    <w:rsid w:val="00DC4444"/>
    <w:rsid w:val="00DC5078"/>
    <w:rsid w:val="00DD040D"/>
    <w:rsid w:val="00DD226A"/>
    <w:rsid w:val="00DD3F39"/>
    <w:rsid w:val="00DE096C"/>
    <w:rsid w:val="00DE164C"/>
    <w:rsid w:val="00DE3FA2"/>
    <w:rsid w:val="00DE6121"/>
    <w:rsid w:val="00DE66FB"/>
    <w:rsid w:val="00DF1FBC"/>
    <w:rsid w:val="00DF278D"/>
    <w:rsid w:val="00DF7249"/>
    <w:rsid w:val="00E00202"/>
    <w:rsid w:val="00E00E7F"/>
    <w:rsid w:val="00E0125E"/>
    <w:rsid w:val="00E04697"/>
    <w:rsid w:val="00E0481C"/>
    <w:rsid w:val="00E059A5"/>
    <w:rsid w:val="00E066CE"/>
    <w:rsid w:val="00E06DD3"/>
    <w:rsid w:val="00E10215"/>
    <w:rsid w:val="00E1040A"/>
    <w:rsid w:val="00E244AA"/>
    <w:rsid w:val="00E30799"/>
    <w:rsid w:val="00E31A32"/>
    <w:rsid w:val="00E31AE2"/>
    <w:rsid w:val="00E32F45"/>
    <w:rsid w:val="00E34231"/>
    <w:rsid w:val="00E41CB7"/>
    <w:rsid w:val="00E435A5"/>
    <w:rsid w:val="00E43D25"/>
    <w:rsid w:val="00E50A01"/>
    <w:rsid w:val="00E530F3"/>
    <w:rsid w:val="00E567A3"/>
    <w:rsid w:val="00E6244E"/>
    <w:rsid w:val="00E63432"/>
    <w:rsid w:val="00E66ACB"/>
    <w:rsid w:val="00E67092"/>
    <w:rsid w:val="00E71586"/>
    <w:rsid w:val="00E73C6F"/>
    <w:rsid w:val="00E76B6E"/>
    <w:rsid w:val="00E81AC5"/>
    <w:rsid w:val="00E8313E"/>
    <w:rsid w:val="00E834AA"/>
    <w:rsid w:val="00E84052"/>
    <w:rsid w:val="00E8651E"/>
    <w:rsid w:val="00E93406"/>
    <w:rsid w:val="00E94EDE"/>
    <w:rsid w:val="00EA0E62"/>
    <w:rsid w:val="00EA14DC"/>
    <w:rsid w:val="00EA160C"/>
    <w:rsid w:val="00EA26D7"/>
    <w:rsid w:val="00EA696E"/>
    <w:rsid w:val="00EB1940"/>
    <w:rsid w:val="00EB19E7"/>
    <w:rsid w:val="00EB25FB"/>
    <w:rsid w:val="00EB3F81"/>
    <w:rsid w:val="00EB43F7"/>
    <w:rsid w:val="00EB44BB"/>
    <w:rsid w:val="00EB4E70"/>
    <w:rsid w:val="00EB6C1C"/>
    <w:rsid w:val="00EC2C75"/>
    <w:rsid w:val="00ED03EA"/>
    <w:rsid w:val="00ED0E06"/>
    <w:rsid w:val="00ED2C45"/>
    <w:rsid w:val="00ED577C"/>
    <w:rsid w:val="00ED7A30"/>
    <w:rsid w:val="00EE1222"/>
    <w:rsid w:val="00EE6A52"/>
    <w:rsid w:val="00EF0D27"/>
    <w:rsid w:val="00EF1907"/>
    <w:rsid w:val="00EF1F16"/>
    <w:rsid w:val="00EF3AD0"/>
    <w:rsid w:val="00EF3D43"/>
    <w:rsid w:val="00F006BC"/>
    <w:rsid w:val="00F02795"/>
    <w:rsid w:val="00F035D4"/>
    <w:rsid w:val="00F03B20"/>
    <w:rsid w:val="00F04B74"/>
    <w:rsid w:val="00F06883"/>
    <w:rsid w:val="00F07AEB"/>
    <w:rsid w:val="00F07EFE"/>
    <w:rsid w:val="00F10D61"/>
    <w:rsid w:val="00F12966"/>
    <w:rsid w:val="00F137D8"/>
    <w:rsid w:val="00F14604"/>
    <w:rsid w:val="00F23F87"/>
    <w:rsid w:val="00F2450E"/>
    <w:rsid w:val="00F276C8"/>
    <w:rsid w:val="00F31B1E"/>
    <w:rsid w:val="00F31CC3"/>
    <w:rsid w:val="00F32589"/>
    <w:rsid w:val="00F366CB"/>
    <w:rsid w:val="00F401F0"/>
    <w:rsid w:val="00F434A7"/>
    <w:rsid w:val="00F44715"/>
    <w:rsid w:val="00F45D0D"/>
    <w:rsid w:val="00F505BC"/>
    <w:rsid w:val="00F528E7"/>
    <w:rsid w:val="00F52E27"/>
    <w:rsid w:val="00F52EFC"/>
    <w:rsid w:val="00F612D9"/>
    <w:rsid w:val="00F61C4F"/>
    <w:rsid w:val="00F6241C"/>
    <w:rsid w:val="00F6555E"/>
    <w:rsid w:val="00F71DD1"/>
    <w:rsid w:val="00F7329E"/>
    <w:rsid w:val="00F73C8B"/>
    <w:rsid w:val="00F779B2"/>
    <w:rsid w:val="00F77FCF"/>
    <w:rsid w:val="00F80559"/>
    <w:rsid w:val="00F80630"/>
    <w:rsid w:val="00F82171"/>
    <w:rsid w:val="00F866D8"/>
    <w:rsid w:val="00F90ECA"/>
    <w:rsid w:val="00F92CD2"/>
    <w:rsid w:val="00F93010"/>
    <w:rsid w:val="00F93149"/>
    <w:rsid w:val="00F939E5"/>
    <w:rsid w:val="00F96028"/>
    <w:rsid w:val="00FA238B"/>
    <w:rsid w:val="00FA4DE0"/>
    <w:rsid w:val="00FA739B"/>
    <w:rsid w:val="00FB0C89"/>
    <w:rsid w:val="00FB3448"/>
    <w:rsid w:val="00FB360F"/>
    <w:rsid w:val="00FB6234"/>
    <w:rsid w:val="00FC1C14"/>
    <w:rsid w:val="00FC4238"/>
    <w:rsid w:val="00FC637E"/>
    <w:rsid w:val="00FD0DFA"/>
    <w:rsid w:val="00FD0EF2"/>
    <w:rsid w:val="00FD3A80"/>
    <w:rsid w:val="00FD5602"/>
    <w:rsid w:val="00FD6094"/>
    <w:rsid w:val="00FD7DEB"/>
    <w:rsid w:val="00FE15AB"/>
    <w:rsid w:val="00FE2F11"/>
    <w:rsid w:val="00FE642E"/>
    <w:rsid w:val="00FF08D9"/>
    <w:rsid w:val="01EA76BE"/>
    <w:rsid w:val="022E3EBD"/>
    <w:rsid w:val="06BDE7E1"/>
    <w:rsid w:val="07A9BD4E"/>
    <w:rsid w:val="0948103F"/>
    <w:rsid w:val="0A86F044"/>
    <w:rsid w:val="0AE94B96"/>
    <w:rsid w:val="0C40E130"/>
    <w:rsid w:val="14FBEE09"/>
    <w:rsid w:val="15473DEC"/>
    <w:rsid w:val="162BFE3D"/>
    <w:rsid w:val="1784069F"/>
    <w:rsid w:val="194A76A2"/>
    <w:rsid w:val="1FDC90C1"/>
    <w:rsid w:val="206C35AA"/>
    <w:rsid w:val="238CF188"/>
    <w:rsid w:val="258E0BAB"/>
    <w:rsid w:val="261253DD"/>
    <w:rsid w:val="26DB772E"/>
    <w:rsid w:val="27CCB791"/>
    <w:rsid w:val="2F40F6DF"/>
    <w:rsid w:val="300A2251"/>
    <w:rsid w:val="304BE536"/>
    <w:rsid w:val="30C39EE3"/>
    <w:rsid w:val="37886D8F"/>
    <w:rsid w:val="37CC358E"/>
    <w:rsid w:val="38FF674C"/>
    <w:rsid w:val="3C06518A"/>
    <w:rsid w:val="44AAB896"/>
    <w:rsid w:val="46A0F6C3"/>
    <w:rsid w:val="4B80A958"/>
    <w:rsid w:val="4BE0A2FC"/>
    <w:rsid w:val="4E38727F"/>
    <w:rsid w:val="4EE86D73"/>
    <w:rsid w:val="4FFF4773"/>
    <w:rsid w:val="50837995"/>
    <w:rsid w:val="50F9729D"/>
    <w:rsid w:val="58E26E16"/>
    <w:rsid w:val="5D1C7C51"/>
    <w:rsid w:val="5E97C93E"/>
    <w:rsid w:val="5FF8A2E0"/>
    <w:rsid w:val="60DE299D"/>
    <w:rsid w:val="69D775CC"/>
    <w:rsid w:val="6B4069A0"/>
    <w:rsid w:val="6B764C46"/>
    <w:rsid w:val="6CB7AEDB"/>
    <w:rsid w:val="6D121CA7"/>
    <w:rsid w:val="75E659FE"/>
    <w:rsid w:val="785CBCD4"/>
    <w:rsid w:val="7A4EA4D5"/>
    <w:rsid w:val="7E02DB07"/>
    <w:rsid w:val="7F62D0EF"/>
    <w:rsid w:val="7FAC2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AF2426"/>
  <w15:chartTrackingRefBased/>
  <w15:docId w15:val="{646B3899-6F35-4FE4-8300-9F8F63CA8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33"/>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553B5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125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1755"/>
    <w:pPr>
      <w:tabs>
        <w:tab w:val="center" w:pos="4680"/>
        <w:tab w:val="right" w:pos="9360"/>
      </w:tabs>
    </w:pPr>
  </w:style>
  <w:style w:type="character" w:customStyle="1" w:styleId="HeaderChar">
    <w:name w:val="Header Char"/>
    <w:basedOn w:val="DefaultParagraphFont"/>
    <w:link w:val="Header"/>
    <w:uiPriority w:val="99"/>
    <w:rsid w:val="003D1755"/>
  </w:style>
  <w:style w:type="paragraph" w:styleId="Footer">
    <w:name w:val="footer"/>
    <w:basedOn w:val="Normal"/>
    <w:link w:val="FooterChar"/>
    <w:uiPriority w:val="99"/>
    <w:unhideWhenUsed/>
    <w:rsid w:val="003D1755"/>
    <w:pPr>
      <w:tabs>
        <w:tab w:val="center" w:pos="4680"/>
        <w:tab w:val="right" w:pos="9360"/>
      </w:tabs>
    </w:pPr>
  </w:style>
  <w:style w:type="character" w:customStyle="1" w:styleId="FooterChar">
    <w:name w:val="Footer Char"/>
    <w:basedOn w:val="DefaultParagraphFont"/>
    <w:link w:val="Footer"/>
    <w:uiPriority w:val="99"/>
    <w:rsid w:val="003D1755"/>
  </w:style>
  <w:style w:type="paragraph" w:styleId="ListParagraph">
    <w:name w:val="List Paragraph"/>
    <w:basedOn w:val="Normal"/>
    <w:uiPriority w:val="34"/>
    <w:qFormat/>
    <w:rsid w:val="00A327D2"/>
    <w:pPr>
      <w:ind w:left="720"/>
      <w:contextualSpacing/>
    </w:pPr>
  </w:style>
  <w:style w:type="paragraph" w:styleId="NormalWeb">
    <w:name w:val="Normal (Web)"/>
    <w:basedOn w:val="Normal"/>
    <w:uiPriority w:val="99"/>
    <w:rsid w:val="005165D2"/>
    <w:pPr>
      <w:spacing w:before="100" w:beforeAutospacing="1" w:after="100" w:afterAutospacing="1"/>
    </w:pPr>
  </w:style>
  <w:style w:type="paragraph" w:styleId="NoSpacing">
    <w:name w:val="No Spacing"/>
    <w:uiPriority w:val="1"/>
    <w:qFormat/>
    <w:rsid w:val="005165D2"/>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16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5D2"/>
    <w:rPr>
      <w:rFonts w:ascii="Segoe UI" w:eastAsia="Times New Roman" w:hAnsi="Segoe UI" w:cs="Segoe UI"/>
      <w:sz w:val="18"/>
      <w:szCs w:val="18"/>
    </w:rPr>
  </w:style>
  <w:style w:type="paragraph" w:customStyle="1" w:styleId="xxxmsonormal">
    <w:name w:val="x_x_x_msonormal"/>
    <w:basedOn w:val="Normal"/>
    <w:rsid w:val="00470B6C"/>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470B6C"/>
    <w:rPr>
      <w:sz w:val="16"/>
      <w:szCs w:val="16"/>
    </w:rPr>
  </w:style>
  <w:style w:type="paragraph" w:styleId="CommentText">
    <w:name w:val="annotation text"/>
    <w:basedOn w:val="Normal"/>
    <w:link w:val="CommentTextChar"/>
    <w:uiPriority w:val="99"/>
    <w:unhideWhenUsed/>
    <w:rsid w:val="00470B6C"/>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470B6C"/>
    <w:rPr>
      <w:rFonts w:ascii="Calibri" w:hAnsi="Calibri" w:cs="Calibri"/>
      <w:sz w:val="20"/>
      <w:szCs w:val="20"/>
    </w:rPr>
  </w:style>
  <w:style w:type="character" w:styleId="Hyperlink">
    <w:name w:val="Hyperlink"/>
    <w:basedOn w:val="DefaultParagraphFont"/>
    <w:uiPriority w:val="99"/>
    <w:unhideWhenUsed/>
    <w:rsid w:val="00470B6C"/>
    <w:rPr>
      <w:color w:val="0563C1" w:themeColor="hyperlink"/>
      <w:u w:val="single"/>
    </w:rPr>
  </w:style>
  <w:style w:type="character" w:styleId="UnresolvedMention">
    <w:name w:val="Unresolved Mention"/>
    <w:basedOn w:val="DefaultParagraphFont"/>
    <w:uiPriority w:val="99"/>
    <w:semiHidden/>
    <w:unhideWhenUsed/>
    <w:rsid w:val="00AF2795"/>
    <w:rPr>
      <w:color w:val="605E5C"/>
      <w:shd w:val="clear" w:color="auto" w:fill="E1DFDD"/>
    </w:rPr>
  </w:style>
  <w:style w:type="character" w:styleId="Strong">
    <w:name w:val="Strong"/>
    <w:basedOn w:val="DefaultParagraphFont"/>
    <w:uiPriority w:val="22"/>
    <w:qFormat/>
    <w:rsid w:val="008830E8"/>
    <w:rPr>
      <w:b/>
      <w:bCs/>
    </w:rPr>
  </w:style>
  <w:style w:type="character" w:styleId="FollowedHyperlink">
    <w:name w:val="FollowedHyperlink"/>
    <w:basedOn w:val="DefaultParagraphFont"/>
    <w:uiPriority w:val="99"/>
    <w:semiHidden/>
    <w:unhideWhenUsed/>
    <w:rsid w:val="00551974"/>
    <w:rPr>
      <w:color w:val="954F72" w:themeColor="followedHyperlink"/>
      <w:u w:val="single"/>
    </w:rPr>
  </w:style>
  <w:style w:type="character" w:customStyle="1" w:styleId="Heading3Char">
    <w:name w:val="Heading 3 Char"/>
    <w:basedOn w:val="DefaultParagraphFont"/>
    <w:link w:val="Heading3"/>
    <w:uiPriority w:val="9"/>
    <w:rsid w:val="00E0125E"/>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553B5A"/>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D40981"/>
    <w:rPr>
      <w:i/>
      <w:iCs/>
    </w:rPr>
  </w:style>
  <w:style w:type="paragraph" w:styleId="Revision">
    <w:name w:val="Revision"/>
    <w:hidden/>
    <w:uiPriority w:val="99"/>
    <w:semiHidden/>
    <w:rsid w:val="004A1BBB"/>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F7329E"/>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F7329E"/>
    <w:rPr>
      <w:rFonts w:ascii="Times New Roman" w:eastAsia="Times New Roman" w:hAnsi="Times New Roman" w:cs="Times New Roman"/>
      <w:b/>
      <w:bCs/>
      <w:sz w:val="20"/>
      <w:szCs w:val="20"/>
    </w:rPr>
  </w:style>
  <w:style w:type="paragraph" w:customStyle="1" w:styleId="paragraph">
    <w:name w:val="paragraph"/>
    <w:basedOn w:val="Normal"/>
    <w:rsid w:val="00D2432A"/>
    <w:pPr>
      <w:spacing w:before="100" w:beforeAutospacing="1" w:after="100" w:afterAutospacing="1"/>
    </w:pPr>
  </w:style>
  <w:style w:type="character" w:customStyle="1" w:styleId="normaltextrun">
    <w:name w:val="normaltextrun"/>
    <w:basedOn w:val="DefaultParagraphFont"/>
    <w:rsid w:val="00D24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8059">
      <w:bodyDiv w:val="1"/>
      <w:marLeft w:val="0"/>
      <w:marRight w:val="0"/>
      <w:marTop w:val="0"/>
      <w:marBottom w:val="0"/>
      <w:divBdr>
        <w:top w:val="none" w:sz="0" w:space="0" w:color="auto"/>
        <w:left w:val="none" w:sz="0" w:space="0" w:color="auto"/>
        <w:bottom w:val="none" w:sz="0" w:space="0" w:color="auto"/>
        <w:right w:val="none" w:sz="0" w:space="0" w:color="auto"/>
      </w:divBdr>
    </w:div>
    <w:div w:id="124936335">
      <w:bodyDiv w:val="1"/>
      <w:marLeft w:val="0"/>
      <w:marRight w:val="0"/>
      <w:marTop w:val="0"/>
      <w:marBottom w:val="0"/>
      <w:divBdr>
        <w:top w:val="none" w:sz="0" w:space="0" w:color="auto"/>
        <w:left w:val="none" w:sz="0" w:space="0" w:color="auto"/>
        <w:bottom w:val="none" w:sz="0" w:space="0" w:color="auto"/>
        <w:right w:val="none" w:sz="0" w:space="0" w:color="auto"/>
      </w:divBdr>
    </w:div>
    <w:div w:id="210507174">
      <w:bodyDiv w:val="1"/>
      <w:marLeft w:val="0"/>
      <w:marRight w:val="0"/>
      <w:marTop w:val="0"/>
      <w:marBottom w:val="0"/>
      <w:divBdr>
        <w:top w:val="none" w:sz="0" w:space="0" w:color="auto"/>
        <w:left w:val="none" w:sz="0" w:space="0" w:color="auto"/>
        <w:bottom w:val="none" w:sz="0" w:space="0" w:color="auto"/>
        <w:right w:val="none" w:sz="0" w:space="0" w:color="auto"/>
      </w:divBdr>
      <w:divsChild>
        <w:div w:id="1942637800">
          <w:marLeft w:val="0"/>
          <w:marRight w:val="0"/>
          <w:marTop w:val="0"/>
          <w:marBottom w:val="0"/>
          <w:divBdr>
            <w:top w:val="none" w:sz="0" w:space="0" w:color="auto"/>
            <w:left w:val="none" w:sz="0" w:space="0" w:color="auto"/>
            <w:bottom w:val="none" w:sz="0" w:space="0" w:color="auto"/>
            <w:right w:val="none" w:sz="0" w:space="0" w:color="auto"/>
          </w:divBdr>
        </w:div>
        <w:div w:id="2111965564">
          <w:marLeft w:val="0"/>
          <w:marRight w:val="0"/>
          <w:marTop w:val="0"/>
          <w:marBottom w:val="0"/>
          <w:divBdr>
            <w:top w:val="none" w:sz="0" w:space="0" w:color="auto"/>
            <w:left w:val="none" w:sz="0" w:space="0" w:color="auto"/>
            <w:bottom w:val="none" w:sz="0" w:space="0" w:color="auto"/>
            <w:right w:val="none" w:sz="0" w:space="0" w:color="auto"/>
          </w:divBdr>
        </w:div>
        <w:div w:id="1493714832">
          <w:marLeft w:val="0"/>
          <w:marRight w:val="0"/>
          <w:marTop w:val="0"/>
          <w:marBottom w:val="0"/>
          <w:divBdr>
            <w:top w:val="none" w:sz="0" w:space="0" w:color="auto"/>
            <w:left w:val="none" w:sz="0" w:space="0" w:color="auto"/>
            <w:bottom w:val="none" w:sz="0" w:space="0" w:color="auto"/>
            <w:right w:val="none" w:sz="0" w:space="0" w:color="auto"/>
          </w:divBdr>
        </w:div>
        <w:div w:id="61371120">
          <w:marLeft w:val="0"/>
          <w:marRight w:val="0"/>
          <w:marTop w:val="0"/>
          <w:marBottom w:val="0"/>
          <w:divBdr>
            <w:top w:val="none" w:sz="0" w:space="0" w:color="auto"/>
            <w:left w:val="none" w:sz="0" w:space="0" w:color="auto"/>
            <w:bottom w:val="none" w:sz="0" w:space="0" w:color="auto"/>
            <w:right w:val="none" w:sz="0" w:space="0" w:color="auto"/>
          </w:divBdr>
        </w:div>
        <w:div w:id="147132391">
          <w:marLeft w:val="0"/>
          <w:marRight w:val="0"/>
          <w:marTop w:val="0"/>
          <w:marBottom w:val="0"/>
          <w:divBdr>
            <w:top w:val="none" w:sz="0" w:space="0" w:color="auto"/>
            <w:left w:val="none" w:sz="0" w:space="0" w:color="auto"/>
            <w:bottom w:val="none" w:sz="0" w:space="0" w:color="auto"/>
            <w:right w:val="none" w:sz="0" w:space="0" w:color="auto"/>
          </w:divBdr>
        </w:div>
        <w:div w:id="604076898">
          <w:marLeft w:val="0"/>
          <w:marRight w:val="0"/>
          <w:marTop w:val="0"/>
          <w:marBottom w:val="0"/>
          <w:divBdr>
            <w:top w:val="none" w:sz="0" w:space="0" w:color="auto"/>
            <w:left w:val="none" w:sz="0" w:space="0" w:color="auto"/>
            <w:bottom w:val="none" w:sz="0" w:space="0" w:color="auto"/>
            <w:right w:val="none" w:sz="0" w:space="0" w:color="auto"/>
          </w:divBdr>
        </w:div>
        <w:div w:id="430273419">
          <w:marLeft w:val="0"/>
          <w:marRight w:val="0"/>
          <w:marTop w:val="0"/>
          <w:marBottom w:val="0"/>
          <w:divBdr>
            <w:top w:val="none" w:sz="0" w:space="0" w:color="auto"/>
            <w:left w:val="none" w:sz="0" w:space="0" w:color="auto"/>
            <w:bottom w:val="none" w:sz="0" w:space="0" w:color="auto"/>
            <w:right w:val="none" w:sz="0" w:space="0" w:color="auto"/>
          </w:divBdr>
        </w:div>
        <w:div w:id="1337610487">
          <w:marLeft w:val="0"/>
          <w:marRight w:val="0"/>
          <w:marTop w:val="0"/>
          <w:marBottom w:val="0"/>
          <w:divBdr>
            <w:top w:val="none" w:sz="0" w:space="0" w:color="auto"/>
            <w:left w:val="none" w:sz="0" w:space="0" w:color="auto"/>
            <w:bottom w:val="none" w:sz="0" w:space="0" w:color="auto"/>
            <w:right w:val="none" w:sz="0" w:space="0" w:color="auto"/>
          </w:divBdr>
        </w:div>
        <w:div w:id="1030958038">
          <w:marLeft w:val="0"/>
          <w:marRight w:val="0"/>
          <w:marTop w:val="0"/>
          <w:marBottom w:val="0"/>
          <w:divBdr>
            <w:top w:val="none" w:sz="0" w:space="0" w:color="auto"/>
            <w:left w:val="none" w:sz="0" w:space="0" w:color="auto"/>
            <w:bottom w:val="none" w:sz="0" w:space="0" w:color="auto"/>
            <w:right w:val="none" w:sz="0" w:space="0" w:color="auto"/>
          </w:divBdr>
        </w:div>
        <w:div w:id="1365208265">
          <w:marLeft w:val="0"/>
          <w:marRight w:val="0"/>
          <w:marTop w:val="0"/>
          <w:marBottom w:val="0"/>
          <w:divBdr>
            <w:top w:val="none" w:sz="0" w:space="0" w:color="auto"/>
            <w:left w:val="none" w:sz="0" w:space="0" w:color="auto"/>
            <w:bottom w:val="none" w:sz="0" w:space="0" w:color="auto"/>
            <w:right w:val="none" w:sz="0" w:space="0" w:color="auto"/>
          </w:divBdr>
        </w:div>
        <w:div w:id="127404561">
          <w:marLeft w:val="0"/>
          <w:marRight w:val="0"/>
          <w:marTop w:val="0"/>
          <w:marBottom w:val="0"/>
          <w:divBdr>
            <w:top w:val="none" w:sz="0" w:space="0" w:color="auto"/>
            <w:left w:val="none" w:sz="0" w:space="0" w:color="auto"/>
            <w:bottom w:val="none" w:sz="0" w:space="0" w:color="auto"/>
            <w:right w:val="none" w:sz="0" w:space="0" w:color="auto"/>
          </w:divBdr>
        </w:div>
        <w:div w:id="989021706">
          <w:marLeft w:val="0"/>
          <w:marRight w:val="0"/>
          <w:marTop w:val="0"/>
          <w:marBottom w:val="0"/>
          <w:divBdr>
            <w:top w:val="none" w:sz="0" w:space="0" w:color="auto"/>
            <w:left w:val="none" w:sz="0" w:space="0" w:color="auto"/>
            <w:bottom w:val="none" w:sz="0" w:space="0" w:color="auto"/>
            <w:right w:val="none" w:sz="0" w:space="0" w:color="auto"/>
          </w:divBdr>
        </w:div>
        <w:div w:id="2067336942">
          <w:marLeft w:val="0"/>
          <w:marRight w:val="0"/>
          <w:marTop w:val="0"/>
          <w:marBottom w:val="0"/>
          <w:divBdr>
            <w:top w:val="none" w:sz="0" w:space="0" w:color="auto"/>
            <w:left w:val="none" w:sz="0" w:space="0" w:color="auto"/>
            <w:bottom w:val="none" w:sz="0" w:space="0" w:color="auto"/>
            <w:right w:val="none" w:sz="0" w:space="0" w:color="auto"/>
          </w:divBdr>
        </w:div>
        <w:div w:id="988633521">
          <w:marLeft w:val="0"/>
          <w:marRight w:val="0"/>
          <w:marTop w:val="0"/>
          <w:marBottom w:val="0"/>
          <w:divBdr>
            <w:top w:val="none" w:sz="0" w:space="0" w:color="auto"/>
            <w:left w:val="none" w:sz="0" w:space="0" w:color="auto"/>
            <w:bottom w:val="none" w:sz="0" w:space="0" w:color="auto"/>
            <w:right w:val="none" w:sz="0" w:space="0" w:color="auto"/>
          </w:divBdr>
        </w:div>
        <w:div w:id="2012440834">
          <w:marLeft w:val="0"/>
          <w:marRight w:val="0"/>
          <w:marTop w:val="0"/>
          <w:marBottom w:val="0"/>
          <w:divBdr>
            <w:top w:val="none" w:sz="0" w:space="0" w:color="auto"/>
            <w:left w:val="none" w:sz="0" w:space="0" w:color="auto"/>
            <w:bottom w:val="none" w:sz="0" w:space="0" w:color="auto"/>
            <w:right w:val="none" w:sz="0" w:space="0" w:color="auto"/>
          </w:divBdr>
        </w:div>
        <w:div w:id="600837722">
          <w:marLeft w:val="0"/>
          <w:marRight w:val="0"/>
          <w:marTop w:val="0"/>
          <w:marBottom w:val="0"/>
          <w:divBdr>
            <w:top w:val="none" w:sz="0" w:space="0" w:color="auto"/>
            <w:left w:val="none" w:sz="0" w:space="0" w:color="auto"/>
            <w:bottom w:val="none" w:sz="0" w:space="0" w:color="auto"/>
            <w:right w:val="none" w:sz="0" w:space="0" w:color="auto"/>
          </w:divBdr>
        </w:div>
        <w:div w:id="230427495">
          <w:marLeft w:val="0"/>
          <w:marRight w:val="0"/>
          <w:marTop w:val="0"/>
          <w:marBottom w:val="0"/>
          <w:divBdr>
            <w:top w:val="none" w:sz="0" w:space="0" w:color="auto"/>
            <w:left w:val="none" w:sz="0" w:space="0" w:color="auto"/>
            <w:bottom w:val="none" w:sz="0" w:space="0" w:color="auto"/>
            <w:right w:val="none" w:sz="0" w:space="0" w:color="auto"/>
          </w:divBdr>
        </w:div>
        <w:div w:id="92669060">
          <w:marLeft w:val="0"/>
          <w:marRight w:val="0"/>
          <w:marTop w:val="0"/>
          <w:marBottom w:val="0"/>
          <w:divBdr>
            <w:top w:val="none" w:sz="0" w:space="0" w:color="auto"/>
            <w:left w:val="none" w:sz="0" w:space="0" w:color="auto"/>
            <w:bottom w:val="none" w:sz="0" w:space="0" w:color="auto"/>
            <w:right w:val="none" w:sz="0" w:space="0" w:color="auto"/>
          </w:divBdr>
        </w:div>
        <w:div w:id="1265190633">
          <w:marLeft w:val="0"/>
          <w:marRight w:val="0"/>
          <w:marTop w:val="0"/>
          <w:marBottom w:val="0"/>
          <w:divBdr>
            <w:top w:val="none" w:sz="0" w:space="0" w:color="auto"/>
            <w:left w:val="none" w:sz="0" w:space="0" w:color="auto"/>
            <w:bottom w:val="none" w:sz="0" w:space="0" w:color="auto"/>
            <w:right w:val="none" w:sz="0" w:space="0" w:color="auto"/>
          </w:divBdr>
        </w:div>
        <w:div w:id="1892882653">
          <w:marLeft w:val="0"/>
          <w:marRight w:val="0"/>
          <w:marTop w:val="0"/>
          <w:marBottom w:val="0"/>
          <w:divBdr>
            <w:top w:val="none" w:sz="0" w:space="0" w:color="auto"/>
            <w:left w:val="none" w:sz="0" w:space="0" w:color="auto"/>
            <w:bottom w:val="none" w:sz="0" w:space="0" w:color="auto"/>
            <w:right w:val="none" w:sz="0" w:space="0" w:color="auto"/>
          </w:divBdr>
        </w:div>
        <w:div w:id="1642465490">
          <w:marLeft w:val="0"/>
          <w:marRight w:val="0"/>
          <w:marTop w:val="0"/>
          <w:marBottom w:val="0"/>
          <w:divBdr>
            <w:top w:val="none" w:sz="0" w:space="0" w:color="auto"/>
            <w:left w:val="none" w:sz="0" w:space="0" w:color="auto"/>
            <w:bottom w:val="none" w:sz="0" w:space="0" w:color="auto"/>
            <w:right w:val="none" w:sz="0" w:space="0" w:color="auto"/>
          </w:divBdr>
        </w:div>
        <w:div w:id="1536576359">
          <w:marLeft w:val="0"/>
          <w:marRight w:val="0"/>
          <w:marTop w:val="0"/>
          <w:marBottom w:val="0"/>
          <w:divBdr>
            <w:top w:val="none" w:sz="0" w:space="0" w:color="auto"/>
            <w:left w:val="none" w:sz="0" w:space="0" w:color="auto"/>
            <w:bottom w:val="none" w:sz="0" w:space="0" w:color="auto"/>
            <w:right w:val="none" w:sz="0" w:space="0" w:color="auto"/>
          </w:divBdr>
        </w:div>
        <w:div w:id="1380862633">
          <w:marLeft w:val="0"/>
          <w:marRight w:val="0"/>
          <w:marTop w:val="0"/>
          <w:marBottom w:val="0"/>
          <w:divBdr>
            <w:top w:val="none" w:sz="0" w:space="0" w:color="auto"/>
            <w:left w:val="none" w:sz="0" w:space="0" w:color="auto"/>
            <w:bottom w:val="none" w:sz="0" w:space="0" w:color="auto"/>
            <w:right w:val="none" w:sz="0" w:space="0" w:color="auto"/>
          </w:divBdr>
        </w:div>
        <w:div w:id="1680741878">
          <w:marLeft w:val="0"/>
          <w:marRight w:val="0"/>
          <w:marTop w:val="0"/>
          <w:marBottom w:val="0"/>
          <w:divBdr>
            <w:top w:val="none" w:sz="0" w:space="0" w:color="auto"/>
            <w:left w:val="none" w:sz="0" w:space="0" w:color="auto"/>
            <w:bottom w:val="none" w:sz="0" w:space="0" w:color="auto"/>
            <w:right w:val="none" w:sz="0" w:space="0" w:color="auto"/>
          </w:divBdr>
        </w:div>
        <w:div w:id="526913944">
          <w:marLeft w:val="0"/>
          <w:marRight w:val="0"/>
          <w:marTop w:val="0"/>
          <w:marBottom w:val="0"/>
          <w:divBdr>
            <w:top w:val="none" w:sz="0" w:space="0" w:color="auto"/>
            <w:left w:val="none" w:sz="0" w:space="0" w:color="auto"/>
            <w:bottom w:val="none" w:sz="0" w:space="0" w:color="auto"/>
            <w:right w:val="none" w:sz="0" w:space="0" w:color="auto"/>
          </w:divBdr>
        </w:div>
        <w:div w:id="1968000568">
          <w:marLeft w:val="0"/>
          <w:marRight w:val="0"/>
          <w:marTop w:val="0"/>
          <w:marBottom w:val="0"/>
          <w:divBdr>
            <w:top w:val="none" w:sz="0" w:space="0" w:color="auto"/>
            <w:left w:val="none" w:sz="0" w:space="0" w:color="auto"/>
            <w:bottom w:val="none" w:sz="0" w:space="0" w:color="auto"/>
            <w:right w:val="none" w:sz="0" w:space="0" w:color="auto"/>
          </w:divBdr>
        </w:div>
        <w:div w:id="1414164794">
          <w:marLeft w:val="0"/>
          <w:marRight w:val="0"/>
          <w:marTop w:val="0"/>
          <w:marBottom w:val="0"/>
          <w:divBdr>
            <w:top w:val="none" w:sz="0" w:space="0" w:color="auto"/>
            <w:left w:val="none" w:sz="0" w:space="0" w:color="auto"/>
            <w:bottom w:val="none" w:sz="0" w:space="0" w:color="auto"/>
            <w:right w:val="none" w:sz="0" w:space="0" w:color="auto"/>
          </w:divBdr>
        </w:div>
        <w:div w:id="1432045159">
          <w:marLeft w:val="0"/>
          <w:marRight w:val="0"/>
          <w:marTop w:val="0"/>
          <w:marBottom w:val="0"/>
          <w:divBdr>
            <w:top w:val="none" w:sz="0" w:space="0" w:color="auto"/>
            <w:left w:val="none" w:sz="0" w:space="0" w:color="auto"/>
            <w:bottom w:val="none" w:sz="0" w:space="0" w:color="auto"/>
            <w:right w:val="none" w:sz="0" w:space="0" w:color="auto"/>
          </w:divBdr>
        </w:div>
        <w:div w:id="1991982703">
          <w:marLeft w:val="0"/>
          <w:marRight w:val="0"/>
          <w:marTop w:val="0"/>
          <w:marBottom w:val="0"/>
          <w:divBdr>
            <w:top w:val="none" w:sz="0" w:space="0" w:color="auto"/>
            <w:left w:val="none" w:sz="0" w:space="0" w:color="auto"/>
            <w:bottom w:val="none" w:sz="0" w:space="0" w:color="auto"/>
            <w:right w:val="none" w:sz="0" w:space="0" w:color="auto"/>
          </w:divBdr>
        </w:div>
        <w:div w:id="1259756717">
          <w:marLeft w:val="0"/>
          <w:marRight w:val="0"/>
          <w:marTop w:val="0"/>
          <w:marBottom w:val="0"/>
          <w:divBdr>
            <w:top w:val="none" w:sz="0" w:space="0" w:color="auto"/>
            <w:left w:val="none" w:sz="0" w:space="0" w:color="auto"/>
            <w:bottom w:val="none" w:sz="0" w:space="0" w:color="auto"/>
            <w:right w:val="none" w:sz="0" w:space="0" w:color="auto"/>
          </w:divBdr>
        </w:div>
        <w:div w:id="1970238466">
          <w:marLeft w:val="0"/>
          <w:marRight w:val="0"/>
          <w:marTop w:val="0"/>
          <w:marBottom w:val="0"/>
          <w:divBdr>
            <w:top w:val="none" w:sz="0" w:space="0" w:color="auto"/>
            <w:left w:val="none" w:sz="0" w:space="0" w:color="auto"/>
            <w:bottom w:val="none" w:sz="0" w:space="0" w:color="auto"/>
            <w:right w:val="none" w:sz="0" w:space="0" w:color="auto"/>
          </w:divBdr>
        </w:div>
        <w:div w:id="605387320">
          <w:marLeft w:val="0"/>
          <w:marRight w:val="0"/>
          <w:marTop w:val="0"/>
          <w:marBottom w:val="0"/>
          <w:divBdr>
            <w:top w:val="none" w:sz="0" w:space="0" w:color="auto"/>
            <w:left w:val="none" w:sz="0" w:space="0" w:color="auto"/>
            <w:bottom w:val="none" w:sz="0" w:space="0" w:color="auto"/>
            <w:right w:val="none" w:sz="0" w:space="0" w:color="auto"/>
          </w:divBdr>
        </w:div>
        <w:div w:id="1546601592">
          <w:marLeft w:val="0"/>
          <w:marRight w:val="0"/>
          <w:marTop w:val="0"/>
          <w:marBottom w:val="0"/>
          <w:divBdr>
            <w:top w:val="none" w:sz="0" w:space="0" w:color="auto"/>
            <w:left w:val="none" w:sz="0" w:space="0" w:color="auto"/>
            <w:bottom w:val="none" w:sz="0" w:space="0" w:color="auto"/>
            <w:right w:val="none" w:sz="0" w:space="0" w:color="auto"/>
          </w:divBdr>
        </w:div>
        <w:div w:id="1107116931">
          <w:marLeft w:val="0"/>
          <w:marRight w:val="0"/>
          <w:marTop w:val="0"/>
          <w:marBottom w:val="0"/>
          <w:divBdr>
            <w:top w:val="none" w:sz="0" w:space="0" w:color="auto"/>
            <w:left w:val="none" w:sz="0" w:space="0" w:color="auto"/>
            <w:bottom w:val="none" w:sz="0" w:space="0" w:color="auto"/>
            <w:right w:val="none" w:sz="0" w:space="0" w:color="auto"/>
          </w:divBdr>
        </w:div>
        <w:div w:id="351415246">
          <w:marLeft w:val="0"/>
          <w:marRight w:val="0"/>
          <w:marTop w:val="0"/>
          <w:marBottom w:val="0"/>
          <w:divBdr>
            <w:top w:val="none" w:sz="0" w:space="0" w:color="auto"/>
            <w:left w:val="none" w:sz="0" w:space="0" w:color="auto"/>
            <w:bottom w:val="none" w:sz="0" w:space="0" w:color="auto"/>
            <w:right w:val="none" w:sz="0" w:space="0" w:color="auto"/>
          </w:divBdr>
        </w:div>
        <w:div w:id="165094927">
          <w:marLeft w:val="0"/>
          <w:marRight w:val="0"/>
          <w:marTop w:val="0"/>
          <w:marBottom w:val="0"/>
          <w:divBdr>
            <w:top w:val="none" w:sz="0" w:space="0" w:color="auto"/>
            <w:left w:val="none" w:sz="0" w:space="0" w:color="auto"/>
            <w:bottom w:val="none" w:sz="0" w:space="0" w:color="auto"/>
            <w:right w:val="none" w:sz="0" w:space="0" w:color="auto"/>
          </w:divBdr>
        </w:div>
        <w:div w:id="773600467">
          <w:marLeft w:val="0"/>
          <w:marRight w:val="0"/>
          <w:marTop w:val="0"/>
          <w:marBottom w:val="0"/>
          <w:divBdr>
            <w:top w:val="none" w:sz="0" w:space="0" w:color="auto"/>
            <w:left w:val="none" w:sz="0" w:space="0" w:color="auto"/>
            <w:bottom w:val="none" w:sz="0" w:space="0" w:color="auto"/>
            <w:right w:val="none" w:sz="0" w:space="0" w:color="auto"/>
          </w:divBdr>
        </w:div>
        <w:div w:id="644359795">
          <w:marLeft w:val="0"/>
          <w:marRight w:val="0"/>
          <w:marTop w:val="0"/>
          <w:marBottom w:val="0"/>
          <w:divBdr>
            <w:top w:val="none" w:sz="0" w:space="0" w:color="auto"/>
            <w:left w:val="none" w:sz="0" w:space="0" w:color="auto"/>
            <w:bottom w:val="none" w:sz="0" w:space="0" w:color="auto"/>
            <w:right w:val="none" w:sz="0" w:space="0" w:color="auto"/>
          </w:divBdr>
        </w:div>
        <w:div w:id="256138495">
          <w:marLeft w:val="0"/>
          <w:marRight w:val="0"/>
          <w:marTop w:val="0"/>
          <w:marBottom w:val="0"/>
          <w:divBdr>
            <w:top w:val="none" w:sz="0" w:space="0" w:color="auto"/>
            <w:left w:val="none" w:sz="0" w:space="0" w:color="auto"/>
            <w:bottom w:val="none" w:sz="0" w:space="0" w:color="auto"/>
            <w:right w:val="none" w:sz="0" w:space="0" w:color="auto"/>
          </w:divBdr>
        </w:div>
        <w:div w:id="1434782800">
          <w:marLeft w:val="0"/>
          <w:marRight w:val="0"/>
          <w:marTop w:val="0"/>
          <w:marBottom w:val="0"/>
          <w:divBdr>
            <w:top w:val="none" w:sz="0" w:space="0" w:color="auto"/>
            <w:left w:val="none" w:sz="0" w:space="0" w:color="auto"/>
            <w:bottom w:val="none" w:sz="0" w:space="0" w:color="auto"/>
            <w:right w:val="none" w:sz="0" w:space="0" w:color="auto"/>
          </w:divBdr>
        </w:div>
        <w:div w:id="1748644901">
          <w:marLeft w:val="0"/>
          <w:marRight w:val="0"/>
          <w:marTop w:val="0"/>
          <w:marBottom w:val="0"/>
          <w:divBdr>
            <w:top w:val="none" w:sz="0" w:space="0" w:color="auto"/>
            <w:left w:val="none" w:sz="0" w:space="0" w:color="auto"/>
            <w:bottom w:val="none" w:sz="0" w:space="0" w:color="auto"/>
            <w:right w:val="none" w:sz="0" w:space="0" w:color="auto"/>
          </w:divBdr>
          <w:divsChild>
            <w:div w:id="1570386080">
              <w:marLeft w:val="0"/>
              <w:marRight w:val="0"/>
              <w:marTop w:val="0"/>
              <w:marBottom w:val="0"/>
              <w:divBdr>
                <w:top w:val="none" w:sz="0" w:space="0" w:color="auto"/>
                <w:left w:val="none" w:sz="0" w:space="0" w:color="auto"/>
                <w:bottom w:val="none" w:sz="0" w:space="0" w:color="auto"/>
                <w:right w:val="none" w:sz="0" w:space="0" w:color="auto"/>
              </w:divBdr>
            </w:div>
            <w:div w:id="452015160">
              <w:marLeft w:val="0"/>
              <w:marRight w:val="0"/>
              <w:marTop w:val="0"/>
              <w:marBottom w:val="0"/>
              <w:divBdr>
                <w:top w:val="none" w:sz="0" w:space="0" w:color="auto"/>
                <w:left w:val="none" w:sz="0" w:space="0" w:color="auto"/>
                <w:bottom w:val="none" w:sz="0" w:space="0" w:color="auto"/>
                <w:right w:val="none" w:sz="0" w:space="0" w:color="auto"/>
              </w:divBdr>
            </w:div>
          </w:divsChild>
        </w:div>
        <w:div w:id="531109740">
          <w:marLeft w:val="0"/>
          <w:marRight w:val="0"/>
          <w:marTop w:val="0"/>
          <w:marBottom w:val="0"/>
          <w:divBdr>
            <w:top w:val="none" w:sz="0" w:space="0" w:color="auto"/>
            <w:left w:val="none" w:sz="0" w:space="0" w:color="auto"/>
            <w:bottom w:val="none" w:sz="0" w:space="0" w:color="auto"/>
            <w:right w:val="none" w:sz="0" w:space="0" w:color="auto"/>
          </w:divBdr>
          <w:divsChild>
            <w:div w:id="1359310118">
              <w:marLeft w:val="0"/>
              <w:marRight w:val="0"/>
              <w:marTop w:val="0"/>
              <w:marBottom w:val="0"/>
              <w:divBdr>
                <w:top w:val="none" w:sz="0" w:space="0" w:color="auto"/>
                <w:left w:val="none" w:sz="0" w:space="0" w:color="auto"/>
                <w:bottom w:val="none" w:sz="0" w:space="0" w:color="auto"/>
                <w:right w:val="none" w:sz="0" w:space="0" w:color="auto"/>
              </w:divBdr>
            </w:div>
            <w:div w:id="179806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81869">
      <w:bodyDiv w:val="1"/>
      <w:marLeft w:val="0"/>
      <w:marRight w:val="0"/>
      <w:marTop w:val="0"/>
      <w:marBottom w:val="0"/>
      <w:divBdr>
        <w:top w:val="none" w:sz="0" w:space="0" w:color="auto"/>
        <w:left w:val="none" w:sz="0" w:space="0" w:color="auto"/>
        <w:bottom w:val="none" w:sz="0" w:space="0" w:color="auto"/>
        <w:right w:val="none" w:sz="0" w:space="0" w:color="auto"/>
      </w:divBdr>
    </w:div>
    <w:div w:id="441189674">
      <w:bodyDiv w:val="1"/>
      <w:marLeft w:val="0"/>
      <w:marRight w:val="0"/>
      <w:marTop w:val="0"/>
      <w:marBottom w:val="0"/>
      <w:divBdr>
        <w:top w:val="none" w:sz="0" w:space="0" w:color="auto"/>
        <w:left w:val="none" w:sz="0" w:space="0" w:color="auto"/>
        <w:bottom w:val="none" w:sz="0" w:space="0" w:color="auto"/>
        <w:right w:val="none" w:sz="0" w:space="0" w:color="auto"/>
      </w:divBdr>
    </w:div>
    <w:div w:id="496771751">
      <w:bodyDiv w:val="1"/>
      <w:marLeft w:val="0"/>
      <w:marRight w:val="0"/>
      <w:marTop w:val="0"/>
      <w:marBottom w:val="0"/>
      <w:divBdr>
        <w:top w:val="none" w:sz="0" w:space="0" w:color="auto"/>
        <w:left w:val="none" w:sz="0" w:space="0" w:color="auto"/>
        <w:bottom w:val="none" w:sz="0" w:space="0" w:color="auto"/>
        <w:right w:val="none" w:sz="0" w:space="0" w:color="auto"/>
      </w:divBdr>
    </w:div>
    <w:div w:id="1222716419">
      <w:bodyDiv w:val="1"/>
      <w:marLeft w:val="0"/>
      <w:marRight w:val="0"/>
      <w:marTop w:val="0"/>
      <w:marBottom w:val="0"/>
      <w:divBdr>
        <w:top w:val="none" w:sz="0" w:space="0" w:color="auto"/>
        <w:left w:val="none" w:sz="0" w:space="0" w:color="auto"/>
        <w:bottom w:val="none" w:sz="0" w:space="0" w:color="auto"/>
        <w:right w:val="none" w:sz="0" w:space="0" w:color="auto"/>
      </w:divBdr>
    </w:div>
    <w:div w:id="1584097936">
      <w:bodyDiv w:val="1"/>
      <w:marLeft w:val="0"/>
      <w:marRight w:val="0"/>
      <w:marTop w:val="0"/>
      <w:marBottom w:val="0"/>
      <w:divBdr>
        <w:top w:val="none" w:sz="0" w:space="0" w:color="auto"/>
        <w:left w:val="none" w:sz="0" w:space="0" w:color="auto"/>
        <w:bottom w:val="none" w:sz="0" w:space="0" w:color="auto"/>
        <w:right w:val="none" w:sz="0" w:space="0" w:color="auto"/>
      </w:divBdr>
    </w:div>
    <w:div w:id="189793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atequity.atlantahabitat.volunteerhub.com/" TargetMode="External"/><Relationship Id="rId18" Type="http://schemas.openxmlformats.org/officeDocument/2006/relationships/hyperlink" Target="https://podcasts.apple.com/us/podcast/retirement-talk-podcast-with-laura-stover/id571347188" TargetMode="External"/><Relationship Id="rId26" Type="http://schemas.openxmlformats.org/officeDocument/2006/relationships/hyperlink" Target="mailto:sweatequitysubmissions@atlantahabitat.org" TargetMode="External"/><Relationship Id="rId21" Type="http://schemas.openxmlformats.org/officeDocument/2006/relationships/hyperlink" Target="mailto:sweatequitysubmissions@atlantahabitat.or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eatequity.atlantahabitat.volunteerhub.com/" TargetMode="External"/><Relationship Id="rId17" Type="http://schemas.openxmlformats.org/officeDocument/2006/relationships/hyperlink" Target="https://hermoney.com/t/podcasts/" TargetMode="External"/><Relationship Id="rId25" Type="http://schemas.openxmlformats.org/officeDocument/2006/relationships/hyperlink" Target="mailto:sweatequitysubmissions@atlantahabitat.org" TargetMode="External"/><Relationship Id="rId33" Type="http://schemas.openxmlformats.org/officeDocument/2006/relationships/hyperlink" Target="https://ymcaatlanta.org/volunteer-opportunities/" TargetMode="External"/><Relationship Id="rId2" Type="http://schemas.openxmlformats.org/officeDocument/2006/relationships/numbering" Target="numbering.xml"/><Relationship Id="rId16" Type="http://schemas.openxmlformats.org/officeDocument/2006/relationships/hyperlink" Target="https://brownambitionpodcast.com/" TargetMode="External"/><Relationship Id="rId20" Type="http://schemas.openxmlformats.org/officeDocument/2006/relationships/hyperlink" Target="https://atlantahabitat.org/wp-content/uploads/2020/10/Update-Remote-Home-Smart-Class-Report.pdf" TargetMode="External"/><Relationship Id="rId29" Type="http://schemas.openxmlformats.org/officeDocument/2006/relationships/hyperlink" Target="https://acfb.volunteerhub.com/?format=0&amp;filter=%7b%7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atequity.atlantahabitat.volunteerhub.com/" TargetMode="External"/><Relationship Id="rId24" Type="http://schemas.openxmlformats.org/officeDocument/2006/relationships/hyperlink" Target="mailto:megan.decantillon@atlantahabitat.org" TargetMode="External"/><Relationship Id="rId32" Type="http://schemas.openxmlformats.org/officeDocument/2006/relationships/hyperlink" Target="https://www.handsonatlanta.org/volunteer"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weatequitysubmissions@atlantahabitat.org" TargetMode="External"/><Relationship Id="rId23" Type="http://schemas.openxmlformats.org/officeDocument/2006/relationships/hyperlink" Target="https://booksmart.world/atlantahabitat" TargetMode="External"/><Relationship Id="rId28" Type="http://schemas.openxmlformats.org/officeDocument/2006/relationships/hyperlink" Target="mailto:sweatequitysubmissions@atlantahabitat.org" TargetMode="External"/><Relationship Id="rId36" Type="http://schemas.openxmlformats.org/officeDocument/2006/relationships/fontTable" Target="fontTable.xml"/><Relationship Id="rId10" Type="http://schemas.openxmlformats.org/officeDocument/2006/relationships/hyperlink" Target="http://sweatequity.atlantahabitat.volunteerhub.com/" TargetMode="External"/><Relationship Id="rId19" Type="http://schemas.openxmlformats.org/officeDocument/2006/relationships/hyperlink" Target="https://podcast.farnoosh.tv/" TargetMode="External"/><Relationship Id="rId31" Type="http://schemas.openxmlformats.org/officeDocument/2006/relationships/hyperlink" Target="https://openhandatlanta.org/volunteer/" TargetMode="External"/><Relationship Id="rId4" Type="http://schemas.openxmlformats.org/officeDocument/2006/relationships/settings" Target="settings.xml"/><Relationship Id="rId9" Type="http://schemas.openxmlformats.org/officeDocument/2006/relationships/hyperlink" Target="https://atlantahabitat-my.sharepoint.com/personal/megan_decantillon_atlantahabitat_org/Documents/Desktop/ALTERNATIVE%20SWEAT%20EQUITY/ASE%20opportunites%20drafts%20&amp;%20finals/sweatequitysubmissions@atlantahabitat.org" TargetMode="External"/><Relationship Id="rId14" Type="http://schemas.openxmlformats.org/officeDocument/2006/relationships/hyperlink" Target="https://atlantahabitat.org/wp-content/uploads/2022/06/Zoom-Class-Catalogue-6.9.22.pdf" TargetMode="External"/><Relationship Id="rId22" Type="http://schemas.openxmlformats.org/officeDocument/2006/relationships/hyperlink" Target="https://www.youtube.com/watch?v=jKjfykIqCAo" TargetMode="External"/><Relationship Id="rId27" Type="http://schemas.openxmlformats.org/officeDocument/2006/relationships/hyperlink" Target="mailto:sweatequitysubmissions@atlantahabitat.org" TargetMode="External"/><Relationship Id="rId30" Type="http://schemas.openxmlformats.org/officeDocument/2006/relationships/hyperlink" Target="https://www.concrete-jungle.org/mission/" TargetMode="External"/><Relationship Id="rId35" Type="http://schemas.openxmlformats.org/officeDocument/2006/relationships/footer" Target="footer1.xml"/><Relationship Id="rId8" Type="http://schemas.openxmlformats.org/officeDocument/2006/relationships/hyperlink" Target="mailto:sweatequitysubmissions@atlantahabitat.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4570A-C50C-4C3B-BEF2-330E808B4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406</Words>
  <Characters>801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Strickland Luse</dc:creator>
  <cp:keywords/>
  <dc:description/>
  <cp:lastModifiedBy>Megan Decantillon</cp:lastModifiedBy>
  <cp:revision>60</cp:revision>
  <cp:lastPrinted>2022-08-16T21:37:00Z</cp:lastPrinted>
  <dcterms:created xsi:type="dcterms:W3CDTF">2022-08-16T21:49:00Z</dcterms:created>
  <dcterms:modified xsi:type="dcterms:W3CDTF">2023-10-18T19:38:00Z</dcterms:modified>
</cp:coreProperties>
</file>